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D6CF8D"/>
  <w:body>
    <w:p w14:paraId="0D4C7EA6" w14:textId="68693F86" w:rsidR="008264B6" w:rsidRPr="0056318C" w:rsidRDefault="00EB64BB" w:rsidP="00663693">
      <w:pPr>
        <w:jc w:val="center"/>
        <w:rPr>
          <w:b/>
          <w:bCs/>
          <w:color w:val="auto"/>
          <w:sz w:val="40"/>
          <w:szCs w:val="36"/>
        </w:rPr>
      </w:pPr>
      <w:r>
        <w:rPr>
          <w:b/>
          <w:bCs/>
          <w:color w:val="auto"/>
          <w:sz w:val="40"/>
          <w:szCs w:val="36"/>
        </w:rPr>
        <w:t>E</w:t>
      </w:r>
      <w:r w:rsidR="00E013DA" w:rsidRPr="0056318C">
        <w:rPr>
          <w:b/>
          <w:bCs/>
          <w:color w:val="auto"/>
          <w:sz w:val="40"/>
          <w:szCs w:val="36"/>
        </w:rPr>
        <w:t>xperience</w:t>
      </w:r>
      <w:r w:rsidR="00B9680C" w:rsidRPr="0056318C">
        <w:rPr>
          <w:b/>
          <w:bCs/>
          <w:color w:val="auto"/>
          <w:sz w:val="40"/>
          <w:szCs w:val="36"/>
        </w:rPr>
        <w:t>s</w:t>
      </w:r>
      <w:r w:rsidR="00E013DA" w:rsidRPr="0056318C">
        <w:rPr>
          <w:b/>
          <w:bCs/>
          <w:color w:val="auto"/>
          <w:sz w:val="40"/>
          <w:szCs w:val="36"/>
        </w:rPr>
        <w:t xml:space="preserve"> of </w:t>
      </w:r>
      <w:proofErr w:type="gramStart"/>
      <w:r>
        <w:rPr>
          <w:b/>
          <w:bCs/>
          <w:color w:val="auto"/>
          <w:sz w:val="40"/>
          <w:szCs w:val="36"/>
        </w:rPr>
        <w:t>16 to 1</w:t>
      </w:r>
      <w:r w:rsidR="00185DFB">
        <w:rPr>
          <w:b/>
          <w:bCs/>
          <w:color w:val="auto"/>
          <w:sz w:val="40"/>
          <w:szCs w:val="36"/>
        </w:rPr>
        <w:t>7</w:t>
      </w:r>
      <w:r>
        <w:rPr>
          <w:b/>
          <w:bCs/>
          <w:color w:val="auto"/>
          <w:sz w:val="40"/>
          <w:szCs w:val="36"/>
        </w:rPr>
        <w:t xml:space="preserve"> year olds</w:t>
      </w:r>
      <w:proofErr w:type="gramEnd"/>
      <w:r>
        <w:rPr>
          <w:b/>
          <w:bCs/>
          <w:color w:val="auto"/>
          <w:sz w:val="40"/>
          <w:szCs w:val="36"/>
        </w:rPr>
        <w:t xml:space="preserve"> in </w:t>
      </w:r>
      <w:r w:rsidR="002C472E">
        <w:rPr>
          <w:b/>
          <w:bCs/>
          <w:color w:val="auto"/>
          <w:sz w:val="40"/>
          <w:szCs w:val="36"/>
        </w:rPr>
        <w:t xml:space="preserve">accessing </w:t>
      </w:r>
      <w:r>
        <w:rPr>
          <w:b/>
          <w:bCs/>
          <w:color w:val="auto"/>
          <w:sz w:val="40"/>
          <w:szCs w:val="36"/>
        </w:rPr>
        <w:t>COVID-19 Vaccinations</w:t>
      </w:r>
    </w:p>
    <w:p w14:paraId="0E52C0E1" w14:textId="4E62A80C" w:rsidR="00D25491" w:rsidRDefault="00D25491" w:rsidP="00D25491">
      <w:pPr>
        <w:rPr>
          <w:color w:val="auto"/>
        </w:rPr>
      </w:pPr>
      <w:r w:rsidRPr="00D25491">
        <w:rPr>
          <w:color w:val="auto"/>
        </w:rPr>
        <w:t xml:space="preserve">Young Healthwatch East Sussex are your local watchdog for health and care services used by children and young people. </w:t>
      </w:r>
    </w:p>
    <w:p w14:paraId="10E1F501" w14:textId="0D2E17D7" w:rsidR="00EB64BB" w:rsidRDefault="00EB64BB" w:rsidP="00D25491">
      <w:pPr>
        <w:rPr>
          <w:color w:val="auto"/>
        </w:rPr>
      </w:pPr>
      <w:r w:rsidRPr="00EB64BB">
        <w:rPr>
          <w:color w:val="auto"/>
        </w:rPr>
        <w:t>We have created this survey for young people aged 16-1</w:t>
      </w:r>
      <w:r w:rsidR="00185DFB">
        <w:rPr>
          <w:color w:val="auto"/>
        </w:rPr>
        <w:t>7</w:t>
      </w:r>
      <w:r w:rsidRPr="00EB64BB">
        <w:rPr>
          <w:color w:val="auto"/>
        </w:rPr>
        <w:t xml:space="preserve"> who would like to tell us more about their experience with the COVID-19 Vaccinations here in East Sussex.  </w:t>
      </w:r>
    </w:p>
    <w:p w14:paraId="44BD7A69" w14:textId="04CF314A" w:rsidR="00EB64BB" w:rsidRPr="00EB64BB" w:rsidRDefault="00EB64BB" w:rsidP="00EB64BB">
      <w:pPr>
        <w:rPr>
          <w:bCs/>
          <w:color w:val="auto"/>
        </w:rPr>
      </w:pPr>
      <w:r w:rsidRPr="00EB64BB">
        <w:rPr>
          <w:bCs/>
          <w:color w:val="auto"/>
        </w:rPr>
        <w:t>Young Healthwatch East Sussex want to hear about:</w:t>
      </w:r>
    </w:p>
    <w:p w14:paraId="340DEE21" w14:textId="77777777" w:rsidR="00EB64BB" w:rsidRPr="00EB64BB" w:rsidRDefault="00EB64BB" w:rsidP="00111104">
      <w:pPr>
        <w:numPr>
          <w:ilvl w:val="0"/>
          <w:numId w:val="3"/>
        </w:numPr>
        <w:rPr>
          <w:bCs/>
          <w:color w:val="auto"/>
        </w:rPr>
      </w:pPr>
      <w:r w:rsidRPr="00EB64BB">
        <w:rPr>
          <w:bCs/>
          <w:color w:val="auto"/>
        </w:rPr>
        <w:t>Your motivation for getting vaccinated</w:t>
      </w:r>
    </w:p>
    <w:p w14:paraId="1575359E" w14:textId="77777777" w:rsidR="00EB64BB" w:rsidRPr="00EB64BB" w:rsidRDefault="00EB64BB" w:rsidP="00111104">
      <w:pPr>
        <w:numPr>
          <w:ilvl w:val="0"/>
          <w:numId w:val="3"/>
        </w:numPr>
        <w:rPr>
          <w:bCs/>
          <w:color w:val="auto"/>
        </w:rPr>
      </w:pPr>
      <w:r w:rsidRPr="00EB64BB">
        <w:rPr>
          <w:bCs/>
          <w:color w:val="auto"/>
        </w:rPr>
        <w:t>The information you received and found about getting the vaccines</w:t>
      </w:r>
    </w:p>
    <w:p w14:paraId="4C96A8C4" w14:textId="77777777" w:rsidR="00EB64BB" w:rsidRPr="00EB64BB" w:rsidRDefault="00EB64BB" w:rsidP="00111104">
      <w:pPr>
        <w:numPr>
          <w:ilvl w:val="0"/>
          <w:numId w:val="3"/>
        </w:numPr>
        <w:rPr>
          <w:bCs/>
          <w:color w:val="auto"/>
        </w:rPr>
      </w:pPr>
      <w:r w:rsidRPr="00EB64BB">
        <w:rPr>
          <w:bCs/>
          <w:color w:val="auto"/>
        </w:rPr>
        <w:t>Your appointment, including how easy it was to access, how friendly staff were and how you felt while getting vaccinated</w:t>
      </w:r>
    </w:p>
    <w:p w14:paraId="4AD55426" w14:textId="77777777" w:rsidR="00EB64BB" w:rsidRPr="00EB64BB" w:rsidRDefault="00EB64BB" w:rsidP="00111104">
      <w:pPr>
        <w:numPr>
          <w:ilvl w:val="0"/>
          <w:numId w:val="3"/>
        </w:numPr>
        <w:rPr>
          <w:bCs/>
          <w:color w:val="auto"/>
        </w:rPr>
      </w:pPr>
      <w:r w:rsidRPr="00EB64BB">
        <w:rPr>
          <w:bCs/>
          <w:color w:val="auto"/>
        </w:rPr>
        <w:t xml:space="preserve">The wider impacts of the COVID-19 pandemic on your education, mental </w:t>
      </w:r>
      <w:proofErr w:type="gramStart"/>
      <w:r w:rsidRPr="00EB64BB">
        <w:rPr>
          <w:bCs/>
          <w:color w:val="auto"/>
        </w:rPr>
        <w:t>health</w:t>
      </w:r>
      <w:proofErr w:type="gramEnd"/>
      <w:r w:rsidRPr="00EB64BB">
        <w:rPr>
          <w:bCs/>
          <w:color w:val="auto"/>
        </w:rPr>
        <w:t xml:space="preserve"> and physical health</w:t>
      </w:r>
    </w:p>
    <w:p w14:paraId="3902C7D6" w14:textId="72A5D8C1" w:rsidR="00EE4442" w:rsidRPr="0056318C" w:rsidRDefault="00D25491" w:rsidP="00EE4442">
      <w:pPr>
        <w:rPr>
          <w:b/>
          <w:bCs/>
          <w:color w:val="auto"/>
          <w:sz w:val="28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EA52B0E" wp14:editId="620698CF">
            <wp:simplePos x="0" y="0"/>
            <wp:positionH relativeFrom="column">
              <wp:posOffset>4429760</wp:posOffset>
            </wp:positionH>
            <wp:positionV relativeFrom="paragraph">
              <wp:posOffset>149225</wp:posOffset>
            </wp:positionV>
            <wp:extent cx="1800000" cy="1800000"/>
            <wp:effectExtent l="0" t="0" r="0" b="0"/>
            <wp:wrapSquare wrapText="bothSides"/>
            <wp:docPr id="3" name="Picture 3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Q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4442" w:rsidRPr="0056318C">
        <w:rPr>
          <w:b/>
          <w:bCs/>
          <w:color w:val="auto"/>
          <w:sz w:val="28"/>
          <w:szCs w:val="24"/>
        </w:rPr>
        <w:t>Completing our survey</w:t>
      </w:r>
    </w:p>
    <w:p w14:paraId="2FFDC287" w14:textId="700A511D" w:rsidR="00E013DA" w:rsidRPr="0056318C" w:rsidRDefault="00E013DA" w:rsidP="00EE4442">
      <w:pPr>
        <w:rPr>
          <w:rFonts w:ascii="Helvetica" w:hAnsi="Helvetica"/>
          <w:color w:val="auto"/>
          <w:sz w:val="27"/>
          <w:szCs w:val="27"/>
          <w:lang w:eastAsia="en-GB"/>
        </w:rPr>
      </w:pPr>
      <w:r w:rsidRPr="0056318C">
        <w:rPr>
          <w:color w:val="auto"/>
        </w:rPr>
        <w:t xml:space="preserve">Our survey can be accessed online </w:t>
      </w:r>
      <w:r w:rsidR="00EE4442" w:rsidRPr="0056318C">
        <w:rPr>
          <w:color w:val="auto"/>
        </w:rPr>
        <w:t>via this link or QR code:</w:t>
      </w:r>
      <w:r w:rsidRPr="0056318C">
        <w:rPr>
          <w:rFonts w:ascii="Helvetica" w:hAnsi="Helvetica"/>
          <w:color w:val="auto"/>
          <w:sz w:val="27"/>
          <w:szCs w:val="27"/>
          <w:lang w:eastAsia="en-GB"/>
        </w:rPr>
        <w:br/>
      </w:r>
      <w:hyperlink r:id="rId12" w:history="1">
        <w:r w:rsidR="00D25491" w:rsidRPr="00E820E5">
          <w:rPr>
            <w:rStyle w:val="Hyperlink"/>
          </w:rPr>
          <w:t>https://www.surveymonkey.co.uk/r/COVID19Vax1618</w:t>
        </w:r>
      </w:hyperlink>
      <w:r w:rsidR="00D25491">
        <w:t xml:space="preserve"> </w:t>
      </w:r>
    </w:p>
    <w:p w14:paraId="0C03CA8C" w14:textId="4D8E0E7D" w:rsidR="00EE4442" w:rsidRPr="0056318C" w:rsidRDefault="00EE4442" w:rsidP="00E013DA">
      <w:pPr>
        <w:rPr>
          <w:color w:val="auto"/>
          <w:lang w:eastAsia="en-GB"/>
        </w:rPr>
      </w:pPr>
      <w:r w:rsidRPr="0056318C">
        <w:rPr>
          <w:color w:val="auto"/>
          <w:lang w:eastAsia="en-GB"/>
        </w:rPr>
        <w:t>The closing date for the survey is midnight on </w:t>
      </w:r>
      <w:r w:rsidR="00D25491">
        <w:rPr>
          <w:b/>
          <w:bCs/>
          <w:color w:val="auto"/>
          <w:lang w:eastAsia="en-GB"/>
        </w:rPr>
        <w:t>10</w:t>
      </w:r>
      <w:r w:rsidR="00D25491" w:rsidRPr="00D25491">
        <w:rPr>
          <w:b/>
          <w:bCs/>
          <w:color w:val="auto"/>
          <w:vertAlign w:val="superscript"/>
          <w:lang w:eastAsia="en-GB"/>
        </w:rPr>
        <w:t>th</w:t>
      </w:r>
      <w:r w:rsidR="00D25491">
        <w:rPr>
          <w:b/>
          <w:bCs/>
          <w:color w:val="auto"/>
          <w:lang w:eastAsia="en-GB"/>
        </w:rPr>
        <w:t xml:space="preserve"> January</w:t>
      </w:r>
    </w:p>
    <w:p w14:paraId="351C88E4" w14:textId="5E0C47A8" w:rsidR="00E013DA" w:rsidRPr="0056318C" w:rsidRDefault="00E013DA" w:rsidP="00E013DA">
      <w:pPr>
        <w:rPr>
          <w:color w:val="auto"/>
          <w:lang w:eastAsia="en-GB"/>
        </w:rPr>
      </w:pPr>
      <w:r w:rsidRPr="0056318C">
        <w:rPr>
          <w:color w:val="auto"/>
          <w:lang w:eastAsia="en-GB"/>
        </w:rPr>
        <w:t>Your answers will help us understand public and patient opinion, which we will share with health and care providers and decision-makers.</w:t>
      </w:r>
    </w:p>
    <w:p w14:paraId="651E95AF" w14:textId="3F4C0528" w:rsidR="00E013DA" w:rsidRPr="0056318C" w:rsidRDefault="00AA14F1" w:rsidP="007A47CA">
      <w:pPr>
        <w:rPr>
          <w:color w:val="auto"/>
          <w:lang w:eastAsia="en-GB"/>
        </w:rPr>
      </w:pPr>
      <w:r w:rsidRPr="0056318C">
        <w:rPr>
          <w:color w:val="auto"/>
          <w:lang w:eastAsia="en-GB"/>
        </w:rPr>
        <w:t>We will then report on our website what changes have been made by services in response to the feedback you provide.</w:t>
      </w:r>
      <w:r w:rsidR="007A47CA" w:rsidRPr="0056318C">
        <w:rPr>
          <w:color w:val="auto"/>
          <w:lang w:eastAsia="en-GB"/>
        </w:rPr>
        <w:br/>
      </w:r>
      <w:r w:rsidR="007A47CA" w:rsidRPr="0056318C">
        <w:rPr>
          <w:b/>
          <w:color w:val="auto"/>
          <w:sz w:val="28"/>
          <w:szCs w:val="28"/>
        </w:rPr>
        <w:br/>
      </w:r>
      <w:r w:rsidR="00E013DA" w:rsidRPr="0056318C">
        <w:rPr>
          <w:b/>
          <w:color w:val="auto"/>
          <w:sz w:val="28"/>
          <w:szCs w:val="28"/>
        </w:rPr>
        <w:t>Support in completing the survey</w:t>
      </w:r>
      <w:r w:rsidR="00E013DA" w:rsidRPr="0056318C">
        <w:rPr>
          <w:b/>
          <w:color w:val="auto"/>
          <w:sz w:val="28"/>
          <w:szCs w:val="28"/>
        </w:rPr>
        <w:br/>
      </w:r>
      <w:r w:rsidR="00E013DA" w:rsidRPr="0056318C">
        <w:rPr>
          <w:rFonts w:ascii="Trebuchet MS" w:hAnsi="Trebuchet MS"/>
          <w:color w:val="auto"/>
          <w:szCs w:val="24"/>
        </w:rPr>
        <w:t xml:space="preserve">If you would like assistance in completing this survey, require it in a different format or wish to complete it with a member of our staff over the phone, please contact us via </w:t>
      </w:r>
    </w:p>
    <w:p w14:paraId="615BF4C7" w14:textId="77777777" w:rsidR="00286FA9" w:rsidRDefault="00DA674B" w:rsidP="00EE4442">
      <w:pPr>
        <w:rPr>
          <w:rFonts w:ascii="Trebuchet MS" w:hAnsi="Trebuchet MS"/>
          <w:color w:val="auto"/>
          <w:szCs w:val="24"/>
        </w:rPr>
      </w:pPr>
      <w:hyperlink r:id="rId13" w:history="1">
        <w:r w:rsidR="00E013DA" w:rsidRPr="0056318C">
          <w:rPr>
            <w:rFonts w:ascii="Trebuchet MS" w:hAnsi="Trebuchet MS"/>
            <w:color w:val="auto"/>
            <w:szCs w:val="24"/>
            <w:u w:val="single"/>
          </w:rPr>
          <w:t>enquiries@healthwatcheastsussex.co.uk</w:t>
        </w:r>
      </w:hyperlink>
      <w:r w:rsidR="00E013DA" w:rsidRPr="0056318C">
        <w:rPr>
          <w:rFonts w:ascii="Trebuchet MS" w:hAnsi="Trebuchet MS"/>
          <w:color w:val="auto"/>
          <w:szCs w:val="24"/>
        </w:rPr>
        <w:t xml:space="preserve">  or call 0333 101 4007 </w:t>
      </w:r>
    </w:p>
    <w:p w14:paraId="19A84A34" w14:textId="08D63314" w:rsidR="00BC46F2" w:rsidRPr="00403BD5" w:rsidRDefault="00286FA9" w:rsidP="00403BD5">
      <w:pPr>
        <w:rPr>
          <w:rFonts w:ascii="Trebuchet MS" w:hAnsi="Trebuchet MS"/>
          <w:color w:val="auto"/>
          <w:szCs w:val="24"/>
        </w:rPr>
        <w:sectPr w:rsidR="00BC46F2" w:rsidRPr="00403BD5" w:rsidSect="009A5C11">
          <w:headerReference w:type="default" r:id="rId14"/>
          <w:footerReference w:type="default" r:id="rId15"/>
          <w:pgSz w:w="11906" w:h="16838"/>
          <w:pgMar w:top="1134" w:right="1134" w:bottom="1134" w:left="1134" w:header="425" w:footer="425" w:gutter="0"/>
          <w:cols w:space="708"/>
          <w:docGrid w:linePitch="360"/>
        </w:sectPr>
      </w:pPr>
      <w:r>
        <w:rPr>
          <w:rFonts w:ascii="Trebuchet MS" w:hAnsi="Trebuchet MS"/>
          <w:color w:val="auto"/>
          <w:szCs w:val="24"/>
        </w:rPr>
        <w:t xml:space="preserve">You can return this survey to us free at: </w:t>
      </w:r>
      <w:r w:rsidRPr="00286FA9">
        <w:rPr>
          <w:rFonts w:ascii="Trebuchet MS" w:hAnsi="Trebuchet MS"/>
          <w:color w:val="auto"/>
          <w:szCs w:val="24"/>
        </w:rPr>
        <w:t>Freepost RTTT-BYBX-KCEY</w:t>
      </w:r>
      <w:r>
        <w:rPr>
          <w:rFonts w:ascii="Trebuchet MS" w:hAnsi="Trebuchet MS"/>
          <w:color w:val="auto"/>
          <w:szCs w:val="24"/>
        </w:rPr>
        <w:t xml:space="preserve">, </w:t>
      </w:r>
      <w:r w:rsidRPr="00286FA9">
        <w:rPr>
          <w:rFonts w:ascii="Trebuchet MS" w:hAnsi="Trebuchet MS"/>
          <w:color w:val="auto"/>
          <w:szCs w:val="24"/>
        </w:rPr>
        <w:t>Healthwatch East Sussex</w:t>
      </w:r>
      <w:r>
        <w:rPr>
          <w:rFonts w:ascii="Trebuchet MS" w:hAnsi="Trebuchet MS"/>
          <w:color w:val="auto"/>
          <w:szCs w:val="24"/>
        </w:rPr>
        <w:t xml:space="preserve">, </w:t>
      </w:r>
      <w:r w:rsidRPr="00286FA9">
        <w:rPr>
          <w:rFonts w:ascii="Trebuchet MS" w:hAnsi="Trebuchet MS"/>
          <w:color w:val="auto"/>
          <w:szCs w:val="24"/>
        </w:rPr>
        <w:t>Greencoat House</w:t>
      </w:r>
      <w:r>
        <w:rPr>
          <w:rFonts w:ascii="Trebuchet MS" w:hAnsi="Trebuchet MS"/>
          <w:color w:val="auto"/>
          <w:szCs w:val="24"/>
        </w:rPr>
        <w:t xml:space="preserve">, </w:t>
      </w:r>
      <w:r w:rsidRPr="00286FA9">
        <w:rPr>
          <w:rFonts w:ascii="Trebuchet MS" w:hAnsi="Trebuchet MS"/>
          <w:color w:val="auto"/>
          <w:szCs w:val="24"/>
        </w:rPr>
        <w:t>32 St Leonards Road</w:t>
      </w:r>
      <w:r>
        <w:rPr>
          <w:rFonts w:ascii="Trebuchet MS" w:hAnsi="Trebuchet MS"/>
          <w:color w:val="auto"/>
          <w:szCs w:val="24"/>
        </w:rPr>
        <w:t xml:space="preserve">, </w:t>
      </w:r>
      <w:r w:rsidRPr="00286FA9">
        <w:rPr>
          <w:rFonts w:ascii="Trebuchet MS" w:hAnsi="Trebuchet MS"/>
          <w:color w:val="auto"/>
          <w:szCs w:val="24"/>
        </w:rPr>
        <w:t>Eastbourne</w:t>
      </w:r>
      <w:r>
        <w:rPr>
          <w:rFonts w:ascii="Trebuchet MS" w:hAnsi="Trebuchet MS"/>
          <w:color w:val="auto"/>
          <w:szCs w:val="24"/>
        </w:rPr>
        <w:t xml:space="preserve">, </w:t>
      </w:r>
      <w:r w:rsidRPr="00286FA9">
        <w:rPr>
          <w:rFonts w:ascii="Trebuchet MS" w:hAnsi="Trebuchet MS"/>
          <w:color w:val="auto"/>
          <w:szCs w:val="24"/>
        </w:rPr>
        <w:t>East Sussex</w:t>
      </w:r>
      <w:r>
        <w:rPr>
          <w:rFonts w:ascii="Trebuchet MS" w:hAnsi="Trebuchet MS"/>
          <w:color w:val="auto"/>
          <w:szCs w:val="24"/>
        </w:rPr>
        <w:t xml:space="preserve">, </w:t>
      </w:r>
      <w:r w:rsidRPr="00286FA9">
        <w:rPr>
          <w:rFonts w:ascii="Trebuchet MS" w:hAnsi="Trebuchet MS"/>
          <w:color w:val="auto"/>
          <w:szCs w:val="24"/>
        </w:rPr>
        <w:t>BN21 3UT</w:t>
      </w:r>
      <w:r>
        <w:rPr>
          <w:rFonts w:ascii="Trebuchet MS" w:hAnsi="Trebuchet MS"/>
          <w:color w:val="auto"/>
          <w:szCs w:val="24"/>
        </w:rPr>
        <w:t>.</w:t>
      </w:r>
      <w:r w:rsidR="00EE4442" w:rsidRPr="0056318C">
        <w:rPr>
          <w:rFonts w:ascii="Trebuchet MS" w:hAnsi="Trebuchet MS"/>
          <w:color w:val="auto"/>
          <w:szCs w:val="24"/>
        </w:rPr>
        <w:br/>
      </w:r>
      <w:r w:rsidR="004B03DB" w:rsidRPr="0056318C">
        <w:rPr>
          <w:b/>
          <w:color w:val="auto"/>
          <w:sz w:val="28"/>
          <w:szCs w:val="28"/>
        </w:rPr>
        <w:br/>
      </w:r>
      <w:r w:rsidR="00E013DA" w:rsidRPr="0056318C">
        <w:rPr>
          <w:b/>
          <w:color w:val="auto"/>
          <w:sz w:val="28"/>
          <w:szCs w:val="28"/>
        </w:rPr>
        <w:t>Your information</w:t>
      </w:r>
      <w:r w:rsidR="00E013DA" w:rsidRPr="0056318C">
        <w:rPr>
          <w:rFonts w:ascii="Helvetica" w:hAnsi="Helvetica"/>
          <w:color w:val="auto"/>
          <w:sz w:val="27"/>
          <w:szCs w:val="27"/>
          <w:lang w:eastAsia="en-GB"/>
        </w:rPr>
        <w:t xml:space="preserve"> </w:t>
      </w:r>
      <w:r w:rsidR="00E013DA" w:rsidRPr="0056318C">
        <w:rPr>
          <w:rFonts w:ascii="Helvetica" w:hAnsi="Helvetica"/>
          <w:color w:val="auto"/>
          <w:sz w:val="27"/>
          <w:szCs w:val="27"/>
          <w:lang w:eastAsia="en-GB"/>
        </w:rPr>
        <w:br/>
      </w:r>
      <w:r w:rsidR="00E013DA" w:rsidRPr="0056318C">
        <w:rPr>
          <w:color w:val="auto"/>
        </w:rPr>
        <w:t>Any responses you provide will be anonymous. We will collate individual responses during the analysis, but this will not include identifiable personal information.</w:t>
      </w:r>
      <w:r w:rsidR="00ED55C7">
        <w:rPr>
          <w:color w:val="auto"/>
        </w:rPr>
        <w:t xml:space="preserve"> </w:t>
      </w:r>
      <w:r w:rsidR="00E013DA" w:rsidRPr="0056318C">
        <w:rPr>
          <w:color w:val="auto"/>
        </w:rPr>
        <w:br/>
      </w:r>
      <w:r w:rsidR="00E013DA" w:rsidRPr="0056318C">
        <w:rPr>
          <w:color w:val="auto"/>
        </w:rPr>
        <w:br/>
        <w:t>Healthwatch East Sussex is committed to protecting and respecting your privacy and security. We process any personal data in accordance with the General Data Protection Regulations [GDPR] and the 2018 Data Protection Act.</w:t>
      </w:r>
    </w:p>
    <w:p w14:paraId="5EA8AF20" w14:textId="3865D33D" w:rsidR="000E6A5C" w:rsidRPr="00CA6588" w:rsidRDefault="000E6A5C" w:rsidP="000E6A5C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b/>
          <w:bCs/>
          <w:color w:val="auto"/>
          <w:sz w:val="28"/>
          <w:szCs w:val="28"/>
          <w:u w:val="single"/>
        </w:rPr>
      </w:pPr>
      <w:bookmarkStart w:id="0" w:name="_Hlk65050464"/>
      <w:r w:rsidRPr="00CA6588">
        <w:rPr>
          <w:rFonts w:ascii="Trebuchet MS" w:hAnsi="Trebuchet MS" w:cs="LiberationSans"/>
          <w:b/>
          <w:bCs/>
          <w:color w:val="auto"/>
          <w:sz w:val="28"/>
          <w:szCs w:val="28"/>
          <w:u w:val="single"/>
        </w:rPr>
        <w:lastRenderedPageBreak/>
        <w:t>Preparing for your vaccination</w:t>
      </w:r>
    </w:p>
    <w:p w14:paraId="1F20676B" w14:textId="77777777" w:rsidR="00137B08" w:rsidRPr="000E6A5C" w:rsidRDefault="00137B08" w:rsidP="000E6A5C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b/>
          <w:bCs/>
          <w:color w:val="auto"/>
          <w:szCs w:val="26"/>
          <w:u w:val="single"/>
        </w:rPr>
      </w:pPr>
    </w:p>
    <w:p w14:paraId="00614897" w14:textId="78AFCC18" w:rsidR="000E6A5C" w:rsidRPr="00137B08" w:rsidRDefault="000E6A5C" w:rsidP="00137B08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  <w:r w:rsidRPr="00137B08">
        <w:rPr>
          <w:rFonts w:ascii="Trebuchet MS" w:hAnsi="Trebuchet MS" w:cs="LiberationSans"/>
          <w:color w:val="auto"/>
          <w:szCs w:val="26"/>
        </w:rPr>
        <w:t>How knowledgeable do you think you were about the COVID-19 vaccination process?</w:t>
      </w:r>
    </w:p>
    <w:p w14:paraId="0239A65C" w14:textId="03A635EE" w:rsidR="00137B08" w:rsidRDefault="00137B08" w:rsidP="00137B08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42"/>
        <w:gridCol w:w="986"/>
      </w:tblGrid>
      <w:tr w:rsidR="00137B08" w14:paraId="6A47F402" w14:textId="77777777" w:rsidTr="002620B8">
        <w:tc>
          <w:tcPr>
            <w:tcW w:w="8642" w:type="dxa"/>
          </w:tcPr>
          <w:p w14:paraId="1659271C" w14:textId="61410842" w:rsidR="00137B08" w:rsidRDefault="00137B08" w:rsidP="00137B0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 w:rsidRPr="00137B08">
              <w:rPr>
                <w:rFonts w:ascii="Trebuchet MS" w:hAnsi="Trebuchet MS" w:cs="LiberationSans"/>
                <w:color w:val="auto"/>
                <w:szCs w:val="26"/>
              </w:rPr>
              <w:t>I knew lots about the vaccination process</w:t>
            </w:r>
          </w:p>
        </w:tc>
        <w:tc>
          <w:tcPr>
            <w:tcW w:w="986" w:type="dxa"/>
          </w:tcPr>
          <w:p w14:paraId="753E18BD" w14:textId="77777777" w:rsidR="00137B08" w:rsidRDefault="00137B08" w:rsidP="00137B0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137B08" w14:paraId="70DA5FDA" w14:textId="77777777" w:rsidTr="002620B8">
        <w:tc>
          <w:tcPr>
            <w:tcW w:w="8642" w:type="dxa"/>
          </w:tcPr>
          <w:p w14:paraId="6568D98D" w14:textId="6FDB3994" w:rsidR="00137B08" w:rsidRDefault="00137B08" w:rsidP="00137B0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 w:rsidRPr="00137B08">
              <w:rPr>
                <w:rFonts w:ascii="Trebuchet MS" w:hAnsi="Trebuchet MS" w:cs="LiberationSans"/>
                <w:color w:val="auto"/>
                <w:szCs w:val="26"/>
              </w:rPr>
              <w:t>I knew a bit about the vaccination process</w:t>
            </w:r>
          </w:p>
        </w:tc>
        <w:tc>
          <w:tcPr>
            <w:tcW w:w="986" w:type="dxa"/>
          </w:tcPr>
          <w:p w14:paraId="026ED47D" w14:textId="77777777" w:rsidR="00137B08" w:rsidRDefault="00137B08" w:rsidP="00137B0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137B08" w14:paraId="470996B3" w14:textId="77777777" w:rsidTr="002620B8">
        <w:tc>
          <w:tcPr>
            <w:tcW w:w="8642" w:type="dxa"/>
          </w:tcPr>
          <w:p w14:paraId="049C20FE" w14:textId="566B1F17" w:rsidR="00137B08" w:rsidRDefault="00137B08" w:rsidP="00137B0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 w:rsidRPr="00137B08">
              <w:rPr>
                <w:rFonts w:ascii="Trebuchet MS" w:hAnsi="Trebuchet MS" w:cs="LiberationSans"/>
                <w:color w:val="auto"/>
                <w:szCs w:val="26"/>
              </w:rPr>
              <w:t>I knew very little about the vaccination process</w:t>
            </w:r>
          </w:p>
        </w:tc>
        <w:tc>
          <w:tcPr>
            <w:tcW w:w="986" w:type="dxa"/>
          </w:tcPr>
          <w:p w14:paraId="74AA5EF3" w14:textId="77777777" w:rsidR="00137B08" w:rsidRDefault="00137B08" w:rsidP="00137B0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137B08" w14:paraId="79E8FA9C" w14:textId="77777777" w:rsidTr="002620B8">
        <w:tc>
          <w:tcPr>
            <w:tcW w:w="8642" w:type="dxa"/>
          </w:tcPr>
          <w:p w14:paraId="55E725C5" w14:textId="47019815" w:rsidR="00137B08" w:rsidRDefault="00137B08" w:rsidP="00137B0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 w:rsidRPr="00137B08">
              <w:rPr>
                <w:rFonts w:ascii="Trebuchet MS" w:hAnsi="Trebuchet MS" w:cs="LiberationSans"/>
                <w:color w:val="auto"/>
                <w:szCs w:val="26"/>
              </w:rPr>
              <w:t xml:space="preserve">I knew nothing about the vaccination process                                </w:t>
            </w:r>
          </w:p>
        </w:tc>
        <w:tc>
          <w:tcPr>
            <w:tcW w:w="986" w:type="dxa"/>
          </w:tcPr>
          <w:p w14:paraId="1FA0E11E" w14:textId="77777777" w:rsidR="00137B08" w:rsidRDefault="00137B08" w:rsidP="00137B0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</w:tbl>
    <w:p w14:paraId="32B90C4C" w14:textId="77777777" w:rsidR="00137B08" w:rsidRDefault="00137B08" w:rsidP="00137B08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rebuchet MS" w:hAnsi="Trebuchet MS" w:cs="LiberationSans"/>
          <w:color w:val="auto"/>
          <w:szCs w:val="26"/>
        </w:rPr>
      </w:pPr>
    </w:p>
    <w:p w14:paraId="71E9D965" w14:textId="77777777" w:rsidR="00137B08" w:rsidRDefault="000E6A5C" w:rsidP="00137B08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  <w:r w:rsidRPr="00137B08">
        <w:rPr>
          <w:rFonts w:ascii="Trebuchet MS" w:hAnsi="Trebuchet MS" w:cs="LiberationSans"/>
          <w:color w:val="auto"/>
          <w:szCs w:val="26"/>
        </w:rPr>
        <w:t xml:space="preserve">Where did you find trusted information about the vaccine, such as side-effects and dosage? </w:t>
      </w:r>
    </w:p>
    <w:p w14:paraId="1B360EC1" w14:textId="77777777" w:rsidR="00137B08" w:rsidRDefault="00137B08" w:rsidP="00137B08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rebuchet MS" w:hAnsi="Trebuchet MS" w:cs="LiberationSans"/>
          <w:color w:val="auto"/>
          <w:szCs w:val="26"/>
        </w:rPr>
      </w:pPr>
    </w:p>
    <w:p w14:paraId="14E7AEFB" w14:textId="7BD80272" w:rsidR="000E6A5C" w:rsidRDefault="000E6A5C" w:rsidP="00137B08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rebuchet MS" w:hAnsi="Trebuchet MS" w:cs="LiberationSans"/>
          <w:i/>
          <w:iCs/>
          <w:color w:val="auto"/>
          <w:szCs w:val="26"/>
        </w:rPr>
      </w:pPr>
      <w:r w:rsidRPr="00137B08">
        <w:rPr>
          <w:rFonts w:ascii="Trebuchet MS" w:hAnsi="Trebuchet MS" w:cs="LiberationSans"/>
          <w:i/>
          <w:iCs/>
          <w:color w:val="auto"/>
          <w:szCs w:val="26"/>
        </w:rPr>
        <w:t xml:space="preserve">Please </w:t>
      </w:r>
      <w:r w:rsidR="00137B08" w:rsidRPr="00137B08">
        <w:rPr>
          <w:rFonts w:ascii="Trebuchet MS" w:hAnsi="Trebuchet MS" w:cs="LiberationSans"/>
          <w:i/>
          <w:iCs/>
          <w:color w:val="auto"/>
          <w:szCs w:val="26"/>
        </w:rPr>
        <w:t>tick</w:t>
      </w:r>
      <w:r w:rsidRPr="00137B08">
        <w:rPr>
          <w:rFonts w:ascii="Trebuchet MS" w:hAnsi="Trebuchet MS" w:cs="LiberationSans"/>
          <w:i/>
          <w:iCs/>
          <w:color w:val="auto"/>
          <w:szCs w:val="26"/>
        </w:rPr>
        <w:t xml:space="preserve"> all that appl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2620B8" w14:paraId="6462AB71" w14:textId="77777777" w:rsidTr="002620B8">
        <w:tc>
          <w:tcPr>
            <w:tcW w:w="4814" w:type="dxa"/>
          </w:tcPr>
          <w:p w14:paraId="3B129F50" w14:textId="49F479CC" w:rsidR="002620B8" w:rsidRDefault="002620B8" w:rsidP="00137B08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The NHS website</w:t>
            </w:r>
          </w:p>
        </w:tc>
        <w:tc>
          <w:tcPr>
            <w:tcW w:w="4814" w:type="dxa"/>
          </w:tcPr>
          <w:p w14:paraId="547695EE" w14:textId="77777777" w:rsidR="002620B8" w:rsidRDefault="002620B8" w:rsidP="00137B08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2620B8" w14:paraId="46274EBB" w14:textId="77777777" w:rsidTr="002620B8">
        <w:tc>
          <w:tcPr>
            <w:tcW w:w="4814" w:type="dxa"/>
          </w:tcPr>
          <w:p w14:paraId="3858020A" w14:textId="438A6766" w:rsidR="002620B8" w:rsidRDefault="002620B8" w:rsidP="00137B08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My school</w:t>
            </w:r>
          </w:p>
        </w:tc>
        <w:tc>
          <w:tcPr>
            <w:tcW w:w="4814" w:type="dxa"/>
          </w:tcPr>
          <w:p w14:paraId="23531A5E" w14:textId="77777777" w:rsidR="002620B8" w:rsidRDefault="002620B8" w:rsidP="00137B08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2620B8" w14:paraId="496A496E" w14:textId="77777777" w:rsidTr="002620B8">
        <w:tc>
          <w:tcPr>
            <w:tcW w:w="4814" w:type="dxa"/>
          </w:tcPr>
          <w:p w14:paraId="6D0439D1" w14:textId="18BCCAF2" w:rsidR="002620B8" w:rsidRDefault="002620B8" w:rsidP="00137B08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My college</w:t>
            </w:r>
          </w:p>
        </w:tc>
        <w:tc>
          <w:tcPr>
            <w:tcW w:w="4814" w:type="dxa"/>
          </w:tcPr>
          <w:p w14:paraId="562AF79E" w14:textId="77777777" w:rsidR="002620B8" w:rsidRDefault="002620B8" w:rsidP="00137B08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2620B8" w14:paraId="79E54241" w14:textId="77777777" w:rsidTr="002620B8">
        <w:tc>
          <w:tcPr>
            <w:tcW w:w="4814" w:type="dxa"/>
          </w:tcPr>
          <w:p w14:paraId="0D8FE36C" w14:textId="7CA6390F" w:rsidR="002620B8" w:rsidRDefault="002620B8" w:rsidP="00137B08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My workplace</w:t>
            </w:r>
          </w:p>
        </w:tc>
        <w:tc>
          <w:tcPr>
            <w:tcW w:w="4814" w:type="dxa"/>
          </w:tcPr>
          <w:p w14:paraId="64144D45" w14:textId="77777777" w:rsidR="002620B8" w:rsidRDefault="002620B8" w:rsidP="00137B08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2620B8" w14:paraId="5A80FEFA" w14:textId="77777777" w:rsidTr="002620B8">
        <w:tc>
          <w:tcPr>
            <w:tcW w:w="4814" w:type="dxa"/>
          </w:tcPr>
          <w:p w14:paraId="6B2BB0EB" w14:textId="22AD6B65" w:rsidR="002620B8" w:rsidRDefault="002620B8" w:rsidP="00137B08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My family</w:t>
            </w:r>
          </w:p>
        </w:tc>
        <w:tc>
          <w:tcPr>
            <w:tcW w:w="4814" w:type="dxa"/>
          </w:tcPr>
          <w:p w14:paraId="062F2A93" w14:textId="77777777" w:rsidR="002620B8" w:rsidRDefault="002620B8" w:rsidP="00137B08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2620B8" w14:paraId="360DB9AC" w14:textId="77777777" w:rsidTr="002620B8">
        <w:tc>
          <w:tcPr>
            <w:tcW w:w="4814" w:type="dxa"/>
          </w:tcPr>
          <w:p w14:paraId="21C291CB" w14:textId="788655E7" w:rsidR="002620B8" w:rsidRDefault="002620B8" w:rsidP="00137B08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My youth centre</w:t>
            </w:r>
          </w:p>
        </w:tc>
        <w:tc>
          <w:tcPr>
            <w:tcW w:w="4814" w:type="dxa"/>
          </w:tcPr>
          <w:p w14:paraId="405FCB79" w14:textId="77777777" w:rsidR="002620B8" w:rsidRDefault="002620B8" w:rsidP="00137B08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2620B8" w14:paraId="730C8E8A" w14:textId="77777777" w:rsidTr="002620B8">
        <w:tc>
          <w:tcPr>
            <w:tcW w:w="4814" w:type="dxa"/>
          </w:tcPr>
          <w:p w14:paraId="4798D7B9" w14:textId="2AE2A39A" w:rsidR="002620B8" w:rsidRDefault="002620B8" w:rsidP="00137B08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My community centre</w:t>
            </w:r>
          </w:p>
        </w:tc>
        <w:tc>
          <w:tcPr>
            <w:tcW w:w="4814" w:type="dxa"/>
          </w:tcPr>
          <w:p w14:paraId="4D989EAF" w14:textId="77777777" w:rsidR="002620B8" w:rsidRDefault="002620B8" w:rsidP="00137B08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2620B8" w14:paraId="00B4C3DB" w14:textId="77777777" w:rsidTr="002620B8">
        <w:tc>
          <w:tcPr>
            <w:tcW w:w="4814" w:type="dxa"/>
          </w:tcPr>
          <w:p w14:paraId="43C544B6" w14:textId="6095E16A" w:rsidR="002620B8" w:rsidRDefault="002620B8" w:rsidP="00137B08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Other websites</w:t>
            </w:r>
          </w:p>
        </w:tc>
        <w:tc>
          <w:tcPr>
            <w:tcW w:w="4814" w:type="dxa"/>
          </w:tcPr>
          <w:p w14:paraId="01E9C846" w14:textId="77777777" w:rsidR="002620B8" w:rsidRDefault="002620B8" w:rsidP="00137B08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2620B8" w14:paraId="09EEDA2E" w14:textId="77777777" w:rsidTr="002620B8">
        <w:tc>
          <w:tcPr>
            <w:tcW w:w="4814" w:type="dxa"/>
          </w:tcPr>
          <w:p w14:paraId="2F10EDF2" w14:textId="0912623A" w:rsidR="002620B8" w:rsidRDefault="002620B8" w:rsidP="00137B08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 xml:space="preserve">I can’t find trusted information </w:t>
            </w:r>
          </w:p>
        </w:tc>
        <w:tc>
          <w:tcPr>
            <w:tcW w:w="4814" w:type="dxa"/>
          </w:tcPr>
          <w:p w14:paraId="37852525" w14:textId="77777777" w:rsidR="002620B8" w:rsidRDefault="002620B8" w:rsidP="00137B08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2620B8" w14:paraId="4817F58D" w14:textId="77777777" w:rsidTr="00A80F0A">
        <w:tc>
          <w:tcPr>
            <w:tcW w:w="9628" w:type="dxa"/>
            <w:gridSpan w:val="2"/>
          </w:tcPr>
          <w:p w14:paraId="26CD30FF" w14:textId="4CD2CE45" w:rsidR="002620B8" w:rsidRDefault="002620B8" w:rsidP="00137B08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Other (please explain):</w:t>
            </w:r>
          </w:p>
          <w:p w14:paraId="4E4005B5" w14:textId="77777777" w:rsidR="001915B8" w:rsidRDefault="001915B8" w:rsidP="00137B08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rebuchet MS" w:hAnsi="Trebuchet MS" w:cs="LiberationSans"/>
                <w:color w:val="auto"/>
                <w:szCs w:val="26"/>
              </w:rPr>
            </w:pPr>
          </w:p>
          <w:p w14:paraId="249375B9" w14:textId="4EBC3F17" w:rsidR="002620B8" w:rsidRDefault="002620B8" w:rsidP="00137B08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</w:tbl>
    <w:p w14:paraId="4D5F057B" w14:textId="77777777" w:rsidR="002620B8" w:rsidRDefault="002620B8" w:rsidP="002620B8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rebuchet MS" w:hAnsi="Trebuchet MS" w:cs="LiberationSans"/>
          <w:color w:val="auto"/>
          <w:szCs w:val="26"/>
        </w:rPr>
      </w:pPr>
    </w:p>
    <w:p w14:paraId="68530435" w14:textId="3A1EDF08" w:rsidR="000E6A5C" w:rsidRPr="002620B8" w:rsidRDefault="000E6A5C" w:rsidP="002620B8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  <w:r w:rsidRPr="002620B8">
        <w:rPr>
          <w:rFonts w:ascii="Trebuchet MS" w:hAnsi="Trebuchet MS" w:cs="LiberationSans"/>
          <w:color w:val="auto"/>
          <w:szCs w:val="26"/>
        </w:rPr>
        <w:t>Was it clear to you what COVID-19 vaccinations are offered to your age group?</w:t>
      </w:r>
    </w:p>
    <w:p w14:paraId="437EB766" w14:textId="77777777" w:rsidR="002620B8" w:rsidRPr="002620B8" w:rsidRDefault="002620B8" w:rsidP="002620B8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rebuchet MS" w:hAnsi="Trebuchet MS" w:cs="LiberationSans"/>
          <w:color w:val="auto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2620B8" w14:paraId="7244BAA4" w14:textId="77777777" w:rsidTr="002620B8">
        <w:tc>
          <w:tcPr>
            <w:tcW w:w="3209" w:type="dxa"/>
          </w:tcPr>
          <w:p w14:paraId="4D708EA6" w14:textId="65F6CC64" w:rsidR="002620B8" w:rsidRDefault="002620B8" w:rsidP="002620B8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Yes</w:t>
            </w:r>
          </w:p>
        </w:tc>
        <w:tc>
          <w:tcPr>
            <w:tcW w:w="3209" w:type="dxa"/>
          </w:tcPr>
          <w:p w14:paraId="721D4D98" w14:textId="0E13E4C3" w:rsidR="002620B8" w:rsidRDefault="002620B8" w:rsidP="002620B8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No</w:t>
            </w:r>
          </w:p>
        </w:tc>
        <w:tc>
          <w:tcPr>
            <w:tcW w:w="3210" w:type="dxa"/>
          </w:tcPr>
          <w:p w14:paraId="6936B182" w14:textId="4530E4DC" w:rsidR="002620B8" w:rsidRDefault="002620B8" w:rsidP="002620B8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Unsure</w:t>
            </w:r>
          </w:p>
        </w:tc>
      </w:tr>
      <w:tr w:rsidR="002620B8" w14:paraId="44D23A63" w14:textId="77777777" w:rsidTr="002620B8">
        <w:tc>
          <w:tcPr>
            <w:tcW w:w="3209" w:type="dxa"/>
          </w:tcPr>
          <w:p w14:paraId="51B90D6E" w14:textId="77777777" w:rsidR="002620B8" w:rsidRDefault="002620B8" w:rsidP="002620B8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  <w:tc>
          <w:tcPr>
            <w:tcW w:w="3209" w:type="dxa"/>
          </w:tcPr>
          <w:p w14:paraId="43450582" w14:textId="77777777" w:rsidR="002620B8" w:rsidRDefault="002620B8" w:rsidP="002620B8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  <w:tc>
          <w:tcPr>
            <w:tcW w:w="3210" w:type="dxa"/>
          </w:tcPr>
          <w:p w14:paraId="49F1302E" w14:textId="77777777" w:rsidR="002620B8" w:rsidRDefault="002620B8" w:rsidP="002620B8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</w:tbl>
    <w:p w14:paraId="618E0633" w14:textId="77777777" w:rsidR="002620B8" w:rsidRDefault="002620B8" w:rsidP="002620B8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rebuchet MS" w:hAnsi="Trebuchet MS" w:cs="LiberationSans"/>
          <w:color w:val="auto"/>
          <w:szCs w:val="26"/>
        </w:rPr>
      </w:pPr>
    </w:p>
    <w:p w14:paraId="4EB33B00" w14:textId="25E872EF" w:rsidR="000E6A5C" w:rsidRPr="002620B8" w:rsidRDefault="000E6A5C" w:rsidP="002620B8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  <w:r w:rsidRPr="002620B8">
        <w:rPr>
          <w:rFonts w:ascii="Trebuchet MS" w:hAnsi="Trebuchet MS" w:cs="LiberationSans"/>
          <w:color w:val="auto"/>
          <w:szCs w:val="26"/>
        </w:rPr>
        <w:t>How did you find out that you’re eligible for a COVID-19 vaccination?</w:t>
      </w:r>
    </w:p>
    <w:p w14:paraId="37DAECA9" w14:textId="64B5F1A0" w:rsidR="00137B08" w:rsidRDefault="00137B08" w:rsidP="000E6A5C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37B08" w14:paraId="43BD9C84" w14:textId="77777777" w:rsidTr="00137B08">
        <w:tc>
          <w:tcPr>
            <w:tcW w:w="9628" w:type="dxa"/>
          </w:tcPr>
          <w:p w14:paraId="5DBAD922" w14:textId="77777777" w:rsidR="00137B08" w:rsidRDefault="00137B08" w:rsidP="000E6A5C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  <w:p w14:paraId="0CD5C44F" w14:textId="77777777" w:rsidR="00137B08" w:rsidRDefault="00137B08" w:rsidP="000E6A5C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  <w:p w14:paraId="3C3D90E7" w14:textId="77777777" w:rsidR="00137B08" w:rsidRDefault="00137B08" w:rsidP="000E6A5C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  <w:p w14:paraId="50B17AB7" w14:textId="7FD8D3AD" w:rsidR="00137B08" w:rsidRDefault="00137B08" w:rsidP="000E6A5C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</w:tbl>
    <w:p w14:paraId="330365FC" w14:textId="77777777" w:rsidR="00137B08" w:rsidRPr="000E6A5C" w:rsidRDefault="00137B08" w:rsidP="000E6A5C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p w14:paraId="7864BCA3" w14:textId="0FEDABE0" w:rsidR="000E6A5C" w:rsidRPr="002620B8" w:rsidRDefault="000E6A5C" w:rsidP="002620B8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  <w:r w:rsidRPr="002620B8">
        <w:rPr>
          <w:rFonts w:ascii="Trebuchet MS" w:hAnsi="Trebuchet MS" w:cs="LiberationSans"/>
          <w:color w:val="auto"/>
          <w:szCs w:val="26"/>
        </w:rPr>
        <w:t>How did you book your COVID-19 vaccination(s)?</w:t>
      </w:r>
    </w:p>
    <w:p w14:paraId="29A3E750" w14:textId="32F24111" w:rsidR="002620B8" w:rsidRDefault="002620B8" w:rsidP="002620B8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42"/>
        <w:gridCol w:w="986"/>
      </w:tblGrid>
      <w:tr w:rsidR="002620B8" w:rsidRPr="002620B8" w14:paraId="7981E4FB" w14:textId="77777777" w:rsidTr="002620B8">
        <w:tc>
          <w:tcPr>
            <w:tcW w:w="8642" w:type="dxa"/>
          </w:tcPr>
          <w:p w14:paraId="10C7EFF7" w14:textId="22B58DD4" w:rsidR="002620B8" w:rsidRPr="002620B8" w:rsidRDefault="002620B8" w:rsidP="002620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bookmarkStart w:id="1" w:name="_Hlk88547767"/>
            <w:r w:rsidRPr="002620B8">
              <w:rPr>
                <w:rFonts w:ascii="Trebuchet MS" w:hAnsi="Trebuchet MS" w:cs="LiberationSans"/>
                <w:color w:val="auto"/>
                <w:szCs w:val="26"/>
              </w:rPr>
              <w:t>I contacted my GP surgery</w:t>
            </w:r>
          </w:p>
        </w:tc>
        <w:tc>
          <w:tcPr>
            <w:tcW w:w="986" w:type="dxa"/>
          </w:tcPr>
          <w:p w14:paraId="614D9CB6" w14:textId="77777777" w:rsidR="002620B8" w:rsidRPr="002620B8" w:rsidRDefault="002620B8" w:rsidP="002620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2620B8" w:rsidRPr="002620B8" w14:paraId="018D431D" w14:textId="77777777" w:rsidTr="002620B8">
        <w:tc>
          <w:tcPr>
            <w:tcW w:w="8642" w:type="dxa"/>
          </w:tcPr>
          <w:p w14:paraId="073A5C7C" w14:textId="269EC82E" w:rsidR="002620B8" w:rsidRPr="002620B8" w:rsidRDefault="002620B8" w:rsidP="002620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 w:rsidRPr="002620B8">
              <w:rPr>
                <w:rFonts w:ascii="Trebuchet MS" w:hAnsi="Trebuchet MS" w:cs="LiberationSans"/>
                <w:color w:val="auto"/>
                <w:szCs w:val="26"/>
              </w:rPr>
              <w:t>I used the NHS website</w:t>
            </w:r>
          </w:p>
        </w:tc>
        <w:tc>
          <w:tcPr>
            <w:tcW w:w="986" w:type="dxa"/>
          </w:tcPr>
          <w:p w14:paraId="64FAB8B7" w14:textId="77777777" w:rsidR="002620B8" w:rsidRPr="002620B8" w:rsidRDefault="002620B8" w:rsidP="002620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2620B8" w:rsidRPr="002620B8" w14:paraId="4692C243" w14:textId="77777777" w:rsidTr="002620B8">
        <w:tc>
          <w:tcPr>
            <w:tcW w:w="8642" w:type="dxa"/>
          </w:tcPr>
          <w:p w14:paraId="235461F7" w14:textId="03915446" w:rsidR="002620B8" w:rsidRPr="002620B8" w:rsidRDefault="002620B8" w:rsidP="002620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 w:rsidRPr="002620B8">
              <w:rPr>
                <w:rFonts w:ascii="Trebuchet MS" w:hAnsi="Trebuchet MS" w:cs="LiberationSans"/>
                <w:color w:val="auto"/>
                <w:szCs w:val="26"/>
              </w:rPr>
              <w:t>I booked with my local pharmacy online</w:t>
            </w:r>
          </w:p>
        </w:tc>
        <w:tc>
          <w:tcPr>
            <w:tcW w:w="986" w:type="dxa"/>
          </w:tcPr>
          <w:p w14:paraId="773EFD92" w14:textId="77777777" w:rsidR="002620B8" w:rsidRPr="002620B8" w:rsidRDefault="002620B8" w:rsidP="002620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2620B8" w:rsidRPr="002620B8" w14:paraId="044FE00E" w14:textId="77777777" w:rsidTr="002620B8">
        <w:tc>
          <w:tcPr>
            <w:tcW w:w="8642" w:type="dxa"/>
          </w:tcPr>
          <w:p w14:paraId="07335C16" w14:textId="32CD3886" w:rsidR="002620B8" w:rsidRPr="002620B8" w:rsidRDefault="002620B8" w:rsidP="002620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 w:rsidRPr="002620B8">
              <w:rPr>
                <w:rFonts w:ascii="Trebuchet MS" w:hAnsi="Trebuchet MS" w:cs="LiberationSans"/>
                <w:color w:val="auto"/>
                <w:szCs w:val="26"/>
              </w:rPr>
              <w:t>I attended a walk-in clinic with no appointment</w:t>
            </w:r>
          </w:p>
        </w:tc>
        <w:tc>
          <w:tcPr>
            <w:tcW w:w="986" w:type="dxa"/>
          </w:tcPr>
          <w:p w14:paraId="58606001" w14:textId="77777777" w:rsidR="002620B8" w:rsidRPr="002620B8" w:rsidRDefault="002620B8" w:rsidP="002620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2620B8" w:rsidRPr="002620B8" w14:paraId="07289C37" w14:textId="77777777" w:rsidTr="002620B8">
        <w:tc>
          <w:tcPr>
            <w:tcW w:w="8642" w:type="dxa"/>
          </w:tcPr>
          <w:p w14:paraId="07533CD3" w14:textId="39CD3F57" w:rsidR="002620B8" w:rsidRPr="002620B8" w:rsidRDefault="002620B8" w:rsidP="002620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 w:rsidRPr="002620B8">
              <w:rPr>
                <w:rFonts w:ascii="Trebuchet MS" w:hAnsi="Trebuchet MS" w:cs="LiberationSans"/>
                <w:color w:val="auto"/>
                <w:szCs w:val="26"/>
              </w:rPr>
              <w:t>I was invited to receive my vaccination as a keyworker</w:t>
            </w:r>
          </w:p>
        </w:tc>
        <w:tc>
          <w:tcPr>
            <w:tcW w:w="986" w:type="dxa"/>
          </w:tcPr>
          <w:p w14:paraId="1F5125EC" w14:textId="77777777" w:rsidR="002620B8" w:rsidRPr="002620B8" w:rsidRDefault="002620B8" w:rsidP="002620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2620B8" w:rsidRPr="002620B8" w14:paraId="72A4AD03" w14:textId="77777777" w:rsidTr="002620B8">
        <w:tc>
          <w:tcPr>
            <w:tcW w:w="8642" w:type="dxa"/>
          </w:tcPr>
          <w:p w14:paraId="3BFD966A" w14:textId="617644C0" w:rsidR="002620B8" w:rsidRPr="002620B8" w:rsidRDefault="002620B8" w:rsidP="002620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 w:rsidRPr="002620B8">
              <w:rPr>
                <w:rFonts w:ascii="Trebuchet MS" w:hAnsi="Trebuchet MS" w:cs="LiberationSans"/>
                <w:color w:val="auto"/>
                <w:szCs w:val="26"/>
              </w:rPr>
              <w:t>I was invited to receive my vaccination as a clinically vulnerable individual</w:t>
            </w:r>
          </w:p>
        </w:tc>
        <w:tc>
          <w:tcPr>
            <w:tcW w:w="986" w:type="dxa"/>
          </w:tcPr>
          <w:p w14:paraId="0A802F56" w14:textId="77777777" w:rsidR="002620B8" w:rsidRPr="002620B8" w:rsidRDefault="002620B8" w:rsidP="002620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2620B8" w:rsidRPr="002620B8" w14:paraId="00168B56" w14:textId="77777777" w:rsidTr="00697396">
        <w:tc>
          <w:tcPr>
            <w:tcW w:w="9628" w:type="dxa"/>
            <w:gridSpan w:val="2"/>
          </w:tcPr>
          <w:p w14:paraId="6D5FF75F" w14:textId="77777777" w:rsidR="002620B8" w:rsidRPr="002620B8" w:rsidRDefault="002620B8" w:rsidP="002620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 w:rsidRPr="002620B8">
              <w:rPr>
                <w:rFonts w:ascii="Trebuchet MS" w:hAnsi="Trebuchet MS" w:cs="LiberationSans"/>
                <w:color w:val="auto"/>
                <w:szCs w:val="26"/>
              </w:rPr>
              <w:t>Other (please explain):</w:t>
            </w:r>
          </w:p>
          <w:p w14:paraId="15A1ED3A" w14:textId="07C5D3F1" w:rsidR="001915B8" w:rsidRPr="002620B8" w:rsidRDefault="001915B8" w:rsidP="002620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bookmarkEnd w:id="1"/>
    </w:tbl>
    <w:p w14:paraId="50EA782F" w14:textId="5D04C68C" w:rsidR="002620B8" w:rsidRDefault="002620B8" w:rsidP="000E6A5C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p w14:paraId="1B41C732" w14:textId="77777777" w:rsidR="00D81E74" w:rsidRDefault="00D81E74" w:rsidP="000E6A5C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p w14:paraId="42CC0E4F" w14:textId="6D89741B" w:rsidR="000E6A5C" w:rsidRDefault="000E6A5C" w:rsidP="002620B8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  <w:r w:rsidRPr="002620B8">
        <w:rPr>
          <w:rFonts w:ascii="Trebuchet MS" w:hAnsi="Trebuchet MS" w:cs="LiberationSans"/>
          <w:color w:val="auto"/>
          <w:szCs w:val="26"/>
        </w:rPr>
        <w:lastRenderedPageBreak/>
        <w:t>How did you find booking your vaccinations?</w:t>
      </w:r>
    </w:p>
    <w:p w14:paraId="4D381F74" w14:textId="09622C5E" w:rsidR="001915B8" w:rsidRDefault="001915B8" w:rsidP="001915B8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42"/>
        <w:gridCol w:w="986"/>
      </w:tblGrid>
      <w:tr w:rsidR="001915B8" w:rsidRPr="001915B8" w14:paraId="330277C5" w14:textId="77777777" w:rsidTr="00697396">
        <w:tc>
          <w:tcPr>
            <w:tcW w:w="8642" w:type="dxa"/>
          </w:tcPr>
          <w:p w14:paraId="211C519D" w14:textId="7A80445D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Very Easy</w:t>
            </w:r>
          </w:p>
        </w:tc>
        <w:tc>
          <w:tcPr>
            <w:tcW w:w="986" w:type="dxa"/>
          </w:tcPr>
          <w:p w14:paraId="5673C968" w14:textId="77777777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1915B8" w:rsidRPr="001915B8" w14:paraId="5DE7E339" w14:textId="77777777" w:rsidTr="00697396">
        <w:tc>
          <w:tcPr>
            <w:tcW w:w="8642" w:type="dxa"/>
          </w:tcPr>
          <w:p w14:paraId="00B98402" w14:textId="79FF9EA1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Easy</w:t>
            </w:r>
          </w:p>
        </w:tc>
        <w:tc>
          <w:tcPr>
            <w:tcW w:w="986" w:type="dxa"/>
          </w:tcPr>
          <w:p w14:paraId="6809E01F" w14:textId="77777777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1915B8" w:rsidRPr="001915B8" w14:paraId="09E96B89" w14:textId="77777777" w:rsidTr="00697396">
        <w:tc>
          <w:tcPr>
            <w:tcW w:w="8642" w:type="dxa"/>
          </w:tcPr>
          <w:p w14:paraId="2404DE78" w14:textId="6D86FFD0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Difficult</w:t>
            </w:r>
          </w:p>
        </w:tc>
        <w:tc>
          <w:tcPr>
            <w:tcW w:w="986" w:type="dxa"/>
          </w:tcPr>
          <w:p w14:paraId="69D7767C" w14:textId="77777777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1915B8" w:rsidRPr="001915B8" w14:paraId="13D236F8" w14:textId="77777777" w:rsidTr="00697396">
        <w:tc>
          <w:tcPr>
            <w:tcW w:w="8642" w:type="dxa"/>
          </w:tcPr>
          <w:p w14:paraId="5ACF1D3E" w14:textId="634E6DE2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Very Difficult</w:t>
            </w:r>
          </w:p>
        </w:tc>
        <w:tc>
          <w:tcPr>
            <w:tcW w:w="986" w:type="dxa"/>
          </w:tcPr>
          <w:p w14:paraId="56A1AF62" w14:textId="77777777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1915B8" w:rsidRPr="001915B8" w14:paraId="042D8F56" w14:textId="77777777" w:rsidTr="00697396">
        <w:tc>
          <w:tcPr>
            <w:tcW w:w="9628" w:type="dxa"/>
            <w:gridSpan w:val="2"/>
          </w:tcPr>
          <w:p w14:paraId="65F0FEE7" w14:textId="1A964090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 w:rsidRPr="001915B8">
              <w:rPr>
                <w:rFonts w:ascii="Trebuchet MS" w:hAnsi="Trebuchet MS" w:cs="LiberationSans"/>
                <w:color w:val="auto"/>
                <w:szCs w:val="26"/>
              </w:rPr>
              <w:t xml:space="preserve">Other (please </w:t>
            </w:r>
            <w:r>
              <w:rPr>
                <w:rFonts w:ascii="Trebuchet MS" w:hAnsi="Trebuchet MS" w:cs="LiberationSans"/>
                <w:color w:val="auto"/>
                <w:szCs w:val="26"/>
              </w:rPr>
              <w:t>specify</w:t>
            </w:r>
            <w:r w:rsidRPr="001915B8">
              <w:rPr>
                <w:rFonts w:ascii="Trebuchet MS" w:hAnsi="Trebuchet MS" w:cs="LiberationSans"/>
                <w:color w:val="auto"/>
                <w:szCs w:val="26"/>
              </w:rPr>
              <w:t>):</w:t>
            </w:r>
          </w:p>
          <w:p w14:paraId="144A770C" w14:textId="77777777" w:rsid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  <w:p w14:paraId="696FE192" w14:textId="3C1F353F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</w:tbl>
    <w:p w14:paraId="636E17F2" w14:textId="77777777" w:rsidR="00CA6588" w:rsidRDefault="00CA6588" w:rsidP="00CA6588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rebuchet MS" w:hAnsi="Trebuchet MS" w:cs="LiberationSans"/>
          <w:color w:val="auto"/>
          <w:szCs w:val="26"/>
        </w:rPr>
      </w:pPr>
    </w:p>
    <w:p w14:paraId="45344EE3" w14:textId="63EBAD8E" w:rsidR="000E6A5C" w:rsidRPr="00CA6588" w:rsidRDefault="000E6A5C" w:rsidP="00CA6588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  <w:r w:rsidRPr="00CA6588">
        <w:rPr>
          <w:rFonts w:ascii="Trebuchet MS" w:hAnsi="Trebuchet MS" w:cs="LiberationSans"/>
          <w:color w:val="auto"/>
          <w:szCs w:val="26"/>
        </w:rPr>
        <w:t>If you’ve had your second vaccination, did you go to the same location as the first vaccine?</w:t>
      </w:r>
    </w:p>
    <w:p w14:paraId="1DF54CFD" w14:textId="4742BB16" w:rsidR="001915B8" w:rsidRDefault="001915B8" w:rsidP="000E6A5C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42"/>
        <w:gridCol w:w="986"/>
      </w:tblGrid>
      <w:tr w:rsidR="001915B8" w:rsidRPr="001915B8" w14:paraId="5C5068F6" w14:textId="77777777" w:rsidTr="00697396">
        <w:tc>
          <w:tcPr>
            <w:tcW w:w="8642" w:type="dxa"/>
          </w:tcPr>
          <w:p w14:paraId="10558273" w14:textId="46E7FF4B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Yes</w:t>
            </w:r>
          </w:p>
        </w:tc>
        <w:tc>
          <w:tcPr>
            <w:tcW w:w="986" w:type="dxa"/>
          </w:tcPr>
          <w:p w14:paraId="3B7A425B" w14:textId="77777777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1915B8" w:rsidRPr="001915B8" w14:paraId="62C2F860" w14:textId="77777777" w:rsidTr="00697396">
        <w:tc>
          <w:tcPr>
            <w:tcW w:w="8642" w:type="dxa"/>
          </w:tcPr>
          <w:p w14:paraId="13D77F49" w14:textId="3A6B3240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No</w:t>
            </w:r>
          </w:p>
        </w:tc>
        <w:tc>
          <w:tcPr>
            <w:tcW w:w="986" w:type="dxa"/>
          </w:tcPr>
          <w:p w14:paraId="4D3AC5CC" w14:textId="77777777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1915B8" w:rsidRPr="001915B8" w14:paraId="30B3E7FB" w14:textId="77777777" w:rsidTr="00697396">
        <w:tc>
          <w:tcPr>
            <w:tcW w:w="8642" w:type="dxa"/>
          </w:tcPr>
          <w:p w14:paraId="6CBF6FD6" w14:textId="718EC97A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Don’t know</w:t>
            </w:r>
          </w:p>
        </w:tc>
        <w:tc>
          <w:tcPr>
            <w:tcW w:w="986" w:type="dxa"/>
          </w:tcPr>
          <w:p w14:paraId="07325357" w14:textId="77777777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1915B8" w:rsidRPr="001915B8" w14:paraId="304F519A" w14:textId="77777777" w:rsidTr="00697396">
        <w:tc>
          <w:tcPr>
            <w:tcW w:w="9628" w:type="dxa"/>
            <w:gridSpan w:val="2"/>
          </w:tcPr>
          <w:p w14:paraId="0D38B268" w14:textId="38A498C9" w:rsid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 w:rsidRPr="001915B8">
              <w:rPr>
                <w:rFonts w:ascii="Trebuchet MS" w:hAnsi="Trebuchet MS" w:cs="LiberationSans"/>
                <w:color w:val="auto"/>
                <w:szCs w:val="26"/>
              </w:rPr>
              <w:t>Other (please explain):</w:t>
            </w:r>
          </w:p>
          <w:p w14:paraId="1D8616A3" w14:textId="77777777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  <w:p w14:paraId="5320E71E" w14:textId="77777777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</w:tbl>
    <w:p w14:paraId="17C0852E" w14:textId="77777777" w:rsidR="001915B8" w:rsidRDefault="001915B8" w:rsidP="001915B8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rebuchet MS" w:hAnsi="Trebuchet MS" w:cs="LiberationSans"/>
          <w:color w:val="auto"/>
          <w:szCs w:val="26"/>
        </w:rPr>
      </w:pPr>
    </w:p>
    <w:p w14:paraId="2458B61E" w14:textId="1436DCC7" w:rsidR="000E6A5C" w:rsidRPr="001915B8" w:rsidRDefault="000E6A5C" w:rsidP="001915B8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  <w:r w:rsidRPr="001915B8">
        <w:rPr>
          <w:rFonts w:ascii="Trebuchet MS" w:hAnsi="Trebuchet MS" w:cs="LiberationSans"/>
          <w:color w:val="auto"/>
          <w:szCs w:val="26"/>
        </w:rPr>
        <w:t>Did you get the vaccine on your own, or were you accompanied by someone?</w:t>
      </w:r>
    </w:p>
    <w:p w14:paraId="7A4F5CBC" w14:textId="0DD443A3" w:rsidR="000E6A5C" w:rsidRDefault="000E6A5C" w:rsidP="000E6A5C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42"/>
        <w:gridCol w:w="986"/>
      </w:tblGrid>
      <w:tr w:rsidR="001915B8" w:rsidRPr="001915B8" w14:paraId="64DCA8EC" w14:textId="77777777" w:rsidTr="00697396">
        <w:tc>
          <w:tcPr>
            <w:tcW w:w="8642" w:type="dxa"/>
          </w:tcPr>
          <w:p w14:paraId="71F5C697" w14:textId="28B24FFE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 w:rsidRPr="001915B8">
              <w:rPr>
                <w:rFonts w:ascii="Trebuchet MS" w:hAnsi="Trebuchet MS" w:cs="LiberationSans"/>
                <w:color w:val="auto"/>
                <w:szCs w:val="26"/>
              </w:rPr>
              <w:t>My friend(s) came with me</w:t>
            </w:r>
          </w:p>
        </w:tc>
        <w:tc>
          <w:tcPr>
            <w:tcW w:w="986" w:type="dxa"/>
          </w:tcPr>
          <w:p w14:paraId="7CD079C6" w14:textId="77777777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1915B8" w:rsidRPr="001915B8" w14:paraId="58ABF03E" w14:textId="77777777" w:rsidTr="00697396">
        <w:tc>
          <w:tcPr>
            <w:tcW w:w="8642" w:type="dxa"/>
          </w:tcPr>
          <w:p w14:paraId="004959A7" w14:textId="21DB1A32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 w:rsidRPr="001915B8">
              <w:rPr>
                <w:rFonts w:ascii="Trebuchet MS" w:hAnsi="Trebuchet MS" w:cs="LiberationSans"/>
                <w:color w:val="auto"/>
                <w:szCs w:val="26"/>
              </w:rPr>
              <w:t>My parent/guardian/carer went with me</w:t>
            </w:r>
          </w:p>
        </w:tc>
        <w:tc>
          <w:tcPr>
            <w:tcW w:w="986" w:type="dxa"/>
          </w:tcPr>
          <w:p w14:paraId="19010F12" w14:textId="77777777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1915B8" w:rsidRPr="001915B8" w14:paraId="79074009" w14:textId="77777777" w:rsidTr="00697396">
        <w:tc>
          <w:tcPr>
            <w:tcW w:w="8642" w:type="dxa"/>
          </w:tcPr>
          <w:p w14:paraId="572C6666" w14:textId="550D9732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 w:rsidRPr="001915B8">
              <w:rPr>
                <w:rFonts w:ascii="Trebuchet MS" w:hAnsi="Trebuchet MS" w:cs="LiberationSans"/>
                <w:color w:val="auto"/>
                <w:szCs w:val="26"/>
              </w:rPr>
              <w:t>My partner/boyfriend/girlfriend went with me</w:t>
            </w:r>
          </w:p>
        </w:tc>
        <w:tc>
          <w:tcPr>
            <w:tcW w:w="986" w:type="dxa"/>
          </w:tcPr>
          <w:p w14:paraId="5D614E57" w14:textId="77777777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1915B8" w:rsidRPr="001915B8" w14:paraId="2B69BC6A" w14:textId="77777777" w:rsidTr="00697396">
        <w:tc>
          <w:tcPr>
            <w:tcW w:w="8642" w:type="dxa"/>
          </w:tcPr>
          <w:p w14:paraId="263090B5" w14:textId="600CFC50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 w:rsidRPr="001915B8">
              <w:rPr>
                <w:rFonts w:ascii="Trebuchet MS" w:hAnsi="Trebuchet MS" w:cs="LiberationSans"/>
                <w:color w:val="auto"/>
                <w:szCs w:val="26"/>
              </w:rPr>
              <w:t>I went alone</w:t>
            </w:r>
          </w:p>
        </w:tc>
        <w:tc>
          <w:tcPr>
            <w:tcW w:w="986" w:type="dxa"/>
          </w:tcPr>
          <w:p w14:paraId="302C37E9" w14:textId="77777777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</w:tbl>
    <w:p w14:paraId="2BC0927A" w14:textId="77777777" w:rsidR="000E6A5C" w:rsidRPr="001915B8" w:rsidRDefault="000E6A5C" w:rsidP="001915B8">
      <w:pPr>
        <w:pStyle w:val="NoSpacing"/>
      </w:pPr>
    </w:p>
    <w:p w14:paraId="026C0AEC" w14:textId="5F677F1B" w:rsidR="000E6A5C" w:rsidRPr="001915B8" w:rsidRDefault="000E6A5C" w:rsidP="001915B8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  <w:r w:rsidRPr="001915B8">
        <w:rPr>
          <w:rFonts w:ascii="Trebuchet MS" w:hAnsi="Trebuchet MS" w:cs="LiberationSans"/>
          <w:color w:val="auto"/>
          <w:szCs w:val="26"/>
        </w:rPr>
        <w:t>If your parents/guardian/carers attended your appointment, how did that make you feel?</w:t>
      </w:r>
    </w:p>
    <w:p w14:paraId="05EBA607" w14:textId="77777777" w:rsidR="000E6A5C" w:rsidRPr="000E6A5C" w:rsidRDefault="000E6A5C" w:rsidP="000E6A5C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p w14:paraId="3C4D070E" w14:textId="77777777" w:rsidR="000E6A5C" w:rsidRPr="000E6A5C" w:rsidRDefault="000E6A5C" w:rsidP="000E6A5C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  <w:r w:rsidRPr="000E6A5C">
        <w:rPr>
          <w:rFonts w:ascii="Tahoma" w:hAnsi="Tahoma" w:cs="Tahoma"/>
          <w:color w:val="auto"/>
          <w:szCs w:val="26"/>
        </w:rPr>
        <w:t>﻿</w:t>
      </w:r>
      <w:r w:rsidRPr="00137B08">
        <w:rPr>
          <w:rFonts w:ascii="Trebuchet MS" w:hAnsi="Trebuchet MS" w:cs="LiberationSans"/>
          <w:i/>
          <w:iCs/>
          <w:color w:val="auto"/>
          <w:szCs w:val="26"/>
        </w:rPr>
        <w:t>Please tick all that apply</w:t>
      </w:r>
    </w:p>
    <w:p w14:paraId="72146A82" w14:textId="0EF2819D" w:rsidR="000E6A5C" w:rsidRDefault="000E6A5C" w:rsidP="000E6A5C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42"/>
        <w:gridCol w:w="986"/>
      </w:tblGrid>
      <w:tr w:rsidR="001915B8" w:rsidRPr="001915B8" w14:paraId="66D57248" w14:textId="77777777" w:rsidTr="00697396">
        <w:tc>
          <w:tcPr>
            <w:tcW w:w="8642" w:type="dxa"/>
          </w:tcPr>
          <w:p w14:paraId="78DBC5C5" w14:textId="361913F3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Safer</w:t>
            </w:r>
          </w:p>
        </w:tc>
        <w:tc>
          <w:tcPr>
            <w:tcW w:w="986" w:type="dxa"/>
          </w:tcPr>
          <w:p w14:paraId="223F05FD" w14:textId="77777777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1915B8" w:rsidRPr="001915B8" w14:paraId="61AF0613" w14:textId="77777777" w:rsidTr="00697396">
        <w:tc>
          <w:tcPr>
            <w:tcW w:w="8642" w:type="dxa"/>
          </w:tcPr>
          <w:p w14:paraId="258E16EA" w14:textId="38800D98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Relaxed</w:t>
            </w:r>
          </w:p>
        </w:tc>
        <w:tc>
          <w:tcPr>
            <w:tcW w:w="986" w:type="dxa"/>
          </w:tcPr>
          <w:p w14:paraId="5711D1EB" w14:textId="77777777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1915B8" w:rsidRPr="001915B8" w14:paraId="5E0147F2" w14:textId="77777777" w:rsidTr="00697396">
        <w:tc>
          <w:tcPr>
            <w:tcW w:w="8642" w:type="dxa"/>
          </w:tcPr>
          <w:p w14:paraId="128901B7" w14:textId="6AE97B91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Calmer</w:t>
            </w:r>
          </w:p>
        </w:tc>
        <w:tc>
          <w:tcPr>
            <w:tcW w:w="986" w:type="dxa"/>
          </w:tcPr>
          <w:p w14:paraId="2D1371CB" w14:textId="77777777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1915B8" w:rsidRPr="001915B8" w14:paraId="7A068BCF" w14:textId="77777777" w:rsidTr="00697396">
        <w:tc>
          <w:tcPr>
            <w:tcW w:w="8642" w:type="dxa"/>
          </w:tcPr>
          <w:p w14:paraId="7231E887" w14:textId="2DF30EE1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Distressed</w:t>
            </w:r>
          </w:p>
        </w:tc>
        <w:tc>
          <w:tcPr>
            <w:tcW w:w="986" w:type="dxa"/>
          </w:tcPr>
          <w:p w14:paraId="7FB2662B" w14:textId="77777777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1915B8" w:rsidRPr="001915B8" w14:paraId="090EFCEE" w14:textId="77777777" w:rsidTr="00697396">
        <w:tc>
          <w:tcPr>
            <w:tcW w:w="8642" w:type="dxa"/>
          </w:tcPr>
          <w:p w14:paraId="682E7EB4" w14:textId="5A491CBF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Embarrassed</w:t>
            </w:r>
          </w:p>
        </w:tc>
        <w:tc>
          <w:tcPr>
            <w:tcW w:w="986" w:type="dxa"/>
          </w:tcPr>
          <w:p w14:paraId="5ABFBEFE" w14:textId="77777777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1915B8" w:rsidRPr="001915B8" w14:paraId="26EF26D7" w14:textId="77777777" w:rsidTr="00697396">
        <w:tc>
          <w:tcPr>
            <w:tcW w:w="8642" w:type="dxa"/>
          </w:tcPr>
          <w:p w14:paraId="1F09E418" w14:textId="049B989A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Awkward</w:t>
            </w:r>
          </w:p>
        </w:tc>
        <w:tc>
          <w:tcPr>
            <w:tcW w:w="986" w:type="dxa"/>
          </w:tcPr>
          <w:p w14:paraId="598037F2" w14:textId="77777777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1915B8" w:rsidRPr="001915B8" w14:paraId="2BCB68A5" w14:textId="77777777" w:rsidTr="00697396">
        <w:tc>
          <w:tcPr>
            <w:tcW w:w="8642" w:type="dxa"/>
          </w:tcPr>
          <w:p w14:paraId="049EDA93" w14:textId="4738185F" w:rsid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No difference</w:t>
            </w:r>
          </w:p>
        </w:tc>
        <w:tc>
          <w:tcPr>
            <w:tcW w:w="986" w:type="dxa"/>
          </w:tcPr>
          <w:p w14:paraId="5D33EB01" w14:textId="77777777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1915B8" w:rsidRPr="001915B8" w14:paraId="1AF2312B" w14:textId="77777777" w:rsidTr="00697396">
        <w:tc>
          <w:tcPr>
            <w:tcW w:w="8642" w:type="dxa"/>
          </w:tcPr>
          <w:p w14:paraId="357A4F45" w14:textId="7601DA6E" w:rsid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Not applicable</w:t>
            </w:r>
          </w:p>
        </w:tc>
        <w:tc>
          <w:tcPr>
            <w:tcW w:w="986" w:type="dxa"/>
          </w:tcPr>
          <w:p w14:paraId="303FCEED" w14:textId="77777777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1915B8" w:rsidRPr="001915B8" w14:paraId="434D657D" w14:textId="77777777" w:rsidTr="00697396">
        <w:tc>
          <w:tcPr>
            <w:tcW w:w="9628" w:type="dxa"/>
            <w:gridSpan w:val="2"/>
          </w:tcPr>
          <w:p w14:paraId="3FB1DD79" w14:textId="77777777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 w:rsidRPr="001915B8">
              <w:rPr>
                <w:rFonts w:ascii="Trebuchet MS" w:hAnsi="Trebuchet MS" w:cs="LiberationSans"/>
                <w:color w:val="auto"/>
                <w:szCs w:val="26"/>
              </w:rPr>
              <w:t>Other (please explain):</w:t>
            </w:r>
          </w:p>
          <w:p w14:paraId="0046D6A1" w14:textId="77777777" w:rsid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  <w:p w14:paraId="258A3CDB" w14:textId="4025AC11" w:rsidR="001915B8" w:rsidRPr="001915B8" w:rsidRDefault="001915B8" w:rsidP="001915B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</w:tbl>
    <w:p w14:paraId="08630D79" w14:textId="5B089F97" w:rsidR="001915B8" w:rsidRDefault="001915B8" w:rsidP="000E6A5C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p w14:paraId="578E7E5A" w14:textId="77777777" w:rsidR="00137B08" w:rsidRPr="00137B08" w:rsidRDefault="00137B08" w:rsidP="00137B08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p w14:paraId="40045DB6" w14:textId="75468407" w:rsidR="00137B08" w:rsidRDefault="00137B08" w:rsidP="00EC171D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  <w:r>
        <w:rPr>
          <w:rFonts w:ascii="Trebuchet MS" w:hAnsi="Trebuchet MS" w:cs="LiberationSans"/>
          <w:color w:val="auto"/>
          <w:szCs w:val="26"/>
        </w:rPr>
        <w:br w:type="page"/>
      </w:r>
    </w:p>
    <w:p w14:paraId="6240A185" w14:textId="49B30372" w:rsidR="000E6A5C" w:rsidRPr="00137B08" w:rsidRDefault="000E6A5C" w:rsidP="000E6A5C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b/>
          <w:bCs/>
          <w:color w:val="auto"/>
          <w:sz w:val="28"/>
          <w:szCs w:val="28"/>
          <w:u w:val="single"/>
        </w:rPr>
      </w:pPr>
      <w:r w:rsidRPr="00137B08">
        <w:rPr>
          <w:rFonts w:ascii="Trebuchet MS" w:hAnsi="Trebuchet MS" w:cs="LiberationSans"/>
          <w:b/>
          <w:bCs/>
          <w:color w:val="auto"/>
          <w:sz w:val="28"/>
          <w:szCs w:val="28"/>
          <w:u w:val="single"/>
        </w:rPr>
        <w:lastRenderedPageBreak/>
        <w:t>Getting your COVID-19 vaccination</w:t>
      </w:r>
    </w:p>
    <w:p w14:paraId="648146A7" w14:textId="4CA04B93" w:rsidR="000E6A5C" w:rsidRPr="000E6A5C" w:rsidRDefault="00E54CB0" w:rsidP="000E6A5C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  <w:r>
        <w:rPr>
          <w:rFonts w:ascii="Trebuchet MS" w:hAnsi="Trebuchet MS" w:cs="LiberationSans"/>
          <w:color w:val="auto"/>
          <w:szCs w:val="26"/>
        </w:rPr>
        <w:t xml:space="preserve">                                                                                                                                 </w:t>
      </w:r>
      <w:r w:rsidR="000E6A5C" w:rsidRPr="000E6A5C">
        <w:rPr>
          <w:rFonts w:ascii="Trebuchet MS" w:hAnsi="Trebuchet MS" w:cs="LiberationSans"/>
          <w:color w:val="auto"/>
          <w:szCs w:val="26"/>
        </w:rPr>
        <w:t>This section is about your experience with COVID-19 vaccination appointment(s).</w:t>
      </w:r>
    </w:p>
    <w:p w14:paraId="4E805E9E" w14:textId="77777777" w:rsidR="000E6A5C" w:rsidRPr="000E6A5C" w:rsidRDefault="000E6A5C" w:rsidP="000E6A5C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  <w:r w:rsidRPr="000E6A5C">
        <w:rPr>
          <w:rFonts w:ascii="Trebuchet MS" w:hAnsi="Trebuchet MS" w:cs="LiberationSans"/>
          <w:color w:val="auto"/>
          <w:szCs w:val="26"/>
        </w:rPr>
        <w:t xml:space="preserve"> </w:t>
      </w:r>
    </w:p>
    <w:p w14:paraId="2DBAA718" w14:textId="4D41DF7E" w:rsidR="000E6A5C" w:rsidRDefault="000E6A5C" w:rsidP="000E6A5C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  <w:r w:rsidRPr="000E6A5C">
        <w:rPr>
          <w:rFonts w:ascii="Trebuchet MS" w:hAnsi="Trebuchet MS" w:cs="LiberationSans"/>
          <w:color w:val="auto"/>
          <w:szCs w:val="26"/>
        </w:rPr>
        <w:t>To leave more feedback about your appointment, please leave a review of the service on our Feedback Centre here.</w:t>
      </w:r>
      <w:r w:rsidR="00E54CB0">
        <w:rPr>
          <w:rFonts w:ascii="Trebuchet MS" w:hAnsi="Trebuchet MS" w:cs="LiberationSans"/>
          <w:color w:val="auto"/>
          <w:szCs w:val="26"/>
        </w:rPr>
        <w:t xml:space="preserve"> </w:t>
      </w:r>
      <w:hyperlink r:id="rId16" w:history="1">
        <w:r w:rsidR="00E54CB0" w:rsidRPr="002E487F">
          <w:rPr>
            <w:rStyle w:val="Hyperlink"/>
            <w:rFonts w:ascii="Trebuchet MS" w:hAnsi="Trebuchet MS" w:cs="LiberationSans"/>
            <w:szCs w:val="26"/>
          </w:rPr>
          <w:t>https://healthwatcheastsussex.co.uk/services/</w:t>
        </w:r>
      </w:hyperlink>
      <w:r w:rsidR="00E54CB0">
        <w:rPr>
          <w:rFonts w:ascii="Trebuchet MS" w:hAnsi="Trebuchet MS" w:cs="LiberationSans"/>
          <w:color w:val="auto"/>
          <w:szCs w:val="26"/>
        </w:rPr>
        <w:t xml:space="preserve"> </w:t>
      </w:r>
    </w:p>
    <w:p w14:paraId="7327B5B1" w14:textId="77777777" w:rsidR="0054485F" w:rsidRPr="000E6A5C" w:rsidRDefault="0054485F" w:rsidP="000E6A5C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p w14:paraId="11CF3469" w14:textId="77777777" w:rsidR="0054485F" w:rsidRDefault="000E6A5C" w:rsidP="0054485F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  <w:r w:rsidRPr="0054485F">
        <w:rPr>
          <w:rFonts w:ascii="Trebuchet MS" w:hAnsi="Trebuchet MS" w:cs="LiberationSans"/>
          <w:color w:val="auto"/>
          <w:szCs w:val="26"/>
        </w:rPr>
        <w:t>In a sentence, describe your motivation/main reasons for getting the COVID-19 vaccine.</w:t>
      </w:r>
      <w:r w:rsidR="00E54CB0" w:rsidRPr="0054485F">
        <w:rPr>
          <w:rFonts w:ascii="Trebuchet MS" w:hAnsi="Trebuchet MS" w:cs="LiberationSans"/>
          <w:color w:val="auto"/>
          <w:szCs w:val="26"/>
        </w:rPr>
        <w:t xml:space="preserve">                         </w:t>
      </w:r>
    </w:p>
    <w:p w14:paraId="1CE25681" w14:textId="77777777" w:rsidR="0054485F" w:rsidRDefault="0054485F" w:rsidP="0054485F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54485F" w14:paraId="3976A6CE" w14:textId="77777777" w:rsidTr="0054485F">
        <w:tc>
          <w:tcPr>
            <w:tcW w:w="9628" w:type="dxa"/>
          </w:tcPr>
          <w:p w14:paraId="08C9C41E" w14:textId="77777777" w:rsidR="0054485F" w:rsidRDefault="0054485F" w:rsidP="0054485F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  <w:p w14:paraId="15EDE229" w14:textId="1C1EAA2C" w:rsidR="0054485F" w:rsidRDefault="0054485F" w:rsidP="0054485F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  <w:p w14:paraId="5F732A75" w14:textId="77777777" w:rsidR="0054485F" w:rsidRDefault="0054485F" w:rsidP="0054485F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  <w:p w14:paraId="11CB25D2" w14:textId="3F756699" w:rsidR="0054485F" w:rsidRDefault="0054485F" w:rsidP="0054485F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</w:tbl>
    <w:p w14:paraId="2E41AFBC" w14:textId="1B388ED1" w:rsidR="000E6A5C" w:rsidRPr="0054485F" w:rsidRDefault="00E54CB0" w:rsidP="0054485F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  <w:r w:rsidRPr="0054485F">
        <w:rPr>
          <w:rFonts w:ascii="Trebuchet MS" w:hAnsi="Trebuchet MS" w:cs="LiberationSans"/>
          <w:color w:val="auto"/>
          <w:szCs w:val="26"/>
        </w:rPr>
        <w:t xml:space="preserve">                                                                                                      </w:t>
      </w:r>
    </w:p>
    <w:p w14:paraId="700D2C1C" w14:textId="1D9ACC3C" w:rsidR="000E6A5C" w:rsidRDefault="000E6A5C" w:rsidP="0054485F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  <w:r w:rsidRPr="0054485F">
        <w:rPr>
          <w:rFonts w:ascii="Trebuchet MS" w:hAnsi="Trebuchet MS" w:cs="LiberationSans"/>
          <w:color w:val="auto"/>
          <w:szCs w:val="26"/>
        </w:rPr>
        <w:t>How long did you have to wait at the service before you were seen by a member of staff to get your vaccination?</w:t>
      </w:r>
    </w:p>
    <w:p w14:paraId="5699D284" w14:textId="2CAB7EE5" w:rsidR="0054485F" w:rsidRDefault="0054485F" w:rsidP="0054485F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42"/>
        <w:gridCol w:w="986"/>
      </w:tblGrid>
      <w:tr w:rsidR="0054485F" w:rsidRPr="0054485F" w14:paraId="032C44FB" w14:textId="77777777" w:rsidTr="00697396">
        <w:tc>
          <w:tcPr>
            <w:tcW w:w="8642" w:type="dxa"/>
          </w:tcPr>
          <w:p w14:paraId="2AB4C34C" w14:textId="0CE9493D" w:rsidR="0054485F" w:rsidRPr="0054485F" w:rsidRDefault="0054485F" w:rsidP="0054485F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I was seen immediately</w:t>
            </w:r>
          </w:p>
        </w:tc>
        <w:tc>
          <w:tcPr>
            <w:tcW w:w="986" w:type="dxa"/>
          </w:tcPr>
          <w:p w14:paraId="73B50922" w14:textId="77777777" w:rsidR="0054485F" w:rsidRPr="0054485F" w:rsidRDefault="0054485F" w:rsidP="0054485F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54485F" w:rsidRPr="0054485F" w14:paraId="07ABBDC3" w14:textId="77777777" w:rsidTr="00697396">
        <w:tc>
          <w:tcPr>
            <w:tcW w:w="8642" w:type="dxa"/>
          </w:tcPr>
          <w:p w14:paraId="545F0CC0" w14:textId="41AD5DD9" w:rsidR="0054485F" w:rsidRPr="0054485F" w:rsidRDefault="0054485F" w:rsidP="0054485F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Less than one minute</w:t>
            </w:r>
          </w:p>
        </w:tc>
        <w:tc>
          <w:tcPr>
            <w:tcW w:w="986" w:type="dxa"/>
          </w:tcPr>
          <w:p w14:paraId="5D790B1A" w14:textId="77777777" w:rsidR="0054485F" w:rsidRPr="0054485F" w:rsidRDefault="0054485F" w:rsidP="0054485F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54485F" w:rsidRPr="0054485F" w14:paraId="5445C99B" w14:textId="77777777" w:rsidTr="00697396">
        <w:tc>
          <w:tcPr>
            <w:tcW w:w="8642" w:type="dxa"/>
          </w:tcPr>
          <w:p w14:paraId="629BA918" w14:textId="331EFD2D" w:rsidR="0054485F" w:rsidRPr="0054485F" w:rsidRDefault="0054485F" w:rsidP="0054485F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Under five minutes</w:t>
            </w:r>
          </w:p>
        </w:tc>
        <w:tc>
          <w:tcPr>
            <w:tcW w:w="986" w:type="dxa"/>
          </w:tcPr>
          <w:p w14:paraId="08B2F3F6" w14:textId="77777777" w:rsidR="0054485F" w:rsidRPr="0054485F" w:rsidRDefault="0054485F" w:rsidP="0054485F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54485F" w:rsidRPr="0054485F" w14:paraId="208FAC4C" w14:textId="77777777" w:rsidTr="00697396">
        <w:tc>
          <w:tcPr>
            <w:tcW w:w="8642" w:type="dxa"/>
          </w:tcPr>
          <w:p w14:paraId="145423B7" w14:textId="44015D0E" w:rsidR="0054485F" w:rsidRPr="0054485F" w:rsidRDefault="0054485F" w:rsidP="0054485F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Under ten minutes</w:t>
            </w:r>
          </w:p>
        </w:tc>
        <w:tc>
          <w:tcPr>
            <w:tcW w:w="986" w:type="dxa"/>
          </w:tcPr>
          <w:p w14:paraId="7AEAE63D" w14:textId="77777777" w:rsidR="0054485F" w:rsidRPr="0054485F" w:rsidRDefault="0054485F" w:rsidP="0054485F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54485F" w:rsidRPr="0054485F" w14:paraId="6C62D2C5" w14:textId="77777777" w:rsidTr="00697396">
        <w:tc>
          <w:tcPr>
            <w:tcW w:w="8642" w:type="dxa"/>
          </w:tcPr>
          <w:p w14:paraId="42D19615" w14:textId="2A70475E" w:rsidR="0054485F" w:rsidRPr="0054485F" w:rsidRDefault="0054485F" w:rsidP="0054485F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Over ten minutes</w:t>
            </w:r>
          </w:p>
        </w:tc>
        <w:tc>
          <w:tcPr>
            <w:tcW w:w="986" w:type="dxa"/>
          </w:tcPr>
          <w:p w14:paraId="7D777F7D" w14:textId="77777777" w:rsidR="0054485F" w:rsidRPr="0054485F" w:rsidRDefault="0054485F" w:rsidP="0054485F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</w:tbl>
    <w:p w14:paraId="626B4175" w14:textId="77777777" w:rsidR="0054485F" w:rsidRDefault="0054485F" w:rsidP="0054485F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rebuchet MS" w:hAnsi="Trebuchet MS" w:cs="LiberationSans"/>
          <w:color w:val="auto"/>
          <w:szCs w:val="26"/>
        </w:rPr>
      </w:pPr>
    </w:p>
    <w:p w14:paraId="23E140DE" w14:textId="750BD806" w:rsidR="000E6A5C" w:rsidRPr="0054485F" w:rsidRDefault="000E6A5C" w:rsidP="0054485F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  <w:r w:rsidRPr="0054485F">
        <w:rPr>
          <w:rFonts w:ascii="Trebuchet MS" w:hAnsi="Trebuchet MS" w:cs="LiberationSans"/>
          <w:color w:val="auto"/>
          <w:szCs w:val="26"/>
        </w:rPr>
        <w:t>How clear was the layout of the site at your COVID-19 vaccination appointment?</w:t>
      </w:r>
    </w:p>
    <w:p w14:paraId="1E42A48C" w14:textId="77777777" w:rsidR="0054485F" w:rsidRPr="0054485F" w:rsidRDefault="0054485F" w:rsidP="0054485F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54485F" w14:paraId="3AD0356F" w14:textId="77777777" w:rsidTr="0054485F">
        <w:tc>
          <w:tcPr>
            <w:tcW w:w="2407" w:type="dxa"/>
          </w:tcPr>
          <w:p w14:paraId="10987D4F" w14:textId="7ADE0CE0" w:rsidR="0054485F" w:rsidRDefault="0054485F" w:rsidP="0054485F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Extremely clear</w:t>
            </w:r>
          </w:p>
        </w:tc>
        <w:tc>
          <w:tcPr>
            <w:tcW w:w="2407" w:type="dxa"/>
          </w:tcPr>
          <w:p w14:paraId="450C059B" w14:textId="2B0E943C" w:rsidR="0054485F" w:rsidRDefault="0054485F" w:rsidP="0054485F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Very clear</w:t>
            </w:r>
          </w:p>
        </w:tc>
        <w:tc>
          <w:tcPr>
            <w:tcW w:w="2407" w:type="dxa"/>
          </w:tcPr>
          <w:p w14:paraId="793FF734" w14:textId="0A05E3E7" w:rsidR="0054485F" w:rsidRDefault="0054485F" w:rsidP="0054485F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Not so clear</w:t>
            </w:r>
          </w:p>
        </w:tc>
        <w:tc>
          <w:tcPr>
            <w:tcW w:w="2407" w:type="dxa"/>
          </w:tcPr>
          <w:p w14:paraId="25FB7550" w14:textId="2609A78F" w:rsidR="0054485F" w:rsidRDefault="0054485F" w:rsidP="0054485F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Not at all clear</w:t>
            </w:r>
          </w:p>
        </w:tc>
      </w:tr>
      <w:tr w:rsidR="0054485F" w14:paraId="1F0CC0E6" w14:textId="77777777" w:rsidTr="0054485F">
        <w:tc>
          <w:tcPr>
            <w:tcW w:w="2407" w:type="dxa"/>
          </w:tcPr>
          <w:p w14:paraId="609EC614" w14:textId="77777777" w:rsidR="0054485F" w:rsidRDefault="0054485F" w:rsidP="0054485F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  <w:tc>
          <w:tcPr>
            <w:tcW w:w="2407" w:type="dxa"/>
          </w:tcPr>
          <w:p w14:paraId="4621D68A" w14:textId="77777777" w:rsidR="0054485F" w:rsidRDefault="0054485F" w:rsidP="0054485F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  <w:tc>
          <w:tcPr>
            <w:tcW w:w="2407" w:type="dxa"/>
          </w:tcPr>
          <w:p w14:paraId="1B304DD8" w14:textId="77777777" w:rsidR="0054485F" w:rsidRDefault="0054485F" w:rsidP="0054485F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  <w:tc>
          <w:tcPr>
            <w:tcW w:w="2407" w:type="dxa"/>
          </w:tcPr>
          <w:p w14:paraId="2727058D" w14:textId="77777777" w:rsidR="0054485F" w:rsidRDefault="0054485F" w:rsidP="0054485F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</w:tbl>
    <w:p w14:paraId="1180B9C9" w14:textId="77777777" w:rsidR="0054485F" w:rsidRDefault="0054485F" w:rsidP="000E6A5C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p w14:paraId="265D3853" w14:textId="77777777" w:rsidR="0054485F" w:rsidRDefault="000E6A5C" w:rsidP="000E6A5C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  <w:r w:rsidRPr="000E6A5C">
        <w:rPr>
          <w:rFonts w:ascii="Trebuchet MS" w:hAnsi="Trebuchet MS" w:cs="LiberationSans"/>
          <w:color w:val="auto"/>
          <w:szCs w:val="26"/>
        </w:rPr>
        <w:t>Please explain your answer:</w:t>
      </w:r>
      <w:r w:rsidR="00E54CB0">
        <w:rPr>
          <w:rFonts w:ascii="Trebuchet MS" w:hAnsi="Trebuchet MS" w:cs="LiberationSans"/>
          <w:color w:val="auto"/>
          <w:szCs w:val="26"/>
        </w:rPr>
        <w:t xml:space="preserve">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54485F" w14:paraId="00B88C7D" w14:textId="77777777" w:rsidTr="0054485F">
        <w:tc>
          <w:tcPr>
            <w:tcW w:w="9628" w:type="dxa"/>
          </w:tcPr>
          <w:p w14:paraId="65D64520" w14:textId="77777777" w:rsidR="0054485F" w:rsidRDefault="0054485F" w:rsidP="000E6A5C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  <w:p w14:paraId="330CE40E" w14:textId="77777777" w:rsidR="0054485F" w:rsidRDefault="0054485F" w:rsidP="000E6A5C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  <w:p w14:paraId="63EB7D97" w14:textId="77777777" w:rsidR="0054485F" w:rsidRDefault="0054485F" w:rsidP="000E6A5C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  <w:p w14:paraId="328057E4" w14:textId="18ED553B" w:rsidR="0054485F" w:rsidRDefault="0054485F" w:rsidP="000E6A5C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</w:tbl>
    <w:p w14:paraId="02485BE7" w14:textId="12642146" w:rsidR="000E6A5C" w:rsidRPr="000E6A5C" w:rsidRDefault="00E54CB0" w:rsidP="000E6A5C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  <w:r>
        <w:rPr>
          <w:rFonts w:ascii="Trebuchet MS" w:hAnsi="Trebuchet MS" w:cs="LiberationSans"/>
          <w:color w:val="auto"/>
          <w:szCs w:val="26"/>
        </w:rPr>
        <w:t xml:space="preserve">                                                                                                                </w:t>
      </w:r>
    </w:p>
    <w:p w14:paraId="1B7EFDCF" w14:textId="7C640F1F" w:rsidR="000E6A5C" w:rsidRPr="0054485F" w:rsidRDefault="000E6A5C" w:rsidP="0054485F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  <w:r w:rsidRPr="0054485F">
        <w:rPr>
          <w:rFonts w:ascii="Trebuchet MS" w:hAnsi="Trebuchet MS" w:cs="LiberationSans"/>
          <w:color w:val="auto"/>
          <w:szCs w:val="26"/>
        </w:rPr>
        <w:t>Were you given a chance to ask questions about the COVID-19 vaccination before the vaccine was given to you?</w:t>
      </w:r>
    </w:p>
    <w:p w14:paraId="71DBB228" w14:textId="14594B99" w:rsidR="000E6A5C" w:rsidRDefault="000E6A5C" w:rsidP="000E6A5C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54485F" w14:paraId="4F65FC61" w14:textId="77777777" w:rsidTr="0054485F">
        <w:tc>
          <w:tcPr>
            <w:tcW w:w="3209" w:type="dxa"/>
          </w:tcPr>
          <w:p w14:paraId="2760F672" w14:textId="1BC198FD" w:rsidR="0054485F" w:rsidRDefault="0054485F" w:rsidP="0054485F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Yes</w:t>
            </w:r>
          </w:p>
        </w:tc>
        <w:tc>
          <w:tcPr>
            <w:tcW w:w="3209" w:type="dxa"/>
          </w:tcPr>
          <w:p w14:paraId="4DDB4E4D" w14:textId="20A32187" w:rsidR="0054485F" w:rsidRDefault="0054485F" w:rsidP="0054485F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No</w:t>
            </w:r>
          </w:p>
        </w:tc>
        <w:tc>
          <w:tcPr>
            <w:tcW w:w="3210" w:type="dxa"/>
          </w:tcPr>
          <w:p w14:paraId="7157C679" w14:textId="1BFC89FE" w:rsidR="0054485F" w:rsidRDefault="0054485F" w:rsidP="0054485F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Don’t Know</w:t>
            </w:r>
          </w:p>
        </w:tc>
      </w:tr>
      <w:tr w:rsidR="0054485F" w14:paraId="223635F6" w14:textId="77777777" w:rsidTr="0054485F">
        <w:tc>
          <w:tcPr>
            <w:tcW w:w="3209" w:type="dxa"/>
          </w:tcPr>
          <w:p w14:paraId="168FE8C9" w14:textId="77777777" w:rsidR="0054485F" w:rsidRDefault="0054485F" w:rsidP="0054485F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  <w:tc>
          <w:tcPr>
            <w:tcW w:w="3209" w:type="dxa"/>
          </w:tcPr>
          <w:p w14:paraId="29E22ECD" w14:textId="77777777" w:rsidR="0054485F" w:rsidRDefault="0054485F" w:rsidP="0054485F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  <w:tc>
          <w:tcPr>
            <w:tcW w:w="3210" w:type="dxa"/>
          </w:tcPr>
          <w:p w14:paraId="652A48C2" w14:textId="77777777" w:rsidR="0054485F" w:rsidRDefault="0054485F" w:rsidP="0054485F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</w:tbl>
    <w:p w14:paraId="67349F49" w14:textId="77777777" w:rsidR="0054485F" w:rsidRPr="0054485F" w:rsidRDefault="0054485F" w:rsidP="0054485F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p w14:paraId="159DF47F" w14:textId="58D8E9C8" w:rsidR="000E6A5C" w:rsidRDefault="000E6A5C" w:rsidP="0054485F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  <w:r w:rsidRPr="0054485F">
        <w:rPr>
          <w:rFonts w:ascii="Trebuchet MS" w:hAnsi="Trebuchet MS" w:cs="LiberationSans"/>
          <w:color w:val="auto"/>
          <w:szCs w:val="26"/>
        </w:rPr>
        <w:t>How comfortable did you feel during your COVID-19 vaccination appointment?</w:t>
      </w:r>
    </w:p>
    <w:p w14:paraId="148D7C5E" w14:textId="27FAADB0" w:rsidR="0054485F" w:rsidRDefault="0054485F" w:rsidP="0054485F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42"/>
        <w:gridCol w:w="986"/>
      </w:tblGrid>
      <w:tr w:rsidR="0054485F" w:rsidRPr="0054485F" w14:paraId="50E06A7F" w14:textId="77777777" w:rsidTr="00697396">
        <w:tc>
          <w:tcPr>
            <w:tcW w:w="8642" w:type="dxa"/>
          </w:tcPr>
          <w:p w14:paraId="7010E812" w14:textId="7FC0DCB4" w:rsidR="0054485F" w:rsidRPr="0054485F" w:rsidRDefault="0054485F" w:rsidP="0054485F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Very comfortable</w:t>
            </w:r>
          </w:p>
        </w:tc>
        <w:tc>
          <w:tcPr>
            <w:tcW w:w="986" w:type="dxa"/>
          </w:tcPr>
          <w:p w14:paraId="53A3E04A" w14:textId="77777777" w:rsidR="0054485F" w:rsidRPr="0054485F" w:rsidRDefault="0054485F" w:rsidP="0054485F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54485F" w:rsidRPr="0054485F" w14:paraId="4CA61CF7" w14:textId="77777777" w:rsidTr="00697396">
        <w:tc>
          <w:tcPr>
            <w:tcW w:w="8642" w:type="dxa"/>
          </w:tcPr>
          <w:p w14:paraId="4C626E64" w14:textId="3CC9A005" w:rsidR="0054485F" w:rsidRPr="0054485F" w:rsidRDefault="0054485F" w:rsidP="0054485F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Comfortable</w:t>
            </w:r>
          </w:p>
        </w:tc>
        <w:tc>
          <w:tcPr>
            <w:tcW w:w="986" w:type="dxa"/>
          </w:tcPr>
          <w:p w14:paraId="7731CD83" w14:textId="77777777" w:rsidR="0054485F" w:rsidRPr="0054485F" w:rsidRDefault="0054485F" w:rsidP="0054485F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54485F" w:rsidRPr="0054485F" w14:paraId="13506F73" w14:textId="77777777" w:rsidTr="00697396">
        <w:tc>
          <w:tcPr>
            <w:tcW w:w="8642" w:type="dxa"/>
          </w:tcPr>
          <w:p w14:paraId="1BB20BAC" w14:textId="24CF4252" w:rsidR="0054485F" w:rsidRPr="0054485F" w:rsidRDefault="0054485F" w:rsidP="0054485F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Uncomfortable</w:t>
            </w:r>
          </w:p>
        </w:tc>
        <w:tc>
          <w:tcPr>
            <w:tcW w:w="986" w:type="dxa"/>
          </w:tcPr>
          <w:p w14:paraId="18767418" w14:textId="77777777" w:rsidR="0054485F" w:rsidRPr="0054485F" w:rsidRDefault="0054485F" w:rsidP="0054485F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54485F" w:rsidRPr="0054485F" w14:paraId="3EA15A8D" w14:textId="77777777" w:rsidTr="00697396">
        <w:tc>
          <w:tcPr>
            <w:tcW w:w="8642" w:type="dxa"/>
          </w:tcPr>
          <w:p w14:paraId="0FD04122" w14:textId="0073E02D" w:rsidR="0054485F" w:rsidRPr="0054485F" w:rsidRDefault="0054485F" w:rsidP="0054485F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Very uncomfortable</w:t>
            </w:r>
          </w:p>
        </w:tc>
        <w:tc>
          <w:tcPr>
            <w:tcW w:w="986" w:type="dxa"/>
          </w:tcPr>
          <w:p w14:paraId="435F6B3A" w14:textId="77777777" w:rsidR="0054485F" w:rsidRPr="0054485F" w:rsidRDefault="0054485F" w:rsidP="0054485F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54485F" w:rsidRPr="0054485F" w14:paraId="6E8C0E59" w14:textId="77777777" w:rsidTr="00697396">
        <w:tc>
          <w:tcPr>
            <w:tcW w:w="9628" w:type="dxa"/>
            <w:gridSpan w:val="2"/>
          </w:tcPr>
          <w:p w14:paraId="4F1B9BD4" w14:textId="77777777" w:rsidR="0054485F" w:rsidRPr="0054485F" w:rsidRDefault="0054485F" w:rsidP="0054485F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 w:rsidRPr="0054485F">
              <w:rPr>
                <w:rFonts w:ascii="Trebuchet MS" w:hAnsi="Trebuchet MS" w:cs="LiberationSans"/>
                <w:color w:val="auto"/>
                <w:szCs w:val="26"/>
              </w:rPr>
              <w:t>Other (please explain):</w:t>
            </w:r>
          </w:p>
          <w:p w14:paraId="7135EE3A" w14:textId="77777777" w:rsidR="0054485F" w:rsidRPr="0054485F" w:rsidRDefault="0054485F" w:rsidP="0054485F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  <w:p w14:paraId="3D011B96" w14:textId="77777777" w:rsidR="0054485F" w:rsidRPr="0054485F" w:rsidRDefault="0054485F" w:rsidP="0054485F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</w:tbl>
    <w:p w14:paraId="56E613D3" w14:textId="77777777" w:rsidR="0054485F" w:rsidRPr="0054485F" w:rsidRDefault="0054485F" w:rsidP="0054485F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p w14:paraId="2324DCFA" w14:textId="56DE6970" w:rsidR="000E6A5C" w:rsidRPr="000E6A5C" w:rsidRDefault="00E54CB0" w:rsidP="000E6A5C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  <w:r>
        <w:rPr>
          <w:rFonts w:ascii="Trebuchet MS" w:hAnsi="Trebuchet MS" w:cs="LiberationSans"/>
          <w:color w:val="auto"/>
          <w:szCs w:val="26"/>
        </w:rPr>
        <w:lastRenderedPageBreak/>
        <w:t xml:space="preserve">                                                                                                                                                        </w:t>
      </w:r>
    </w:p>
    <w:p w14:paraId="583E2C8C" w14:textId="5579DEB1" w:rsidR="000E6A5C" w:rsidRDefault="000E6A5C" w:rsidP="0054485F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  <w:r w:rsidRPr="0054485F">
        <w:rPr>
          <w:rFonts w:ascii="Trebuchet MS" w:hAnsi="Trebuchet MS" w:cs="LiberationSans"/>
          <w:color w:val="auto"/>
          <w:szCs w:val="26"/>
        </w:rPr>
        <w:t>How anxious/worried/distressed did you feel during your vaccination appointment?</w:t>
      </w:r>
    </w:p>
    <w:p w14:paraId="3F611DD1" w14:textId="7F9B1291" w:rsidR="0054485F" w:rsidRDefault="0054485F" w:rsidP="0054485F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42"/>
        <w:gridCol w:w="986"/>
      </w:tblGrid>
      <w:tr w:rsidR="0054485F" w:rsidRPr="0054485F" w14:paraId="6D9DC38E" w14:textId="77777777" w:rsidTr="00697396">
        <w:tc>
          <w:tcPr>
            <w:tcW w:w="8642" w:type="dxa"/>
          </w:tcPr>
          <w:p w14:paraId="3283ECC7" w14:textId="35FB10E8" w:rsidR="0054485F" w:rsidRPr="0054485F" w:rsidRDefault="0054485F" w:rsidP="0054485F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Very anxious</w:t>
            </w:r>
          </w:p>
        </w:tc>
        <w:tc>
          <w:tcPr>
            <w:tcW w:w="986" w:type="dxa"/>
          </w:tcPr>
          <w:p w14:paraId="0A1F4B70" w14:textId="77777777" w:rsidR="0054485F" w:rsidRPr="0054485F" w:rsidRDefault="0054485F" w:rsidP="0054485F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54485F" w:rsidRPr="0054485F" w14:paraId="618189DF" w14:textId="77777777" w:rsidTr="00697396">
        <w:tc>
          <w:tcPr>
            <w:tcW w:w="8642" w:type="dxa"/>
          </w:tcPr>
          <w:p w14:paraId="5863FD72" w14:textId="3861C9D2" w:rsidR="0054485F" w:rsidRPr="0054485F" w:rsidRDefault="0054485F" w:rsidP="0054485F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Fairly anxious</w:t>
            </w:r>
          </w:p>
        </w:tc>
        <w:tc>
          <w:tcPr>
            <w:tcW w:w="986" w:type="dxa"/>
          </w:tcPr>
          <w:p w14:paraId="0EFED6C2" w14:textId="77777777" w:rsidR="0054485F" w:rsidRPr="0054485F" w:rsidRDefault="0054485F" w:rsidP="0054485F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54485F" w:rsidRPr="0054485F" w14:paraId="23742F63" w14:textId="77777777" w:rsidTr="00697396">
        <w:tc>
          <w:tcPr>
            <w:tcW w:w="8642" w:type="dxa"/>
          </w:tcPr>
          <w:p w14:paraId="41930F19" w14:textId="7D9DC5FC" w:rsidR="0054485F" w:rsidRPr="0054485F" w:rsidRDefault="0054485F" w:rsidP="0054485F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A little bit anxious</w:t>
            </w:r>
          </w:p>
        </w:tc>
        <w:tc>
          <w:tcPr>
            <w:tcW w:w="986" w:type="dxa"/>
          </w:tcPr>
          <w:p w14:paraId="41B6F8D1" w14:textId="77777777" w:rsidR="0054485F" w:rsidRPr="0054485F" w:rsidRDefault="0054485F" w:rsidP="0054485F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54485F" w:rsidRPr="0054485F" w14:paraId="65DA7746" w14:textId="77777777" w:rsidTr="00697396">
        <w:tc>
          <w:tcPr>
            <w:tcW w:w="8642" w:type="dxa"/>
          </w:tcPr>
          <w:p w14:paraId="3B4AAB0D" w14:textId="09F15E07" w:rsidR="0054485F" w:rsidRPr="0054485F" w:rsidRDefault="0054485F" w:rsidP="0054485F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Not anxious</w:t>
            </w:r>
          </w:p>
        </w:tc>
        <w:tc>
          <w:tcPr>
            <w:tcW w:w="986" w:type="dxa"/>
          </w:tcPr>
          <w:p w14:paraId="3A90F381" w14:textId="77777777" w:rsidR="0054485F" w:rsidRPr="0054485F" w:rsidRDefault="0054485F" w:rsidP="0054485F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54485F" w:rsidRPr="0054485F" w14:paraId="28BB7D7A" w14:textId="77777777" w:rsidTr="00697396">
        <w:tc>
          <w:tcPr>
            <w:tcW w:w="9628" w:type="dxa"/>
            <w:gridSpan w:val="2"/>
          </w:tcPr>
          <w:p w14:paraId="091EA95A" w14:textId="77777777" w:rsidR="0054485F" w:rsidRPr="0054485F" w:rsidRDefault="0054485F" w:rsidP="0054485F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 w:rsidRPr="0054485F">
              <w:rPr>
                <w:rFonts w:ascii="Trebuchet MS" w:hAnsi="Trebuchet MS" w:cs="LiberationSans"/>
                <w:color w:val="auto"/>
                <w:szCs w:val="26"/>
              </w:rPr>
              <w:t>Other (please explain):</w:t>
            </w:r>
          </w:p>
          <w:p w14:paraId="78538AE7" w14:textId="77777777" w:rsidR="0054485F" w:rsidRPr="0054485F" w:rsidRDefault="0054485F" w:rsidP="0054485F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  <w:p w14:paraId="3804BC60" w14:textId="77777777" w:rsidR="0054485F" w:rsidRPr="0054485F" w:rsidRDefault="0054485F" w:rsidP="0054485F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</w:tbl>
    <w:p w14:paraId="2403BC0D" w14:textId="77777777" w:rsidR="0054485F" w:rsidRPr="0054485F" w:rsidRDefault="0054485F" w:rsidP="0054485F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p w14:paraId="10098585" w14:textId="13DE9EE8" w:rsidR="000E6A5C" w:rsidRDefault="000E6A5C" w:rsidP="0054485F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  <w:r w:rsidRPr="0054485F">
        <w:rPr>
          <w:rFonts w:ascii="Trebuchet MS" w:hAnsi="Trebuchet MS" w:cs="LiberationSans"/>
          <w:color w:val="auto"/>
          <w:szCs w:val="26"/>
        </w:rPr>
        <w:t>Were the facilities clean and organised during your vaccination appointment?</w:t>
      </w:r>
    </w:p>
    <w:p w14:paraId="5E82F6DB" w14:textId="18B9C3F0" w:rsidR="0054485F" w:rsidRDefault="0054485F" w:rsidP="0054485F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42"/>
        <w:gridCol w:w="986"/>
      </w:tblGrid>
      <w:tr w:rsidR="00CA6588" w:rsidRPr="00CA6588" w14:paraId="6A219E15" w14:textId="77777777" w:rsidTr="00697396">
        <w:tc>
          <w:tcPr>
            <w:tcW w:w="8642" w:type="dxa"/>
          </w:tcPr>
          <w:p w14:paraId="2B55C49C" w14:textId="074C33AC" w:rsidR="00CA6588" w:rsidRPr="00CA6588" w:rsidRDefault="00CA6588" w:rsidP="00CA658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Very tidy and clean</w:t>
            </w:r>
          </w:p>
        </w:tc>
        <w:tc>
          <w:tcPr>
            <w:tcW w:w="986" w:type="dxa"/>
          </w:tcPr>
          <w:p w14:paraId="14646273" w14:textId="77777777" w:rsidR="00CA6588" w:rsidRPr="00CA6588" w:rsidRDefault="00CA6588" w:rsidP="00CA658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CA6588" w:rsidRPr="00CA6588" w14:paraId="5D81CA3D" w14:textId="77777777" w:rsidTr="00697396">
        <w:tc>
          <w:tcPr>
            <w:tcW w:w="8642" w:type="dxa"/>
          </w:tcPr>
          <w:p w14:paraId="26BA7056" w14:textId="4FB81A6D" w:rsidR="00CA6588" w:rsidRPr="00CA6588" w:rsidRDefault="00CA6588" w:rsidP="00CA658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Fairly tidy and clean</w:t>
            </w:r>
          </w:p>
        </w:tc>
        <w:tc>
          <w:tcPr>
            <w:tcW w:w="986" w:type="dxa"/>
          </w:tcPr>
          <w:p w14:paraId="59744B83" w14:textId="77777777" w:rsidR="00CA6588" w:rsidRPr="00CA6588" w:rsidRDefault="00CA6588" w:rsidP="00CA658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CA6588" w:rsidRPr="00CA6588" w14:paraId="0BEBEA89" w14:textId="77777777" w:rsidTr="00697396">
        <w:tc>
          <w:tcPr>
            <w:tcW w:w="8642" w:type="dxa"/>
          </w:tcPr>
          <w:p w14:paraId="57386458" w14:textId="0364BF6F" w:rsidR="00CA6588" w:rsidRPr="00CA6588" w:rsidRDefault="00CA6588" w:rsidP="00CA658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Untidy and unclean</w:t>
            </w:r>
          </w:p>
        </w:tc>
        <w:tc>
          <w:tcPr>
            <w:tcW w:w="986" w:type="dxa"/>
          </w:tcPr>
          <w:p w14:paraId="296E6A2C" w14:textId="77777777" w:rsidR="00CA6588" w:rsidRPr="00CA6588" w:rsidRDefault="00CA6588" w:rsidP="00CA658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CA6588" w:rsidRPr="00CA6588" w14:paraId="2A37FDA8" w14:textId="77777777" w:rsidTr="00697396">
        <w:tc>
          <w:tcPr>
            <w:tcW w:w="8642" w:type="dxa"/>
          </w:tcPr>
          <w:p w14:paraId="7491475C" w14:textId="3C196465" w:rsidR="00CA6588" w:rsidRPr="00CA6588" w:rsidRDefault="00CA6588" w:rsidP="00CA658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Very untidy and unclean</w:t>
            </w:r>
          </w:p>
        </w:tc>
        <w:tc>
          <w:tcPr>
            <w:tcW w:w="986" w:type="dxa"/>
          </w:tcPr>
          <w:p w14:paraId="046B7A1B" w14:textId="77777777" w:rsidR="00CA6588" w:rsidRPr="00CA6588" w:rsidRDefault="00CA6588" w:rsidP="00CA658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CA6588" w:rsidRPr="00CA6588" w14:paraId="783A7F96" w14:textId="77777777" w:rsidTr="00697396">
        <w:tc>
          <w:tcPr>
            <w:tcW w:w="8642" w:type="dxa"/>
          </w:tcPr>
          <w:p w14:paraId="14B08C05" w14:textId="605BC820" w:rsidR="00CA6588" w:rsidRPr="00CA6588" w:rsidRDefault="00CA6588" w:rsidP="00CA658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Unsure</w:t>
            </w:r>
          </w:p>
        </w:tc>
        <w:tc>
          <w:tcPr>
            <w:tcW w:w="986" w:type="dxa"/>
          </w:tcPr>
          <w:p w14:paraId="53F850A4" w14:textId="77777777" w:rsidR="00CA6588" w:rsidRPr="00CA6588" w:rsidRDefault="00CA6588" w:rsidP="00CA658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CA6588" w:rsidRPr="00CA6588" w14:paraId="04125F9F" w14:textId="77777777" w:rsidTr="00697396">
        <w:tc>
          <w:tcPr>
            <w:tcW w:w="9628" w:type="dxa"/>
            <w:gridSpan w:val="2"/>
          </w:tcPr>
          <w:p w14:paraId="410AD113" w14:textId="77777777" w:rsidR="00CA6588" w:rsidRPr="00CA6588" w:rsidRDefault="00CA6588" w:rsidP="00CA658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 w:rsidRPr="00CA6588">
              <w:rPr>
                <w:rFonts w:ascii="Trebuchet MS" w:hAnsi="Trebuchet MS" w:cs="LiberationSans"/>
                <w:color w:val="auto"/>
                <w:szCs w:val="26"/>
              </w:rPr>
              <w:t>Other (please explain):</w:t>
            </w:r>
          </w:p>
          <w:p w14:paraId="5703A4D6" w14:textId="77777777" w:rsidR="00CA6588" w:rsidRPr="00CA6588" w:rsidRDefault="00CA6588" w:rsidP="00CA658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  <w:p w14:paraId="41D784E7" w14:textId="77777777" w:rsidR="00CA6588" w:rsidRPr="00CA6588" w:rsidRDefault="00CA6588" w:rsidP="00CA658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</w:tbl>
    <w:p w14:paraId="5612787E" w14:textId="25B7FFA9" w:rsidR="000E6A5C" w:rsidRPr="000E6A5C" w:rsidRDefault="00E54CB0" w:rsidP="000E6A5C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  <w:r>
        <w:rPr>
          <w:rFonts w:ascii="Trebuchet MS" w:hAnsi="Trebuchet MS" w:cs="LiberationSans"/>
          <w:color w:val="auto"/>
          <w:szCs w:val="26"/>
        </w:rPr>
        <w:t xml:space="preserve">                </w:t>
      </w:r>
    </w:p>
    <w:p w14:paraId="1DA55D95" w14:textId="09BD7246" w:rsidR="000E6A5C" w:rsidRPr="00CA6588" w:rsidRDefault="000E6A5C" w:rsidP="00CA6588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  <w:r w:rsidRPr="00CA6588">
        <w:rPr>
          <w:rFonts w:ascii="Trebuchet MS" w:hAnsi="Trebuchet MS" w:cs="LiberationSans"/>
          <w:color w:val="auto"/>
          <w:szCs w:val="26"/>
        </w:rPr>
        <w:t>How were the staff during your COVID-19 vaccination appointment?</w:t>
      </w:r>
    </w:p>
    <w:p w14:paraId="6C03CE81" w14:textId="77777777" w:rsidR="000E6A5C" w:rsidRPr="000E6A5C" w:rsidRDefault="000E6A5C" w:rsidP="000E6A5C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p w14:paraId="69161F99" w14:textId="118A9C40" w:rsidR="000E6A5C" w:rsidRDefault="000E6A5C" w:rsidP="000E6A5C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i/>
          <w:iCs/>
          <w:color w:val="auto"/>
          <w:szCs w:val="26"/>
        </w:rPr>
      </w:pPr>
      <w:r w:rsidRPr="000E6A5C">
        <w:rPr>
          <w:rFonts w:ascii="Tahoma" w:hAnsi="Tahoma" w:cs="Tahoma"/>
          <w:color w:val="auto"/>
          <w:szCs w:val="26"/>
        </w:rPr>
        <w:t>﻿</w:t>
      </w:r>
      <w:r w:rsidRPr="00CA6588">
        <w:rPr>
          <w:rFonts w:ascii="Trebuchet MS" w:hAnsi="Trebuchet MS" w:cs="LiberationSans"/>
          <w:i/>
          <w:iCs/>
          <w:color w:val="auto"/>
          <w:szCs w:val="26"/>
        </w:rPr>
        <w:t>Please tick all that apply</w:t>
      </w:r>
    </w:p>
    <w:p w14:paraId="0D98EC64" w14:textId="3EB16117" w:rsidR="00CA6588" w:rsidRDefault="00CA6588" w:rsidP="000E6A5C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i/>
          <w:iCs/>
          <w:color w:val="auto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42"/>
        <w:gridCol w:w="986"/>
      </w:tblGrid>
      <w:tr w:rsidR="00CA6588" w:rsidRPr="00CA6588" w14:paraId="2E74E61D" w14:textId="77777777" w:rsidTr="00697396">
        <w:tc>
          <w:tcPr>
            <w:tcW w:w="8642" w:type="dxa"/>
          </w:tcPr>
          <w:p w14:paraId="67162140" w14:textId="1E03F380" w:rsidR="00CA6588" w:rsidRPr="00CA6588" w:rsidRDefault="00CA6588" w:rsidP="00697396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 xml:space="preserve">Kind </w:t>
            </w:r>
          </w:p>
        </w:tc>
        <w:tc>
          <w:tcPr>
            <w:tcW w:w="986" w:type="dxa"/>
          </w:tcPr>
          <w:p w14:paraId="570679A0" w14:textId="77777777" w:rsidR="00CA6588" w:rsidRPr="00CA6588" w:rsidRDefault="00CA6588" w:rsidP="00697396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CA6588" w:rsidRPr="00CA6588" w14:paraId="3600FF4D" w14:textId="77777777" w:rsidTr="00697396">
        <w:tc>
          <w:tcPr>
            <w:tcW w:w="8642" w:type="dxa"/>
          </w:tcPr>
          <w:p w14:paraId="55ACAB18" w14:textId="52AA5DD6" w:rsidR="00CA6588" w:rsidRPr="00CA6588" w:rsidRDefault="00CA6588" w:rsidP="00697396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Supportive</w:t>
            </w:r>
          </w:p>
        </w:tc>
        <w:tc>
          <w:tcPr>
            <w:tcW w:w="986" w:type="dxa"/>
          </w:tcPr>
          <w:p w14:paraId="5C2C9946" w14:textId="77777777" w:rsidR="00CA6588" w:rsidRPr="00CA6588" w:rsidRDefault="00CA6588" w:rsidP="00697396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CA6588" w:rsidRPr="00CA6588" w14:paraId="5B5E5473" w14:textId="77777777" w:rsidTr="00697396">
        <w:tc>
          <w:tcPr>
            <w:tcW w:w="8642" w:type="dxa"/>
          </w:tcPr>
          <w:p w14:paraId="5F4F03E3" w14:textId="053E26C5" w:rsidR="00CA6588" w:rsidRPr="00CA6588" w:rsidRDefault="00CA6588" w:rsidP="00697396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Approachable</w:t>
            </w:r>
          </w:p>
        </w:tc>
        <w:tc>
          <w:tcPr>
            <w:tcW w:w="986" w:type="dxa"/>
          </w:tcPr>
          <w:p w14:paraId="75551046" w14:textId="77777777" w:rsidR="00CA6588" w:rsidRPr="00CA6588" w:rsidRDefault="00CA6588" w:rsidP="00697396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CA6588" w:rsidRPr="00CA6588" w14:paraId="68DEA5FF" w14:textId="77777777" w:rsidTr="00697396">
        <w:tc>
          <w:tcPr>
            <w:tcW w:w="8642" w:type="dxa"/>
          </w:tcPr>
          <w:p w14:paraId="4CDAA5E7" w14:textId="0F8670B7" w:rsidR="00CA6588" w:rsidRPr="00CA6588" w:rsidRDefault="00CA6588" w:rsidP="00697396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Patient</w:t>
            </w:r>
          </w:p>
        </w:tc>
        <w:tc>
          <w:tcPr>
            <w:tcW w:w="986" w:type="dxa"/>
          </w:tcPr>
          <w:p w14:paraId="7B1B7EDC" w14:textId="77777777" w:rsidR="00CA6588" w:rsidRPr="00CA6588" w:rsidRDefault="00CA6588" w:rsidP="00697396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CA6588" w:rsidRPr="00CA6588" w14:paraId="63B97AD3" w14:textId="77777777" w:rsidTr="00697396">
        <w:tc>
          <w:tcPr>
            <w:tcW w:w="8642" w:type="dxa"/>
          </w:tcPr>
          <w:p w14:paraId="40930D04" w14:textId="3AF90966" w:rsidR="00CA6588" w:rsidRPr="00CA6588" w:rsidRDefault="00CA6588" w:rsidP="00697396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Calm</w:t>
            </w:r>
          </w:p>
        </w:tc>
        <w:tc>
          <w:tcPr>
            <w:tcW w:w="986" w:type="dxa"/>
          </w:tcPr>
          <w:p w14:paraId="64672313" w14:textId="77777777" w:rsidR="00CA6588" w:rsidRPr="00CA6588" w:rsidRDefault="00CA6588" w:rsidP="00697396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CA6588" w:rsidRPr="00CA6588" w14:paraId="62C59878" w14:textId="77777777" w:rsidTr="00697396">
        <w:tc>
          <w:tcPr>
            <w:tcW w:w="8642" w:type="dxa"/>
          </w:tcPr>
          <w:p w14:paraId="6C716088" w14:textId="248C9946" w:rsidR="00CA6588" w:rsidRDefault="00CA6588" w:rsidP="00697396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Insensitive</w:t>
            </w:r>
          </w:p>
        </w:tc>
        <w:tc>
          <w:tcPr>
            <w:tcW w:w="986" w:type="dxa"/>
          </w:tcPr>
          <w:p w14:paraId="54913C5D" w14:textId="77777777" w:rsidR="00CA6588" w:rsidRPr="00CA6588" w:rsidRDefault="00CA6588" w:rsidP="00697396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CA6588" w:rsidRPr="00CA6588" w14:paraId="71220F6D" w14:textId="77777777" w:rsidTr="00697396">
        <w:tc>
          <w:tcPr>
            <w:tcW w:w="8642" w:type="dxa"/>
          </w:tcPr>
          <w:p w14:paraId="517727E2" w14:textId="0BD85548" w:rsidR="00CA6588" w:rsidRDefault="00CA6588" w:rsidP="00697396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 xml:space="preserve">Unprofessional </w:t>
            </w:r>
          </w:p>
        </w:tc>
        <w:tc>
          <w:tcPr>
            <w:tcW w:w="986" w:type="dxa"/>
          </w:tcPr>
          <w:p w14:paraId="6341DF58" w14:textId="77777777" w:rsidR="00CA6588" w:rsidRPr="00CA6588" w:rsidRDefault="00CA6588" w:rsidP="00697396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CA6588" w:rsidRPr="00CA6588" w14:paraId="5BE80A9C" w14:textId="77777777" w:rsidTr="00697396">
        <w:tc>
          <w:tcPr>
            <w:tcW w:w="8642" w:type="dxa"/>
          </w:tcPr>
          <w:p w14:paraId="42B6CE58" w14:textId="7B67CE80" w:rsidR="00CA6588" w:rsidRDefault="00CA6588" w:rsidP="00697396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Rushed</w:t>
            </w:r>
          </w:p>
        </w:tc>
        <w:tc>
          <w:tcPr>
            <w:tcW w:w="986" w:type="dxa"/>
          </w:tcPr>
          <w:p w14:paraId="7A16E8A5" w14:textId="77777777" w:rsidR="00CA6588" w:rsidRPr="00CA6588" w:rsidRDefault="00CA6588" w:rsidP="00697396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CA6588" w:rsidRPr="00CA6588" w14:paraId="723EE4F1" w14:textId="77777777" w:rsidTr="00697396">
        <w:tc>
          <w:tcPr>
            <w:tcW w:w="9628" w:type="dxa"/>
            <w:gridSpan w:val="2"/>
          </w:tcPr>
          <w:p w14:paraId="5DA9D235" w14:textId="77777777" w:rsidR="00CA6588" w:rsidRPr="00CA6588" w:rsidRDefault="00CA6588" w:rsidP="00697396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 w:rsidRPr="00CA6588">
              <w:rPr>
                <w:rFonts w:ascii="Trebuchet MS" w:hAnsi="Trebuchet MS" w:cs="LiberationSans"/>
                <w:color w:val="auto"/>
                <w:szCs w:val="26"/>
              </w:rPr>
              <w:t>Other (please explain):</w:t>
            </w:r>
          </w:p>
          <w:p w14:paraId="56F22820" w14:textId="77777777" w:rsidR="00CA6588" w:rsidRPr="00CA6588" w:rsidRDefault="00CA6588" w:rsidP="00697396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  <w:p w14:paraId="22FA2A8B" w14:textId="77777777" w:rsidR="00CA6588" w:rsidRPr="00CA6588" w:rsidRDefault="00CA6588" w:rsidP="00697396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</w:tbl>
    <w:p w14:paraId="35E68201" w14:textId="77777777" w:rsidR="00CA6588" w:rsidRPr="000E6A5C" w:rsidRDefault="00CA6588" w:rsidP="000E6A5C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p w14:paraId="4DE94DBD" w14:textId="7E53B36C" w:rsidR="000E6A5C" w:rsidRDefault="000E6A5C" w:rsidP="00CA6588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  <w:r w:rsidRPr="00CA6588">
        <w:rPr>
          <w:rFonts w:ascii="Trebuchet MS" w:hAnsi="Trebuchet MS" w:cs="LiberationSans"/>
          <w:color w:val="auto"/>
          <w:szCs w:val="26"/>
        </w:rPr>
        <w:t>Do you feel you were given appropriate aftercare advice, such as information about possible side-effects?</w:t>
      </w:r>
    </w:p>
    <w:p w14:paraId="6C171FCE" w14:textId="3B0EC4D0" w:rsidR="00CA6588" w:rsidRDefault="00CA6588" w:rsidP="00CA6588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42"/>
        <w:gridCol w:w="986"/>
      </w:tblGrid>
      <w:tr w:rsidR="00CA6588" w:rsidRPr="00CA6588" w14:paraId="1AFAA132" w14:textId="77777777" w:rsidTr="00697396">
        <w:tc>
          <w:tcPr>
            <w:tcW w:w="8642" w:type="dxa"/>
          </w:tcPr>
          <w:p w14:paraId="040FD700" w14:textId="1F401B86" w:rsidR="00CA6588" w:rsidRPr="00CA6588" w:rsidRDefault="00CA6588" w:rsidP="00CA658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Yes – lots</w:t>
            </w:r>
          </w:p>
        </w:tc>
        <w:tc>
          <w:tcPr>
            <w:tcW w:w="986" w:type="dxa"/>
          </w:tcPr>
          <w:p w14:paraId="6EB7C482" w14:textId="77777777" w:rsidR="00CA6588" w:rsidRPr="00CA6588" w:rsidRDefault="00CA6588" w:rsidP="00CA658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CA6588" w:rsidRPr="00CA6588" w14:paraId="716D7C1C" w14:textId="77777777" w:rsidTr="00697396">
        <w:tc>
          <w:tcPr>
            <w:tcW w:w="8642" w:type="dxa"/>
          </w:tcPr>
          <w:p w14:paraId="1C06B948" w14:textId="3E6BAEBC" w:rsidR="00CA6588" w:rsidRPr="00CA6588" w:rsidRDefault="00CA6588" w:rsidP="00CA658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Yes – some</w:t>
            </w:r>
          </w:p>
        </w:tc>
        <w:tc>
          <w:tcPr>
            <w:tcW w:w="986" w:type="dxa"/>
          </w:tcPr>
          <w:p w14:paraId="48FEC8E3" w14:textId="77777777" w:rsidR="00CA6588" w:rsidRPr="00CA6588" w:rsidRDefault="00CA6588" w:rsidP="00CA658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CA6588" w:rsidRPr="00CA6588" w14:paraId="3802EF4A" w14:textId="77777777" w:rsidTr="00697396">
        <w:tc>
          <w:tcPr>
            <w:tcW w:w="8642" w:type="dxa"/>
          </w:tcPr>
          <w:p w14:paraId="103F4199" w14:textId="62D0A88B" w:rsidR="00CA6588" w:rsidRPr="00CA6588" w:rsidRDefault="00CA6588" w:rsidP="00CA658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No</w:t>
            </w:r>
          </w:p>
        </w:tc>
        <w:tc>
          <w:tcPr>
            <w:tcW w:w="986" w:type="dxa"/>
          </w:tcPr>
          <w:p w14:paraId="65C45522" w14:textId="77777777" w:rsidR="00CA6588" w:rsidRPr="00CA6588" w:rsidRDefault="00CA6588" w:rsidP="00CA658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CA6588" w:rsidRPr="00CA6588" w14:paraId="49D6EC26" w14:textId="77777777" w:rsidTr="00697396">
        <w:tc>
          <w:tcPr>
            <w:tcW w:w="9628" w:type="dxa"/>
            <w:gridSpan w:val="2"/>
          </w:tcPr>
          <w:p w14:paraId="63A2BFF9" w14:textId="368B1E58" w:rsidR="00CA6588" w:rsidRPr="00CA6588" w:rsidRDefault="00CA6588" w:rsidP="00CA658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Unsure or o</w:t>
            </w:r>
            <w:r w:rsidRPr="00CA6588">
              <w:rPr>
                <w:rFonts w:ascii="Trebuchet MS" w:hAnsi="Trebuchet MS" w:cs="LiberationSans"/>
                <w:color w:val="auto"/>
                <w:szCs w:val="26"/>
              </w:rPr>
              <w:t>ther (please explain):</w:t>
            </w:r>
          </w:p>
          <w:p w14:paraId="75ABA858" w14:textId="77777777" w:rsidR="00CA6588" w:rsidRPr="00CA6588" w:rsidRDefault="00CA6588" w:rsidP="00CA658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  <w:p w14:paraId="55661F98" w14:textId="77777777" w:rsidR="00CA6588" w:rsidRPr="00CA6588" w:rsidRDefault="00CA6588" w:rsidP="00CA6588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</w:tbl>
    <w:p w14:paraId="3C3953DD" w14:textId="1217F235" w:rsidR="000E6A5C" w:rsidRDefault="000E6A5C" w:rsidP="000E6A5C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p w14:paraId="3BB3A5BC" w14:textId="24D64B81" w:rsidR="00CA6588" w:rsidRDefault="00CA6588" w:rsidP="000E6A5C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p w14:paraId="4C1B58A6" w14:textId="77777777" w:rsidR="00CA6588" w:rsidRPr="000E6A5C" w:rsidRDefault="00CA6588" w:rsidP="000E6A5C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bookmarkEnd w:id="0"/>
    <w:p w14:paraId="5AC297DD" w14:textId="322887CD" w:rsidR="00E54CB0" w:rsidRDefault="00E54CB0" w:rsidP="00E54CB0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b/>
          <w:bCs/>
          <w:color w:val="auto"/>
          <w:sz w:val="28"/>
          <w:szCs w:val="28"/>
          <w:u w:val="single"/>
        </w:rPr>
      </w:pPr>
      <w:r w:rsidRPr="00E54CB0">
        <w:rPr>
          <w:rFonts w:ascii="Trebuchet MS" w:hAnsi="Trebuchet MS" w:cs="LiberationSans"/>
          <w:b/>
          <w:bCs/>
          <w:color w:val="auto"/>
          <w:szCs w:val="26"/>
          <w:u w:val="single"/>
        </w:rPr>
        <w:lastRenderedPageBreak/>
        <w:t xml:space="preserve">                                                                                                                                         </w:t>
      </w:r>
      <w:r w:rsidRPr="00CA6588">
        <w:rPr>
          <w:rFonts w:ascii="Trebuchet MS" w:hAnsi="Trebuchet MS" w:cs="LiberationSans"/>
          <w:b/>
          <w:bCs/>
          <w:color w:val="auto"/>
          <w:sz w:val="28"/>
          <w:szCs w:val="28"/>
          <w:u w:val="single"/>
        </w:rPr>
        <w:t>The impact(s) of the COVID-19 pandemic on you</w:t>
      </w:r>
    </w:p>
    <w:p w14:paraId="57EE8C74" w14:textId="77777777" w:rsidR="007B1D30" w:rsidRPr="00CA6588" w:rsidRDefault="007B1D30" w:rsidP="00E54CB0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b/>
          <w:bCs/>
          <w:color w:val="auto"/>
          <w:sz w:val="28"/>
          <w:szCs w:val="28"/>
          <w:u w:val="single"/>
        </w:rPr>
      </w:pPr>
    </w:p>
    <w:p w14:paraId="673C3D31" w14:textId="02B0F27E" w:rsidR="00E54CB0" w:rsidRPr="007B1D30" w:rsidRDefault="00E54CB0" w:rsidP="007B1D30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  <w:r w:rsidRPr="007B1D30">
        <w:rPr>
          <w:rFonts w:ascii="Trebuchet MS" w:hAnsi="Trebuchet MS" w:cs="LiberationSans"/>
          <w:color w:val="auto"/>
          <w:szCs w:val="26"/>
        </w:rPr>
        <w:t>Do you feel that the COVID-19 pandemic has affected your physical health?</w:t>
      </w:r>
    </w:p>
    <w:p w14:paraId="366603EA" w14:textId="77B376C0" w:rsidR="007B1D30" w:rsidRDefault="007B1D30" w:rsidP="007B1D30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42"/>
        <w:gridCol w:w="986"/>
      </w:tblGrid>
      <w:tr w:rsidR="007B1D30" w:rsidRPr="007B1D30" w14:paraId="7B9A5089" w14:textId="77777777" w:rsidTr="00697396">
        <w:tc>
          <w:tcPr>
            <w:tcW w:w="8642" w:type="dxa"/>
          </w:tcPr>
          <w:p w14:paraId="758F14D4" w14:textId="35EF2AC8" w:rsidR="007B1D30" w:rsidRPr="007B1D30" w:rsidRDefault="007B1D30" w:rsidP="007B1D30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Yes – positively</w:t>
            </w:r>
          </w:p>
        </w:tc>
        <w:tc>
          <w:tcPr>
            <w:tcW w:w="986" w:type="dxa"/>
          </w:tcPr>
          <w:p w14:paraId="0D1F0F4A" w14:textId="77777777" w:rsidR="007B1D30" w:rsidRPr="007B1D30" w:rsidRDefault="007B1D30" w:rsidP="007B1D30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7B1D30" w:rsidRPr="007B1D30" w14:paraId="6F4A420B" w14:textId="77777777" w:rsidTr="00697396">
        <w:tc>
          <w:tcPr>
            <w:tcW w:w="8642" w:type="dxa"/>
          </w:tcPr>
          <w:p w14:paraId="6A10A2FC" w14:textId="6DA27BF8" w:rsidR="007B1D30" w:rsidRPr="007B1D30" w:rsidRDefault="007B1D30" w:rsidP="007B1D30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Yes – negatively</w:t>
            </w:r>
          </w:p>
        </w:tc>
        <w:tc>
          <w:tcPr>
            <w:tcW w:w="986" w:type="dxa"/>
          </w:tcPr>
          <w:p w14:paraId="1B498A45" w14:textId="77777777" w:rsidR="007B1D30" w:rsidRPr="007B1D30" w:rsidRDefault="007B1D30" w:rsidP="007B1D30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7B1D30" w:rsidRPr="007B1D30" w14:paraId="628E7C61" w14:textId="77777777" w:rsidTr="00697396">
        <w:tc>
          <w:tcPr>
            <w:tcW w:w="8642" w:type="dxa"/>
          </w:tcPr>
          <w:p w14:paraId="0ED49D0E" w14:textId="69120D44" w:rsidR="007B1D30" w:rsidRPr="007B1D30" w:rsidRDefault="007B1D30" w:rsidP="007B1D30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No – the pandemic has had no impact on my physical health</w:t>
            </w:r>
          </w:p>
        </w:tc>
        <w:tc>
          <w:tcPr>
            <w:tcW w:w="986" w:type="dxa"/>
          </w:tcPr>
          <w:p w14:paraId="0D99DBB6" w14:textId="77777777" w:rsidR="007B1D30" w:rsidRPr="007B1D30" w:rsidRDefault="007B1D30" w:rsidP="007B1D30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7B1D30" w:rsidRPr="007B1D30" w14:paraId="614FED2D" w14:textId="77777777" w:rsidTr="00697396">
        <w:tc>
          <w:tcPr>
            <w:tcW w:w="9628" w:type="dxa"/>
            <w:gridSpan w:val="2"/>
          </w:tcPr>
          <w:p w14:paraId="44CD2F69" w14:textId="77777777" w:rsidR="007B1D30" w:rsidRPr="007B1D30" w:rsidRDefault="007B1D30" w:rsidP="007B1D30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 w:rsidRPr="007B1D30">
              <w:rPr>
                <w:rFonts w:ascii="Trebuchet MS" w:hAnsi="Trebuchet MS" w:cs="LiberationSans"/>
                <w:color w:val="auto"/>
                <w:szCs w:val="26"/>
              </w:rPr>
              <w:t>Other (please explain):</w:t>
            </w:r>
          </w:p>
          <w:p w14:paraId="0EA09AFA" w14:textId="77777777" w:rsidR="007B1D30" w:rsidRPr="007B1D30" w:rsidRDefault="007B1D30" w:rsidP="007B1D30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  <w:p w14:paraId="42661567" w14:textId="77777777" w:rsidR="007B1D30" w:rsidRPr="007B1D30" w:rsidRDefault="007B1D30" w:rsidP="007B1D30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</w:tbl>
    <w:p w14:paraId="0D04789D" w14:textId="77777777" w:rsidR="00E54CB0" w:rsidRPr="00E54CB0" w:rsidRDefault="00E54CB0" w:rsidP="00E54CB0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p w14:paraId="05A03514" w14:textId="451E2F6A" w:rsidR="00E54CB0" w:rsidRPr="007B1D30" w:rsidRDefault="00E54CB0" w:rsidP="007B1D30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  <w:r w:rsidRPr="007B1D30">
        <w:rPr>
          <w:rFonts w:ascii="Trebuchet MS" w:hAnsi="Trebuchet MS" w:cs="LiberationSans"/>
          <w:color w:val="auto"/>
          <w:szCs w:val="26"/>
        </w:rPr>
        <w:t>Do you feel that the COVID-19 pandemic has affected your mental health?</w:t>
      </w:r>
    </w:p>
    <w:p w14:paraId="6E20E37B" w14:textId="58846B7B" w:rsidR="00E54CB0" w:rsidRDefault="00E54CB0" w:rsidP="00E54CB0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42"/>
        <w:gridCol w:w="986"/>
      </w:tblGrid>
      <w:tr w:rsidR="00D81E74" w:rsidRPr="00D81E74" w14:paraId="2267108B" w14:textId="77777777" w:rsidTr="00697396">
        <w:tc>
          <w:tcPr>
            <w:tcW w:w="8642" w:type="dxa"/>
          </w:tcPr>
          <w:p w14:paraId="3E9CBFDB" w14:textId="77777777" w:rsidR="00D81E74" w:rsidRP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 w:rsidRPr="00D81E74">
              <w:rPr>
                <w:rFonts w:ascii="Trebuchet MS" w:hAnsi="Trebuchet MS" w:cs="LiberationSans"/>
                <w:color w:val="auto"/>
                <w:szCs w:val="26"/>
              </w:rPr>
              <w:t>Yes – positively</w:t>
            </w:r>
          </w:p>
        </w:tc>
        <w:tc>
          <w:tcPr>
            <w:tcW w:w="986" w:type="dxa"/>
          </w:tcPr>
          <w:p w14:paraId="1E78FBF8" w14:textId="77777777" w:rsidR="00D81E74" w:rsidRP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D81E74" w:rsidRPr="00D81E74" w14:paraId="67252532" w14:textId="77777777" w:rsidTr="00697396">
        <w:tc>
          <w:tcPr>
            <w:tcW w:w="8642" w:type="dxa"/>
          </w:tcPr>
          <w:p w14:paraId="66F267DB" w14:textId="77777777" w:rsidR="00D81E74" w:rsidRP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 w:rsidRPr="00D81E74">
              <w:rPr>
                <w:rFonts w:ascii="Trebuchet MS" w:hAnsi="Trebuchet MS" w:cs="LiberationSans"/>
                <w:color w:val="auto"/>
                <w:szCs w:val="26"/>
              </w:rPr>
              <w:t>Yes – negatively</w:t>
            </w:r>
          </w:p>
        </w:tc>
        <w:tc>
          <w:tcPr>
            <w:tcW w:w="986" w:type="dxa"/>
          </w:tcPr>
          <w:p w14:paraId="7C8721B5" w14:textId="77777777" w:rsidR="00D81E74" w:rsidRP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D81E74" w:rsidRPr="00D81E74" w14:paraId="0B861495" w14:textId="77777777" w:rsidTr="00697396">
        <w:tc>
          <w:tcPr>
            <w:tcW w:w="8642" w:type="dxa"/>
          </w:tcPr>
          <w:p w14:paraId="1710E687" w14:textId="75D9CC05" w:rsidR="00D81E74" w:rsidRP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 w:rsidRPr="00D81E74">
              <w:rPr>
                <w:rFonts w:ascii="Trebuchet MS" w:hAnsi="Trebuchet MS" w:cs="LiberationSans"/>
                <w:color w:val="auto"/>
                <w:szCs w:val="26"/>
              </w:rPr>
              <w:t xml:space="preserve">No – the pandemic has had no impact on my </w:t>
            </w:r>
            <w:r>
              <w:rPr>
                <w:rFonts w:ascii="Trebuchet MS" w:hAnsi="Trebuchet MS" w:cs="LiberationSans"/>
                <w:color w:val="auto"/>
                <w:szCs w:val="26"/>
              </w:rPr>
              <w:t>mental</w:t>
            </w:r>
            <w:r w:rsidRPr="00D81E74">
              <w:rPr>
                <w:rFonts w:ascii="Trebuchet MS" w:hAnsi="Trebuchet MS" w:cs="LiberationSans"/>
                <w:color w:val="auto"/>
                <w:szCs w:val="26"/>
              </w:rPr>
              <w:t xml:space="preserve"> health</w:t>
            </w:r>
          </w:p>
        </w:tc>
        <w:tc>
          <w:tcPr>
            <w:tcW w:w="986" w:type="dxa"/>
          </w:tcPr>
          <w:p w14:paraId="7E688A14" w14:textId="77777777" w:rsidR="00D81E74" w:rsidRP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D81E74" w:rsidRPr="00D81E74" w14:paraId="3A888667" w14:textId="77777777" w:rsidTr="00697396">
        <w:tc>
          <w:tcPr>
            <w:tcW w:w="9628" w:type="dxa"/>
            <w:gridSpan w:val="2"/>
          </w:tcPr>
          <w:p w14:paraId="31D06096" w14:textId="77777777" w:rsidR="00D81E74" w:rsidRP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 w:rsidRPr="00D81E74">
              <w:rPr>
                <w:rFonts w:ascii="Trebuchet MS" w:hAnsi="Trebuchet MS" w:cs="LiberationSans"/>
                <w:color w:val="auto"/>
                <w:szCs w:val="26"/>
              </w:rPr>
              <w:t>Other (please explain):</w:t>
            </w:r>
          </w:p>
          <w:p w14:paraId="221626C5" w14:textId="77777777" w:rsidR="00D81E74" w:rsidRP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  <w:p w14:paraId="46DA29F5" w14:textId="77777777" w:rsidR="00D81E74" w:rsidRP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</w:tbl>
    <w:p w14:paraId="40009223" w14:textId="77777777" w:rsidR="00D81E74" w:rsidRDefault="00D81E74" w:rsidP="00D81E74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rebuchet MS" w:hAnsi="Trebuchet MS" w:cs="LiberationSans"/>
          <w:color w:val="auto"/>
          <w:szCs w:val="26"/>
        </w:rPr>
      </w:pPr>
    </w:p>
    <w:p w14:paraId="6EB4E584" w14:textId="602437C3" w:rsidR="00E54CB0" w:rsidRDefault="00E54CB0" w:rsidP="00D81E74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  <w:r w:rsidRPr="00D81E74">
        <w:rPr>
          <w:rFonts w:ascii="Trebuchet MS" w:hAnsi="Trebuchet MS" w:cs="LiberationSans"/>
          <w:color w:val="auto"/>
          <w:szCs w:val="26"/>
        </w:rPr>
        <w:t>Please tell us about any negative impacts that the COVID-19 Pandemic had on your health (mental or physical).</w:t>
      </w:r>
    </w:p>
    <w:p w14:paraId="687C1D7D" w14:textId="77777777" w:rsidR="00D81E74" w:rsidRPr="00D81E74" w:rsidRDefault="00D81E74" w:rsidP="00D81E74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rebuchet MS" w:hAnsi="Trebuchet MS" w:cs="LiberationSans"/>
          <w:color w:val="auto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81E74" w14:paraId="72D58296" w14:textId="77777777" w:rsidTr="00D81E74">
        <w:tc>
          <w:tcPr>
            <w:tcW w:w="9628" w:type="dxa"/>
          </w:tcPr>
          <w:p w14:paraId="033708D4" w14:textId="77777777" w:rsid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  <w:p w14:paraId="30FE4CED" w14:textId="77777777" w:rsid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  <w:p w14:paraId="11E64E6B" w14:textId="77777777" w:rsid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  <w:p w14:paraId="0B4BB7C4" w14:textId="26D9F059" w:rsid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</w:tbl>
    <w:p w14:paraId="7F914FED" w14:textId="77777777" w:rsidR="00D81E74" w:rsidRPr="00D81E74" w:rsidRDefault="00D81E74" w:rsidP="00D81E74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p w14:paraId="2700CE13" w14:textId="74E6B92D" w:rsidR="00E54CB0" w:rsidRDefault="00D81E74" w:rsidP="00D81E74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  <w:r w:rsidRPr="00D81E74">
        <w:rPr>
          <w:rFonts w:ascii="Trebuchet MS" w:hAnsi="Trebuchet MS" w:cs="LiberationSans"/>
          <w:color w:val="auto"/>
          <w:szCs w:val="26"/>
        </w:rPr>
        <w:t>P</w:t>
      </w:r>
      <w:r w:rsidR="00E54CB0" w:rsidRPr="00D81E74">
        <w:rPr>
          <w:rFonts w:ascii="Trebuchet MS" w:hAnsi="Trebuchet MS" w:cs="LiberationSans"/>
          <w:color w:val="auto"/>
          <w:szCs w:val="26"/>
        </w:rPr>
        <w:t>lease tell us about any positive impacts that the COVID-19 Pandemic had on your health (mental or physical).</w:t>
      </w:r>
    </w:p>
    <w:p w14:paraId="525AF7BF" w14:textId="35C8BAF5" w:rsidR="00D81E74" w:rsidRDefault="00D81E74" w:rsidP="00D81E74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81E74" w14:paraId="0F730FE6" w14:textId="77777777" w:rsidTr="00D81E74">
        <w:tc>
          <w:tcPr>
            <w:tcW w:w="9628" w:type="dxa"/>
          </w:tcPr>
          <w:p w14:paraId="408C241D" w14:textId="77777777" w:rsid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  <w:p w14:paraId="7C2F3BE4" w14:textId="77777777" w:rsid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  <w:p w14:paraId="607633CE" w14:textId="77777777" w:rsid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  <w:p w14:paraId="05D675D5" w14:textId="3B199BAE" w:rsid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</w:tbl>
    <w:p w14:paraId="70B925FD" w14:textId="77777777" w:rsidR="00D81E74" w:rsidRPr="00D81E74" w:rsidRDefault="00D81E74" w:rsidP="00D81E74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p w14:paraId="2AFB757C" w14:textId="1D9BCBAB" w:rsidR="00E54CB0" w:rsidRPr="00D81E74" w:rsidRDefault="00E54CB0" w:rsidP="00D81E74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  <w:r w:rsidRPr="00D81E74">
        <w:rPr>
          <w:rFonts w:ascii="Trebuchet MS" w:hAnsi="Trebuchet MS" w:cs="LiberationSans"/>
          <w:color w:val="auto"/>
          <w:szCs w:val="26"/>
        </w:rPr>
        <w:t>During the pandemic, did you know where to go if you needed help or support?</w:t>
      </w:r>
    </w:p>
    <w:p w14:paraId="3DF2A285" w14:textId="77E26755" w:rsidR="00D81E74" w:rsidRDefault="00D81E74" w:rsidP="00D81E74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42"/>
        <w:gridCol w:w="986"/>
      </w:tblGrid>
      <w:tr w:rsidR="00D81E74" w:rsidRPr="00D81E74" w14:paraId="0E1CE333" w14:textId="77777777" w:rsidTr="00697396">
        <w:tc>
          <w:tcPr>
            <w:tcW w:w="8642" w:type="dxa"/>
          </w:tcPr>
          <w:p w14:paraId="0BD03EF3" w14:textId="13C17620" w:rsidR="00D81E74" w:rsidRP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 w:rsidRPr="00D81E74">
              <w:rPr>
                <w:rFonts w:ascii="Trebuchet MS" w:hAnsi="Trebuchet MS" w:cs="LiberationSans"/>
                <w:color w:val="auto"/>
                <w:szCs w:val="26"/>
              </w:rPr>
              <w:t>Yes</w:t>
            </w:r>
          </w:p>
        </w:tc>
        <w:tc>
          <w:tcPr>
            <w:tcW w:w="986" w:type="dxa"/>
          </w:tcPr>
          <w:p w14:paraId="4F0BADF1" w14:textId="77777777" w:rsidR="00D81E74" w:rsidRP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D81E74" w:rsidRPr="00D81E74" w14:paraId="4DCA1072" w14:textId="77777777" w:rsidTr="00697396">
        <w:tc>
          <w:tcPr>
            <w:tcW w:w="8642" w:type="dxa"/>
          </w:tcPr>
          <w:p w14:paraId="0544DD8B" w14:textId="5A023007" w:rsidR="00D81E74" w:rsidRP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 xml:space="preserve">To an extent </w:t>
            </w:r>
          </w:p>
        </w:tc>
        <w:tc>
          <w:tcPr>
            <w:tcW w:w="986" w:type="dxa"/>
          </w:tcPr>
          <w:p w14:paraId="3DF3D1F2" w14:textId="77777777" w:rsidR="00D81E74" w:rsidRP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D81E74" w:rsidRPr="00D81E74" w14:paraId="6A31D943" w14:textId="77777777" w:rsidTr="00697396">
        <w:tc>
          <w:tcPr>
            <w:tcW w:w="8642" w:type="dxa"/>
          </w:tcPr>
          <w:p w14:paraId="0011A607" w14:textId="6CB22738" w:rsidR="00D81E74" w:rsidRP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Unsure</w:t>
            </w:r>
          </w:p>
        </w:tc>
        <w:tc>
          <w:tcPr>
            <w:tcW w:w="986" w:type="dxa"/>
          </w:tcPr>
          <w:p w14:paraId="401B1643" w14:textId="77777777" w:rsidR="00D81E74" w:rsidRP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D81E74" w:rsidRPr="00D81E74" w14:paraId="174108C8" w14:textId="77777777" w:rsidTr="00697396">
        <w:tc>
          <w:tcPr>
            <w:tcW w:w="8642" w:type="dxa"/>
          </w:tcPr>
          <w:p w14:paraId="5BE5D5F4" w14:textId="12D5C8CA" w:rsidR="00D81E74" w:rsidRP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>
              <w:rPr>
                <w:rFonts w:ascii="Trebuchet MS" w:hAnsi="Trebuchet MS" w:cs="LiberationSans"/>
                <w:color w:val="auto"/>
                <w:szCs w:val="26"/>
              </w:rPr>
              <w:t>No</w:t>
            </w:r>
          </w:p>
        </w:tc>
        <w:tc>
          <w:tcPr>
            <w:tcW w:w="986" w:type="dxa"/>
          </w:tcPr>
          <w:p w14:paraId="1B4DEB1A" w14:textId="77777777" w:rsidR="00D81E74" w:rsidRP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D81E74" w:rsidRPr="00D81E74" w14:paraId="26FBF465" w14:textId="77777777" w:rsidTr="00697396">
        <w:tc>
          <w:tcPr>
            <w:tcW w:w="9628" w:type="dxa"/>
            <w:gridSpan w:val="2"/>
          </w:tcPr>
          <w:p w14:paraId="34FAAD4F" w14:textId="77777777" w:rsidR="00D81E74" w:rsidRP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 w:rsidRPr="00D81E74">
              <w:rPr>
                <w:rFonts w:ascii="Trebuchet MS" w:hAnsi="Trebuchet MS" w:cs="LiberationSans"/>
                <w:color w:val="auto"/>
                <w:szCs w:val="26"/>
              </w:rPr>
              <w:t>Other (please explain):</w:t>
            </w:r>
          </w:p>
          <w:p w14:paraId="0FD78293" w14:textId="77777777" w:rsidR="00D81E74" w:rsidRP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  <w:p w14:paraId="59B8F0D5" w14:textId="77777777" w:rsidR="00D81E74" w:rsidRP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</w:tbl>
    <w:p w14:paraId="43A30EFB" w14:textId="77777777" w:rsidR="00D81E74" w:rsidRPr="00D81E74" w:rsidRDefault="00D81E74" w:rsidP="00D81E74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p w14:paraId="329478A7" w14:textId="3DEA7E11" w:rsidR="00D81E74" w:rsidRDefault="00D81E74" w:rsidP="00E54CB0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p w14:paraId="67F31CA7" w14:textId="77777777" w:rsidR="00D81E74" w:rsidRDefault="00D81E74" w:rsidP="00E54CB0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p w14:paraId="6F137BF2" w14:textId="2E84AAAD" w:rsidR="00E54CB0" w:rsidRPr="00E54CB0" w:rsidRDefault="00E54CB0" w:rsidP="00E54CB0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  <w:r>
        <w:rPr>
          <w:rFonts w:ascii="Trebuchet MS" w:hAnsi="Trebuchet MS" w:cs="LiberationSans"/>
          <w:color w:val="auto"/>
          <w:szCs w:val="26"/>
        </w:rPr>
        <w:t xml:space="preserve">  </w:t>
      </w:r>
    </w:p>
    <w:p w14:paraId="5986ED58" w14:textId="7941DBE5" w:rsidR="00E54CB0" w:rsidRPr="00D81E74" w:rsidRDefault="00E54CB0" w:rsidP="00D81E74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  <w:r w:rsidRPr="00D81E74">
        <w:rPr>
          <w:rFonts w:ascii="Trebuchet MS" w:hAnsi="Trebuchet MS" w:cs="LiberationSans"/>
          <w:color w:val="auto"/>
          <w:szCs w:val="26"/>
        </w:rPr>
        <w:lastRenderedPageBreak/>
        <w:t xml:space="preserve">Did you feel supported by your school, </w:t>
      </w:r>
      <w:proofErr w:type="gramStart"/>
      <w:r w:rsidRPr="00D81E74">
        <w:rPr>
          <w:rFonts w:ascii="Trebuchet MS" w:hAnsi="Trebuchet MS" w:cs="LiberationSans"/>
          <w:color w:val="auto"/>
          <w:szCs w:val="26"/>
        </w:rPr>
        <w:t>college</w:t>
      </w:r>
      <w:proofErr w:type="gramEnd"/>
      <w:r w:rsidRPr="00D81E74">
        <w:rPr>
          <w:rFonts w:ascii="Trebuchet MS" w:hAnsi="Trebuchet MS" w:cs="LiberationSans"/>
          <w:color w:val="auto"/>
          <w:szCs w:val="26"/>
        </w:rPr>
        <w:t xml:space="preserve"> or workplace during the pandemic?</w:t>
      </w:r>
    </w:p>
    <w:p w14:paraId="2173F9C6" w14:textId="77777777" w:rsidR="00D81E74" w:rsidRPr="00D81E74" w:rsidRDefault="00D81E74" w:rsidP="00D81E74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42"/>
        <w:gridCol w:w="986"/>
      </w:tblGrid>
      <w:tr w:rsidR="00D81E74" w:rsidRPr="00D81E74" w14:paraId="75EA8C7F" w14:textId="77777777" w:rsidTr="00697396">
        <w:tc>
          <w:tcPr>
            <w:tcW w:w="8642" w:type="dxa"/>
          </w:tcPr>
          <w:p w14:paraId="22A310E4" w14:textId="77777777" w:rsidR="00D81E74" w:rsidRP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 w:rsidRPr="00D81E74">
              <w:rPr>
                <w:rFonts w:ascii="Trebuchet MS" w:hAnsi="Trebuchet MS" w:cs="LiberationSans"/>
                <w:color w:val="auto"/>
                <w:szCs w:val="26"/>
              </w:rPr>
              <w:t>Yes</w:t>
            </w:r>
          </w:p>
        </w:tc>
        <w:tc>
          <w:tcPr>
            <w:tcW w:w="986" w:type="dxa"/>
          </w:tcPr>
          <w:p w14:paraId="64CBB4F8" w14:textId="77777777" w:rsidR="00D81E74" w:rsidRP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D81E74" w:rsidRPr="00D81E74" w14:paraId="6C6F9DF5" w14:textId="77777777" w:rsidTr="00697396">
        <w:tc>
          <w:tcPr>
            <w:tcW w:w="8642" w:type="dxa"/>
          </w:tcPr>
          <w:p w14:paraId="421CCE63" w14:textId="77777777" w:rsidR="00D81E74" w:rsidRP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 w:rsidRPr="00D81E74">
              <w:rPr>
                <w:rFonts w:ascii="Trebuchet MS" w:hAnsi="Trebuchet MS" w:cs="LiberationSans"/>
                <w:color w:val="auto"/>
                <w:szCs w:val="26"/>
              </w:rPr>
              <w:t xml:space="preserve">To an extent </w:t>
            </w:r>
          </w:p>
        </w:tc>
        <w:tc>
          <w:tcPr>
            <w:tcW w:w="986" w:type="dxa"/>
          </w:tcPr>
          <w:p w14:paraId="66267551" w14:textId="77777777" w:rsidR="00D81E74" w:rsidRP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D81E74" w:rsidRPr="00D81E74" w14:paraId="44273892" w14:textId="77777777" w:rsidTr="00697396">
        <w:tc>
          <w:tcPr>
            <w:tcW w:w="8642" w:type="dxa"/>
          </w:tcPr>
          <w:p w14:paraId="110BB1AC" w14:textId="77777777" w:rsidR="00D81E74" w:rsidRP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 w:rsidRPr="00D81E74">
              <w:rPr>
                <w:rFonts w:ascii="Trebuchet MS" w:hAnsi="Trebuchet MS" w:cs="LiberationSans"/>
                <w:color w:val="auto"/>
                <w:szCs w:val="26"/>
              </w:rPr>
              <w:t>Unsure</w:t>
            </w:r>
          </w:p>
        </w:tc>
        <w:tc>
          <w:tcPr>
            <w:tcW w:w="986" w:type="dxa"/>
          </w:tcPr>
          <w:p w14:paraId="08ABDC18" w14:textId="77777777" w:rsidR="00D81E74" w:rsidRP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D81E74" w:rsidRPr="00D81E74" w14:paraId="088BF598" w14:textId="77777777" w:rsidTr="00697396">
        <w:tc>
          <w:tcPr>
            <w:tcW w:w="8642" w:type="dxa"/>
          </w:tcPr>
          <w:p w14:paraId="2FB20731" w14:textId="77777777" w:rsidR="00D81E74" w:rsidRP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 w:rsidRPr="00D81E74">
              <w:rPr>
                <w:rFonts w:ascii="Trebuchet MS" w:hAnsi="Trebuchet MS" w:cs="LiberationSans"/>
                <w:color w:val="auto"/>
                <w:szCs w:val="26"/>
              </w:rPr>
              <w:t>No</w:t>
            </w:r>
          </w:p>
        </w:tc>
        <w:tc>
          <w:tcPr>
            <w:tcW w:w="986" w:type="dxa"/>
          </w:tcPr>
          <w:p w14:paraId="5BCAA795" w14:textId="77777777" w:rsidR="00D81E74" w:rsidRP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  <w:tr w:rsidR="00D81E74" w:rsidRPr="00D81E74" w14:paraId="1DD077FF" w14:textId="77777777" w:rsidTr="00697396">
        <w:tc>
          <w:tcPr>
            <w:tcW w:w="9628" w:type="dxa"/>
            <w:gridSpan w:val="2"/>
          </w:tcPr>
          <w:p w14:paraId="7C59825C" w14:textId="77777777" w:rsidR="00D81E74" w:rsidRP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  <w:r w:rsidRPr="00D81E74">
              <w:rPr>
                <w:rFonts w:ascii="Trebuchet MS" w:hAnsi="Trebuchet MS" w:cs="LiberationSans"/>
                <w:color w:val="auto"/>
                <w:szCs w:val="26"/>
              </w:rPr>
              <w:t>Other (please explain):</w:t>
            </w:r>
          </w:p>
          <w:p w14:paraId="10EB01D4" w14:textId="77777777" w:rsidR="00D81E74" w:rsidRP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  <w:p w14:paraId="22B1E5FA" w14:textId="77777777" w:rsidR="00D81E74" w:rsidRP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</w:tbl>
    <w:p w14:paraId="284C41AE" w14:textId="749F21A2" w:rsidR="00E54CB0" w:rsidRDefault="00E54CB0" w:rsidP="00E54CB0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p w14:paraId="4E83777A" w14:textId="77777777" w:rsidR="00D81E74" w:rsidRDefault="00E54CB0" w:rsidP="00D81E74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  <w:r w:rsidRPr="00D81E74">
        <w:rPr>
          <w:rFonts w:ascii="Trebuchet MS" w:hAnsi="Trebuchet MS" w:cs="LiberationSans"/>
          <w:color w:val="auto"/>
          <w:szCs w:val="26"/>
        </w:rPr>
        <w:t xml:space="preserve">To what extent has </w:t>
      </w:r>
      <w:proofErr w:type="gramStart"/>
      <w:r w:rsidRPr="00D81E74">
        <w:rPr>
          <w:rFonts w:ascii="Trebuchet MS" w:hAnsi="Trebuchet MS" w:cs="LiberationSans"/>
          <w:color w:val="auto"/>
          <w:szCs w:val="26"/>
        </w:rPr>
        <w:t>being</w:t>
      </w:r>
      <w:proofErr w:type="gramEnd"/>
      <w:r w:rsidRPr="00D81E74">
        <w:rPr>
          <w:rFonts w:ascii="Trebuchet MS" w:hAnsi="Trebuchet MS" w:cs="LiberationSans"/>
          <w:color w:val="auto"/>
          <w:szCs w:val="26"/>
        </w:rPr>
        <w:t xml:space="preserve"> vaccinated allowed you to return to ‘normal’ activities and everyday-life?</w:t>
      </w:r>
      <w:r w:rsidR="00185DFB" w:rsidRPr="00D81E74">
        <w:rPr>
          <w:rFonts w:ascii="Trebuchet MS" w:hAnsi="Trebuchet MS" w:cs="LiberationSans"/>
          <w:color w:val="auto"/>
          <w:szCs w:val="26"/>
        </w:rPr>
        <w:t xml:space="preserve">    </w:t>
      </w:r>
    </w:p>
    <w:p w14:paraId="07EEE679" w14:textId="77777777" w:rsidR="00D81E74" w:rsidRDefault="00D81E74" w:rsidP="00D81E74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81E74" w14:paraId="541932BB" w14:textId="77777777" w:rsidTr="00D81E74">
        <w:tc>
          <w:tcPr>
            <w:tcW w:w="9628" w:type="dxa"/>
          </w:tcPr>
          <w:p w14:paraId="7903ABC8" w14:textId="77777777" w:rsid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  <w:p w14:paraId="2683DE39" w14:textId="77777777" w:rsid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  <w:p w14:paraId="5662AEBB" w14:textId="77777777" w:rsid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  <w:p w14:paraId="0E49CDD9" w14:textId="77777777" w:rsid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  <w:p w14:paraId="5AF274E9" w14:textId="77777777" w:rsid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  <w:p w14:paraId="06B80D0B" w14:textId="77777777" w:rsid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  <w:p w14:paraId="694DB8A8" w14:textId="77777777" w:rsid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  <w:p w14:paraId="7646A595" w14:textId="77777777" w:rsid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  <w:p w14:paraId="062BA9AE" w14:textId="65B1EFBA" w:rsidR="00D81E74" w:rsidRDefault="00D81E74" w:rsidP="00D81E74">
            <w:pPr>
              <w:autoSpaceDE w:val="0"/>
              <w:autoSpaceDN w:val="0"/>
              <w:adjustRightInd w:val="0"/>
              <w:rPr>
                <w:rFonts w:ascii="Trebuchet MS" w:hAnsi="Trebuchet MS" w:cs="LiberationSans"/>
                <w:color w:val="auto"/>
                <w:szCs w:val="26"/>
              </w:rPr>
            </w:pPr>
          </w:p>
        </w:tc>
      </w:tr>
    </w:tbl>
    <w:p w14:paraId="332B7241" w14:textId="288B6D5A" w:rsidR="00D81E74" w:rsidRPr="00D81E74" w:rsidRDefault="00185DFB" w:rsidP="00D81E74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6"/>
        </w:rPr>
      </w:pPr>
      <w:r w:rsidRPr="00D81E74">
        <w:rPr>
          <w:rFonts w:ascii="Trebuchet MS" w:hAnsi="Trebuchet MS" w:cs="LiberationSans"/>
          <w:color w:val="auto"/>
          <w:szCs w:val="26"/>
        </w:rPr>
        <w:t xml:space="preserve">                            </w:t>
      </w:r>
    </w:p>
    <w:p w14:paraId="58FF7121" w14:textId="68540A6E" w:rsidR="00FE4787" w:rsidRPr="00D81E74" w:rsidRDefault="00185DFB" w:rsidP="00E54CB0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b/>
          <w:bCs/>
          <w:color w:val="auto"/>
          <w:sz w:val="28"/>
          <w:szCs w:val="28"/>
          <w:u w:val="single"/>
        </w:rPr>
      </w:pPr>
      <w:r>
        <w:rPr>
          <w:rFonts w:ascii="Trebuchet MS" w:hAnsi="Trebuchet MS" w:cs="LiberationSans"/>
          <w:color w:val="auto"/>
          <w:szCs w:val="26"/>
        </w:rPr>
        <w:t xml:space="preserve">                                                                                                        </w:t>
      </w:r>
      <w:r>
        <w:rPr>
          <w:rFonts w:ascii="Trebuchet MS" w:hAnsi="Trebuchet MS" w:cs="LiberationSans"/>
          <w:b/>
          <w:bCs/>
          <w:color w:val="auto"/>
          <w:sz w:val="28"/>
          <w:szCs w:val="26"/>
        </w:rPr>
        <w:t xml:space="preserve">                                                                                                        </w:t>
      </w:r>
      <w:r w:rsidR="00FE4787" w:rsidRPr="00D81E74">
        <w:rPr>
          <w:rFonts w:ascii="Trebuchet MS" w:hAnsi="Trebuchet MS" w:cs="LiberationSans"/>
          <w:b/>
          <w:bCs/>
          <w:color w:val="auto"/>
          <w:sz w:val="28"/>
          <w:szCs w:val="28"/>
          <w:u w:val="single"/>
        </w:rPr>
        <w:t>About You</w:t>
      </w:r>
    </w:p>
    <w:p w14:paraId="5AA3F4ED" w14:textId="77777777" w:rsidR="00FE4787" w:rsidRPr="0056318C" w:rsidRDefault="00FE4787" w:rsidP="00FE4787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4"/>
        </w:rPr>
      </w:pPr>
      <w:r w:rsidRPr="0056318C">
        <w:rPr>
          <w:rFonts w:ascii="Trebuchet MS" w:hAnsi="Trebuchet MS" w:cs="LiberationSans"/>
          <w:color w:val="auto"/>
          <w:szCs w:val="24"/>
        </w:rPr>
        <w:t>By telling us more information about yourself, you can help us better understand</w:t>
      </w:r>
    </w:p>
    <w:p w14:paraId="5059612D" w14:textId="54828DD9" w:rsidR="005446DA" w:rsidRPr="0056318C" w:rsidRDefault="00FE4787" w:rsidP="005446DA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4"/>
        </w:rPr>
      </w:pPr>
      <w:r w:rsidRPr="0056318C">
        <w:rPr>
          <w:rFonts w:ascii="Trebuchet MS" w:hAnsi="Trebuchet MS" w:cs="LiberationSans"/>
          <w:color w:val="auto"/>
          <w:szCs w:val="24"/>
        </w:rPr>
        <w:t>how people's experiences may differ depending on their personal characteristics.</w:t>
      </w:r>
    </w:p>
    <w:p w14:paraId="2F889413" w14:textId="25A5795E" w:rsidR="00A675BF" w:rsidRPr="0056318C" w:rsidRDefault="00A675BF" w:rsidP="005446DA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4"/>
        </w:rPr>
      </w:pPr>
    </w:p>
    <w:p w14:paraId="582DC42B" w14:textId="45AA8982" w:rsidR="00A675BF" w:rsidRPr="0056318C" w:rsidRDefault="00A675BF" w:rsidP="005446DA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4"/>
        </w:rPr>
      </w:pPr>
      <w:r w:rsidRPr="0056318C">
        <w:rPr>
          <w:rFonts w:ascii="Trebuchet MS" w:hAnsi="Trebuchet MS" w:cs="LiberationSans"/>
          <w:color w:val="auto"/>
          <w:szCs w:val="24"/>
        </w:rPr>
        <w:t>If you are completing this on behalf of someone else, please complete it using their details (where known), leaving any questions where you do not know the answer blank.</w:t>
      </w:r>
    </w:p>
    <w:p w14:paraId="2DDA1F33" w14:textId="77777777" w:rsidR="006708C4" w:rsidRPr="0056318C" w:rsidRDefault="006708C4" w:rsidP="005446DA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4"/>
        </w:rPr>
      </w:pPr>
    </w:p>
    <w:p w14:paraId="65F473F8" w14:textId="34CDB64A" w:rsidR="005446DA" w:rsidRPr="0056318C" w:rsidRDefault="00FE4787" w:rsidP="005446DA">
      <w:pPr>
        <w:autoSpaceDE w:val="0"/>
        <w:autoSpaceDN w:val="0"/>
        <w:adjustRightInd w:val="0"/>
        <w:spacing w:after="0" w:line="240" w:lineRule="auto"/>
        <w:rPr>
          <w:rFonts w:ascii="Trebuchet MS" w:hAnsi="Trebuchet MS" w:cs="LiberationSans"/>
          <w:color w:val="auto"/>
          <w:szCs w:val="24"/>
        </w:rPr>
      </w:pPr>
      <w:r w:rsidRPr="0056318C">
        <w:rPr>
          <w:rFonts w:ascii="Trebuchet MS" w:hAnsi="Trebuchet MS" w:cs="LiberationSans"/>
          <w:color w:val="auto"/>
          <w:szCs w:val="24"/>
        </w:rPr>
        <w:t>However, if you do not wish to answer these questions you do not have to.</w:t>
      </w:r>
    </w:p>
    <w:p w14:paraId="23E86514" w14:textId="4282E79C" w:rsidR="00B67E61" w:rsidRDefault="00B67E61" w:rsidP="00B67E61">
      <w:pPr>
        <w:pStyle w:val="NoSpacing"/>
        <w:rPr>
          <w:color w:val="auto"/>
        </w:rPr>
      </w:pPr>
    </w:p>
    <w:p w14:paraId="27DE392D" w14:textId="77777777" w:rsidR="00C9545F" w:rsidRPr="0056318C" w:rsidRDefault="00C9545F" w:rsidP="00D81E74">
      <w:pPr>
        <w:pStyle w:val="ListParagraph"/>
        <w:numPr>
          <w:ilvl w:val="0"/>
          <w:numId w:val="24"/>
        </w:numPr>
        <w:rPr>
          <w:rFonts w:ascii="Trebuchet MS" w:hAnsi="Trebuchet MS" w:cs="LiberationSans"/>
          <w:color w:val="auto"/>
          <w:szCs w:val="24"/>
        </w:rPr>
      </w:pPr>
      <w:r w:rsidRPr="0056318C">
        <w:rPr>
          <w:rFonts w:ascii="Trebuchet MS" w:hAnsi="Trebuchet MS" w:cs="LiberationSans"/>
          <w:color w:val="auto"/>
          <w:szCs w:val="24"/>
        </w:rPr>
        <w:t>What is your age?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407"/>
        <w:gridCol w:w="2408"/>
        <w:gridCol w:w="2407"/>
        <w:gridCol w:w="2406"/>
        <w:gridCol w:w="6"/>
      </w:tblGrid>
      <w:tr w:rsidR="00C9545F" w:rsidRPr="0056318C" w14:paraId="44E860D7" w14:textId="77777777" w:rsidTr="00356AC8">
        <w:trPr>
          <w:gridAfter w:val="1"/>
          <w:wAfter w:w="6" w:type="dxa"/>
        </w:trPr>
        <w:tc>
          <w:tcPr>
            <w:tcW w:w="2407" w:type="dxa"/>
          </w:tcPr>
          <w:p w14:paraId="1344397C" w14:textId="77777777" w:rsidR="00C9545F" w:rsidRPr="0056318C" w:rsidRDefault="00C9545F" w:rsidP="00356AC8">
            <w:pPr>
              <w:rPr>
                <w:rFonts w:ascii="Trebuchet MS" w:hAnsi="Trebuchet MS" w:cs="LiberationSans"/>
                <w:color w:val="auto"/>
                <w:szCs w:val="24"/>
              </w:rPr>
            </w:pPr>
            <w:r w:rsidRPr="0056318C">
              <w:rPr>
                <w:rFonts w:ascii="Trebuchet MS" w:hAnsi="Trebuchet MS" w:cs="LiberationSans"/>
                <w:color w:val="auto"/>
                <w:szCs w:val="24"/>
              </w:rPr>
              <w:t>0 to 12 years</w:t>
            </w:r>
          </w:p>
        </w:tc>
        <w:tc>
          <w:tcPr>
            <w:tcW w:w="2407" w:type="dxa"/>
          </w:tcPr>
          <w:p w14:paraId="3B5DFE1F" w14:textId="77777777" w:rsidR="00C9545F" w:rsidRPr="0056318C" w:rsidRDefault="00C9545F" w:rsidP="00356AC8">
            <w:pPr>
              <w:rPr>
                <w:rFonts w:ascii="Trebuchet MS" w:hAnsi="Trebuchet MS" w:cs="LiberationSans"/>
                <w:color w:val="auto"/>
                <w:szCs w:val="24"/>
              </w:rPr>
            </w:pPr>
          </w:p>
        </w:tc>
        <w:tc>
          <w:tcPr>
            <w:tcW w:w="2407" w:type="dxa"/>
          </w:tcPr>
          <w:p w14:paraId="1FEACE52" w14:textId="77777777" w:rsidR="00C9545F" w:rsidRPr="0056318C" w:rsidRDefault="00C9545F" w:rsidP="00356AC8">
            <w:pPr>
              <w:rPr>
                <w:rFonts w:ascii="Trebuchet MS" w:hAnsi="Trebuchet MS" w:cs="LiberationSans"/>
                <w:color w:val="auto"/>
                <w:szCs w:val="24"/>
              </w:rPr>
            </w:pPr>
            <w:r w:rsidRPr="0056318C">
              <w:rPr>
                <w:rFonts w:ascii="Trebuchet MS" w:hAnsi="Trebuchet MS" w:cs="LiberationSans"/>
                <w:color w:val="auto"/>
                <w:szCs w:val="24"/>
              </w:rPr>
              <w:t>50 to 64 years</w:t>
            </w:r>
          </w:p>
        </w:tc>
        <w:tc>
          <w:tcPr>
            <w:tcW w:w="2407" w:type="dxa"/>
          </w:tcPr>
          <w:p w14:paraId="0DF9D837" w14:textId="77777777" w:rsidR="00C9545F" w:rsidRPr="0056318C" w:rsidRDefault="00C9545F" w:rsidP="00356AC8">
            <w:pPr>
              <w:rPr>
                <w:rFonts w:ascii="Trebuchet MS" w:hAnsi="Trebuchet MS" w:cs="LiberationSans"/>
                <w:color w:val="auto"/>
                <w:szCs w:val="24"/>
              </w:rPr>
            </w:pPr>
          </w:p>
        </w:tc>
      </w:tr>
      <w:tr w:rsidR="00C9545F" w:rsidRPr="0056318C" w14:paraId="329053F4" w14:textId="77777777" w:rsidTr="00356AC8">
        <w:trPr>
          <w:gridAfter w:val="1"/>
          <w:wAfter w:w="6" w:type="dxa"/>
        </w:trPr>
        <w:tc>
          <w:tcPr>
            <w:tcW w:w="2407" w:type="dxa"/>
          </w:tcPr>
          <w:p w14:paraId="21D7EE0D" w14:textId="77777777" w:rsidR="00C9545F" w:rsidRPr="0056318C" w:rsidRDefault="00C9545F" w:rsidP="00356AC8">
            <w:pPr>
              <w:rPr>
                <w:rFonts w:ascii="Trebuchet MS" w:hAnsi="Trebuchet MS" w:cs="LiberationSans"/>
                <w:color w:val="auto"/>
                <w:szCs w:val="24"/>
              </w:rPr>
            </w:pPr>
            <w:r w:rsidRPr="0056318C">
              <w:rPr>
                <w:rFonts w:ascii="Trebuchet MS" w:hAnsi="Trebuchet MS" w:cs="LiberationSans"/>
                <w:color w:val="auto"/>
                <w:szCs w:val="24"/>
              </w:rPr>
              <w:t>13 to 15 years</w:t>
            </w:r>
          </w:p>
        </w:tc>
        <w:tc>
          <w:tcPr>
            <w:tcW w:w="2407" w:type="dxa"/>
          </w:tcPr>
          <w:p w14:paraId="73D4294F" w14:textId="77777777" w:rsidR="00C9545F" w:rsidRPr="0056318C" w:rsidRDefault="00C9545F" w:rsidP="00356AC8">
            <w:pPr>
              <w:rPr>
                <w:rFonts w:ascii="Trebuchet MS" w:hAnsi="Trebuchet MS" w:cs="LiberationSans"/>
                <w:color w:val="auto"/>
                <w:szCs w:val="24"/>
              </w:rPr>
            </w:pPr>
          </w:p>
        </w:tc>
        <w:tc>
          <w:tcPr>
            <w:tcW w:w="2407" w:type="dxa"/>
          </w:tcPr>
          <w:p w14:paraId="2D41AB92" w14:textId="77777777" w:rsidR="00C9545F" w:rsidRPr="0056318C" w:rsidRDefault="00C9545F" w:rsidP="00356AC8">
            <w:pPr>
              <w:rPr>
                <w:rFonts w:ascii="Trebuchet MS" w:hAnsi="Trebuchet MS" w:cs="LiberationSans"/>
                <w:color w:val="auto"/>
                <w:szCs w:val="24"/>
              </w:rPr>
            </w:pPr>
            <w:r w:rsidRPr="0056318C">
              <w:rPr>
                <w:rFonts w:ascii="Trebuchet MS" w:hAnsi="Trebuchet MS" w:cs="LiberationSans"/>
                <w:color w:val="auto"/>
                <w:szCs w:val="24"/>
              </w:rPr>
              <w:t>65 to 79 years</w:t>
            </w:r>
          </w:p>
        </w:tc>
        <w:tc>
          <w:tcPr>
            <w:tcW w:w="2407" w:type="dxa"/>
          </w:tcPr>
          <w:p w14:paraId="4B5FBADB" w14:textId="77777777" w:rsidR="00C9545F" w:rsidRPr="0056318C" w:rsidRDefault="00C9545F" w:rsidP="00356AC8">
            <w:pPr>
              <w:rPr>
                <w:rFonts w:ascii="Trebuchet MS" w:hAnsi="Trebuchet MS" w:cs="LiberationSans"/>
                <w:color w:val="auto"/>
                <w:szCs w:val="24"/>
              </w:rPr>
            </w:pPr>
          </w:p>
        </w:tc>
      </w:tr>
      <w:tr w:rsidR="00C9545F" w:rsidRPr="0056318C" w14:paraId="5B8F3F24" w14:textId="77777777" w:rsidTr="00356AC8">
        <w:trPr>
          <w:gridAfter w:val="1"/>
          <w:wAfter w:w="6" w:type="dxa"/>
        </w:trPr>
        <w:tc>
          <w:tcPr>
            <w:tcW w:w="2407" w:type="dxa"/>
          </w:tcPr>
          <w:p w14:paraId="65F17CCC" w14:textId="77777777" w:rsidR="00C9545F" w:rsidRPr="0056318C" w:rsidRDefault="00C9545F" w:rsidP="00356AC8">
            <w:pPr>
              <w:rPr>
                <w:rFonts w:ascii="Trebuchet MS" w:hAnsi="Trebuchet MS" w:cs="LiberationSans"/>
                <w:color w:val="auto"/>
                <w:szCs w:val="24"/>
              </w:rPr>
            </w:pPr>
            <w:r w:rsidRPr="0056318C">
              <w:rPr>
                <w:rFonts w:ascii="Trebuchet MS" w:hAnsi="Trebuchet MS" w:cs="LiberationSans"/>
                <w:color w:val="auto"/>
                <w:szCs w:val="24"/>
              </w:rPr>
              <w:t>16 to 17 years</w:t>
            </w:r>
          </w:p>
        </w:tc>
        <w:tc>
          <w:tcPr>
            <w:tcW w:w="2407" w:type="dxa"/>
          </w:tcPr>
          <w:p w14:paraId="7C4D910C" w14:textId="77777777" w:rsidR="00C9545F" w:rsidRPr="0056318C" w:rsidRDefault="00C9545F" w:rsidP="00356AC8">
            <w:pPr>
              <w:rPr>
                <w:rFonts w:ascii="Trebuchet MS" w:hAnsi="Trebuchet MS" w:cs="LiberationSans"/>
                <w:color w:val="auto"/>
                <w:szCs w:val="24"/>
              </w:rPr>
            </w:pPr>
          </w:p>
        </w:tc>
        <w:tc>
          <w:tcPr>
            <w:tcW w:w="2407" w:type="dxa"/>
          </w:tcPr>
          <w:p w14:paraId="46C26BA0" w14:textId="77777777" w:rsidR="00C9545F" w:rsidRPr="0056318C" w:rsidRDefault="00C9545F" w:rsidP="00356AC8">
            <w:pPr>
              <w:rPr>
                <w:rFonts w:ascii="Trebuchet MS" w:hAnsi="Trebuchet MS" w:cs="LiberationSans"/>
                <w:color w:val="auto"/>
                <w:szCs w:val="24"/>
              </w:rPr>
            </w:pPr>
            <w:r w:rsidRPr="0056318C">
              <w:rPr>
                <w:rFonts w:ascii="Trebuchet MS" w:hAnsi="Trebuchet MS" w:cs="LiberationSans"/>
                <w:color w:val="auto"/>
                <w:szCs w:val="24"/>
              </w:rPr>
              <w:t>80+ years</w:t>
            </w:r>
          </w:p>
        </w:tc>
        <w:tc>
          <w:tcPr>
            <w:tcW w:w="2407" w:type="dxa"/>
          </w:tcPr>
          <w:p w14:paraId="2BA7B31E" w14:textId="77777777" w:rsidR="00C9545F" w:rsidRPr="0056318C" w:rsidRDefault="00C9545F" w:rsidP="00356AC8">
            <w:pPr>
              <w:rPr>
                <w:rFonts w:ascii="Trebuchet MS" w:hAnsi="Trebuchet MS" w:cs="LiberationSans"/>
                <w:color w:val="auto"/>
                <w:szCs w:val="24"/>
              </w:rPr>
            </w:pPr>
          </w:p>
        </w:tc>
      </w:tr>
      <w:tr w:rsidR="00C9545F" w:rsidRPr="0056318C" w14:paraId="7518B2AC" w14:textId="77777777" w:rsidTr="00356AC8">
        <w:tc>
          <w:tcPr>
            <w:tcW w:w="2408" w:type="dxa"/>
          </w:tcPr>
          <w:p w14:paraId="21763F97" w14:textId="77777777" w:rsidR="00C9545F" w:rsidRPr="0056318C" w:rsidRDefault="00C9545F" w:rsidP="00356AC8">
            <w:pPr>
              <w:rPr>
                <w:rFonts w:ascii="Trebuchet MS" w:hAnsi="Trebuchet MS" w:cs="LiberationSans"/>
                <w:color w:val="auto"/>
                <w:szCs w:val="24"/>
              </w:rPr>
            </w:pPr>
            <w:r w:rsidRPr="0056318C">
              <w:rPr>
                <w:rFonts w:ascii="Trebuchet MS" w:hAnsi="Trebuchet MS" w:cs="LiberationSans"/>
                <w:color w:val="auto"/>
                <w:szCs w:val="24"/>
              </w:rPr>
              <w:t>18 to 24 years</w:t>
            </w:r>
          </w:p>
        </w:tc>
        <w:tc>
          <w:tcPr>
            <w:tcW w:w="2409" w:type="dxa"/>
          </w:tcPr>
          <w:p w14:paraId="507252D4" w14:textId="77777777" w:rsidR="00C9545F" w:rsidRPr="0056318C" w:rsidRDefault="00C9545F" w:rsidP="00356AC8">
            <w:pPr>
              <w:rPr>
                <w:rFonts w:ascii="Trebuchet MS" w:hAnsi="Trebuchet MS" w:cs="LiberationSans"/>
                <w:color w:val="auto"/>
                <w:szCs w:val="24"/>
              </w:rPr>
            </w:pPr>
          </w:p>
        </w:tc>
        <w:tc>
          <w:tcPr>
            <w:tcW w:w="2408" w:type="dxa"/>
          </w:tcPr>
          <w:p w14:paraId="4CE07A16" w14:textId="77777777" w:rsidR="00C9545F" w:rsidRPr="0056318C" w:rsidRDefault="00C9545F" w:rsidP="00356AC8">
            <w:pPr>
              <w:rPr>
                <w:rFonts w:ascii="Trebuchet MS" w:hAnsi="Trebuchet MS" w:cs="LiberationSans"/>
                <w:color w:val="auto"/>
                <w:szCs w:val="24"/>
              </w:rPr>
            </w:pPr>
            <w:r w:rsidRPr="0056318C">
              <w:rPr>
                <w:rFonts w:ascii="Trebuchet MS" w:hAnsi="Trebuchet MS" w:cs="LiberationSans"/>
                <w:color w:val="auto"/>
                <w:szCs w:val="24"/>
              </w:rPr>
              <w:t>Prefer not to say</w:t>
            </w:r>
          </w:p>
        </w:tc>
        <w:tc>
          <w:tcPr>
            <w:tcW w:w="2409" w:type="dxa"/>
            <w:gridSpan w:val="2"/>
          </w:tcPr>
          <w:p w14:paraId="5AB88D7C" w14:textId="77777777" w:rsidR="00C9545F" w:rsidRPr="0056318C" w:rsidRDefault="00C9545F" w:rsidP="00356AC8">
            <w:pPr>
              <w:rPr>
                <w:rFonts w:ascii="Trebuchet MS" w:hAnsi="Trebuchet MS" w:cs="LiberationSans"/>
                <w:color w:val="auto"/>
                <w:szCs w:val="24"/>
              </w:rPr>
            </w:pPr>
          </w:p>
        </w:tc>
      </w:tr>
      <w:tr w:rsidR="00C9545F" w:rsidRPr="0056318C" w14:paraId="5FE25917" w14:textId="77777777" w:rsidTr="00356AC8">
        <w:tc>
          <w:tcPr>
            <w:tcW w:w="2408" w:type="dxa"/>
          </w:tcPr>
          <w:p w14:paraId="4F8B6E83" w14:textId="77777777" w:rsidR="00C9545F" w:rsidRPr="0056318C" w:rsidRDefault="00C9545F" w:rsidP="00356AC8">
            <w:pPr>
              <w:rPr>
                <w:rFonts w:ascii="Trebuchet MS" w:hAnsi="Trebuchet MS" w:cs="LiberationSans"/>
                <w:color w:val="auto"/>
                <w:szCs w:val="24"/>
              </w:rPr>
            </w:pPr>
            <w:r w:rsidRPr="0056318C">
              <w:rPr>
                <w:rFonts w:ascii="Trebuchet MS" w:hAnsi="Trebuchet MS" w:cs="LiberationSans"/>
                <w:color w:val="auto"/>
                <w:szCs w:val="24"/>
              </w:rPr>
              <w:t>25 to 49 years</w:t>
            </w:r>
          </w:p>
        </w:tc>
        <w:tc>
          <w:tcPr>
            <w:tcW w:w="2409" w:type="dxa"/>
          </w:tcPr>
          <w:p w14:paraId="331B8583" w14:textId="77777777" w:rsidR="00C9545F" w:rsidRPr="0056318C" w:rsidRDefault="00C9545F" w:rsidP="00356AC8">
            <w:pPr>
              <w:rPr>
                <w:rFonts w:ascii="Trebuchet MS" w:hAnsi="Trebuchet MS" w:cs="LiberationSans"/>
                <w:color w:val="auto"/>
                <w:szCs w:val="24"/>
              </w:rPr>
            </w:pPr>
          </w:p>
        </w:tc>
        <w:tc>
          <w:tcPr>
            <w:tcW w:w="2408" w:type="dxa"/>
          </w:tcPr>
          <w:p w14:paraId="41DDB7F9" w14:textId="77777777" w:rsidR="00C9545F" w:rsidRPr="0056318C" w:rsidRDefault="00C9545F" w:rsidP="00356AC8">
            <w:pPr>
              <w:rPr>
                <w:rFonts w:ascii="Trebuchet MS" w:hAnsi="Trebuchet MS" w:cs="LiberationSans"/>
                <w:color w:val="auto"/>
                <w:szCs w:val="24"/>
              </w:rPr>
            </w:pPr>
            <w:r w:rsidRPr="0056318C">
              <w:rPr>
                <w:rFonts w:ascii="Trebuchet MS" w:hAnsi="Trebuchet MS" w:cs="LiberationSans"/>
                <w:color w:val="auto"/>
                <w:szCs w:val="24"/>
              </w:rPr>
              <w:t>Not known</w:t>
            </w:r>
          </w:p>
        </w:tc>
        <w:tc>
          <w:tcPr>
            <w:tcW w:w="2409" w:type="dxa"/>
            <w:gridSpan w:val="2"/>
          </w:tcPr>
          <w:p w14:paraId="71E7ACF0" w14:textId="77777777" w:rsidR="00C9545F" w:rsidRPr="0056318C" w:rsidRDefault="00C9545F" w:rsidP="00356AC8">
            <w:pPr>
              <w:rPr>
                <w:rFonts w:ascii="Trebuchet MS" w:hAnsi="Trebuchet MS" w:cs="LiberationSans"/>
                <w:color w:val="auto"/>
                <w:szCs w:val="24"/>
              </w:rPr>
            </w:pPr>
          </w:p>
        </w:tc>
      </w:tr>
    </w:tbl>
    <w:p w14:paraId="0B02B8F8" w14:textId="77777777" w:rsidR="00C9545F" w:rsidRPr="0056318C" w:rsidRDefault="00C9545F" w:rsidP="00B67E61">
      <w:pPr>
        <w:pStyle w:val="NoSpacing"/>
        <w:rPr>
          <w:color w:val="auto"/>
        </w:rPr>
      </w:pPr>
    </w:p>
    <w:p w14:paraId="518665C5" w14:textId="66CF9B6B" w:rsidR="005F7736" w:rsidRPr="0056318C" w:rsidRDefault="005F7736" w:rsidP="00D81E74">
      <w:pPr>
        <w:pStyle w:val="ListParagraph"/>
        <w:numPr>
          <w:ilvl w:val="0"/>
          <w:numId w:val="24"/>
        </w:numPr>
        <w:rPr>
          <w:rFonts w:ascii="Trebuchet MS" w:hAnsi="Trebuchet MS" w:cs="LiberationSans"/>
          <w:color w:val="auto"/>
          <w:szCs w:val="24"/>
        </w:rPr>
      </w:pPr>
      <w:r w:rsidRPr="0056318C">
        <w:rPr>
          <w:rFonts w:ascii="Trebuchet MS" w:hAnsi="Trebuchet MS" w:cs="LiberationSans"/>
          <w:color w:val="auto"/>
          <w:szCs w:val="24"/>
        </w:rPr>
        <w:t>To which gender identity do you most identify?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129"/>
        <w:gridCol w:w="1276"/>
        <w:gridCol w:w="1418"/>
        <w:gridCol w:w="1275"/>
        <w:gridCol w:w="1843"/>
        <w:gridCol w:w="2693"/>
      </w:tblGrid>
      <w:tr w:rsidR="0064534E" w:rsidRPr="0056318C" w14:paraId="767A21FB" w14:textId="77777777" w:rsidTr="00E26B8A">
        <w:tc>
          <w:tcPr>
            <w:tcW w:w="1129" w:type="dxa"/>
          </w:tcPr>
          <w:p w14:paraId="4E74B8DB" w14:textId="4E03B8F8" w:rsidR="0064534E" w:rsidRPr="0056318C" w:rsidRDefault="0064534E" w:rsidP="009A4E3E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LiberationSans-Italic"/>
                <w:color w:val="auto"/>
                <w:szCs w:val="24"/>
              </w:rPr>
            </w:pPr>
            <w:bookmarkStart w:id="2" w:name="_Hlk65050644"/>
            <w:r w:rsidRPr="0056318C">
              <w:rPr>
                <w:rFonts w:ascii="Trebuchet MS" w:hAnsi="Trebuchet MS" w:cs="LiberationSans-Italic"/>
                <w:color w:val="auto"/>
                <w:szCs w:val="24"/>
              </w:rPr>
              <w:t>Man</w:t>
            </w:r>
          </w:p>
        </w:tc>
        <w:tc>
          <w:tcPr>
            <w:tcW w:w="1276" w:type="dxa"/>
          </w:tcPr>
          <w:p w14:paraId="6EE48CFC" w14:textId="6F95F472" w:rsidR="0064534E" w:rsidRPr="0056318C" w:rsidRDefault="0064534E" w:rsidP="009A4E3E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LiberationSans-Italic"/>
                <w:color w:val="auto"/>
                <w:szCs w:val="24"/>
              </w:rPr>
            </w:pPr>
            <w:r w:rsidRPr="0056318C">
              <w:rPr>
                <w:rFonts w:ascii="Trebuchet MS" w:hAnsi="Trebuchet MS" w:cs="LiberationSans-Italic"/>
                <w:color w:val="auto"/>
                <w:szCs w:val="24"/>
              </w:rPr>
              <w:t>Woman</w:t>
            </w:r>
          </w:p>
        </w:tc>
        <w:tc>
          <w:tcPr>
            <w:tcW w:w="1418" w:type="dxa"/>
          </w:tcPr>
          <w:p w14:paraId="5101A12C" w14:textId="24B0E53E" w:rsidR="0064534E" w:rsidRPr="0056318C" w:rsidRDefault="0064534E" w:rsidP="009A4E3E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LiberationSans-Italic"/>
                <w:color w:val="auto"/>
                <w:szCs w:val="24"/>
              </w:rPr>
            </w:pPr>
            <w:r w:rsidRPr="0056318C">
              <w:rPr>
                <w:rFonts w:ascii="Trebuchet MS" w:hAnsi="Trebuchet MS" w:cs="LiberationSans-Italic"/>
                <w:color w:val="auto"/>
                <w:szCs w:val="24"/>
              </w:rPr>
              <w:t>Non-binary</w:t>
            </w:r>
          </w:p>
        </w:tc>
        <w:tc>
          <w:tcPr>
            <w:tcW w:w="1275" w:type="dxa"/>
          </w:tcPr>
          <w:p w14:paraId="3681A56D" w14:textId="1C77B78F" w:rsidR="0064534E" w:rsidRPr="0056318C" w:rsidRDefault="0064534E" w:rsidP="009A4E3E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LiberationSans-Italic"/>
                <w:color w:val="auto"/>
                <w:szCs w:val="24"/>
              </w:rPr>
            </w:pPr>
            <w:r>
              <w:rPr>
                <w:rFonts w:ascii="Trebuchet MS" w:hAnsi="Trebuchet MS" w:cs="LiberationSans-Italic"/>
                <w:color w:val="auto"/>
                <w:szCs w:val="24"/>
              </w:rPr>
              <w:t>Intersex</w:t>
            </w:r>
          </w:p>
        </w:tc>
        <w:tc>
          <w:tcPr>
            <w:tcW w:w="1843" w:type="dxa"/>
          </w:tcPr>
          <w:p w14:paraId="4690F81D" w14:textId="0410EDDB" w:rsidR="0064534E" w:rsidRPr="0056318C" w:rsidRDefault="0064534E" w:rsidP="009A4E3E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LiberationSans-Italic"/>
                <w:color w:val="auto"/>
                <w:szCs w:val="24"/>
              </w:rPr>
            </w:pPr>
            <w:r>
              <w:rPr>
                <w:rFonts w:ascii="Trebuchet MS" w:hAnsi="Trebuchet MS" w:cs="LiberationSans-Italic"/>
                <w:color w:val="auto"/>
                <w:szCs w:val="24"/>
              </w:rPr>
              <w:t>Prefer not to answer</w:t>
            </w:r>
          </w:p>
        </w:tc>
        <w:tc>
          <w:tcPr>
            <w:tcW w:w="2693" w:type="dxa"/>
          </w:tcPr>
          <w:p w14:paraId="428B564A" w14:textId="0B950DC4" w:rsidR="0064534E" w:rsidRPr="0056318C" w:rsidRDefault="0064534E" w:rsidP="009A4E3E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LiberationSans-Italic"/>
                <w:color w:val="auto"/>
                <w:szCs w:val="24"/>
              </w:rPr>
            </w:pPr>
            <w:r>
              <w:rPr>
                <w:rFonts w:ascii="Trebuchet MS" w:hAnsi="Trebuchet MS" w:cs="LiberationSans-Italic"/>
                <w:color w:val="auto"/>
                <w:szCs w:val="24"/>
              </w:rPr>
              <w:t>Other (please specify):</w:t>
            </w:r>
          </w:p>
        </w:tc>
      </w:tr>
      <w:tr w:rsidR="0064534E" w:rsidRPr="0056318C" w14:paraId="7A0D4E0D" w14:textId="77777777" w:rsidTr="00E26B8A">
        <w:tc>
          <w:tcPr>
            <w:tcW w:w="1129" w:type="dxa"/>
          </w:tcPr>
          <w:p w14:paraId="467696DD" w14:textId="0D65B091" w:rsidR="0064534E" w:rsidRPr="0056318C" w:rsidRDefault="0064534E" w:rsidP="00407C70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  <w:tc>
          <w:tcPr>
            <w:tcW w:w="1276" w:type="dxa"/>
          </w:tcPr>
          <w:p w14:paraId="4E867FB7" w14:textId="77777777" w:rsidR="0064534E" w:rsidRPr="0056318C" w:rsidRDefault="0064534E" w:rsidP="00407C70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  <w:tc>
          <w:tcPr>
            <w:tcW w:w="1418" w:type="dxa"/>
          </w:tcPr>
          <w:p w14:paraId="18DE6ABF" w14:textId="77777777" w:rsidR="0064534E" w:rsidRPr="0056318C" w:rsidRDefault="0064534E" w:rsidP="00407C70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  <w:tc>
          <w:tcPr>
            <w:tcW w:w="1275" w:type="dxa"/>
          </w:tcPr>
          <w:p w14:paraId="631D0A99" w14:textId="77777777" w:rsidR="0064534E" w:rsidRPr="0056318C" w:rsidRDefault="0064534E" w:rsidP="00407C70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  <w:tc>
          <w:tcPr>
            <w:tcW w:w="1843" w:type="dxa"/>
          </w:tcPr>
          <w:p w14:paraId="27B1DE01" w14:textId="26B4047E" w:rsidR="0064534E" w:rsidRPr="0056318C" w:rsidRDefault="0064534E" w:rsidP="00407C70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  <w:tc>
          <w:tcPr>
            <w:tcW w:w="2693" w:type="dxa"/>
          </w:tcPr>
          <w:p w14:paraId="6D9EA42D" w14:textId="77777777" w:rsidR="0064534E" w:rsidRPr="0056318C" w:rsidRDefault="0064534E" w:rsidP="00407C70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</w:tr>
      <w:bookmarkEnd w:id="2"/>
    </w:tbl>
    <w:p w14:paraId="4FB84E5A" w14:textId="77777777" w:rsidR="00C9545F" w:rsidRPr="0056318C" w:rsidRDefault="00C9545F" w:rsidP="005446DA">
      <w:pPr>
        <w:pStyle w:val="NoSpacing"/>
        <w:rPr>
          <w:color w:val="auto"/>
        </w:rPr>
      </w:pPr>
    </w:p>
    <w:p w14:paraId="01CC051E" w14:textId="0906BEAA" w:rsidR="005F7736" w:rsidRPr="0056318C" w:rsidRDefault="009A4E3E" w:rsidP="00D81E74">
      <w:pPr>
        <w:pStyle w:val="ListParagraph"/>
        <w:numPr>
          <w:ilvl w:val="0"/>
          <w:numId w:val="24"/>
        </w:numPr>
        <w:rPr>
          <w:rFonts w:ascii="Trebuchet MS" w:hAnsi="Trebuchet MS" w:cs="LiberationSans"/>
          <w:color w:val="auto"/>
          <w:szCs w:val="24"/>
        </w:rPr>
      </w:pPr>
      <w:r w:rsidRPr="0056318C">
        <w:rPr>
          <w:rFonts w:ascii="Trebuchet MS" w:hAnsi="Trebuchet MS" w:cs="LiberationSans"/>
          <w:color w:val="auto"/>
          <w:szCs w:val="24"/>
        </w:rPr>
        <w:t xml:space="preserve">Is your gender </w:t>
      </w:r>
      <w:r w:rsidR="00B67E61" w:rsidRPr="0056318C">
        <w:rPr>
          <w:rFonts w:ascii="Trebuchet MS" w:hAnsi="Trebuchet MS" w:cs="LiberationSans"/>
          <w:color w:val="auto"/>
          <w:szCs w:val="24"/>
        </w:rPr>
        <w:t>identity the same as</w:t>
      </w:r>
      <w:r w:rsidRPr="0056318C">
        <w:rPr>
          <w:rFonts w:ascii="Trebuchet MS" w:hAnsi="Trebuchet MS" w:cs="LiberationSans"/>
          <w:color w:val="auto"/>
          <w:szCs w:val="24"/>
        </w:rPr>
        <w:t xml:space="preserve"> the sex you </w:t>
      </w:r>
      <w:r w:rsidR="00B67E61" w:rsidRPr="0056318C">
        <w:rPr>
          <w:rFonts w:ascii="Trebuchet MS" w:hAnsi="Trebuchet MS" w:cs="LiberationSans"/>
          <w:color w:val="auto"/>
          <w:szCs w:val="24"/>
        </w:rPr>
        <w:t xml:space="preserve">were assigned </w:t>
      </w:r>
      <w:r w:rsidRPr="0056318C">
        <w:rPr>
          <w:rFonts w:ascii="Trebuchet MS" w:hAnsi="Trebuchet MS" w:cs="LiberationSans"/>
          <w:color w:val="auto"/>
          <w:szCs w:val="24"/>
        </w:rPr>
        <w:t>at birth?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211"/>
        <w:gridCol w:w="3211"/>
        <w:gridCol w:w="3212"/>
      </w:tblGrid>
      <w:tr w:rsidR="0056318C" w:rsidRPr="0056318C" w14:paraId="6247BD0E" w14:textId="77777777" w:rsidTr="00B67E61">
        <w:tc>
          <w:tcPr>
            <w:tcW w:w="3211" w:type="dxa"/>
          </w:tcPr>
          <w:p w14:paraId="7A5B0919" w14:textId="19A57DB9" w:rsidR="009A4E3E" w:rsidRPr="0056318C" w:rsidRDefault="009A4E3E" w:rsidP="009A4E3E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LiberationSans-Italic"/>
                <w:color w:val="auto"/>
                <w:szCs w:val="24"/>
              </w:rPr>
            </w:pPr>
            <w:bookmarkStart w:id="3" w:name="_Hlk65051270"/>
            <w:r w:rsidRPr="0056318C">
              <w:rPr>
                <w:rFonts w:ascii="Trebuchet MS" w:hAnsi="Trebuchet MS" w:cs="LiberationSans-Italic"/>
                <w:color w:val="auto"/>
                <w:szCs w:val="24"/>
              </w:rPr>
              <w:t>Yes</w:t>
            </w:r>
          </w:p>
        </w:tc>
        <w:tc>
          <w:tcPr>
            <w:tcW w:w="3211" w:type="dxa"/>
          </w:tcPr>
          <w:p w14:paraId="1178FAB2" w14:textId="0E3E536B" w:rsidR="009A4E3E" w:rsidRPr="0056318C" w:rsidRDefault="009A4E3E" w:rsidP="009A4E3E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LiberationSans-Italic"/>
                <w:color w:val="auto"/>
                <w:szCs w:val="24"/>
              </w:rPr>
            </w:pPr>
            <w:r w:rsidRPr="0056318C">
              <w:rPr>
                <w:rFonts w:ascii="Trebuchet MS" w:hAnsi="Trebuchet MS" w:cs="LiberationSans-Italic"/>
                <w:color w:val="auto"/>
                <w:szCs w:val="24"/>
              </w:rPr>
              <w:t>No</w:t>
            </w:r>
          </w:p>
        </w:tc>
        <w:tc>
          <w:tcPr>
            <w:tcW w:w="3212" w:type="dxa"/>
          </w:tcPr>
          <w:p w14:paraId="693646D1" w14:textId="0E857ADD" w:rsidR="009A4E3E" w:rsidRPr="0056318C" w:rsidRDefault="009A4E3E" w:rsidP="009A4E3E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LiberationSans-Italic"/>
                <w:color w:val="auto"/>
                <w:szCs w:val="24"/>
              </w:rPr>
            </w:pPr>
            <w:r w:rsidRPr="0056318C">
              <w:rPr>
                <w:rFonts w:ascii="Trebuchet MS" w:hAnsi="Trebuchet MS" w:cs="LiberationSans-Italic"/>
                <w:color w:val="auto"/>
                <w:szCs w:val="24"/>
              </w:rPr>
              <w:t>Prefer not to answer</w:t>
            </w:r>
          </w:p>
        </w:tc>
      </w:tr>
      <w:tr w:rsidR="009A4E3E" w:rsidRPr="0056318C" w14:paraId="5812F282" w14:textId="77777777" w:rsidTr="00B67E61">
        <w:tc>
          <w:tcPr>
            <w:tcW w:w="3211" w:type="dxa"/>
          </w:tcPr>
          <w:p w14:paraId="752CA8F6" w14:textId="77777777" w:rsidR="009A4E3E" w:rsidRPr="0056318C" w:rsidRDefault="009A4E3E" w:rsidP="009A4E3E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  <w:tc>
          <w:tcPr>
            <w:tcW w:w="3211" w:type="dxa"/>
          </w:tcPr>
          <w:p w14:paraId="4D5ACE44" w14:textId="77777777" w:rsidR="009A4E3E" w:rsidRPr="0056318C" w:rsidRDefault="009A4E3E" w:rsidP="009A4E3E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  <w:tc>
          <w:tcPr>
            <w:tcW w:w="3212" w:type="dxa"/>
          </w:tcPr>
          <w:p w14:paraId="2FA7EBEF" w14:textId="77777777" w:rsidR="009A4E3E" w:rsidRPr="0056318C" w:rsidRDefault="009A4E3E" w:rsidP="009A4E3E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</w:tr>
      <w:bookmarkEnd w:id="3"/>
    </w:tbl>
    <w:p w14:paraId="386E64B0" w14:textId="77777777" w:rsidR="00C9545F" w:rsidRPr="0056318C" w:rsidRDefault="00C9545F" w:rsidP="005446DA">
      <w:pPr>
        <w:pStyle w:val="NoSpacing"/>
        <w:rPr>
          <w:color w:val="auto"/>
        </w:rPr>
      </w:pPr>
    </w:p>
    <w:p w14:paraId="22102065" w14:textId="77777777" w:rsidR="00407C70" w:rsidRPr="0056318C" w:rsidRDefault="00407C70" w:rsidP="00D81E74">
      <w:pPr>
        <w:pStyle w:val="ListParagraph"/>
        <w:numPr>
          <w:ilvl w:val="0"/>
          <w:numId w:val="24"/>
        </w:numPr>
        <w:rPr>
          <w:rFonts w:ascii="Trebuchet MS" w:hAnsi="Trebuchet MS" w:cs="LiberationSans-Italic"/>
          <w:color w:val="auto"/>
          <w:szCs w:val="24"/>
        </w:rPr>
      </w:pPr>
      <w:r w:rsidRPr="0056318C">
        <w:rPr>
          <w:rFonts w:ascii="Trebuchet MS" w:hAnsi="Trebuchet MS" w:cs="LiberationSans-Italic"/>
          <w:color w:val="auto"/>
          <w:szCs w:val="24"/>
        </w:rPr>
        <w:lastRenderedPageBreak/>
        <w:t>Please tell us which sexual orientation you identify with:</w:t>
      </w:r>
    </w:p>
    <w:p w14:paraId="5FB78D8B" w14:textId="77777777" w:rsidR="00407C70" w:rsidRPr="0056318C" w:rsidRDefault="00407C70" w:rsidP="00407C70">
      <w:pPr>
        <w:ind w:left="720"/>
        <w:rPr>
          <w:rFonts w:ascii="Trebuchet MS" w:hAnsi="Trebuchet MS" w:cs="LiberationSans-Italic"/>
          <w:i/>
          <w:iCs/>
          <w:color w:val="auto"/>
          <w:szCs w:val="24"/>
        </w:rPr>
      </w:pPr>
      <w:r w:rsidRPr="0056318C">
        <w:rPr>
          <w:rFonts w:ascii="Trebuchet MS" w:hAnsi="Trebuchet MS" w:cs="LiberationSans-Italic"/>
          <w:i/>
          <w:iCs/>
          <w:color w:val="auto"/>
          <w:szCs w:val="24"/>
        </w:rPr>
        <w:t>Please tick one box only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600"/>
        <w:gridCol w:w="1223"/>
        <w:gridCol w:w="4536"/>
        <w:gridCol w:w="1275"/>
      </w:tblGrid>
      <w:tr w:rsidR="0056318C" w:rsidRPr="0056318C" w14:paraId="2DD779B3" w14:textId="77777777" w:rsidTr="00EC171D">
        <w:tc>
          <w:tcPr>
            <w:tcW w:w="2600" w:type="dxa"/>
          </w:tcPr>
          <w:p w14:paraId="1FBDF8F2" w14:textId="77777777" w:rsidR="00407C70" w:rsidRPr="0056318C" w:rsidRDefault="00407C70" w:rsidP="00407C70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  <w:r w:rsidRPr="0056318C">
              <w:rPr>
                <w:rFonts w:ascii="Trebuchet MS" w:hAnsi="Trebuchet MS" w:cs="LiberationSans-Italic"/>
                <w:color w:val="auto"/>
                <w:szCs w:val="24"/>
              </w:rPr>
              <w:t>Asexual</w:t>
            </w:r>
          </w:p>
        </w:tc>
        <w:tc>
          <w:tcPr>
            <w:tcW w:w="1223" w:type="dxa"/>
          </w:tcPr>
          <w:p w14:paraId="56042185" w14:textId="77777777" w:rsidR="00407C70" w:rsidRPr="0056318C" w:rsidRDefault="00407C70" w:rsidP="00407C70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  <w:tc>
          <w:tcPr>
            <w:tcW w:w="4536" w:type="dxa"/>
          </w:tcPr>
          <w:p w14:paraId="7786E1B3" w14:textId="57739229" w:rsidR="00407C70" w:rsidRPr="0056318C" w:rsidRDefault="00407C70" w:rsidP="00407C70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  <w:r w:rsidRPr="0056318C">
              <w:rPr>
                <w:rFonts w:ascii="Trebuchet MS" w:hAnsi="Trebuchet MS" w:cs="LiberationSans-Italic"/>
                <w:color w:val="auto"/>
                <w:szCs w:val="24"/>
              </w:rPr>
              <w:t>Lesbian</w:t>
            </w:r>
            <w:r w:rsidR="00B67E61" w:rsidRPr="0056318C">
              <w:rPr>
                <w:rFonts w:ascii="Trebuchet MS" w:hAnsi="Trebuchet MS" w:cs="LiberationSans-Italic"/>
                <w:color w:val="auto"/>
                <w:szCs w:val="24"/>
              </w:rPr>
              <w:t>/Gay woman</w:t>
            </w:r>
          </w:p>
        </w:tc>
        <w:tc>
          <w:tcPr>
            <w:tcW w:w="1275" w:type="dxa"/>
          </w:tcPr>
          <w:p w14:paraId="0C8D8FEF" w14:textId="77777777" w:rsidR="00407C70" w:rsidRPr="0056318C" w:rsidRDefault="00407C70" w:rsidP="00407C70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</w:tr>
      <w:tr w:rsidR="0056318C" w:rsidRPr="0056318C" w14:paraId="3990504C" w14:textId="77777777" w:rsidTr="00EC171D">
        <w:tc>
          <w:tcPr>
            <w:tcW w:w="2600" w:type="dxa"/>
          </w:tcPr>
          <w:p w14:paraId="3E649282" w14:textId="77777777" w:rsidR="00407C70" w:rsidRPr="0056318C" w:rsidRDefault="00407C70" w:rsidP="00407C70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  <w:r w:rsidRPr="0056318C">
              <w:rPr>
                <w:rFonts w:ascii="Trebuchet MS" w:hAnsi="Trebuchet MS" w:cs="LiberationSans-Italic"/>
                <w:color w:val="auto"/>
                <w:szCs w:val="24"/>
              </w:rPr>
              <w:t>Bisexual</w:t>
            </w:r>
          </w:p>
        </w:tc>
        <w:tc>
          <w:tcPr>
            <w:tcW w:w="1223" w:type="dxa"/>
          </w:tcPr>
          <w:p w14:paraId="33554DD5" w14:textId="77777777" w:rsidR="00407C70" w:rsidRPr="0056318C" w:rsidRDefault="00407C70" w:rsidP="00407C70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  <w:tc>
          <w:tcPr>
            <w:tcW w:w="4536" w:type="dxa"/>
          </w:tcPr>
          <w:p w14:paraId="6A97BE97" w14:textId="77777777" w:rsidR="00407C70" w:rsidRPr="0056318C" w:rsidRDefault="00407C70" w:rsidP="00407C70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  <w:r w:rsidRPr="0056318C">
              <w:rPr>
                <w:rFonts w:ascii="Trebuchet MS" w:hAnsi="Trebuchet MS" w:cs="LiberationSans-Italic"/>
                <w:color w:val="auto"/>
                <w:szCs w:val="24"/>
              </w:rPr>
              <w:t>Pansexual</w:t>
            </w:r>
          </w:p>
        </w:tc>
        <w:tc>
          <w:tcPr>
            <w:tcW w:w="1275" w:type="dxa"/>
          </w:tcPr>
          <w:p w14:paraId="5A779B5E" w14:textId="77777777" w:rsidR="00407C70" w:rsidRPr="0056318C" w:rsidRDefault="00407C70" w:rsidP="00407C70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</w:tr>
      <w:tr w:rsidR="0056318C" w:rsidRPr="0056318C" w14:paraId="7767507C" w14:textId="77777777" w:rsidTr="00EC171D">
        <w:tc>
          <w:tcPr>
            <w:tcW w:w="2600" w:type="dxa"/>
          </w:tcPr>
          <w:p w14:paraId="706543B5" w14:textId="6F0CF2A2" w:rsidR="00407C70" w:rsidRPr="0056318C" w:rsidRDefault="00407C70" w:rsidP="00407C70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  <w:bookmarkStart w:id="4" w:name="_Hlk65051369"/>
            <w:r w:rsidRPr="0056318C">
              <w:rPr>
                <w:rFonts w:ascii="Trebuchet MS" w:hAnsi="Trebuchet MS" w:cs="LiberationSans-Italic"/>
                <w:color w:val="auto"/>
                <w:szCs w:val="24"/>
              </w:rPr>
              <w:t>Gay</w:t>
            </w:r>
            <w:r w:rsidR="00B67E61" w:rsidRPr="0056318C">
              <w:rPr>
                <w:rFonts w:ascii="Trebuchet MS" w:hAnsi="Trebuchet MS" w:cs="LiberationSans-Italic"/>
                <w:color w:val="auto"/>
                <w:szCs w:val="24"/>
              </w:rPr>
              <w:t xml:space="preserve"> man</w:t>
            </w:r>
          </w:p>
        </w:tc>
        <w:tc>
          <w:tcPr>
            <w:tcW w:w="1223" w:type="dxa"/>
          </w:tcPr>
          <w:p w14:paraId="77E35742" w14:textId="77777777" w:rsidR="00407C70" w:rsidRPr="0056318C" w:rsidRDefault="00407C70" w:rsidP="00407C70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  <w:tc>
          <w:tcPr>
            <w:tcW w:w="4536" w:type="dxa"/>
          </w:tcPr>
          <w:p w14:paraId="67977D61" w14:textId="77777777" w:rsidR="00407C70" w:rsidRPr="0056318C" w:rsidRDefault="00407C70" w:rsidP="00407C70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  <w:r w:rsidRPr="0056318C">
              <w:rPr>
                <w:rFonts w:ascii="Trebuchet MS" w:hAnsi="Trebuchet MS" w:cs="LiberationSans-Italic"/>
                <w:color w:val="auto"/>
                <w:szCs w:val="24"/>
              </w:rPr>
              <w:t>I’d prefer not to say</w:t>
            </w:r>
          </w:p>
        </w:tc>
        <w:tc>
          <w:tcPr>
            <w:tcW w:w="1275" w:type="dxa"/>
          </w:tcPr>
          <w:p w14:paraId="39B1DC90" w14:textId="77777777" w:rsidR="00407C70" w:rsidRPr="0056318C" w:rsidRDefault="00407C70" w:rsidP="00407C70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</w:tr>
      <w:tr w:rsidR="00407C70" w:rsidRPr="0056318C" w14:paraId="48947CD4" w14:textId="77777777" w:rsidTr="00EC171D">
        <w:tc>
          <w:tcPr>
            <w:tcW w:w="2600" w:type="dxa"/>
          </w:tcPr>
          <w:p w14:paraId="51878C86" w14:textId="77777777" w:rsidR="00407C70" w:rsidRPr="0056318C" w:rsidRDefault="00407C70" w:rsidP="00407C70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  <w:r w:rsidRPr="0056318C">
              <w:rPr>
                <w:rFonts w:ascii="Trebuchet MS" w:hAnsi="Trebuchet MS" w:cs="LiberationSans-Italic"/>
                <w:color w:val="auto"/>
                <w:szCs w:val="24"/>
              </w:rPr>
              <w:t>Heterosexual/Straight</w:t>
            </w:r>
          </w:p>
        </w:tc>
        <w:tc>
          <w:tcPr>
            <w:tcW w:w="1223" w:type="dxa"/>
          </w:tcPr>
          <w:p w14:paraId="5826C4AC" w14:textId="77777777" w:rsidR="00407C70" w:rsidRPr="0056318C" w:rsidRDefault="00407C70" w:rsidP="00407C70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  <w:tc>
          <w:tcPr>
            <w:tcW w:w="5811" w:type="dxa"/>
            <w:gridSpan w:val="2"/>
          </w:tcPr>
          <w:p w14:paraId="6253EC13" w14:textId="4B3B19A8" w:rsidR="00407C70" w:rsidRPr="0056318C" w:rsidRDefault="00B67E61" w:rsidP="00407C70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  <w:r w:rsidRPr="0056318C">
              <w:rPr>
                <w:rFonts w:ascii="Trebuchet MS" w:hAnsi="Trebuchet MS" w:cs="LiberationSans-Italic"/>
                <w:color w:val="auto"/>
                <w:szCs w:val="24"/>
              </w:rPr>
              <w:t>Prefer to self-describe</w:t>
            </w:r>
            <w:r w:rsidR="00407C70" w:rsidRPr="0056318C">
              <w:rPr>
                <w:rFonts w:ascii="Trebuchet MS" w:hAnsi="Trebuchet MS" w:cs="LiberationSans-Italic"/>
                <w:color w:val="auto"/>
                <w:szCs w:val="24"/>
              </w:rPr>
              <w:t>:</w:t>
            </w:r>
          </w:p>
        </w:tc>
      </w:tr>
      <w:bookmarkEnd w:id="4"/>
    </w:tbl>
    <w:p w14:paraId="31674ABF" w14:textId="194451D3" w:rsidR="00C9545F" w:rsidRDefault="00C9545F" w:rsidP="00407C70">
      <w:pPr>
        <w:pStyle w:val="NoSpacing"/>
        <w:rPr>
          <w:color w:val="auto"/>
        </w:rPr>
      </w:pPr>
    </w:p>
    <w:p w14:paraId="61EC9853" w14:textId="77777777" w:rsidR="00E26B8A" w:rsidRPr="003F43F4" w:rsidRDefault="00E26B8A" w:rsidP="00D81E74">
      <w:pPr>
        <w:pStyle w:val="ListParagraph"/>
        <w:numPr>
          <w:ilvl w:val="0"/>
          <w:numId w:val="24"/>
        </w:numPr>
        <w:rPr>
          <w:rFonts w:ascii="Trebuchet MS" w:hAnsi="Trebuchet MS" w:cs="LiberationSans-Italic"/>
          <w:color w:val="auto"/>
          <w:szCs w:val="24"/>
        </w:rPr>
      </w:pPr>
      <w:r w:rsidRPr="003F43F4">
        <w:rPr>
          <w:rFonts w:ascii="Trebuchet MS" w:hAnsi="Trebuchet MS" w:cs="LiberationSans-Italic"/>
          <w:color w:val="auto"/>
          <w:szCs w:val="24"/>
        </w:rPr>
        <w:t>How would you describe your religion or beliefs?</w:t>
      </w:r>
    </w:p>
    <w:p w14:paraId="4C9C8583" w14:textId="77777777" w:rsidR="00E26B8A" w:rsidRPr="003F43F4" w:rsidRDefault="00E26B8A" w:rsidP="00E26B8A">
      <w:pPr>
        <w:ind w:firstLine="720"/>
        <w:rPr>
          <w:rFonts w:ascii="Trebuchet MS" w:hAnsi="Trebuchet MS" w:cs="LiberationSans-Italic"/>
          <w:i/>
          <w:iCs/>
          <w:color w:val="auto"/>
          <w:szCs w:val="24"/>
        </w:rPr>
      </w:pPr>
      <w:r w:rsidRPr="003F43F4">
        <w:rPr>
          <w:rFonts w:ascii="Trebuchet MS" w:hAnsi="Trebuchet MS" w:cs="LiberationSans-Italic"/>
          <w:i/>
          <w:iCs/>
          <w:color w:val="auto"/>
          <w:szCs w:val="24"/>
        </w:rPr>
        <w:t>Please tick one box only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397"/>
        <w:gridCol w:w="1560"/>
        <w:gridCol w:w="2835"/>
        <w:gridCol w:w="1842"/>
      </w:tblGrid>
      <w:tr w:rsidR="00E26B8A" w:rsidRPr="003F43F4" w14:paraId="5D211DC1" w14:textId="77777777" w:rsidTr="00356AC8">
        <w:tc>
          <w:tcPr>
            <w:tcW w:w="3397" w:type="dxa"/>
          </w:tcPr>
          <w:p w14:paraId="2BBAD8DE" w14:textId="77777777" w:rsidR="00E26B8A" w:rsidRPr="003F43F4" w:rsidRDefault="00E26B8A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  <w:bookmarkStart w:id="5" w:name="_Hlk65051165"/>
            <w:r w:rsidRPr="003F43F4">
              <w:rPr>
                <w:rFonts w:ascii="Trebuchet MS" w:hAnsi="Trebuchet MS" w:cs="LiberationSans-Italic"/>
                <w:color w:val="auto"/>
                <w:szCs w:val="24"/>
              </w:rPr>
              <w:t>Buddhist</w:t>
            </w:r>
          </w:p>
        </w:tc>
        <w:tc>
          <w:tcPr>
            <w:tcW w:w="1560" w:type="dxa"/>
          </w:tcPr>
          <w:p w14:paraId="3A1E942A" w14:textId="77777777" w:rsidR="00E26B8A" w:rsidRPr="003F43F4" w:rsidRDefault="00E26B8A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  <w:tc>
          <w:tcPr>
            <w:tcW w:w="2835" w:type="dxa"/>
          </w:tcPr>
          <w:p w14:paraId="4226EF17" w14:textId="77777777" w:rsidR="00E26B8A" w:rsidRPr="003F43F4" w:rsidRDefault="00E26B8A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  <w:r w:rsidRPr="003F43F4">
              <w:rPr>
                <w:rFonts w:ascii="Trebuchet MS" w:hAnsi="Trebuchet MS" w:cs="LiberationSans-Italic"/>
                <w:color w:val="auto"/>
                <w:szCs w:val="24"/>
              </w:rPr>
              <w:t>Muslim</w:t>
            </w:r>
          </w:p>
        </w:tc>
        <w:tc>
          <w:tcPr>
            <w:tcW w:w="1842" w:type="dxa"/>
          </w:tcPr>
          <w:p w14:paraId="6AAF2B68" w14:textId="77777777" w:rsidR="00E26B8A" w:rsidRPr="003F43F4" w:rsidRDefault="00E26B8A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</w:tr>
      <w:tr w:rsidR="00E26B8A" w:rsidRPr="003F43F4" w14:paraId="4B760D4E" w14:textId="77777777" w:rsidTr="00356AC8">
        <w:tc>
          <w:tcPr>
            <w:tcW w:w="3397" w:type="dxa"/>
          </w:tcPr>
          <w:p w14:paraId="5A7F614F" w14:textId="77777777" w:rsidR="00E26B8A" w:rsidRPr="003F43F4" w:rsidRDefault="00E26B8A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  <w:r w:rsidRPr="003F43F4">
              <w:rPr>
                <w:rFonts w:ascii="Trebuchet MS" w:hAnsi="Trebuchet MS" w:cs="LiberationSans-Italic"/>
                <w:color w:val="auto"/>
                <w:szCs w:val="24"/>
              </w:rPr>
              <w:t>Christian (all denominations)</w:t>
            </w:r>
          </w:p>
        </w:tc>
        <w:tc>
          <w:tcPr>
            <w:tcW w:w="1560" w:type="dxa"/>
          </w:tcPr>
          <w:p w14:paraId="63C4F8A0" w14:textId="77777777" w:rsidR="00E26B8A" w:rsidRPr="003F43F4" w:rsidRDefault="00E26B8A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  <w:tc>
          <w:tcPr>
            <w:tcW w:w="2835" w:type="dxa"/>
          </w:tcPr>
          <w:p w14:paraId="168305AB" w14:textId="77777777" w:rsidR="00E26B8A" w:rsidRPr="003F43F4" w:rsidRDefault="00E26B8A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  <w:r w:rsidRPr="003F43F4">
              <w:rPr>
                <w:rFonts w:ascii="Trebuchet MS" w:hAnsi="Trebuchet MS" w:cs="LiberationSans-Italic"/>
                <w:color w:val="auto"/>
                <w:szCs w:val="24"/>
              </w:rPr>
              <w:t>Sikh</w:t>
            </w:r>
          </w:p>
        </w:tc>
        <w:tc>
          <w:tcPr>
            <w:tcW w:w="1842" w:type="dxa"/>
          </w:tcPr>
          <w:p w14:paraId="3B7D280B" w14:textId="77777777" w:rsidR="00E26B8A" w:rsidRPr="003F43F4" w:rsidRDefault="00E26B8A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</w:tr>
      <w:tr w:rsidR="00E26B8A" w:rsidRPr="003F43F4" w14:paraId="35FF724B" w14:textId="77777777" w:rsidTr="00356AC8">
        <w:tc>
          <w:tcPr>
            <w:tcW w:w="3397" w:type="dxa"/>
          </w:tcPr>
          <w:p w14:paraId="0AE944FA" w14:textId="77777777" w:rsidR="00E26B8A" w:rsidRPr="003F43F4" w:rsidRDefault="00E26B8A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  <w:r w:rsidRPr="003F43F4">
              <w:rPr>
                <w:rFonts w:ascii="Trebuchet MS" w:hAnsi="Trebuchet MS" w:cs="LiberationSans-Italic"/>
                <w:color w:val="auto"/>
                <w:szCs w:val="24"/>
              </w:rPr>
              <w:t>Hindu</w:t>
            </w:r>
          </w:p>
        </w:tc>
        <w:tc>
          <w:tcPr>
            <w:tcW w:w="1560" w:type="dxa"/>
          </w:tcPr>
          <w:p w14:paraId="3207E3EB" w14:textId="77777777" w:rsidR="00E26B8A" w:rsidRPr="003F43F4" w:rsidRDefault="00E26B8A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  <w:tc>
          <w:tcPr>
            <w:tcW w:w="2835" w:type="dxa"/>
          </w:tcPr>
          <w:p w14:paraId="73BF7194" w14:textId="77777777" w:rsidR="00E26B8A" w:rsidRPr="003F43F4" w:rsidRDefault="00E26B8A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  <w:r w:rsidRPr="003F43F4">
              <w:rPr>
                <w:rFonts w:ascii="Trebuchet MS" w:hAnsi="Trebuchet MS" w:cs="LiberationSans-Italic"/>
                <w:color w:val="auto"/>
                <w:szCs w:val="24"/>
              </w:rPr>
              <w:t>No religion</w:t>
            </w:r>
          </w:p>
        </w:tc>
        <w:tc>
          <w:tcPr>
            <w:tcW w:w="1842" w:type="dxa"/>
          </w:tcPr>
          <w:p w14:paraId="12753859" w14:textId="77777777" w:rsidR="00E26B8A" w:rsidRPr="003F43F4" w:rsidRDefault="00E26B8A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</w:tr>
      <w:tr w:rsidR="00E26B8A" w:rsidRPr="003F43F4" w14:paraId="2831050F" w14:textId="77777777" w:rsidTr="00356AC8">
        <w:tc>
          <w:tcPr>
            <w:tcW w:w="3397" w:type="dxa"/>
          </w:tcPr>
          <w:p w14:paraId="23D0776C" w14:textId="77777777" w:rsidR="00E26B8A" w:rsidRPr="003F43F4" w:rsidRDefault="00E26B8A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  <w:r w:rsidRPr="003F43F4">
              <w:rPr>
                <w:rFonts w:ascii="Trebuchet MS" w:hAnsi="Trebuchet MS" w:cs="LiberationSans-Italic"/>
                <w:color w:val="auto"/>
                <w:szCs w:val="24"/>
              </w:rPr>
              <w:t>Jewish</w:t>
            </w:r>
          </w:p>
        </w:tc>
        <w:tc>
          <w:tcPr>
            <w:tcW w:w="1560" w:type="dxa"/>
          </w:tcPr>
          <w:p w14:paraId="0F822B5A" w14:textId="77777777" w:rsidR="00E26B8A" w:rsidRPr="003F43F4" w:rsidRDefault="00E26B8A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  <w:tc>
          <w:tcPr>
            <w:tcW w:w="2835" w:type="dxa"/>
          </w:tcPr>
          <w:p w14:paraId="0FC5C941" w14:textId="77777777" w:rsidR="00E26B8A" w:rsidRPr="003F43F4" w:rsidRDefault="00E26B8A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  <w:r w:rsidRPr="003F43F4">
              <w:rPr>
                <w:rFonts w:ascii="Trebuchet MS" w:hAnsi="Trebuchet MS" w:cs="LiberationSans-Italic"/>
                <w:color w:val="auto"/>
                <w:szCs w:val="24"/>
              </w:rPr>
              <w:t>I’d prefer not to say</w:t>
            </w:r>
          </w:p>
        </w:tc>
        <w:tc>
          <w:tcPr>
            <w:tcW w:w="1842" w:type="dxa"/>
          </w:tcPr>
          <w:p w14:paraId="31C686E0" w14:textId="77777777" w:rsidR="00E26B8A" w:rsidRPr="003F43F4" w:rsidRDefault="00E26B8A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</w:tr>
      <w:tr w:rsidR="00E26B8A" w:rsidRPr="003F43F4" w14:paraId="5FFA6B21" w14:textId="77777777" w:rsidTr="00356AC8">
        <w:tc>
          <w:tcPr>
            <w:tcW w:w="3397" w:type="dxa"/>
          </w:tcPr>
          <w:p w14:paraId="7B9BE770" w14:textId="77777777" w:rsidR="00E26B8A" w:rsidRPr="003F43F4" w:rsidRDefault="00E26B8A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  <w:r w:rsidRPr="003F43F4">
              <w:rPr>
                <w:rFonts w:ascii="Trebuchet MS" w:hAnsi="Trebuchet MS" w:cs="LiberationSans-Italic"/>
                <w:color w:val="auto"/>
                <w:szCs w:val="24"/>
              </w:rPr>
              <w:t>Other (please specify):</w:t>
            </w:r>
          </w:p>
        </w:tc>
        <w:tc>
          <w:tcPr>
            <w:tcW w:w="6237" w:type="dxa"/>
            <w:gridSpan w:val="3"/>
          </w:tcPr>
          <w:p w14:paraId="270AAF79" w14:textId="77777777" w:rsidR="00E26B8A" w:rsidRPr="003F43F4" w:rsidRDefault="00E26B8A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</w:tr>
      <w:bookmarkEnd w:id="5"/>
    </w:tbl>
    <w:p w14:paraId="6D03D65A" w14:textId="47433E92" w:rsidR="00E26B8A" w:rsidRDefault="00E26B8A" w:rsidP="00407C70">
      <w:pPr>
        <w:pStyle w:val="NoSpacing"/>
        <w:rPr>
          <w:color w:val="auto"/>
        </w:rPr>
      </w:pPr>
    </w:p>
    <w:p w14:paraId="7A1E7A99" w14:textId="77777777" w:rsidR="00E26B8A" w:rsidRDefault="00E26B8A" w:rsidP="00D81E74">
      <w:pPr>
        <w:pStyle w:val="NoSpacing"/>
        <w:numPr>
          <w:ilvl w:val="0"/>
          <w:numId w:val="24"/>
        </w:numPr>
        <w:rPr>
          <w:color w:val="auto"/>
          <w:sz w:val="24"/>
          <w:szCs w:val="28"/>
        </w:rPr>
      </w:pPr>
      <w:r w:rsidRPr="00D727BA">
        <w:rPr>
          <w:color w:val="auto"/>
          <w:sz w:val="24"/>
          <w:szCs w:val="28"/>
        </w:rPr>
        <w:t>Please state your marital and civil partnership status</w:t>
      </w:r>
    </w:p>
    <w:p w14:paraId="7E523C2F" w14:textId="77777777" w:rsidR="00E26B8A" w:rsidRDefault="00E26B8A" w:rsidP="00E26B8A">
      <w:pPr>
        <w:pStyle w:val="NoSpacing"/>
        <w:rPr>
          <w:color w:val="auto"/>
          <w:sz w:val="24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424"/>
        <w:gridCol w:w="4395"/>
        <w:gridCol w:w="419"/>
      </w:tblGrid>
      <w:tr w:rsidR="00E26B8A" w14:paraId="10B73A27" w14:textId="77777777" w:rsidTr="00615E44">
        <w:tc>
          <w:tcPr>
            <w:tcW w:w="4390" w:type="dxa"/>
          </w:tcPr>
          <w:p w14:paraId="33DBD9FA" w14:textId="77777777" w:rsidR="00E26B8A" w:rsidRDefault="00E26B8A" w:rsidP="00356AC8">
            <w:pPr>
              <w:pStyle w:val="NoSpacing"/>
              <w:rPr>
                <w:color w:val="auto"/>
                <w:sz w:val="24"/>
                <w:szCs w:val="28"/>
              </w:rPr>
            </w:pPr>
            <w:r>
              <w:rPr>
                <w:color w:val="auto"/>
                <w:sz w:val="24"/>
                <w:szCs w:val="28"/>
              </w:rPr>
              <w:t>Single</w:t>
            </w:r>
          </w:p>
        </w:tc>
        <w:tc>
          <w:tcPr>
            <w:tcW w:w="424" w:type="dxa"/>
          </w:tcPr>
          <w:p w14:paraId="14460BE3" w14:textId="77777777" w:rsidR="00E26B8A" w:rsidRDefault="00E26B8A" w:rsidP="00356AC8">
            <w:pPr>
              <w:pStyle w:val="NoSpacing"/>
              <w:rPr>
                <w:color w:val="auto"/>
                <w:sz w:val="24"/>
                <w:szCs w:val="28"/>
              </w:rPr>
            </w:pPr>
          </w:p>
        </w:tc>
        <w:tc>
          <w:tcPr>
            <w:tcW w:w="4395" w:type="dxa"/>
          </w:tcPr>
          <w:p w14:paraId="5E42C28E" w14:textId="77777777" w:rsidR="00E26B8A" w:rsidRDefault="00E26B8A" w:rsidP="00356AC8">
            <w:pPr>
              <w:pStyle w:val="NoSpacing"/>
              <w:rPr>
                <w:color w:val="auto"/>
                <w:sz w:val="24"/>
                <w:szCs w:val="28"/>
              </w:rPr>
            </w:pPr>
            <w:r>
              <w:rPr>
                <w:color w:val="auto"/>
                <w:sz w:val="24"/>
                <w:szCs w:val="28"/>
              </w:rPr>
              <w:t>Separated</w:t>
            </w:r>
          </w:p>
        </w:tc>
        <w:tc>
          <w:tcPr>
            <w:tcW w:w="419" w:type="dxa"/>
          </w:tcPr>
          <w:p w14:paraId="422E992D" w14:textId="77777777" w:rsidR="00E26B8A" w:rsidRDefault="00E26B8A" w:rsidP="00356AC8">
            <w:pPr>
              <w:pStyle w:val="NoSpacing"/>
              <w:rPr>
                <w:color w:val="auto"/>
                <w:sz w:val="24"/>
                <w:szCs w:val="28"/>
              </w:rPr>
            </w:pPr>
          </w:p>
        </w:tc>
      </w:tr>
      <w:tr w:rsidR="00E26B8A" w14:paraId="2FDB4142" w14:textId="77777777" w:rsidTr="00615E44">
        <w:tc>
          <w:tcPr>
            <w:tcW w:w="4390" w:type="dxa"/>
          </w:tcPr>
          <w:p w14:paraId="603EA5BC" w14:textId="77777777" w:rsidR="00E26B8A" w:rsidRDefault="00E26B8A" w:rsidP="00356AC8">
            <w:pPr>
              <w:pStyle w:val="NoSpacing"/>
              <w:rPr>
                <w:color w:val="auto"/>
                <w:sz w:val="24"/>
                <w:szCs w:val="28"/>
              </w:rPr>
            </w:pPr>
            <w:r>
              <w:rPr>
                <w:color w:val="auto"/>
                <w:sz w:val="24"/>
                <w:szCs w:val="28"/>
              </w:rPr>
              <w:t>Co-habiting</w:t>
            </w:r>
          </w:p>
        </w:tc>
        <w:tc>
          <w:tcPr>
            <w:tcW w:w="424" w:type="dxa"/>
          </w:tcPr>
          <w:p w14:paraId="5E6906A5" w14:textId="77777777" w:rsidR="00E26B8A" w:rsidRDefault="00E26B8A" w:rsidP="00356AC8">
            <w:pPr>
              <w:pStyle w:val="NoSpacing"/>
              <w:rPr>
                <w:color w:val="auto"/>
                <w:sz w:val="24"/>
                <w:szCs w:val="28"/>
              </w:rPr>
            </w:pPr>
          </w:p>
        </w:tc>
        <w:tc>
          <w:tcPr>
            <w:tcW w:w="4395" w:type="dxa"/>
          </w:tcPr>
          <w:p w14:paraId="7E30D09D" w14:textId="169F04D7" w:rsidR="00E26B8A" w:rsidRDefault="00E26B8A" w:rsidP="00356AC8">
            <w:pPr>
              <w:pStyle w:val="NoSpacing"/>
              <w:rPr>
                <w:color w:val="auto"/>
                <w:sz w:val="24"/>
                <w:szCs w:val="28"/>
              </w:rPr>
            </w:pPr>
            <w:r>
              <w:rPr>
                <w:color w:val="auto"/>
                <w:sz w:val="24"/>
                <w:szCs w:val="28"/>
              </w:rPr>
              <w:t>Divorced or dissolved civil partnership</w:t>
            </w:r>
          </w:p>
        </w:tc>
        <w:tc>
          <w:tcPr>
            <w:tcW w:w="419" w:type="dxa"/>
          </w:tcPr>
          <w:p w14:paraId="31C00DB9" w14:textId="77777777" w:rsidR="00E26B8A" w:rsidRDefault="00E26B8A" w:rsidP="00356AC8">
            <w:pPr>
              <w:pStyle w:val="NoSpacing"/>
              <w:rPr>
                <w:color w:val="auto"/>
                <w:sz w:val="24"/>
                <w:szCs w:val="28"/>
              </w:rPr>
            </w:pPr>
          </w:p>
        </w:tc>
      </w:tr>
      <w:tr w:rsidR="00E26B8A" w14:paraId="39DC89AA" w14:textId="77777777" w:rsidTr="00615E44">
        <w:tc>
          <w:tcPr>
            <w:tcW w:w="4390" w:type="dxa"/>
          </w:tcPr>
          <w:p w14:paraId="09634CA8" w14:textId="77777777" w:rsidR="00E26B8A" w:rsidRDefault="00E26B8A" w:rsidP="00356AC8">
            <w:pPr>
              <w:pStyle w:val="NoSpacing"/>
              <w:rPr>
                <w:color w:val="auto"/>
                <w:sz w:val="24"/>
                <w:szCs w:val="28"/>
              </w:rPr>
            </w:pPr>
            <w:r>
              <w:rPr>
                <w:color w:val="auto"/>
                <w:sz w:val="24"/>
                <w:szCs w:val="28"/>
              </w:rPr>
              <w:t>In a civil partnership</w:t>
            </w:r>
          </w:p>
        </w:tc>
        <w:tc>
          <w:tcPr>
            <w:tcW w:w="424" w:type="dxa"/>
          </w:tcPr>
          <w:p w14:paraId="41808E0A" w14:textId="77777777" w:rsidR="00E26B8A" w:rsidRDefault="00E26B8A" w:rsidP="00356AC8">
            <w:pPr>
              <w:pStyle w:val="NoSpacing"/>
              <w:rPr>
                <w:color w:val="auto"/>
                <w:sz w:val="24"/>
                <w:szCs w:val="28"/>
              </w:rPr>
            </w:pPr>
          </w:p>
        </w:tc>
        <w:tc>
          <w:tcPr>
            <w:tcW w:w="4395" w:type="dxa"/>
          </w:tcPr>
          <w:p w14:paraId="7BD5FAA2" w14:textId="77777777" w:rsidR="00E26B8A" w:rsidRDefault="00E26B8A" w:rsidP="00356AC8">
            <w:pPr>
              <w:pStyle w:val="NoSpacing"/>
              <w:rPr>
                <w:color w:val="auto"/>
                <w:sz w:val="24"/>
                <w:szCs w:val="28"/>
              </w:rPr>
            </w:pPr>
            <w:r>
              <w:rPr>
                <w:color w:val="auto"/>
                <w:sz w:val="24"/>
                <w:szCs w:val="28"/>
              </w:rPr>
              <w:t>Widowed</w:t>
            </w:r>
          </w:p>
        </w:tc>
        <w:tc>
          <w:tcPr>
            <w:tcW w:w="419" w:type="dxa"/>
          </w:tcPr>
          <w:p w14:paraId="5AFD135C" w14:textId="77777777" w:rsidR="00E26B8A" w:rsidRDefault="00E26B8A" w:rsidP="00356AC8">
            <w:pPr>
              <w:pStyle w:val="NoSpacing"/>
              <w:rPr>
                <w:color w:val="auto"/>
                <w:sz w:val="24"/>
                <w:szCs w:val="28"/>
              </w:rPr>
            </w:pPr>
          </w:p>
        </w:tc>
      </w:tr>
      <w:tr w:rsidR="00E26B8A" w14:paraId="1D6911C8" w14:textId="77777777" w:rsidTr="00615E44">
        <w:tc>
          <w:tcPr>
            <w:tcW w:w="4390" w:type="dxa"/>
          </w:tcPr>
          <w:p w14:paraId="5C99FF0B" w14:textId="77777777" w:rsidR="00E26B8A" w:rsidRDefault="00E26B8A" w:rsidP="00356AC8">
            <w:pPr>
              <w:pStyle w:val="NoSpacing"/>
              <w:rPr>
                <w:color w:val="auto"/>
                <w:sz w:val="24"/>
                <w:szCs w:val="28"/>
              </w:rPr>
            </w:pPr>
            <w:r>
              <w:rPr>
                <w:color w:val="auto"/>
                <w:sz w:val="24"/>
                <w:szCs w:val="28"/>
              </w:rPr>
              <w:t>Married</w:t>
            </w:r>
          </w:p>
        </w:tc>
        <w:tc>
          <w:tcPr>
            <w:tcW w:w="424" w:type="dxa"/>
          </w:tcPr>
          <w:p w14:paraId="1ADA435B" w14:textId="77777777" w:rsidR="00E26B8A" w:rsidRDefault="00E26B8A" w:rsidP="00356AC8">
            <w:pPr>
              <w:pStyle w:val="NoSpacing"/>
              <w:rPr>
                <w:color w:val="auto"/>
                <w:sz w:val="24"/>
                <w:szCs w:val="28"/>
              </w:rPr>
            </w:pPr>
          </w:p>
        </w:tc>
        <w:tc>
          <w:tcPr>
            <w:tcW w:w="4395" w:type="dxa"/>
          </w:tcPr>
          <w:p w14:paraId="4256C549" w14:textId="77777777" w:rsidR="00E26B8A" w:rsidRDefault="00E26B8A" w:rsidP="00356AC8">
            <w:pPr>
              <w:pStyle w:val="NoSpacing"/>
              <w:rPr>
                <w:color w:val="auto"/>
                <w:sz w:val="24"/>
                <w:szCs w:val="28"/>
              </w:rPr>
            </w:pPr>
            <w:r>
              <w:rPr>
                <w:color w:val="auto"/>
                <w:sz w:val="24"/>
                <w:szCs w:val="28"/>
              </w:rPr>
              <w:t>Prefer not to say</w:t>
            </w:r>
          </w:p>
        </w:tc>
        <w:tc>
          <w:tcPr>
            <w:tcW w:w="419" w:type="dxa"/>
          </w:tcPr>
          <w:p w14:paraId="15DB6973" w14:textId="77777777" w:rsidR="00E26B8A" w:rsidRDefault="00E26B8A" w:rsidP="00356AC8">
            <w:pPr>
              <w:pStyle w:val="NoSpacing"/>
              <w:rPr>
                <w:color w:val="auto"/>
                <w:sz w:val="24"/>
                <w:szCs w:val="28"/>
              </w:rPr>
            </w:pPr>
          </w:p>
        </w:tc>
      </w:tr>
    </w:tbl>
    <w:p w14:paraId="1F9ACA9D" w14:textId="77777777" w:rsidR="00E26B8A" w:rsidRDefault="00E26B8A" w:rsidP="005446DA">
      <w:pPr>
        <w:pStyle w:val="NoSpacing"/>
        <w:rPr>
          <w:color w:val="auto"/>
        </w:rPr>
      </w:pPr>
    </w:p>
    <w:p w14:paraId="74621204" w14:textId="77777777" w:rsidR="003F43F4" w:rsidRPr="0056318C" w:rsidRDefault="003F43F4" w:rsidP="00D81E74">
      <w:pPr>
        <w:pStyle w:val="ListParagraph"/>
        <w:numPr>
          <w:ilvl w:val="0"/>
          <w:numId w:val="24"/>
        </w:numPr>
        <w:rPr>
          <w:rFonts w:ascii="Trebuchet MS" w:hAnsi="Trebuchet MS" w:cs="LiberationSans-Italic"/>
          <w:color w:val="auto"/>
          <w:szCs w:val="24"/>
        </w:rPr>
      </w:pPr>
      <w:r w:rsidRPr="0056318C">
        <w:rPr>
          <w:rFonts w:ascii="Trebuchet MS" w:hAnsi="Trebuchet MS" w:cs="LiberationSans-Italic"/>
          <w:color w:val="auto"/>
          <w:szCs w:val="24"/>
        </w:rPr>
        <w:t>How would you describe your ethnic background?</w:t>
      </w:r>
    </w:p>
    <w:p w14:paraId="715A1D22" w14:textId="77777777" w:rsidR="003F43F4" w:rsidRPr="0056318C" w:rsidRDefault="003F43F4" w:rsidP="003F43F4">
      <w:pPr>
        <w:ind w:firstLine="720"/>
        <w:rPr>
          <w:rFonts w:ascii="Trebuchet MS" w:hAnsi="Trebuchet MS" w:cs="LiberationSans-Italic"/>
          <w:i/>
          <w:iCs/>
          <w:color w:val="auto"/>
          <w:szCs w:val="24"/>
        </w:rPr>
      </w:pPr>
      <w:bookmarkStart w:id="6" w:name="_Hlk65051017"/>
      <w:r w:rsidRPr="0056318C">
        <w:rPr>
          <w:rFonts w:ascii="Trebuchet MS" w:hAnsi="Trebuchet MS" w:cs="LiberationSans-Italic"/>
          <w:i/>
          <w:iCs/>
          <w:color w:val="auto"/>
          <w:szCs w:val="24"/>
        </w:rPr>
        <w:t>Please tick one box only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7792"/>
        <w:gridCol w:w="1842"/>
      </w:tblGrid>
      <w:tr w:rsidR="003F43F4" w:rsidRPr="0056318C" w14:paraId="1D56CC1D" w14:textId="77777777" w:rsidTr="00356AC8">
        <w:tc>
          <w:tcPr>
            <w:tcW w:w="7792" w:type="dxa"/>
          </w:tcPr>
          <w:bookmarkEnd w:id="6"/>
          <w:p w14:paraId="291CA0F5" w14:textId="77777777" w:rsidR="003F43F4" w:rsidRPr="0056318C" w:rsidRDefault="003F43F4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  <w:r w:rsidRPr="0056318C">
              <w:rPr>
                <w:rFonts w:ascii="Trebuchet MS" w:hAnsi="Trebuchet MS" w:cs="LiberationSans-Italic"/>
                <w:color w:val="auto"/>
                <w:szCs w:val="24"/>
              </w:rPr>
              <w:t>Arab</w:t>
            </w:r>
          </w:p>
        </w:tc>
        <w:tc>
          <w:tcPr>
            <w:tcW w:w="1842" w:type="dxa"/>
          </w:tcPr>
          <w:p w14:paraId="4A57975E" w14:textId="77777777" w:rsidR="003F43F4" w:rsidRPr="0056318C" w:rsidRDefault="003F43F4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</w:tr>
      <w:tr w:rsidR="003F43F4" w:rsidRPr="0056318C" w14:paraId="13748D96" w14:textId="77777777" w:rsidTr="00356AC8">
        <w:tc>
          <w:tcPr>
            <w:tcW w:w="7792" w:type="dxa"/>
          </w:tcPr>
          <w:p w14:paraId="25E13BA5" w14:textId="77777777" w:rsidR="003F43F4" w:rsidRPr="0056318C" w:rsidRDefault="003F43F4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  <w:r w:rsidRPr="0056318C">
              <w:rPr>
                <w:rFonts w:ascii="Trebuchet MS" w:hAnsi="Trebuchet MS" w:cs="LiberationSans-Italic"/>
                <w:color w:val="auto"/>
                <w:szCs w:val="24"/>
              </w:rPr>
              <w:t>Asian / Asian British: Bangladeshi</w:t>
            </w:r>
          </w:p>
        </w:tc>
        <w:tc>
          <w:tcPr>
            <w:tcW w:w="1842" w:type="dxa"/>
          </w:tcPr>
          <w:p w14:paraId="4CB9EAE1" w14:textId="77777777" w:rsidR="003F43F4" w:rsidRPr="0056318C" w:rsidRDefault="003F43F4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</w:tr>
      <w:tr w:rsidR="003F43F4" w:rsidRPr="0056318C" w14:paraId="55E2AD58" w14:textId="77777777" w:rsidTr="00356AC8">
        <w:tc>
          <w:tcPr>
            <w:tcW w:w="7792" w:type="dxa"/>
          </w:tcPr>
          <w:p w14:paraId="796870C8" w14:textId="77777777" w:rsidR="003F43F4" w:rsidRPr="0056318C" w:rsidRDefault="003F43F4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  <w:r w:rsidRPr="0056318C">
              <w:rPr>
                <w:rFonts w:ascii="Trebuchet MS" w:hAnsi="Trebuchet MS" w:cs="LiberationSans-Italic"/>
                <w:color w:val="auto"/>
                <w:szCs w:val="24"/>
              </w:rPr>
              <w:t>Asian / Asian British: Chinese</w:t>
            </w:r>
          </w:p>
        </w:tc>
        <w:tc>
          <w:tcPr>
            <w:tcW w:w="1842" w:type="dxa"/>
          </w:tcPr>
          <w:p w14:paraId="36BB98D3" w14:textId="77777777" w:rsidR="003F43F4" w:rsidRPr="0056318C" w:rsidRDefault="003F43F4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</w:tr>
      <w:tr w:rsidR="003F43F4" w:rsidRPr="0056318C" w14:paraId="72D1F59E" w14:textId="77777777" w:rsidTr="00356AC8">
        <w:tc>
          <w:tcPr>
            <w:tcW w:w="7792" w:type="dxa"/>
          </w:tcPr>
          <w:p w14:paraId="7420E8E0" w14:textId="77777777" w:rsidR="003F43F4" w:rsidRPr="0056318C" w:rsidRDefault="003F43F4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  <w:r w:rsidRPr="0056318C">
              <w:rPr>
                <w:rFonts w:ascii="Trebuchet MS" w:hAnsi="Trebuchet MS" w:cs="LiberationSans-Italic"/>
                <w:color w:val="auto"/>
                <w:szCs w:val="24"/>
              </w:rPr>
              <w:t>Asian / Asian British: Indian</w:t>
            </w:r>
          </w:p>
        </w:tc>
        <w:tc>
          <w:tcPr>
            <w:tcW w:w="1842" w:type="dxa"/>
          </w:tcPr>
          <w:p w14:paraId="2D92C666" w14:textId="77777777" w:rsidR="003F43F4" w:rsidRPr="0056318C" w:rsidRDefault="003F43F4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</w:tr>
      <w:tr w:rsidR="003F43F4" w:rsidRPr="0056318C" w14:paraId="29BD2E15" w14:textId="77777777" w:rsidTr="00356AC8">
        <w:tc>
          <w:tcPr>
            <w:tcW w:w="7792" w:type="dxa"/>
          </w:tcPr>
          <w:p w14:paraId="7BC8A1EF" w14:textId="77777777" w:rsidR="003F43F4" w:rsidRPr="0056318C" w:rsidRDefault="003F43F4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  <w:r w:rsidRPr="0056318C">
              <w:rPr>
                <w:rFonts w:ascii="Trebuchet MS" w:hAnsi="Trebuchet MS" w:cs="LiberationSans-Italic"/>
                <w:color w:val="auto"/>
                <w:szCs w:val="24"/>
              </w:rPr>
              <w:t>Asian / Asian British: Pakistani</w:t>
            </w:r>
          </w:p>
        </w:tc>
        <w:tc>
          <w:tcPr>
            <w:tcW w:w="1842" w:type="dxa"/>
          </w:tcPr>
          <w:p w14:paraId="5AF9519F" w14:textId="77777777" w:rsidR="003F43F4" w:rsidRPr="0056318C" w:rsidRDefault="003F43F4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</w:tr>
      <w:tr w:rsidR="003F43F4" w:rsidRPr="0056318C" w14:paraId="62168553" w14:textId="77777777" w:rsidTr="00356AC8">
        <w:tc>
          <w:tcPr>
            <w:tcW w:w="7792" w:type="dxa"/>
          </w:tcPr>
          <w:p w14:paraId="599DB5FE" w14:textId="77777777" w:rsidR="003F43F4" w:rsidRPr="0056318C" w:rsidRDefault="003F43F4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  <w:r w:rsidRPr="0056318C">
              <w:rPr>
                <w:rFonts w:ascii="Trebuchet MS" w:hAnsi="Trebuchet MS" w:cs="LiberationSans-Italic"/>
                <w:color w:val="auto"/>
                <w:szCs w:val="24"/>
              </w:rPr>
              <w:t>Asian / Asian British: Any other Asian /Asian British background</w:t>
            </w:r>
          </w:p>
        </w:tc>
        <w:tc>
          <w:tcPr>
            <w:tcW w:w="1842" w:type="dxa"/>
          </w:tcPr>
          <w:p w14:paraId="125BAD5D" w14:textId="77777777" w:rsidR="003F43F4" w:rsidRPr="0056318C" w:rsidRDefault="003F43F4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</w:tr>
      <w:tr w:rsidR="003F43F4" w:rsidRPr="0056318C" w14:paraId="6FFCE971" w14:textId="77777777" w:rsidTr="00356AC8">
        <w:tc>
          <w:tcPr>
            <w:tcW w:w="7792" w:type="dxa"/>
          </w:tcPr>
          <w:p w14:paraId="1505B85E" w14:textId="77777777" w:rsidR="003F43F4" w:rsidRPr="0056318C" w:rsidRDefault="003F43F4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  <w:r w:rsidRPr="0056318C">
              <w:rPr>
                <w:rFonts w:ascii="Trebuchet MS" w:hAnsi="Trebuchet MS" w:cs="LiberationSans-Italic"/>
                <w:color w:val="auto"/>
                <w:szCs w:val="24"/>
              </w:rPr>
              <w:t>Black / Black British: African</w:t>
            </w:r>
          </w:p>
        </w:tc>
        <w:tc>
          <w:tcPr>
            <w:tcW w:w="1842" w:type="dxa"/>
          </w:tcPr>
          <w:p w14:paraId="177EA141" w14:textId="77777777" w:rsidR="003F43F4" w:rsidRPr="0056318C" w:rsidRDefault="003F43F4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</w:tr>
      <w:tr w:rsidR="003F43F4" w:rsidRPr="0056318C" w14:paraId="24996D7B" w14:textId="77777777" w:rsidTr="00356AC8">
        <w:tc>
          <w:tcPr>
            <w:tcW w:w="7792" w:type="dxa"/>
          </w:tcPr>
          <w:p w14:paraId="5494820B" w14:textId="77777777" w:rsidR="003F43F4" w:rsidRPr="0056318C" w:rsidRDefault="003F43F4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  <w:r w:rsidRPr="0056318C">
              <w:rPr>
                <w:rFonts w:ascii="Trebuchet MS" w:hAnsi="Trebuchet MS" w:cs="LiberationSans-Italic"/>
                <w:color w:val="auto"/>
                <w:szCs w:val="24"/>
              </w:rPr>
              <w:t>Black / Black British: Caribbean</w:t>
            </w:r>
          </w:p>
        </w:tc>
        <w:tc>
          <w:tcPr>
            <w:tcW w:w="1842" w:type="dxa"/>
          </w:tcPr>
          <w:p w14:paraId="604DD2B6" w14:textId="77777777" w:rsidR="003F43F4" w:rsidRPr="0056318C" w:rsidRDefault="003F43F4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</w:tr>
      <w:tr w:rsidR="003F43F4" w:rsidRPr="0056318C" w14:paraId="53E56EEA" w14:textId="77777777" w:rsidTr="00356AC8">
        <w:tc>
          <w:tcPr>
            <w:tcW w:w="7792" w:type="dxa"/>
          </w:tcPr>
          <w:p w14:paraId="2D09C799" w14:textId="77777777" w:rsidR="003F43F4" w:rsidRPr="0056318C" w:rsidRDefault="003F43F4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  <w:r w:rsidRPr="0056318C">
              <w:rPr>
                <w:rFonts w:ascii="Trebuchet MS" w:hAnsi="Trebuchet MS" w:cs="LiberationSans-Italic"/>
                <w:color w:val="auto"/>
                <w:szCs w:val="24"/>
              </w:rPr>
              <w:t>Black / Black British: Any other Black / Black British background</w:t>
            </w:r>
          </w:p>
        </w:tc>
        <w:tc>
          <w:tcPr>
            <w:tcW w:w="1842" w:type="dxa"/>
          </w:tcPr>
          <w:p w14:paraId="6B3B1019" w14:textId="77777777" w:rsidR="003F43F4" w:rsidRPr="0056318C" w:rsidRDefault="003F43F4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</w:tr>
      <w:tr w:rsidR="003F43F4" w:rsidRPr="0056318C" w14:paraId="34442253" w14:textId="77777777" w:rsidTr="00356AC8">
        <w:tc>
          <w:tcPr>
            <w:tcW w:w="7792" w:type="dxa"/>
          </w:tcPr>
          <w:p w14:paraId="23DCED23" w14:textId="77777777" w:rsidR="003F43F4" w:rsidRPr="0056318C" w:rsidRDefault="003F43F4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  <w:r w:rsidRPr="0056318C">
              <w:rPr>
                <w:rFonts w:ascii="Trebuchet MS" w:hAnsi="Trebuchet MS" w:cs="LiberationSans-Italic"/>
                <w:color w:val="auto"/>
                <w:szCs w:val="24"/>
              </w:rPr>
              <w:t xml:space="preserve">Gypsy, </w:t>
            </w:r>
            <w:proofErr w:type="gramStart"/>
            <w:r w:rsidRPr="0056318C">
              <w:rPr>
                <w:rFonts w:ascii="Trebuchet MS" w:hAnsi="Trebuchet MS" w:cs="LiberationSans-Italic"/>
                <w:color w:val="auto"/>
                <w:szCs w:val="24"/>
              </w:rPr>
              <w:t>Roma</w:t>
            </w:r>
            <w:proofErr w:type="gramEnd"/>
            <w:r w:rsidRPr="0056318C">
              <w:rPr>
                <w:rFonts w:ascii="Trebuchet MS" w:hAnsi="Trebuchet MS" w:cs="LiberationSans-Italic"/>
                <w:color w:val="auto"/>
                <w:szCs w:val="24"/>
              </w:rPr>
              <w:t xml:space="preserve"> or Traveller</w:t>
            </w:r>
          </w:p>
        </w:tc>
        <w:tc>
          <w:tcPr>
            <w:tcW w:w="1842" w:type="dxa"/>
          </w:tcPr>
          <w:p w14:paraId="6D82214B" w14:textId="77777777" w:rsidR="003F43F4" w:rsidRPr="0056318C" w:rsidRDefault="003F43F4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</w:tr>
      <w:tr w:rsidR="003F43F4" w:rsidRPr="0056318C" w14:paraId="023EC073" w14:textId="77777777" w:rsidTr="00356AC8">
        <w:tc>
          <w:tcPr>
            <w:tcW w:w="7792" w:type="dxa"/>
          </w:tcPr>
          <w:p w14:paraId="34E5892B" w14:textId="77777777" w:rsidR="003F43F4" w:rsidRPr="0056318C" w:rsidRDefault="003F43F4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  <w:bookmarkStart w:id="7" w:name="_Hlk65051050"/>
            <w:r w:rsidRPr="0056318C">
              <w:rPr>
                <w:rFonts w:ascii="Trebuchet MS" w:hAnsi="Trebuchet MS" w:cs="LiberationSans-Italic"/>
                <w:color w:val="auto"/>
                <w:szCs w:val="24"/>
              </w:rPr>
              <w:t>Mixed / Multiple ethnic groups: Asian and White</w:t>
            </w:r>
          </w:p>
        </w:tc>
        <w:tc>
          <w:tcPr>
            <w:tcW w:w="1842" w:type="dxa"/>
          </w:tcPr>
          <w:p w14:paraId="64CC073E" w14:textId="77777777" w:rsidR="003F43F4" w:rsidRPr="0056318C" w:rsidRDefault="003F43F4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</w:tr>
      <w:tr w:rsidR="003F43F4" w:rsidRPr="0056318C" w14:paraId="3005D5A7" w14:textId="77777777" w:rsidTr="00356AC8">
        <w:tc>
          <w:tcPr>
            <w:tcW w:w="7792" w:type="dxa"/>
          </w:tcPr>
          <w:p w14:paraId="3C69B6F9" w14:textId="77777777" w:rsidR="003F43F4" w:rsidRPr="0056318C" w:rsidRDefault="003F43F4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  <w:r w:rsidRPr="0056318C">
              <w:rPr>
                <w:rFonts w:ascii="Trebuchet MS" w:hAnsi="Trebuchet MS" w:cs="LiberationSans-Italic"/>
                <w:color w:val="auto"/>
                <w:szCs w:val="24"/>
              </w:rPr>
              <w:t>Mixed / Multiple ethnic groups: Black African and White</w:t>
            </w:r>
          </w:p>
        </w:tc>
        <w:tc>
          <w:tcPr>
            <w:tcW w:w="1842" w:type="dxa"/>
          </w:tcPr>
          <w:p w14:paraId="3E9D34F8" w14:textId="77777777" w:rsidR="003F43F4" w:rsidRPr="0056318C" w:rsidRDefault="003F43F4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</w:tr>
      <w:tr w:rsidR="003F43F4" w:rsidRPr="0056318C" w14:paraId="1CBE09DF" w14:textId="77777777" w:rsidTr="00356AC8">
        <w:tc>
          <w:tcPr>
            <w:tcW w:w="7792" w:type="dxa"/>
          </w:tcPr>
          <w:p w14:paraId="6AE22D0D" w14:textId="77777777" w:rsidR="003F43F4" w:rsidRPr="0056318C" w:rsidRDefault="003F43F4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  <w:r w:rsidRPr="0056318C">
              <w:rPr>
                <w:rFonts w:ascii="Trebuchet MS" w:hAnsi="Trebuchet MS" w:cs="LiberationSans-Italic"/>
                <w:color w:val="auto"/>
                <w:szCs w:val="24"/>
              </w:rPr>
              <w:t>Mixed / Multiple ethnic groups: Black Caribbean and White</w:t>
            </w:r>
          </w:p>
        </w:tc>
        <w:tc>
          <w:tcPr>
            <w:tcW w:w="1842" w:type="dxa"/>
          </w:tcPr>
          <w:p w14:paraId="01E72D35" w14:textId="77777777" w:rsidR="003F43F4" w:rsidRPr="0056318C" w:rsidRDefault="003F43F4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</w:tr>
      <w:tr w:rsidR="003F43F4" w:rsidRPr="0056318C" w14:paraId="52FB8166" w14:textId="77777777" w:rsidTr="00356AC8">
        <w:tc>
          <w:tcPr>
            <w:tcW w:w="7792" w:type="dxa"/>
          </w:tcPr>
          <w:p w14:paraId="418D6BA8" w14:textId="77777777" w:rsidR="003F43F4" w:rsidRPr="0056318C" w:rsidRDefault="003F43F4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  <w:r w:rsidRPr="0056318C">
              <w:rPr>
                <w:rFonts w:ascii="Trebuchet MS" w:hAnsi="Trebuchet MS" w:cs="LiberationSans-Italic"/>
                <w:color w:val="auto"/>
                <w:szCs w:val="24"/>
              </w:rPr>
              <w:t>Mixed / Multiple ethnic groups: Any other Mixed / Multiple ethnic background</w:t>
            </w:r>
          </w:p>
        </w:tc>
        <w:tc>
          <w:tcPr>
            <w:tcW w:w="1842" w:type="dxa"/>
          </w:tcPr>
          <w:p w14:paraId="6967ECFC" w14:textId="77777777" w:rsidR="003F43F4" w:rsidRPr="0056318C" w:rsidRDefault="003F43F4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</w:tr>
      <w:tr w:rsidR="003F43F4" w:rsidRPr="0056318C" w14:paraId="04B39ED1" w14:textId="77777777" w:rsidTr="00356AC8">
        <w:tc>
          <w:tcPr>
            <w:tcW w:w="7792" w:type="dxa"/>
          </w:tcPr>
          <w:p w14:paraId="159FF794" w14:textId="77777777" w:rsidR="003F43F4" w:rsidRPr="0056318C" w:rsidRDefault="003F43F4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  <w:r w:rsidRPr="0056318C">
              <w:rPr>
                <w:rFonts w:ascii="Trebuchet MS" w:hAnsi="Trebuchet MS" w:cs="LiberationSans-Italic"/>
                <w:color w:val="auto"/>
                <w:szCs w:val="24"/>
              </w:rPr>
              <w:t>White: British / English / Northern Irish / Scottish / Welsh</w:t>
            </w:r>
          </w:p>
        </w:tc>
        <w:tc>
          <w:tcPr>
            <w:tcW w:w="1842" w:type="dxa"/>
          </w:tcPr>
          <w:p w14:paraId="34E9B438" w14:textId="77777777" w:rsidR="003F43F4" w:rsidRPr="0056318C" w:rsidRDefault="003F43F4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</w:tr>
      <w:tr w:rsidR="003F43F4" w:rsidRPr="0056318C" w14:paraId="10B70566" w14:textId="77777777" w:rsidTr="00356AC8">
        <w:tc>
          <w:tcPr>
            <w:tcW w:w="7792" w:type="dxa"/>
          </w:tcPr>
          <w:p w14:paraId="79E05C90" w14:textId="77777777" w:rsidR="003F43F4" w:rsidRPr="0056318C" w:rsidRDefault="003F43F4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  <w:r w:rsidRPr="0056318C">
              <w:rPr>
                <w:rFonts w:ascii="Trebuchet MS" w:hAnsi="Trebuchet MS" w:cs="LiberationSans-Italic"/>
                <w:color w:val="auto"/>
                <w:szCs w:val="24"/>
              </w:rPr>
              <w:t>White: Irish</w:t>
            </w:r>
          </w:p>
        </w:tc>
        <w:tc>
          <w:tcPr>
            <w:tcW w:w="1842" w:type="dxa"/>
          </w:tcPr>
          <w:p w14:paraId="2F4BF9B3" w14:textId="77777777" w:rsidR="003F43F4" w:rsidRPr="0056318C" w:rsidRDefault="003F43F4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</w:tr>
      <w:tr w:rsidR="003F43F4" w:rsidRPr="0056318C" w14:paraId="28E947E3" w14:textId="77777777" w:rsidTr="00356AC8">
        <w:tc>
          <w:tcPr>
            <w:tcW w:w="7792" w:type="dxa"/>
          </w:tcPr>
          <w:p w14:paraId="5856C477" w14:textId="77777777" w:rsidR="003F43F4" w:rsidRPr="0056318C" w:rsidRDefault="003F43F4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  <w:r w:rsidRPr="0056318C">
              <w:rPr>
                <w:rFonts w:ascii="Trebuchet MS" w:hAnsi="Trebuchet MS" w:cs="LiberationSans-Italic"/>
                <w:color w:val="auto"/>
                <w:szCs w:val="24"/>
              </w:rPr>
              <w:t>White: Any other White background</w:t>
            </w:r>
          </w:p>
        </w:tc>
        <w:tc>
          <w:tcPr>
            <w:tcW w:w="1842" w:type="dxa"/>
          </w:tcPr>
          <w:p w14:paraId="13BBDBBB" w14:textId="77777777" w:rsidR="003F43F4" w:rsidRPr="0056318C" w:rsidRDefault="003F43F4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</w:tr>
      <w:tr w:rsidR="003F43F4" w:rsidRPr="0056318C" w14:paraId="66C27C3B" w14:textId="77777777" w:rsidTr="00356AC8">
        <w:tc>
          <w:tcPr>
            <w:tcW w:w="7792" w:type="dxa"/>
          </w:tcPr>
          <w:p w14:paraId="187796B9" w14:textId="77777777" w:rsidR="003F43F4" w:rsidRPr="0056318C" w:rsidRDefault="003F43F4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  <w:r w:rsidRPr="0056318C">
              <w:rPr>
                <w:rFonts w:ascii="Trebuchet MS" w:hAnsi="Trebuchet MS" w:cs="LiberationSans-Italic"/>
                <w:color w:val="auto"/>
                <w:szCs w:val="24"/>
              </w:rPr>
              <w:t>Another ethnic background</w:t>
            </w:r>
          </w:p>
        </w:tc>
        <w:tc>
          <w:tcPr>
            <w:tcW w:w="1842" w:type="dxa"/>
          </w:tcPr>
          <w:p w14:paraId="3EDE0715" w14:textId="77777777" w:rsidR="003F43F4" w:rsidRPr="0056318C" w:rsidRDefault="003F43F4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</w:tr>
      <w:tr w:rsidR="003F43F4" w:rsidRPr="0056318C" w14:paraId="226C296C" w14:textId="77777777" w:rsidTr="00356AC8">
        <w:tc>
          <w:tcPr>
            <w:tcW w:w="7792" w:type="dxa"/>
          </w:tcPr>
          <w:p w14:paraId="4E24C7D6" w14:textId="77777777" w:rsidR="003F43F4" w:rsidRPr="0056318C" w:rsidRDefault="003F43F4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  <w:r w:rsidRPr="0056318C">
              <w:rPr>
                <w:rFonts w:ascii="Trebuchet MS" w:hAnsi="Trebuchet MS" w:cs="LiberationSans-Italic"/>
                <w:color w:val="auto"/>
                <w:szCs w:val="24"/>
              </w:rPr>
              <w:t>I’d prefer not to say</w:t>
            </w:r>
          </w:p>
        </w:tc>
        <w:tc>
          <w:tcPr>
            <w:tcW w:w="1842" w:type="dxa"/>
          </w:tcPr>
          <w:p w14:paraId="741345DD" w14:textId="77777777" w:rsidR="003F43F4" w:rsidRPr="0056318C" w:rsidRDefault="003F43F4" w:rsidP="00356AC8">
            <w:pPr>
              <w:autoSpaceDE w:val="0"/>
              <w:autoSpaceDN w:val="0"/>
              <w:adjustRightInd w:val="0"/>
              <w:rPr>
                <w:rFonts w:ascii="Trebuchet MS" w:hAnsi="Trebuchet MS" w:cs="LiberationSans-Italic"/>
                <w:color w:val="auto"/>
                <w:szCs w:val="24"/>
              </w:rPr>
            </w:pPr>
          </w:p>
        </w:tc>
      </w:tr>
      <w:bookmarkEnd w:id="7"/>
    </w:tbl>
    <w:p w14:paraId="639E3D64" w14:textId="5F355D39" w:rsidR="00615E44" w:rsidRDefault="00615E44" w:rsidP="00D727BA">
      <w:pPr>
        <w:pStyle w:val="NoSpacing"/>
        <w:rPr>
          <w:color w:val="auto"/>
          <w:sz w:val="24"/>
          <w:szCs w:val="28"/>
        </w:rPr>
      </w:pPr>
    </w:p>
    <w:p w14:paraId="1D463EDB" w14:textId="2AE627A9" w:rsidR="00D81E74" w:rsidRDefault="00D81E74" w:rsidP="00D727BA">
      <w:pPr>
        <w:pStyle w:val="NoSpacing"/>
        <w:rPr>
          <w:color w:val="auto"/>
          <w:sz w:val="24"/>
          <w:szCs w:val="28"/>
        </w:rPr>
      </w:pPr>
    </w:p>
    <w:p w14:paraId="5A8C388A" w14:textId="77777777" w:rsidR="00D81E74" w:rsidRPr="00D727BA" w:rsidRDefault="00D81E74" w:rsidP="00D727BA">
      <w:pPr>
        <w:pStyle w:val="NoSpacing"/>
        <w:rPr>
          <w:color w:val="auto"/>
          <w:sz w:val="24"/>
          <w:szCs w:val="28"/>
        </w:rPr>
      </w:pPr>
    </w:p>
    <w:p w14:paraId="40320445" w14:textId="7D34384E" w:rsidR="00AA5215" w:rsidRDefault="00AA5215" w:rsidP="00D81E74">
      <w:pPr>
        <w:pStyle w:val="NoSpacing"/>
        <w:numPr>
          <w:ilvl w:val="0"/>
          <w:numId w:val="24"/>
        </w:numPr>
        <w:rPr>
          <w:color w:val="auto"/>
          <w:sz w:val="24"/>
          <w:szCs w:val="28"/>
        </w:rPr>
      </w:pPr>
      <w:r w:rsidRPr="00AA5215">
        <w:rPr>
          <w:color w:val="auto"/>
          <w:sz w:val="24"/>
          <w:szCs w:val="28"/>
        </w:rPr>
        <w:lastRenderedPageBreak/>
        <w:t>Please state your pregnancy and maternity status</w:t>
      </w:r>
    </w:p>
    <w:p w14:paraId="5760FF79" w14:textId="3F35979A" w:rsidR="00AA5215" w:rsidRDefault="00AA5215" w:rsidP="00AA5215">
      <w:pPr>
        <w:pStyle w:val="NoSpacing"/>
        <w:rPr>
          <w:color w:val="auto"/>
          <w:sz w:val="24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AA5215" w14:paraId="334A90E2" w14:textId="77777777" w:rsidTr="00AA5215">
        <w:tc>
          <w:tcPr>
            <w:tcW w:w="4814" w:type="dxa"/>
          </w:tcPr>
          <w:p w14:paraId="62E678F6" w14:textId="74BF5A71" w:rsidR="00AA5215" w:rsidRDefault="00AA5215" w:rsidP="00AA5215">
            <w:pPr>
              <w:pStyle w:val="NoSpacing"/>
              <w:rPr>
                <w:color w:val="auto"/>
                <w:sz w:val="24"/>
                <w:szCs w:val="28"/>
              </w:rPr>
            </w:pPr>
            <w:r>
              <w:rPr>
                <w:color w:val="auto"/>
                <w:sz w:val="24"/>
                <w:szCs w:val="28"/>
              </w:rPr>
              <w:t>Currently pregnant</w:t>
            </w:r>
          </w:p>
        </w:tc>
        <w:tc>
          <w:tcPr>
            <w:tcW w:w="4814" w:type="dxa"/>
          </w:tcPr>
          <w:p w14:paraId="3EBB5221" w14:textId="77777777" w:rsidR="00AA5215" w:rsidRDefault="00AA5215" w:rsidP="00AA5215">
            <w:pPr>
              <w:pStyle w:val="NoSpacing"/>
              <w:rPr>
                <w:color w:val="auto"/>
                <w:sz w:val="24"/>
                <w:szCs w:val="28"/>
              </w:rPr>
            </w:pPr>
          </w:p>
        </w:tc>
      </w:tr>
      <w:tr w:rsidR="00AA5215" w14:paraId="2FBF1B5C" w14:textId="77777777" w:rsidTr="00AA5215">
        <w:tc>
          <w:tcPr>
            <w:tcW w:w="4814" w:type="dxa"/>
          </w:tcPr>
          <w:p w14:paraId="4EA50039" w14:textId="6DE8F1AD" w:rsidR="00AA5215" w:rsidRDefault="00AA5215" w:rsidP="00AA5215">
            <w:pPr>
              <w:pStyle w:val="NoSpacing"/>
              <w:rPr>
                <w:color w:val="auto"/>
                <w:sz w:val="24"/>
                <w:szCs w:val="28"/>
              </w:rPr>
            </w:pPr>
            <w:r>
              <w:rPr>
                <w:color w:val="auto"/>
                <w:sz w:val="24"/>
                <w:szCs w:val="28"/>
              </w:rPr>
              <w:t>Currently breastfeeding</w:t>
            </w:r>
          </w:p>
        </w:tc>
        <w:tc>
          <w:tcPr>
            <w:tcW w:w="4814" w:type="dxa"/>
          </w:tcPr>
          <w:p w14:paraId="2B06678B" w14:textId="77777777" w:rsidR="00AA5215" w:rsidRDefault="00AA5215" w:rsidP="00AA5215">
            <w:pPr>
              <w:pStyle w:val="NoSpacing"/>
              <w:rPr>
                <w:color w:val="auto"/>
                <w:sz w:val="24"/>
                <w:szCs w:val="28"/>
              </w:rPr>
            </w:pPr>
          </w:p>
        </w:tc>
      </w:tr>
      <w:tr w:rsidR="00AA5215" w14:paraId="53A25FC1" w14:textId="77777777" w:rsidTr="00AA5215">
        <w:tc>
          <w:tcPr>
            <w:tcW w:w="4814" w:type="dxa"/>
          </w:tcPr>
          <w:p w14:paraId="5189666C" w14:textId="33538BBE" w:rsidR="00AA5215" w:rsidRDefault="00AA5215" w:rsidP="00AA5215">
            <w:pPr>
              <w:pStyle w:val="NoSpacing"/>
              <w:rPr>
                <w:color w:val="auto"/>
                <w:sz w:val="24"/>
                <w:szCs w:val="28"/>
              </w:rPr>
            </w:pPr>
            <w:r>
              <w:rPr>
                <w:color w:val="auto"/>
                <w:sz w:val="24"/>
                <w:szCs w:val="28"/>
              </w:rPr>
              <w:t>Given birth in the last 26 weeks</w:t>
            </w:r>
          </w:p>
        </w:tc>
        <w:tc>
          <w:tcPr>
            <w:tcW w:w="4814" w:type="dxa"/>
          </w:tcPr>
          <w:p w14:paraId="1F2B1A73" w14:textId="77777777" w:rsidR="00AA5215" w:rsidRDefault="00AA5215" w:rsidP="00AA5215">
            <w:pPr>
              <w:pStyle w:val="NoSpacing"/>
              <w:rPr>
                <w:color w:val="auto"/>
                <w:sz w:val="24"/>
                <w:szCs w:val="28"/>
              </w:rPr>
            </w:pPr>
          </w:p>
        </w:tc>
      </w:tr>
      <w:tr w:rsidR="00AA5215" w14:paraId="46F0A5D0" w14:textId="77777777" w:rsidTr="00AA5215">
        <w:tc>
          <w:tcPr>
            <w:tcW w:w="4814" w:type="dxa"/>
          </w:tcPr>
          <w:p w14:paraId="17404EE0" w14:textId="0D0B28AB" w:rsidR="00AA5215" w:rsidRDefault="00AA5215" w:rsidP="00AA5215">
            <w:pPr>
              <w:pStyle w:val="NoSpacing"/>
              <w:rPr>
                <w:color w:val="auto"/>
                <w:sz w:val="24"/>
                <w:szCs w:val="28"/>
              </w:rPr>
            </w:pPr>
            <w:r>
              <w:rPr>
                <w:color w:val="auto"/>
                <w:sz w:val="24"/>
                <w:szCs w:val="28"/>
              </w:rPr>
              <w:t>Prefer not to say</w:t>
            </w:r>
          </w:p>
        </w:tc>
        <w:tc>
          <w:tcPr>
            <w:tcW w:w="4814" w:type="dxa"/>
          </w:tcPr>
          <w:p w14:paraId="191EA019" w14:textId="77777777" w:rsidR="00AA5215" w:rsidRDefault="00AA5215" w:rsidP="00AA5215">
            <w:pPr>
              <w:pStyle w:val="NoSpacing"/>
              <w:rPr>
                <w:color w:val="auto"/>
                <w:sz w:val="24"/>
                <w:szCs w:val="28"/>
              </w:rPr>
            </w:pPr>
          </w:p>
        </w:tc>
      </w:tr>
      <w:tr w:rsidR="00AA5215" w14:paraId="7AD95480" w14:textId="77777777" w:rsidTr="00AA5215">
        <w:tc>
          <w:tcPr>
            <w:tcW w:w="4814" w:type="dxa"/>
          </w:tcPr>
          <w:p w14:paraId="19160863" w14:textId="41A51C69" w:rsidR="00AA5215" w:rsidRDefault="00AA5215" w:rsidP="00AA5215">
            <w:pPr>
              <w:pStyle w:val="NoSpacing"/>
              <w:rPr>
                <w:color w:val="auto"/>
                <w:sz w:val="24"/>
                <w:szCs w:val="28"/>
              </w:rPr>
            </w:pPr>
            <w:r>
              <w:rPr>
                <w:color w:val="auto"/>
                <w:sz w:val="24"/>
                <w:szCs w:val="28"/>
              </w:rPr>
              <w:t>Not applicable</w:t>
            </w:r>
          </w:p>
        </w:tc>
        <w:tc>
          <w:tcPr>
            <w:tcW w:w="4814" w:type="dxa"/>
          </w:tcPr>
          <w:p w14:paraId="7D4C800C" w14:textId="77777777" w:rsidR="00AA5215" w:rsidRDefault="00AA5215" w:rsidP="00AA5215">
            <w:pPr>
              <w:pStyle w:val="NoSpacing"/>
              <w:rPr>
                <w:color w:val="auto"/>
                <w:sz w:val="24"/>
                <w:szCs w:val="28"/>
              </w:rPr>
            </w:pPr>
          </w:p>
        </w:tc>
      </w:tr>
    </w:tbl>
    <w:p w14:paraId="0605D633" w14:textId="77777777" w:rsidR="00AA5215" w:rsidRPr="00AA5215" w:rsidRDefault="00AA5215" w:rsidP="00AA5215">
      <w:pPr>
        <w:pStyle w:val="NoSpacing"/>
        <w:rPr>
          <w:color w:val="auto"/>
          <w:sz w:val="24"/>
          <w:szCs w:val="28"/>
        </w:rPr>
      </w:pPr>
    </w:p>
    <w:p w14:paraId="5EBB7C81" w14:textId="77777777" w:rsidR="00E26B8A" w:rsidRPr="0056318C" w:rsidRDefault="00E26B8A" w:rsidP="00D81E74">
      <w:pPr>
        <w:pStyle w:val="ListParagraph"/>
        <w:numPr>
          <w:ilvl w:val="0"/>
          <w:numId w:val="24"/>
        </w:numPr>
        <w:rPr>
          <w:rFonts w:ascii="Trebuchet MS" w:hAnsi="Trebuchet MS" w:cs="LiberationSans-Italic"/>
          <w:color w:val="auto"/>
          <w:szCs w:val="24"/>
        </w:rPr>
      </w:pPr>
      <w:r w:rsidRPr="0056318C">
        <w:rPr>
          <w:rFonts w:ascii="Trebuchet MS" w:hAnsi="Trebuchet MS" w:cs="LiberationSans-Italic"/>
          <w:color w:val="auto"/>
          <w:szCs w:val="24"/>
        </w:rPr>
        <w:t xml:space="preserve">Do you </w:t>
      </w:r>
      <w:r>
        <w:rPr>
          <w:rFonts w:ascii="Trebuchet MS" w:hAnsi="Trebuchet MS" w:cs="LiberationSans-Italic"/>
          <w:color w:val="auto"/>
          <w:szCs w:val="24"/>
        </w:rPr>
        <w:t xml:space="preserve">have a </w:t>
      </w:r>
      <w:proofErr w:type="gramStart"/>
      <w:r>
        <w:rPr>
          <w:rFonts w:ascii="Trebuchet MS" w:hAnsi="Trebuchet MS" w:cs="LiberationSans-Italic"/>
          <w:color w:val="auto"/>
          <w:szCs w:val="24"/>
        </w:rPr>
        <w:t>disability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E26B8A" w14:paraId="11A13458" w14:textId="77777777" w:rsidTr="00356AC8">
        <w:tc>
          <w:tcPr>
            <w:tcW w:w="4814" w:type="dxa"/>
          </w:tcPr>
          <w:p w14:paraId="59A45347" w14:textId="77777777" w:rsidR="00E26B8A" w:rsidRPr="003F43F4" w:rsidRDefault="00E26B8A" w:rsidP="00356AC8">
            <w:pPr>
              <w:pStyle w:val="NoSpacing"/>
              <w:rPr>
                <w:color w:val="auto"/>
                <w:sz w:val="24"/>
                <w:szCs w:val="24"/>
              </w:rPr>
            </w:pPr>
            <w:r w:rsidRPr="003F43F4">
              <w:rPr>
                <w:color w:val="auto"/>
                <w:sz w:val="24"/>
                <w:szCs w:val="24"/>
              </w:rPr>
              <w:t>Physical or mobility impairment</w:t>
            </w:r>
          </w:p>
        </w:tc>
        <w:tc>
          <w:tcPr>
            <w:tcW w:w="4814" w:type="dxa"/>
          </w:tcPr>
          <w:p w14:paraId="101BB2A6" w14:textId="77777777" w:rsidR="00E26B8A" w:rsidRDefault="00E26B8A" w:rsidP="00356AC8">
            <w:pPr>
              <w:pStyle w:val="NoSpacing"/>
              <w:rPr>
                <w:color w:val="auto"/>
              </w:rPr>
            </w:pPr>
          </w:p>
        </w:tc>
      </w:tr>
      <w:tr w:rsidR="00E26B8A" w14:paraId="52E03708" w14:textId="77777777" w:rsidTr="00356AC8">
        <w:tc>
          <w:tcPr>
            <w:tcW w:w="4814" w:type="dxa"/>
          </w:tcPr>
          <w:p w14:paraId="7061C39F" w14:textId="77777777" w:rsidR="00E26B8A" w:rsidRPr="003F43F4" w:rsidRDefault="00E26B8A" w:rsidP="00356AC8">
            <w:pPr>
              <w:pStyle w:val="NoSpacing"/>
              <w:rPr>
                <w:color w:val="auto"/>
                <w:sz w:val="24"/>
                <w:szCs w:val="24"/>
              </w:rPr>
            </w:pPr>
            <w:r w:rsidRPr="003F43F4">
              <w:rPr>
                <w:color w:val="auto"/>
                <w:sz w:val="24"/>
                <w:szCs w:val="24"/>
              </w:rPr>
              <w:t>Sensory impairment</w:t>
            </w:r>
          </w:p>
        </w:tc>
        <w:tc>
          <w:tcPr>
            <w:tcW w:w="4814" w:type="dxa"/>
          </w:tcPr>
          <w:p w14:paraId="719A98AE" w14:textId="77777777" w:rsidR="00E26B8A" w:rsidRDefault="00E26B8A" w:rsidP="00356AC8">
            <w:pPr>
              <w:pStyle w:val="NoSpacing"/>
              <w:rPr>
                <w:color w:val="auto"/>
              </w:rPr>
            </w:pPr>
          </w:p>
        </w:tc>
      </w:tr>
      <w:tr w:rsidR="00E26B8A" w14:paraId="3D08B78F" w14:textId="77777777" w:rsidTr="00356AC8">
        <w:tc>
          <w:tcPr>
            <w:tcW w:w="4814" w:type="dxa"/>
          </w:tcPr>
          <w:p w14:paraId="7EAC166D" w14:textId="77777777" w:rsidR="00E26B8A" w:rsidRPr="003F43F4" w:rsidRDefault="00E26B8A" w:rsidP="00356AC8">
            <w:pPr>
              <w:pStyle w:val="NoSpacing"/>
              <w:rPr>
                <w:color w:val="auto"/>
                <w:sz w:val="24"/>
                <w:szCs w:val="24"/>
              </w:rPr>
            </w:pPr>
            <w:r w:rsidRPr="003F43F4">
              <w:rPr>
                <w:color w:val="auto"/>
                <w:sz w:val="24"/>
                <w:szCs w:val="24"/>
              </w:rPr>
              <w:t>Learning disability</w:t>
            </w:r>
          </w:p>
        </w:tc>
        <w:tc>
          <w:tcPr>
            <w:tcW w:w="4814" w:type="dxa"/>
          </w:tcPr>
          <w:p w14:paraId="2AE562B6" w14:textId="77777777" w:rsidR="00E26B8A" w:rsidRDefault="00E26B8A" w:rsidP="00356AC8">
            <w:pPr>
              <w:pStyle w:val="NoSpacing"/>
              <w:rPr>
                <w:color w:val="auto"/>
              </w:rPr>
            </w:pPr>
          </w:p>
        </w:tc>
      </w:tr>
      <w:tr w:rsidR="00E26B8A" w14:paraId="30053EE6" w14:textId="77777777" w:rsidTr="00356AC8">
        <w:tc>
          <w:tcPr>
            <w:tcW w:w="4814" w:type="dxa"/>
          </w:tcPr>
          <w:p w14:paraId="1276C1D1" w14:textId="77777777" w:rsidR="00E26B8A" w:rsidRPr="003F43F4" w:rsidRDefault="00E26B8A" w:rsidP="00356AC8">
            <w:pPr>
              <w:pStyle w:val="NoSpacing"/>
              <w:rPr>
                <w:color w:val="auto"/>
                <w:sz w:val="24"/>
                <w:szCs w:val="24"/>
              </w:rPr>
            </w:pPr>
            <w:r w:rsidRPr="003F43F4">
              <w:rPr>
                <w:color w:val="auto"/>
                <w:sz w:val="24"/>
                <w:szCs w:val="24"/>
              </w:rPr>
              <w:t>Learning difficulty</w:t>
            </w:r>
          </w:p>
        </w:tc>
        <w:tc>
          <w:tcPr>
            <w:tcW w:w="4814" w:type="dxa"/>
          </w:tcPr>
          <w:p w14:paraId="70F632BC" w14:textId="77777777" w:rsidR="00E26B8A" w:rsidRDefault="00E26B8A" w:rsidP="00356AC8">
            <w:pPr>
              <w:pStyle w:val="NoSpacing"/>
              <w:rPr>
                <w:color w:val="auto"/>
              </w:rPr>
            </w:pPr>
          </w:p>
        </w:tc>
      </w:tr>
      <w:tr w:rsidR="00E26B8A" w14:paraId="2E753C3B" w14:textId="77777777" w:rsidTr="00356AC8">
        <w:tc>
          <w:tcPr>
            <w:tcW w:w="4814" w:type="dxa"/>
          </w:tcPr>
          <w:p w14:paraId="544AC6E9" w14:textId="77777777" w:rsidR="00E26B8A" w:rsidRPr="003F43F4" w:rsidRDefault="00E26B8A" w:rsidP="00356AC8">
            <w:pPr>
              <w:pStyle w:val="NoSpacing"/>
              <w:rPr>
                <w:color w:val="auto"/>
                <w:sz w:val="24"/>
                <w:szCs w:val="24"/>
              </w:rPr>
            </w:pPr>
            <w:r w:rsidRPr="003F43F4">
              <w:rPr>
                <w:color w:val="auto"/>
                <w:sz w:val="24"/>
                <w:szCs w:val="24"/>
              </w:rPr>
              <w:t>Mental health condition</w:t>
            </w:r>
          </w:p>
        </w:tc>
        <w:tc>
          <w:tcPr>
            <w:tcW w:w="4814" w:type="dxa"/>
          </w:tcPr>
          <w:p w14:paraId="53BDABD0" w14:textId="77777777" w:rsidR="00E26B8A" w:rsidRDefault="00E26B8A" w:rsidP="00356AC8">
            <w:pPr>
              <w:pStyle w:val="NoSpacing"/>
              <w:rPr>
                <w:color w:val="auto"/>
              </w:rPr>
            </w:pPr>
          </w:p>
        </w:tc>
      </w:tr>
      <w:tr w:rsidR="00E26B8A" w14:paraId="30980A18" w14:textId="77777777" w:rsidTr="00356AC8">
        <w:tc>
          <w:tcPr>
            <w:tcW w:w="4814" w:type="dxa"/>
          </w:tcPr>
          <w:p w14:paraId="62946BF6" w14:textId="77777777" w:rsidR="00E26B8A" w:rsidRPr="003F43F4" w:rsidRDefault="00E26B8A" w:rsidP="00356AC8">
            <w:pPr>
              <w:pStyle w:val="NoSpacing"/>
              <w:rPr>
                <w:color w:val="auto"/>
                <w:sz w:val="24"/>
                <w:szCs w:val="24"/>
              </w:rPr>
            </w:pPr>
            <w:r w:rsidRPr="003F43F4">
              <w:rPr>
                <w:color w:val="auto"/>
                <w:sz w:val="24"/>
                <w:szCs w:val="24"/>
              </w:rPr>
              <w:t>Long term condition</w:t>
            </w:r>
          </w:p>
        </w:tc>
        <w:tc>
          <w:tcPr>
            <w:tcW w:w="4814" w:type="dxa"/>
          </w:tcPr>
          <w:p w14:paraId="72FEB5F9" w14:textId="77777777" w:rsidR="00E26B8A" w:rsidRDefault="00E26B8A" w:rsidP="00356AC8">
            <w:pPr>
              <w:pStyle w:val="NoSpacing"/>
              <w:rPr>
                <w:color w:val="auto"/>
              </w:rPr>
            </w:pPr>
          </w:p>
        </w:tc>
      </w:tr>
      <w:tr w:rsidR="00E26B8A" w14:paraId="20ADCB34" w14:textId="77777777" w:rsidTr="00356AC8">
        <w:tc>
          <w:tcPr>
            <w:tcW w:w="4814" w:type="dxa"/>
          </w:tcPr>
          <w:p w14:paraId="53C7FF47" w14:textId="77777777" w:rsidR="00E26B8A" w:rsidRPr="003F43F4" w:rsidRDefault="00E26B8A" w:rsidP="00356AC8">
            <w:pPr>
              <w:pStyle w:val="NoSpacing"/>
              <w:rPr>
                <w:color w:val="auto"/>
                <w:sz w:val="24"/>
                <w:szCs w:val="24"/>
              </w:rPr>
            </w:pPr>
            <w:r w:rsidRPr="003F43F4">
              <w:rPr>
                <w:color w:val="auto"/>
                <w:sz w:val="24"/>
                <w:szCs w:val="24"/>
              </w:rPr>
              <w:t xml:space="preserve">No </w:t>
            </w:r>
          </w:p>
        </w:tc>
        <w:tc>
          <w:tcPr>
            <w:tcW w:w="4814" w:type="dxa"/>
          </w:tcPr>
          <w:p w14:paraId="3A99285A" w14:textId="77777777" w:rsidR="00E26B8A" w:rsidRDefault="00E26B8A" w:rsidP="00356AC8">
            <w:pPr>
              <w:pStyle w:val="NoSpacing"/>
              <w:rPr>
                <w:color w:val="auto"/>
              </w:rPr>
            </w:pPr>
          </w:p>
        </w:tc>
      </w:tr>
      <w:tr w:rsidR="00E26B8A" w14:paraId="536FC7F6" w14:textId="77777777" w:rsidTr="00356AC8">
        <w:tc>
          <w:tcPr>
            <w:tcW w:w="4814" w:type="dxa"/>
          </w:tcPr>
          <w:p w14:paraId="465960CF" w14:textId="77777777" w:rsidR="00E26B8A" w:rsidRPr="003F43F4" w:rsidRDefault="00E26B8A" w:rsidP="00356AC8">
            <w:pPr>
              <w:pStyle w:val="NoSpacing"/>
              <w:rPr>
                <w:color w:val="auto"/>
                <w:sz w:val="24"/>
                <w:szCs w:val="24"/>
              </w:rPr>
            </w:pPr>
            <w:r w:rsidRPr="003F43F4">
              <w:rPr>
                <w:color w:val="auto"/>
                <w:sz w:val="24"/>
                <w:szCs w:val="24"/>
              </w:rPr>
              <w:t>Prefer not to say</w:t>
            </w:r>
          </w:p>
        </w:tc>
        <w:tc>
          <w:tcPr>
            <w:tcW w:w="4814" w:type="dxa"/>
          </w:tcPr>
          <w:p w14:paraId="6DE3B3A6" w14:textId="77777777" w:rsidR="00E26B8A" w:rsidRDefault="00E26B8A" w:rsidP="00356AC8">
            <w:pPr>
              <w:pStyle w:val="NoSpacing"/>
              <w:rPr>
                <w:color w:val="auto"/>
              </w:rPr>
            </w:pPr>
          </w:p>
        </w:tc>
      </w:tr>
      <w:tr w:rsidR="00E26B8A" w14:paraId="3C6D3F8F" w14:textId="77777777" w:rsidTr="00356AC8">
        <w:tc>
          <w:tcPr>
            <w:tcW w:w="9628" w:type="dxa"/>
            <w:gridSpan w:val="2"/>
          </w:tcPr>
          <w:p w14:paraId="02570E80" w14:textId="77777777" w:rsidR="00E26B8A" w:rsidRPr="003F43F4" w:rsidRDefault="00E26B8A" w:rsidP="00356AC8">
            <w:pPr>
              <w:pStyle w:val="NoSpacing"/>
              <w:rPr>
                <w:color w:val="auto"/>
                <w:sz w:val="24"/>
                <w:szCs w:val="24"/>
              </w:rPr>
            </w:pPr>
            <w:r w:rsidRPr="003F43F4">
              <w:rPr>
                <w:color w:val="auto"/>
                <w:sz w:val="24"/>
                <w:szCs w:val="24"/>
              </w:rPr>
              <w:t>Other (please specify):</w:t>
            </w:r>
          </w:p>
          <w:p w14:paraId="60D3E7B7" w14:textId="77777777" w:rsidR="00E26B8A" w:rsidRPr="003F43F4" w:rsidRDefault="00E26B8A" w:rsidP="00356AC8">
            <w:pPr>
              <w:pStyle w:val="NoSpacing"/>
              <w:rPr>
                <w:color w:val="auto"/>
                <w:sz w:val="24"/>
                <w:szCs w:val="24"/>
              </w:rPr>
            </w:pPr>
          </w:p>
        </w:tc>
      </w:tr>
    </w:tbl>
    <w:p w14:paraId="36EA11D3" w14:textId="4CBA9E26" w:rsidR="00615E44" w:rsidRDefault="00615E44" w:rsidP="006D130E">
      <w:pPr>
        <w:pStyle w:val="NoSpacing"/>
        <w:rPr>
          <w:color w:val="auto"/>
          <w:sz w:val="24"/>
          <w:szCs w:val="24"/>
        </w:rPr>
      </w:pPr>
    </w:p>
    <w:p w14:paraId="09D990F5" w14:textId="77777777" w:rsidR="00615E44" w:rsidRPr="003F43F4" w:rsidRDefault="00615E44" w:rsidP="00D81E74">
      <w:pPr>
        <w:pStyle w:val="NoSpacing"/>
        <w:numPr>
          <w:ilvl w:val="0"/>
          <w:numId w:val="24"/>
        </w:numPr>
        <w:rPr>
          <w:color w:val="auto"/>
          <w:sz w:val="24"/>
          <w:szCs w:val="24"/>
        </w:rPr>
      </w:pPr>
      <w:r w:rsidRPr="003F43F4">
        <w:rPr>
          <w:color w:val="auto"/>
          <w:sz w:val="24"/>
          <w:szCs w:val="24"/>
        </w:rPr>
        <w:t xml:space="preserve">Do you have </w:t>
      </w:r>
      <w:r>
        <w:rPr>
          <w:color w:val="auto"/>
          <w:sz w:val="24"/>
          <w:szCs w:val="24"/>
        </w:rPr>
        <w:t>any</w:t>
      </w:r>
      <w:r w:rsidRPr="003F43F4">
        <w:rPr>
          <w:color w:val="auto"/>
          <w:sz w:val="24"/>
          <w:szCs w:val="24"/>
        </w:rPr>
        <w:t xml:space="preserve"> of the following long-term conditions?</w:t>
      </w:r>
    </w:p>
    <w:p w14:paraId="7A9ABB60" w14:textId="77777777" w:rsidR="00615E44" w:rsidRPr="003F43F4" w:rsidRDefault="00615E44" w:rsidP="00615E44">
      <w:pPr>
        <w:pStyle w:val="NoSpacing"/>
        <w:rPr>
          <w:color w:val="auto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615E44" w:rsidRPr="00E20EA1" w14:paraId="3BDD7A2D" w14:textId="77777777" w:rsidTr="00356AC8">
        <w:tc>
          <w:tcPr>
            <w:tcW w:w="4814" w:type="dxa"/>
          </w:tcPr>
          <w:p w14:paraId="1D1350CE" w14:textId="77777777" w:rsidR="00615E44" w:rsidRPr="00E20EA1" w:rsidRDefault="00615E44" w:rsidP="00356AC8">
            <w:pPr>
              <w:pStyle w:val="NoSpacing"/>
              <w:rPr>
                <w:color w:val="auto"/>
                <w:sz w:val="24"/>
                <w:szCs w:val="24"/>
              </w:rPr>
            </w:pPr>
            <w:r w:rsidRPr="003F43F4">
              <w:rPr>
                <w:color w:val="auto"/>
                <w:sz w:val="24"/>
                <w:szCs w:val="24"/>
              </w:rPr>
              <w:t xml:space="preserve">Asthma, </w:t>
            </w:r>
            <w:proofErr w:type="gramStart"/>
            <w:r w:rsidRPr="003F43F4">
              <w:rPr>
                <w:color w:val="auto"/>
                <w:sz w:val="24"/>
                <w:szCs w:val="24"/>
              </w:rPr>
              <w:t>COPD</w:t>
            </w:r>
            <w:proofErr w:type="gramEnd"/>
            <w:r w:rsidRPr="003F43F4">
              <w:rPr>
                <w:color w:val="auto"/>
                <w:sz w:val="24"/>
                <w:szCs w:val="24"/>
              </w:rPr>
              <w:t xml:space="preserve"> or respiratory conditions </w:t>
            </w:r>
          </w:p>
        </w:tc>
        <w:tc>
          <w:tcPr>
            <w:tcW w:w="4814" w:type="dxa"/>
          </w:tcPr>
          <w:p w14:paraId="090FBD4A" w14:textId="77777777" w:rsidR="00615E44" w:rsidRPr="00E20EA1" w:rsidRDefault="00615E44" w:rsidP="00356AC8">
            <w:pPr>
              <w:pStyle w:val="NoSpacing"/>
              <w:rPr>
                <w:color w:val="auto"/>
                <w:sz w:val="24"/>
                <w:szCs w:val="24"/>
              </w:rPr>
            </w:pPr>
          </w:p>
        </w:tc>
      </w:tr>
      <w:tr w:rsidR="00615E44" w:rsidRPr="00E20EA1" w14:paraId="1494DEDA" w14:textId="77777777" w:rsidTr="00356AC8">
        <w:tc>
          <w:tcPr>
            <w:tcW w:w="4814" w:type="dxa"/>
          </w:tcPr>
          <w:p w14:paraId="3AA4F653" w14:textId="77777777" w:rsidR="00615E44" w:rsidRPr="00E20EA1" w:rsidRDefault="00615E44" w:rsidP="00356AC8">
            <w:pPr>
              <w:pStyle w:val="NoSpacing"/>
              <w:rPr>
                <w:color w:val="auto"/>
                <w:sz w:val="24"/>
                <w:szCs w:val="24"/>
              </w:rPr>
            </w:pPr>
            <w:r w:rsidRPr="003F43F4">
              <w:rPr>
                <w:color w:val="auto"/>
                <w:sz w:val="24"/>
                <w:szCs w:val="24"/>
              </w:rPr>
              <w:t>Blindness or severe visual impairment</w:t>
            </w:r>
          </w:p>
        </w:tc>
        <w:tc>
          <w:tcPr>
            <w:tcW w:w="4814" w:type="dxa"/>
          </w:tcPr>
          <w:p w14:paraId="658AB028" w14:textId="77777777" w:rsidR="00615E44" w:rsidRPr="00E20EA1" w:rsidRDefault="00615E44" w:rsidP="00356AC8">
            <w:pPr>
              <w:pStyle w:val="NoSpacing"/>
              <w:rPr>
                <w:color w:val="auto"/>
                <w:sz w:val="24"/>
                <w:szCs w:val="24"/>
              </w:rPr>
            </w:pPr>
          </w:p>
        </w:tc>
      </w:tr>
      <w:tr w:rsidR="00615E44" w:rsidRPr="00E20EA1" w14:paraId="715A5A48" w14:textId="77777777" w:rsidTr="00356AC8">
        <w:tc>
          <w:tcPr>
            <w:tcW w:w="4814" w:type="dxa"/>
          </w:tcPr>
          <w:p w14:paraId="2E360F63" w14:textId="77777777" w:rsidR="00615E44" w:rsidRPr="00E20EA1" w:rsidRDefault="00615E44" w:rsidP="00356AC8">
            <w:pPr>
              <w:pStyle w:val="NoSpacing"/>
              <w:rPr>
                <w:color w:val="auto"/>
                <w:sz w:val="24"/>
                <w:szCs w:val="24"/>
              </w:rPr>
            </w:pPr>
            <w:r w:rsidRPr="003F43F4">
              <w:rPr>
                <w:color w:val="auto"/>
                <w:sz w:val="24"/>
                <w:szCs w:val="24"/>
              </w:rPr>
              <w:t>Cancer</w:t>
            </w:r>
          </w:p>
        </w:tc>
        <w:tc>
          <w:tcPr>
            <w:tcW w:w="4814" w:type="dxa"/>
          </w:tcPr>
          <w:p w14:paraId="6AF919A9" w14:textId="77777777" w:rsidR="00615E44" w:rsidRPr="00E20EA1" w:rsidRDefault="00615E44" w:rsidP="00356AC8">
            <w:pPr>
              <w:pStyle w:val="NoSpacing"/>
              <w:rPr>
                <w:color w:val="auto"/>
                <w:sz w:val="24"/>
                <w:szCs w:val="24"/>
              </w:rPr>
            </w:pPr>
          </w:p>
        </w:tc>
      </w:tr>
      <w:tr w:rsidR="00615E44" w:rsidRPr="00E20EA1" w14:paraId="1AD6D7BC" w14:textId="77777777" w:rsidTr="00356AC8">
        <w:tc>
          <w:tcPr>
            <w:tcW w:w="4814" w:type="dxa"/>
          </w:tcPr>
          <w:p w14:paraId="32467FF5" w14:textId="77777777" w:rsidR="00615E44" w:rsidRPr="00E20EA1" w:rsidRDefault="00615E44" w:rsidP="00356AC8">
            <w:pPr>
              <w:pStyle w:val="NoSpacing"/>
              <w:rPr>
                <w:color w:val="auto"/>
                <w:sz w:val="24"/>
                <w:szCs w:val="24"/>
              </w:rPr>
            </w:pPr>
            <w:r w:rsidRPr="003F43F4">
              <w:rPr>
                <w:color w:val="auto"/>
                <w:sz w:val="24"/>
                <w:szCs w:val="24"/>
              </w:rPr>
              <w:t>Cardiovascular condition (including stroke)</w:t>
            </w:r>
          </w:p>
        </w:tc>
        <w:tc>
          <w:tcPr>
            <w:tcW w:w="4814" w:type="dxa"/>
          </w:tcPr>
          <w:p w14:paraId="55A7A0F6" w14:textId="77777777" w:rsidR="00615E44" w:rsidRPr="00E20EA1" w:rsidRDefault="00615E44" w:rsidP="00356AC8">
            <w:pPr>
              <w:pStyle w:val="NoSpacing"/>
              <w:rPr>
                <w:color w:val="auto"/>
                <w:sz w:val="24"/>
                <w:szCs w:val="24"/>
              </w:rPr>
            </w:pPr>
          </w:p>
        </w:tc>
      </w:tr>
      <w:tr w:rsidR="00615E44" w:rsidRPr="00E20EA1" w14:paraId="2846090E" w14:textId="77777777" w:rsidTr="00356AC8">
        <w:tc>
          <w:tcPr>
            <w:tcW w:w="4814" w:type="dxa"/>
          </w:tcPr>
          <w:p w14:paraId="3F1EFD05" w14:textId="77777777" w:rsidR="00615E44" w:rsidRPr="00E20EA1" w:rsidRDefault="00615E44" w:rsidP="00356AC8">
            <w:pPr>
              <w:pStyle w:val="NoSpacing"/>
              <w:rPr>
                <w:color w:val="auto"/>
                <w:sz w:val="24"/>
                <w:szCs w:val="24"/>
              </w:rPr>
            </w:pPr>
            <w:r w:rsidRPr="003F43F4">
              <w:rPr>
                <w:color w:val="auto"/>
                <w:sz w:val="24"/>
                <w:szCs w:val="24"/>
              </w:rPr>
              <w:t>Chronic kidney disease</w:t>
            </w:r>
          </w:p>
        </w:tc>
        <w:tc>
          <w:tcPr>
            <w:tcW w:w="4814" w:type="dxa"/>
          </w:tcPr>
          <w:p w14:paraId="22DD8BB9" w14:textId="77777777" w:rsidR="00615E44" w:rsidRPr="00E20EA1" w:rsidRDefault="00615E44" w:rsidP="00356AC8">
            <w:pPr>
              <w:pStyle w:val="NoSpacing"/>
              <w:rPr>
                <w:color w:val="auto"/>
                <w:sz w:val="24"/>
                <w:szCs w:val="24"/>
              </w:rPr>
            </w:pPr>
          </w:p>
        </w:tc>
      </w:tr>
      <w:tr w:rsidR="00615E44" w:rsidRPr="00E20EA1" w14:paraId="41C35D81" w14:textId="77777777" w:rsidTr="00356AC8">
        <w:tc>
          <w:tcPr>
            <w:tcW w:w="4814" w:type="dxa"/>
          </w:tcPr>
          <w:p w14:paraId="21D6378D" w14:textId="77777777" w:rsidR="00615E44" w:rsidRPr="00E20EA1" w:rsidRDefault="00615E44" w:rsidP="00356AC8">
            <w:pPr>
              <w:pStyle w:val="NoSpacing"/>
              <w:rPr>
                <w:color w:val="auto"/>
                <w:sz w:val="24"/>
                <w:szCs w:val="24"/>
              </w:rPr>
            </w:pPr>
            <w:r w:rsidRPr="003F43F4">
              <w:rPr>
                <w:color w:val="auto"/>
                <w:sz w:val="24"/>
                <w:szCs w:val="24"/>
              </w:rPr>
              <w:t xml:space="preserve">Deafness or severe hearing impairment </w:t>
            </w:r>
          </w:p>
        </w:tc>
        <w:tc>
          <w:tcPr>
            <w:tcW w:w="4814" w:type="dxa"/>
          </w:tcPr>
          <w:p w14:paraId="321DF16B" w14:textId="77777777" w:rsidR="00615E44" w:rsidRPr="00E20EA1" w:rsidRDefault="00615E44" w:rsidP="00356AC8">
            <w:pPr>
              <w:pStyle w:val="NoSpacing"/>
              <w:rPr>
                <w:color w:val="auto"/>
                <w:sz w:val="24"/>
                <w:szCs w:val="24"/>
              </w:rPr>
            </w:pPr>
          </w:p>
        </w:tc>
      </w:tr>
      <w:tr w:rsidR="00615E44" w:rsidRPr="003F43F4" w14:paraId="47D67908" w14:textId="77777777" w:rsidTr="00356AC8">
        <w:tc>
          <w:tcPr>
            <w:tcW w:w="4814" w:type="dxa"/>
          </w:tcPr>
          <w:p w14:paraId="7EE6EA36" w14:textId="77777777" w:rsidR="00615E44" w:rsidRPr="003F43F4" w:rsidRDefault="00615E44" w:rsidP="00356AC8">
            <w:pPr>
              <w:pStyle w:val="NoSpacing"/>
              <w:rPr>
                <w:color w:val="auto"/>
                <w:sz w:val="24"/>
                <w:szCs w:val="24"/>
              </w:rPr>
            </w:pPr>
            <w:r w:rsidRPr="003F43F4">
              <w:rPr>
                <w:color w:val="auto"/>
                <w:sz w:val="24"/>
                <w:szCs w:val="24"/>
              </w:rPr>
              <w:t>Dementia</w:t>
            </w:r>
          </w:p>
        </w:tc>
        <w:tc>
          <w:tcPr>
            <w:tcW w:w="4814" w:type="dxa"/>
          </w:tcPr>
          <w:p w14:paraId="7BB41D56" w14:textId="77777777" w:rsidR="00615E44" w:rsidRPr="003F43F4" w:rsidRDefault="00615E44" w:rsidP="00356AC8">
            <w:pPr>
              <w:pStyle w:val="NoSpacing"/>
              <w:rPr>
                <w:color w:val="auto"/>
                <w:sz w:val="24"/>
                <w:szCs w:val="24"/>
              </w:rPr>
            </w:pPr>
          </w:p>
        </w:tc>
      </w:tr>
      <w:tr w:rsidR="00615E44" w:rsidRPr="003F43F4" w14:paraId="146775C9" w14:textId="77777777" w:rsidTr="00356AC8">
        <w:tc>
          <w:tcPr>
            <w:tcW w:w="4814" w:type="dxa"/>
          </w:tcPr>
          <w:p w14:paraId="09EE0D70" w14:textId="77777777" w:rsidR="00615E44" w:rsidRPr="003F43F4" w:rsidRDefault="00615E44" w:rsidP="00356AC8">
            <w:pPr>
              <w:pStyle w:val="NoSpacing"/>
              <w:rPr>
                <w:color w:val="auto"/>
                <w:sz w:val="24"/>
                <w:szCs w:val="24"/>
              </w:rPr>
            </w:pPr>
            <w:r w:rsidRPr="003F43F4">
              <w:rPr>
                <w:color w:val="auto"/>
                <w:sz w:val="24"/>
                <w:szCs w:val="24"/>
              </w:rPr>
              <w:t>Diabetes</w:t>
            </w:r>
          </w:p>
        </w:tc>
        <w:tc>
          <w:tcPr>
            <w:tcW w:w="4814" w:type="dxa"/>
          </w:tcPr>
          <w:p w14:paraId="0C8639E3" w14:textId="77777777" w:rsidR="00615E44" w:rsidRPr="003F43F4" w:rsidRDefault="00615E44" w:rsidP="00356AC8">
            <w:pPr>
              <w:pStyle w:val="NoSpacing"/>
              <w:rPr>
                <w:color w:val="auto"/>
                <w:sz w:val="24"/>
                <w:szCs w:val="24"/>
              </w:rPr>
            </w:pPr>
          </w:p>
        </w:tc>
      </w:tr>
      <w:tr w:rsidR="00615E44" w:rsidRPr="003F43F4" w14:paraId="251E9C3C" w14:textId="77777777" w:rsidTr="00356AC8">
        <w:tc>
          <w:tcPr>
            <w:tcW w:w="4814" w:type="dxa"/>
          </w:tcPr>
          <w:p w14:paraId="601E5BF6" w14:textId="77777777" w:rsidR="00615E44" w:rsidRPr="003F43F4" w:rsidRDefault="00615E44" w:rsidP="00356AC8">
            <w:pPr>
              <w:pStyle w:val="NoSpacing"/>
              <w:rPr>
                <w:color w:val="auto"/>
                <w:sz w:val="24"/>
                <w:szCs w:val="24"/>
              </w:rPr>
            </w:pPr>
            <w:r w:rsidRPr="003F43F4">
              <w:rPr>
                <w:color w:val="auto"/>
                <w:sz w:val="24"/>
                <w:szCs w:val="24"/>
              </w:rPr>
              <w:t>Epilepsy</w:t>
            </w:r>
          </w:p>
        </w:tc>
        <w:tc>
          <w:tcPr>
            <w:tcW w:w="4814" w:type="dxa"/>
          </w:tcPr>
          <w:p w14:paraId="07BAD233" w14:textId="77777777" w:rsidR="00615E44" w:rsidRPr="003F43F4" w:rsidRDefault="00615E44" w:rsidP="00356AC8">
            <w:pPr>
              <w:pStyle w:val="NoSpacing"/>
              <w:rPr>
                <w:color w:val="auto"/>
                <w:sz w:val="24"/>
                <w:szCs w:val="24"/>
              </w:rPr>
            </w:pPr>
          </w:p>
        </w:tc>
      </w:tr>
      <w:tr w:rsidR="00615E44" w:rsidRPr="003F43F4" w14:paraId="13360E02" w14:textId="77777777" w:rsidTr="00356AC8">
        <w:tc>
          <w:tcPr>
            <w:tcW w:w="4814" w:type="dxa"/>
          </w:tcPr>
          <w:p w14:paraId="225C7BFF" w14:textId="77777777" w:rsidR="00615E44" w:rsidRPr="003F43F4" w:rsidRDefault="00615E44" w:rsidP="00356AC8">
            <w:pPr>
              <w:pStyle w:val="NoSpacing"/>
              <w:rPr>
                <w:color w:val="auto"/>
                <w:sz w:val="24"/>
                <w:szCs w:val="24"/>
              </w:rPr>
            </w:pPr>
            <w:r w:rsidRPr="003F43F4">
              <w:rPr>
                <w:color w:val="auto"/>
                <w:sz w:val="24"/>
                <w:szCs w:val="24"/>
              </w:rPr>
              <w:t>Hypertension</w:t>
            </w:r>
          </w:p>
        </w:tc>
        <w:tc>
          <w:tcPr>
            <w:tcW w:w="4814" w:type="dxa"/>
          </w:tcPr>
          <w:p w14:paraId="510DA314" w14:textId="77777777" w:rsidR="00615E44" w:rsidRPr="003F43F4" w:rsidRDefault="00615E44" w:rsidP="00356AC8">
            <w:pPr>
              <w:pStyle w:val="NoSpacing"/>
              <w:rPr>
                <w:color w:val="auto"/>
                <w:sz w:val="24"/>
                <w:szCs w:val="24"/>
              </w:rPr>
            </w:pPr>
          </w:p>
        </w:tc>
      </w:tr>
      <w:tr w:rsidR="00615E44" w:rsidRPr="003F43F4" w14:paraId="20B8DE74" w14:textId="77777777" w:rsidTr="00356AC8">
        <w:tc>
          <w:tcPr>
            <w:tcW w:w="4814" w:type="dxa"/>
          </w:tcPr>
          <w:p w14:paraId="1BC4311B" w14:textId="77777777" w:rsidR="00615E44" w:rsidRPr="003F43F4" w:rsidRDefault="00615E44" w:rsidP="00356AC8">
            <w:pPr>
              <w:pStyle w:val="NoSpacing"/>
              <w:rPr>
                <w:color w:val="auto"/>
                <w:sz w:val="24"/>
                <w:szCs w:val="24"/>
              </w:rPr>
            </w:pPr>
            <w:r w:rsidRPr="003F43F4">
              <w:rPr>
                <w:color w:val="auto"/>
                <w:sz w:val="24"/>
                <w:szCs w:val="24"/>
              </w:rPr>
              <w:t>Learning disability</w:t>
            </w:r>
          </w:p>
        </w:tc>
        <w:tc>
          <w:tcPr>
            <w:tcW w:w="4814" w:type="dxa"/>
          </w:tcPr>
          <w:p w14:paraId="509C8C22" w14:textId="77777777" w:rsidR="00615E44" w:rsidRPr="003F43F4" w:rsidRDefault="00615E44" w:rsidP="00356AC8">
            <w:pPr>
              <w:pStyle w:val="NoSpacing"/>
              <w:rPr>
                <w:color w:val="auto"/>
                <w:sz w:val="24"/>
                <w:szCs w:val="24"/>
              </w:rPr>
            </w:pPr>
          </w:p>
        </w:tc>
      </w:tr>
      <w:tr w:rsidR="00615E44" w:rsidRPr="003F43F4" w14:paraId="64F286B5" w14:textId="77777777" w:rsidTr="00356AC8">
        <w:tc>
          <w:tcPr>
            <w:tcW w:w="4814" w:type="dxa"/>
          </w:tcPr>
          <w:p w14:paraId="6F3AC368" w14:textId="77777777" w:rsidR="00615E44" w:rsidRPr="003F43F4" w:rsidRDefault="00615E44" w:rsidP="00356AC8">
            <w:pPr>
              <w:pStyle w:val="NoSpacing"/>
              <w:rPr>
                <w:color w:val="auto"/>
                <w:sz w:val="24"/>
                <w:szCs w:val="24"/>
              </w:rPr>
            </w:pPr>
            <w:r w:rsidRPr="003F43F4">
              <w:rPr>
                <w:color w:val="auto"/>
                <w:sz w:val="24"/>
                <w:szCs w:val="24"/>
              </w:rPr>
              <w:t>Mental health condition</w:t>
            </w:r>
          </w:p>
        </w:tc>
        <w:tc>
          <w:tcPr>
            <w:tcW w:w="4814" w:type="dxa"/>
          </w:tcPr>
          <w:p w14:paraId="3C67609F" w14:textId="77777777" w:rsidR="00615E44" w:rsidRPr="003F43F4" w:rsidRDefault="00615E44" w:rsidP="00356AC8">
            <w:pPr>
              <w:pStyle w:val="NoSpacing"/>
              <w:rPr>
                <w:color w:val="auto"/>
                <w:sz w:val="24"/>
                <w:szCs w:val="24"/>
              </w:rPr>
            </w:pPr>
          </w:p>
        </w:tc>
      </w:tr>
      <w:tr w:rsidR="00615E44" w:rsidRPr="003F43F4" w14:paraId="0C0B7CF5" w14:textId="77777777" w:rsidTr="00356AC8">
        <w:tc>
          <w:tcPr>
            <w:tcW w:w="4814" w:type="dxa"/>
          </w:tcPr>
          <w:p w14:paraId="4726AA84" w14:textId="77777777" w:rsidR="00615E44" w:rsidRPr="003F43F4" w:rsidRDefault="00615E44" w:rsidP="00356AC8">
            <w:pPr>
              <w:pStyle w:val="NoSpacing"/>
              <w:rPr>
                <w:color w:val="auto"/>
                <w:sz w:val="24"/>
                <w:szCs w:val="24"/>
              </w:rPr>
            </w:pPr>
            <w:r w:rsidRPr="003F43F4">
              <w:rPr>
                <w:color w:val="auto"/>
                <w:sz w:val="24"/>
                <w:szCs w:val="24"/>
              </w:rPr>
              <w:t>Musculoskeletal condition</w:t>
            </w:r>
          </w:p>
        </w:tc>
        <w:tc>
          <w:tcPr>
            <w:tcW w:w="4814" w:type="dxa"/>
          </w:tcPr>
          <w:p w14:paraId="31685ED9" w14:textId="77777777" w:rsidR="00615E44" w:rsidRPr="003F43F4" w:rsidRDefault="00615E44" w:rsidP="00356AC8">
            <w:pPr>
              <w:pStyle w:val="NoSpacing"/>
              <w:rPr>
                <w:color w:val="auto"/>
                <w:sz w:val="24"/>
                <w:szCs w:val="24"/>
              </w:rPr>
            </w:pPr>
          </w:p>
        </w:tc>
      </w:tr>
      <w:tr w:rsidR="00615E44" w:rsidRPr="00E20EA1" w14:paraId="281CEE14" w14:textId="77777777" w:rsidTr="00356AC8">
        <w:tc>
          <w:tcPr>
            <w:tcW w:w="4814" w:type="dxa"/>
          </w:tcPr>
          <w:p w14:paraId="2FC5797A" w14:textId="77777777" w:rsidR="00615E44" w:rsidRPr="00E20EA1" w:rsidRDefault="00615E44" w:rsidP="00356AC8">
            <w:pPr>
              <w:pStyle w:val="NoSpacing"/>
              <w:rPr>
                <w:color w:val="auto"/>
                <w:sz w:val="24"/>
                <w:szCs w:val="24"/>
              </w:rPr>
            </w:pPr>
            <w:r w:rsidRPr="00E20EA1">
              <w:rPr>
                <w:color w:val="auto"/>
                <w:sz w:val="24"/>
                <w:szCs w:val="24"/>
              </w:rPr>
              <w:t xml:space="preserve">No </w:t>
            </w:r>
          </w:p>
        </w:tc>
        <w:tc>
          <w:tcPr>
            <w:tcW w:w="4814" w:type="dxa"/>
          </w:tcPr>
          <w:p w14:paraId="45D2192F" w14:textId="77777777" w:rsidR="00615E44" w:rsidRPr="00E20EA1" w:rsidRDefault="00615E44" w:rsidP="00356AC8">
            <w:pPr>
              <w:pStyle w:val="NoSpacing"/>
              <w:rPr>
                <w:color w:val="auto"/>
                <w:sz w:val="24"/>
                <w:szCs w:val="24"/>
              </w:rPr>
            </w:pPr>
          </w:p>
        </w:tc>
      </w:tr>
      <w:tr w:rsidR="00615E44" w:rsidRPr="00E20EA1" w14:paraId="2CC16D36" w14:textId="77777777" w:rsidTr="00356AC8">
        <w:tc>
          <w:tcPr>
            <w:tcW w:w="4814" w:type="dxa"/>
          </w:tcPr>
          <w:p w14:paraId="78E62C1C" w14:textId="77777777" w:rsidR="00615E44" w:rsidRPr="00E20EA1" w:rsidRDefault="00615E44" w:rsidP="00356AC8">
            <w:pPr>
              <w:pStyle w:val="NoSpacing"/>
              <w:rPr>
                <w:color w:val="auto"/>
                <w:sz w:val="24"/>
                <w:szCs w:val="24"/>
              </w:rPr>
            </w:pPr>
            <w:r w:rsidRPr="00E20EA1">
              <w:rPr>
                <w:color w:val="auto"/>
                <w:sz w:val="24"/>
                <w:szCs w:val="24"/>
              </w:rPr>
              <w:t>Prefer not to say</w:t>
            </w:r>
          </w:p>
        </w:tc>
        <w:tc>
          <w:tcPr>
            <w:tcW w:w="4814" w:type="dxa"/>
          </w:tcPr>
          <w:p w14:paraId="31372CE0" w14:textId="77777777" w:rsidR="00615E44" w:rsidRPr="00E20EA1" w:rsidRDefault="00615E44" w:rsidP="00356AC8">
            <w:pPr>
              <w:pStyle w:val="NoSpacing"/>
              <w:rPr>
                <w:color w:val="auto"/>
                <w:sz w:val="24"/>
                <w:szCs w:val="24"/>
              </w:rPr>
            </w:pPr>
          </w:p>
        </w:tc>
      </w:tr>
      <w:tr w:rsidR="00615E44" w:rsidRPr="00E20EA1" w14:paraId="7CC547E4" w14:textId="77777777" w:rsidTr="00356AC8">
        <w:tc>
          <w:tcPr>
            <w:tcW w:w="9628" w:type="dxa"/>
            <w:gridSpan w:val="2"/>
          </w:tcPr>
          <w:p w14:paraId="1387704F" w14:textId="77777777" w:rsidR="00615E44" w:rsidRPr="00E20EA1" w:rsidRDefault="00615E44" w:rsidP="00356AC8">
            <w:pPr>
              <w:pStyle w:val="NoSpacing"/>
              <w:rPr>
                <w:color w:val="auto"/>
                <w:sz w:val="24"/>
                <w:szCs w:val="24"/>
              </w:rPr>
            </w:pPr>
            <w:r w:rsidRPr="00E20EA1">
              <w:rPr>
                <w:color w:val="auto"/>
                <w:sz w:val="24"/>
                <w:szCs w:val="24"/>
              </w:rPr>
              <w:t>Other (please specify):</w:t>
            </w:r>
          </w:p>
          <w:p w14:paraId="4DEC494F" w14:textId="77777777" w:rsidR="00615E44" w:rsidRPr="00E20EA1" w:rsidRDefault="00615E44" w:rsidP="00356AC8">
            <w:pPr>
              <w:pStyle w:val="NoSpacing"/>
              <w:rPr>
                <w:color w:val="auto"/>
                <w:sz w:val="24"/>
                <w:szCs w:val="24"/>
              </w:rPr>
            </w:pPr>
          </w:p>
        </w:tc>
      </w:tr>
    </w:tbl>
    <w:p w14:paraId="3A2E15D3" w14:textId="77777777" w:rsidR="00615E44" w:rsidRDefault="00615E44" w:rsidP="006D130E">
      <w:pPr>
        <w:pStyle w:val="NoSpacing"/>
        <w:rPr>
          <w:color w:val="auto"/>
          <w:sz w:val="24"/>
          <w:szCs w:val="24"/>
        </w:rPr>
      </w:pPr>
    </w:p>
    <w:p w14:paraId="35ABA1F6" w14:textId="77777777" w:rsidR="00E26B8A" w:rsidRPr="003F43F4" w:rsidRDefault="00E26B8A" w:rsidP="00D81E74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color w:val="auto"/>
          <w:szCs w:val="24"/>
        </w:rPr>
      </w:pPr>
      <w:r w:rsidRPr="003F43F4">
        <w:rPr>
          <w:color w:val="auto"/>
          <w:szCs w:val="24"/>
        </w:rPr>
        <w:t xml:space="preserve">Are you a </w:t>
      </w:r>
      <w:proofErr w:type="spellStart"/>
      <w:r w:rsidRPr="003F43F4">
        <w:rPr>
          <w:color w:val="auto"/>
          <w:szCs w:val="24"/>
        </w:rPr>
        <w:t>carer</w:t>
      </w:r>
      <w:proofErr w:type="spellEnd"/>
      <w:r w:rsidRPr="003F43F4">
        <w:rPr>
          <w:color w:val="auto"/>
          <w:szCs w:val="24"/>
        </w:rPr>
        <w:t>?</w:t>
      </w:r>
    </w:p>
    <w:p w14:paraId="14712958" w14:textId="77777777" w:rsidR="00E26B8A" w:rsidRPr="003F43F4" w:rsidRDefault="00E26B8A" w:rsidP="00E26B8A">
      <w:pPr>
        <w:autoSpaceDE w:val="0"/>
        <w:autoSpaceDN w:val="0"/>
        <w:adjustRightInd w:val="0"/>
        <w:spacing w:after="0" w:line="240" w:lineRule="auto"/>
        <w:rPr>
          <w:color w:val="auto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E26B8A" w:rsidRPr="003F43F4" w14:paraId="34C7448A" w14:textId="77777777" w:rsidTr="00356AC8">
        <w:tc>
          <w:tcPr>
            <w:tcW w:w="3209" w:type="dxa"/>
          </w:tcPr>
          <w:p w14:paraId="544BD9AD" w14:textId="77777777" w:rsidR="00E26B8A" w:rsidRPr="003F43F4" w:rsidRDefault="00E26B8A" w:rsidP="00356AC8">
            <w:pPr>
              <w:autoSpaceDE w:val="0"/>
              <w:autoSpaceDN w:val="0"/>
              <w:adjustRightInd w:val="0"/>
              <w:jc w:val="center"/>
              <w:rPr>
                <w:color w:val="auto"/>
                <w:szCs w:val="24"/>
              </w:rPr>
            </w:pPr>
            <w:r w:rsidRPr="003F43F4">
              <w:rPr>
                <w:color w:val="auto"/>
                <w:szCs w:val="24"/>
              </w:rPr>
              <w:t>Yes</w:t>
            </w:r>
          </w:p>
        </w:tc>
        <w:tc>
          <w:tcPr>
            <w:tcW w:w="3209" w:type="dxa"/>
          </w:tcPr>
          <w:p w14:paraId="7CEAB156" w14:textId="77777777" w:rsidR="00E26B8A" w:rsidRPr="003F43F4" w:rsidRDefault="00E26B8A" w:rsidP="00356AC8">
            <w:pPr>
              <w:autoSpaceDE w:val="0"/>
              <w:autoSpaceDN w:val="0"/>
              <w:adjustRightInd w:val="0"/>
              <w:jc w:val="center"/>
              <w:rPr>
                <w:color w:val="auto"/>
                <w:szCs w:val="24"/>
              </w:rPr>
            </w:pPr>
            <w:r w:rsidRPr="003F43F4">
              <w:rPr>
                <w:color w:val="auto"/>
                <w:szCs w:val="24"/>
              </w:rPr>
              <w:t>No</w:t>
            </w:r>
          </w:p>
        </w:tc>
        <w:tc>
          <w:tcPr>
            <w:tcW w:w="3210" w:type="dxa"/>
          </w:tcPr>
          <w:p w14:paraId="52A23B3C" w14:textId="77777777" w:rsidR="00E26B8A" w:rsidRPr="003F43F4" w:rsidRDefault="00E26B8A" w:rsidP="00356AC8">
            <w:pPr>
              <w:autoSpaceDE w:val="0"/>
              <w:autoSpaceDN w:val="0"/>
              <w:adjustRightInd w:val="0"/>
              <w:jc w:val="center"/>
              <w:rPr>
                <w:color w:val="auto"/>
                <w:szCs w:val="24"/>
              </w:rPr>
            </w:pPr>
            <w:r w:rsidRPr="003F43F4">
              <w:rPr>
                <w:color w:val="auto"/>
                <w:szCs w:val="24"/>
              </w:rPr>
              <w:t>Prefer not to say</w:t>
            </w:r>
          </w:p>
        </w:tc>
      </w:tr>
      <w:tr w:rsidR="00E26B8A" w:rsidRPr="003F43F4" w14:paraId="18B90071" w14:textId="77777777" w:rsidTr="00356AC8">
        <w:tc>
          <w:tcPr>
            <w:tcW w:w="3209" w:type="dxa"/>
          </w:tcPr>
          <w:p w14:paraId="5B9D3082" w14:textId="77777777" w:rsidR="00E26B8A" w:rsidRPr="003F43F4" w:rsidRDefault="00E26B8A" w:rsidP="00356AC8">
            <w:pPr>
              <w:autoSpaceDE w:val="0"/>
              <w:autoSpaceDN w:val="0"/>
              <w:adjustRightInd w:val="0"/>
              <w:jc w:val="center"/>
              <w:rPr>
                <w:color w:val="auto"/>
                <w:szCs w:val="24"/>
              </w:rPr>
            </w:pPr>
          </w:p>
        </w:tc>
        <w:tc>
          <w:tcPr>
            <w:tcW w:w="3209" w:type="dxa"/>
          </w:tcPr>
          <w:p w14:paraId="385AC4EB" w14:textId="77777777" w:rsidR="00E26B8A" w:rsidRPr="003F43F4" w:rsidRDefault="00E26B8A" w:rsidP="00356AC8">
            <w:pPr>
              <w:autoSpaceDE w:val="0"/>
              <w:autoSpaceDN w:val="0"/>
              <w:adjustRightInd w:val="0"/>
              <w:jc w:val="center"/>
              <w:rPr>
                <w:color w:val="auto"/>
                <w:szCs w:val="24"/>
              </w:rPr>
            </w:pPr>
          </w:p>
        </w:tc>
        <w:tc>
          <w:tcPr>
            <w:tcW w:w="3210" w:type="dxa"/>
          </w:tcPr>
          <w:p w14:paraId="0D412F1C" w14:textId="77777777" w:rsidR="00E26B8A" w:rsidRPr="003F43F4" w:rsidRDefault="00E26B8A" w:rsidP="00356AC8">
            <w:pPr>
              <w:autoSpaceDE w:val="0"/>
              <w:autoSpaceDN w:val="0"/>
              <w:adjustRightInd w:val="0"/>
              <w:jc w:val="center"/>
              <w:rPr>
                <w:color w:val="auto"/>
                <w:szCs w:val="24"/>
              </w:rPr>
            </w:pPr>
          </w:p>
        </w:tc>
      </w:tr>
    </w:tbl>
    <w:p w14:paraId="4930F52D" w14:textId="5061DE2C" w:rsidR="00C9545F" w:rsidRDefault="00C9545F" w:rsidP="003F43F4">
      <w:pPr>
        <w:autoSpaceDE w:val="0"/>
        <w:autoSpaceDN w:val="0"/>
        <w:adjustRightInd w:val="0"/>
        <w:spacing w:after="0" w:line="240" w:lineRule="auto"/>
        <w:rPr>
          <w:color w:val="auto"/>
        </w:rPr>
      </w:pPr>
    </w:p>
    <w:p w14:paraId="5595283B" w14:textId="56354F00" w:rsidR="00D81E74" w:rsidRDefault="00D81E74" w:rsidP="003F43F4">
      <w:pPr>
        <w:autoSpaceDE w:val="0"/>
        <w:autoSpaceDN w:val="0"/>
        <w:adjustRightInd w:val="0"/>
        <w:spacing w:after="0" w:line="240" w:lineRule="auto"/>
        <w:rPr>
          <w:color w:val="auto"/>
        </w:rPr>
      </w:pPr>
    </w:p>
    <w:p w14:paraId="56249E99" w14:textId="55E52720" w:rsidR="00D81E74" w:rsidRDefault="00D81E74" w:rsidP="003F43F4">
      <w:pPr>
        <w:autoSpaceDE w:val="0"/>
        <w:autoSpaceDN w:val="0"/>
        <w:adjustRightInd w:val="0"/>
        <w:spacing w:after="0" w:line="240" w:lineRule="auto"/>
        <w:rPr>
          <w:color w:val="auto"/>
        </w:rPr>
      </w:pPr>
    </w:p>
    <w:p w14:paraId="531AE4C5" w14:textId="49C733DB" w:rsidR="00D81E74" w:rsidRDefault="00D81E74" w:rsidP="003F43F4">
      <w:pPr>
        <w:autoSpaceDE w:val="0"/>
        <w:autoSpaceDN w:val="0"/>
        <w:adjustRightInd w:val="0"/>
        <w:spacing w:after="0" w:line="240" w:lineRule="auto"/>
        <w:rPr>
          <w:color w:val="auto"/>
        </w:rPr>
      </w:pPr>
    </w:p>
    <w:p w14:paraId="7A1D2DAD" w14:textId="77777777" w:rsidR="00D81E74" w:rsidRPr="003F43F4" w:rsidRDefault="00D81E74" w:rsidP="003F43F4">
      <w:pPr>
        <w:autoSpaceDE w:val="0"/>
        <w:autoSpaceDN w:val="0"/>
        <w:adjustRightInd w:val="0"/>
        <w:spacing w:after="0" w:line="240" w:lineRule="auto"/>
        <w:rPr>
          <w:color w:val="auto"/>
        </w:rPr>
      </w:pPr>
    </w:p>
    <w:p w14:paraId="6DE2E79D" w14:textId="77777777" w:rsidR="00D81E74" w:rsidRDefault="00D81E74" w:rsidP="00062682">
      <w:pPr>
        <w:pStyle w:val="Heading2"/>
        <w:rPr>
          <w:color w:val="auto"/>
        </w:rPr>
      </w:pPr>
    </w:p>
    <w:p w14:paraId="76F4BA42" w14:textId="0A6C0AB1" w:rsidR="00062682" w:rsidRPr="00062682" w:rsidRDefault="00FD33F6" w:rsidP="00062682">
      <w:pPr>
        <w:pStyle w:val="Heading2"/>
        <w:rPr>
          <w:color w:val="auto"/>
        </w:rPr>
      </w:pPr>
      <w:r w:rsidRPr="0056318C">
        <w:rPr>
          <w:color w:val="auto"/>
        </w:rPr>
        <w:t>Thank you for completing our survey – you can t</w:t>
      </w:r>
      <w:r w:rsidR="00CE3666" w:rsidRPr="0056318C">
        <w:rPr>
          <w:color w:val="auto"/>
        </w:rPr>
        <w:t>ell us more</w:t>
      </w:r>
      <w:r w:rsidRPr="0056318C">
        <w:rPr>
          <w:color w:val="auto"/>
        </w:rPr>
        <w:t xml:space="preserve"> here:</w:t>
      </w:r>
    </w:p>
    <w:p w14:paraId="4926DB74" w14:textId="77777777" w:rsidR="00D81E74" w:rsidRDefault="00D81E74" w:rsidP="00062682"/>
    <w:p w14:paraId="70F4235B" w14:textId="389BB977" w:rsidR="00C9545F" w:rsidRPr="00D81E74" w:rsidRDefault="00062682" w:rsidP="00062682">
      <w:pPr>
        <w:rPr>
          <w:sz w:val="28"/>
          <w:szCs w:val="24"/>
        </w:rPr>
      </w:pPr>
      <w:r w:rsidRPr="00D81E74">
        <w:rPr>
          <w:sz w:val="28"/>
          <w:szCs w:val="24"/>
        </w:rPr>
        <w:t xml:space="preserve">If you have used a </w:t>
      </w:r>
      <w:r w:rsidR="00C9545F" w:rsidRPr="00D81E74">
        <w:rPr>
          <w:sz w:val="28"/>
          <w:szCs w:val="24"/>
        </w:rPr>
        <w:t>GP or any other health and care service</w:t>
      </w:r>
      <w:r w:rsidRPr="00D81E74">
        <w:rPr>
          <w:sz w:val="28"/>
          <w:szCs w:val="24"/>
        </w:rPr>
        <w:t xml:space="preserve">, please tell us about your experience by leaving a review on our </w:t>
      </w:r>
      <w:hyperlink r:id="rId17" w:history="1">
        <w:r w:rsidRPr="00D81E74">
          <w:rPr>
            <w:rStyle w:val="Hyperlink"/>
            <w:sz w:val="28"/>
            <w:szCs w:val="24"/>
          </w:rPr>
          <w:t>Feedback Centre</w:t>
        </w:r>
      </w:hyperlink>
      <w:r w:rsidR="00B90B90" w:rsidRPr="00D81E74">
        <w:rPr>
          <w:sz w:val="28"/>
          <w:szCs w:val="24"/>
        </w:rPr>
        <w:t>.</w:t>
      </w:r>
      <w:r w:rsidRPr="00D81E74">
        <w:rPr>
          <w:sz w:val="28"/>
          <w:szCs w:val="24"/>
        </w:rPr>
        <w:t xml:space="preserve"> </w:t>
      </w:r>
    </w:p>
    <w:p w14:paraId="396D7E86" w14:textId="77777777" w:rsidR="00D81E74" w:rsidRPr="00D81E74" w:rsidRDefault="00D81E74" w:rsidP="00062682">
      <w:pPr>
        <w:rPr>
          <w:sz w:val="28"/>
          <w:szCs w:val="24"/>
        </w:rPr>
      </w:pPr>
    </w:p>
    <w:p w14:paraId="758B5794" w14:textId="77777777" w:rsidR="00D81E74" w:rsidRDefault="00062682" w:rsidP="00062682">
      <w:pPr>
        <w:rPr>
          <w:sz w:val="28"/>
          <w:szCs w:val="24"/>
        </w:rPr>
      </w:pPr>
      <w:r w:rsidRPr="00D81E74">
        <w:rPr>
          <w:sz w:val="28"/>
          <w:szCs w:val="24"/>
        </w:rPr>
        <w:t xml:space="preserve">If you need support in accessing health and care services, please contact our Information &amp; Signposting service via: </w:t>
      </w:r>
    </w:p>
    <w:p w14:paraId="6FF00B5E" w14:textId="35524579" w:rsidR="00C9545F" w:rsidRPr="00D81E74" w:rsidRDefault="00D81E74" w:rsidP="00062682">
      <w:pPr>
        <w:rPr>
          <w:sz w:val="28"/>
          <w:szCs w:val="24"/>
        </w:rPr>
      </w:pPr>
      <w:hyperlink r:id="rId18" w:history="1">
        <w:r w:rsidRPr="00F01C5C">
          <w:rPr>
            <w:rStyle w:val="Hyperlink"/>
            <w:sz w:val="28"/>
            <w:szCs w:val="24"/>
          </w:rPr>
          <w:t>enquiries@healthwatcheastsussex.co.uk</w:t>
        </w:r>
      </w:hyperlink>
      <w:r w:rsidR="00062682" w:rsidRPr="00D81E74">
        <w:rPr>
          <w:sz w:val="28"/>
          <w:szCs w:val="24"/>
        </w:rPr>
        <w:t xml:space="preserve"> or 0333 101 4007</w:t>
      </w:r>
    </w:p>
    <w:p w14:paraId="14489E29" w14:textId="77777777" w:rsidR="00B90B90" w:rsidRPr="00D81E74" w:rsidRDefault="00B90B90" w:rsidP="00062682">
      <w:pPr>
        <w:rPr>
          <w:sz w:val="28"/>
          <w:szCs w:val="24"/>
        </w:rPr>
      </w:pPr>
    </w:p>
    <w:p w14:paraId="0DE001C8" w14:textId="5BEEA363" w:rsidR="00062682" w:rsidRPr="00062682" w:rsidRDefault="00062682" w:rsidP="00062682">
      <w:r w:rsidRPr="00D81E74">
        <w:rPr>
          <w:sz w:val="28"/>
          <w:szCs w:val="24"/>
        </w:rPr>
        <w:t xml:space="preserve">All reports are be published via the Healthwatch East Sussex </w:t>
      </w:r>
      <w:hyperlink r:id="rId19" w:history="1">
        <w:r w:rsidRPr="00D81E74">
          <w:rPr>
            <w:rStyle w:val="Hyperlink"/>
            <w:sz w:val="28"/>
            <w:szCs w:val="24"/>
          </w:rPr>
          <w:t>website</w:t>
        </w:r>
      </w:hyperlink>
      <w:r w:rsidR="00B90B90" w:rsidRPr="00D81E74">
        <w:rPr>
          <w:sz w:val="28"/>
          <w:szCs w:val="24"/>
        </w:rPr>
        <w:t>.</w:t>
      </w:r>
      <w:r w:rsidRPr="00D81E74">
        <w:rPr>
          <w:sz w:val="28"/>
          <w:szCs w:val="24"/>
        </w:rPr>
        <w:t xml:space="preserve">  </w:t>
      </w:r>
      <w:r w:rsidRPr="0056318C">
        <w:rPr>
          <w:rFonts w:ascii="Trebuchet MS" w:eastAsia="Calibri" w:hAnsi="Trebuchet MS" w:cs="Times New Roman"/>
          <w:noProof/>
          <w:color w:val="auto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F5EB75C" wp14:editId="1A5DC30E">
                <wp:simplePos x="0" y="0"/>
                <wp:positionH relativeFrom="margin">
                  <wp:posOffset>107950</wp:posOffset>
                </wp:positionH>
                <wp:positionV relativeFrom="paragraph">
                  <wp:posOffset>474345</wp:posOffset>
                </wp:positionV>
                <wp:extent cx="5895975" cy="723900"/>
                <wp:effectExtent l="0" t="0" r="9525" b="0"/>
                <wp:wrapSquare wrapText="bothSides"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95975" cy="723900"/>
                          <a:chOff x="0" y="0"/>
                          <a:chExt cx="4991100" cy="767080"/>
                        </a:xfrm>
                      </wpg:grpSpPr>
                      <wps:wsp>
                        <wps:cNvPr id="2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38125" y="428625"/>
                            <a:ext cx="2857500" cy="313055"/>
                          </a:xfrm>
                          <a:prstGeom prst="rect">
                            <a:avLst/>
                          </a:prstGeom>
                          <a:solidFill>
                            <a:srgbClr val="D6CF8D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983BDE3" w14:textId="77777777" w:rsidR="00407C70" w:rsidRPr="006708C4" w:rsidRDefault="00407C70" w:rsidP="00C60E4A">
                              <w:pPr>
                                <w:rPr>
                                  <w:rFonts w:ascii="Trebuchet MS" w:hAnsi="Trebuchet MS"/>
                                  <w:color w:val="auto"/>
                                </w:rPr>
                              </w:pPr>
                              <w:r w:rsidRPr="006708C4">
                                <w:rPr>
                                  <w:rFonts w:ascii="Trebuchet MS" w:hAnsi="Trebuchet MS"/>
                                  <w:color w:val="auto"/>
                                </w:rPr>
                                <w:t>enquiries@healthwatcheastsussex.co.uk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28600" y="57150"/>
                            <a:ext cx="1352550" cy="294640"/>
                          </a:xfrm>
                          <a:prstGeom prst="rect">
                            <a:avLst/>
                          </a:prstGeom>
                          <a:solidFill>
                            <a:srgbClr val="D6CF8D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E18917E" w14:textId="77777777" w:rsidR="00407C70" w:rsidRPr="00B372E8" w:rsidRDefault="00407C70" w:rsidP="00C60E4A">
                              <w:pPr>
                                <w:rPr>
                                  <w:rFonts w:ascii="Trebuchet MS" w:hAnsi="Trebuchet MS"/>
                                  <w:color w:val="004F6B"/>
                                </w:rPr>
                              </w:pPr>
                              <w:r w:rsidRPr="006708C4">
                                <w:rPr>
                                  <w:rFonts w:ascii="Trebuchet MS" w:hAnsi="Trebuchet MS"/>
                                  <w:color w:val="auto"/>
                                </w:rPr>
                                <w:t>0333 101 4007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475" cy="3587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4" name="Picture 24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409575"/>
                            <a:ext cx="370205" cy="3575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6" name="Picture 26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90875" y="0"/>
                            <a:ext cx="370205" cy="3575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486150" y="38100"/>
                            <a:ext cx="1504950" cy="294640"/>
                          </a:xfrm>
                          <a:prstGeom prst="rect">
                            <a:avLst/>
                          </a:prstGeom>
                          <a:solidFill>
                            <a:srgbClr val="D6CF8D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F927B6C" w14:textId="77777777" w:rsidR="00407C70" w:rsidRPr="00B372E8" w:rsidRDefault="00407C70" w:rsidP="00C60E4A">
                              <w:pPr>
                                <w:rPr>
                                  <w:rFonts w:ascii="Trebuchet MS" w:hAnsi="Trebuchet MS"/>
                                  <w:color w:val="004F6B"/>
                                </w:rPr>
                              </w:pPr>
                              <w:proofErr w:type="spellStart"/>
                              <w:r w:rsidRPr="006708C4">
                                <w:rPr>
                                  <w:rFonts w:ascii="Trebuchet MS" w:hAnsi="Trebuchet MS"/>
                                  <w:color w:val="auto"/>
                                </w:rPr>
                                <w:t>Healthwatchesussex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8" name="Picture 28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00400" y="371475"/>
                            <a:ext cx="370205" cy="3575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457575" y="409575"/>
                            <a:ext cx="1362075" cy="313055"/>
                          </a:xfrm>
                          <a:prstGeom prst="rect">
                            <a:avLst/>
                          </a:prstGeom>
                          <a:solidFill>
                            <a:srgbClr val="D6CF8D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195A066" w14:textId="77777777" w:rsidR="00407C70" w:rsidRPr="00B372E8" w:rsidRDefault="00407C70" w:rsidP="00C60E4A">
                              <w:pPr>
                                <w:rPr>
                                  <w:rFonts w:ascii="Trebuchet MS" w:hAnsi="Trebuchet MS"/>
                                  <w:color w:val="004F6B"/>
                                </w:rPr>
                              </w:pPr>
                              <w:r w:rsidRPr="00B372E8">
                                <w:rPr>
                                  <w:rFonts w:ascii="Trebuchet MS" w:hAnsi="Trebuchet MS"/>
                                  <w:color w:val="004F6B"/>
                                </w:rPr>
                                <w:t>@</w:t>
                              </w:r>
                              <w:r w:rsidRPr="006708C4">
                                <w:rPr>
                                  <w:rFonts w:ascii="Trebuchet MS" w:hAnsi="Trebuchet MS"/>
                                  <w:color w:val="auto"/>
                                </w:rPr>
                                <w:t>HealthwatchE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5EB75C" id="Group 4" o:spid="_x0000_s1026" style="position:absolute;margin-left:8.5pt;margin-top:37.35pt;width:464.25pt;height:57pt;z-index:251658240;mso-position-horizontal-relative:margin;mso-width-relative:margin;mso-height-relative:margin" coordsize="49911,767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2381;top:4286;width:28575;height:3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" fillcolor="#d6cf8d" stroked="f">
                  <v:textbox>
                    <w:txbxContent>
                      <w:p w14:paraId="6983BDE3" w14:textId="77777777" w:rsidR="00407C70" w:rsidRPr="006708C4" w:rsidRDefault="00407C70" w:rsidP="00C60E4A">
                        <w:pPr>
                          <w:rPr>
                            <w:rFonts w:ascii="Trebuchet MS" w:hAnsi="Trebuchet MS"/>
                            <w:color w:val="auto"/>
                          </w:rPr>
                        </w:pPr>
                        <w:r w:rsidRPr="006708C4">
                          <w:rPr>
                            <w:rFonts w:ascii="Trebuchet MS" w:hAnsi="Trebuchet MS"/>
                            <w:color w:val="auto"/>
                          </w:rPr>
                          <w:t>enquiries@healthwatcheastsussex.co.uk</w:t>
                        </w:r>
                      </w:p>
                    </w:txbxContent>
                  </v:textbox>
                </v:shape>
                <v:shape id="Text Box 2" o:spid="_x0000_s1028" type="#_x0000_t202" style="position:absolute;left:2286;top:571;width:13525;height:29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" fillcolor="#d6cf8d" stroked="f">
                  <v:textbox>
                    <w:txbxContent>
                      <w:p w14:paraId="7E18917E" w14:textId="77777777" w:rsidR="00407C70" w:rsidRPr="00B372E8" w:rsidRDefault="00407C70" w:rsidP="00C60E4A">
                        <w:pPr>
                          <w:rPr>
                            <w:rFonts w:ascii="Trebuchet MS" w:hAnsi="Trebuchet MS"/>
                            <w:color w:val="004F6B"/>
                          </w:rPr>
                        </w:pPr>
                        <w:r w:rsidRPr="006708C4">
                          <w:rPr>
                            <w:rFonts w:ascii="Trebuchet MS" w:hAnsi="Trebuchet MS"/>
                            <w:color w:val="auto"/>
                          </w:rPr>
                          <w:t>0333 101 4007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1" o:spid="_x0000_s1029" type="#_x0000_t75" style="position:absolute;width:3714;height:35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">
                  <v:imagedata r:id="rId24" o:title=""/>
                </v:shape>
                <v:shape id="Picture 24" o:spid="_x0000_s1030" type="#_x0000_t75" style="position:absolute;top:4095;width:3702;height:35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">
                  <v:imagedata r:id="rId25" o:title=""/>
                </v:shape>
                <v:shape id="Picture 26" o:spid="_x0000_s1031" type="#_x0000_t75" style="position:absolute;left:31908;width:3702;height:35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">
                  <v:imagedata r:id="rId26" o:title=""/>
                </v:shape>
                <v:shape id="Text Box 2" o:spid="_x0000_s1032" type="#_x0000_t202" style="position:absolute;left:34861;top:381;width:15050;height:29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" fillcolor="#d6cf8d" stroked="f">
                  <v:textbox>
                    <w:txbxContent>
                      <w:p w14:paraId="0F927B6C" w14:textId="77777777" w:rsidR="00407C70" w:rsidRPr="00B372E8" w:rsidRDefault="00407C70" w:rsidP="00C60E4A">
                        <w:pPr>
                          <w:rPr>
                            <w:rFonts w:ascii="Trebuchet MS" w:hAnsi="Trebuchet MS"/>
                            <w:color w:val="004F6B"/>
                          </w:rPr>
                        </w:pPr>
                        <w:proofErr w:type="spellStart"/>
                        <w:r w:rsidRPr="006708C4">
                          <w:rPr>
                            <w:rFonts w:ascii="Trebuchet MS" w:hAnsi="Trebuchet MS"/>
                            <w:color w:val="auto"/>
                          </w:rPr>
                          <w:t>Healthwatchesussex</w:t>
                        </w:r>
                        <w:proofErr w:type="spellEnd"/>
                      </w:p>
                    </w:txbxContent>
                  </v:textbox>
                </v:shape>
                <v:shape id="Picture 28" o:spid="_x0000_s1033" type="#_x0000_t75" style="position:absolute;left:32004;top:3714;width:3702;height:35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">
                  <v:imagedata r:id="rId27" o:title=""/>
                </v:shape>
                <v:shape id="Text Box 2" o:spid="_x0000_s1034" type="#_x0000_t202" style="position:absolute;left:34575;top:4095;width:13621;height:31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" fillcolor="#d6cf8d" stroked="f">
                  <v:textbox>
                    <w:txbxContent>
                      <w:p w14:paraId="0195A066" w14:textId="77777777" w:rsidR="00407C70" w:rsidRPr="00B372E8" w:rsidRDefault="00407C70" w:rsidP="00C60E4A">
                        <w:pPr>
                          <w:rPr>
                            <w:rFonts w:ascii="Trebuchet MS" w:hAnsi="Trebuchet MS"/>
                            <w:color w:val="004F6B"/>
                          </w:rPr>
                        </w:pPr>
                        <w:r w:rsidRPr="00B372E8">
                          <w:rPr>
                            <w:rFonts w:ascii="Trebuchet MS" w:hAnsi="Trebuchet MS"/>
                            <w:color w:val="004F6B"/>
                          </w:rPr>
                          <w:t>@</w:t>
                        </w:r>
                        <w:r w:rsidRPr="006708C4">
                          <w:rPr>
                            <w:rFonts w:ascii="Trebuchet MS" w:hAnsi="Trebuchet MS"/>
                            <w:color w:val="auto"/>
                          </w:rPr>
                          <w:t>HealthwatchES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</w:p>
    <w:sectPr w:rsidR="00062682" w:rsidRPr="00062682" w:rsidSect="009A5C11">
      <w:pgSz w:w="11906" w:h="16838"/>
      <w:pgMar w:top="1134" w:right="1134" w:bottom="1134" w:left="1134" w:header="425" w:footer="42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17F9EE" w14:textId="77777777" w:rsidR="00DA674B" w:rsidRDefault="00DA674B" w:rsidP="0029203D">
      <w:pPr>
        <w:spacing w:after="0" w:line="240" w:lineRule="auto"/>
      </w:pPr>
      <w:r>
        <w:separator/>
      </w:r>
    </w:p>
  </w:endnote>
  <w:endnote w:type="continuationSeparator" w:id="0">
    <w:p w14:paraId="1F61A955" w14:textId="77777777" w:rsidR="00DA674B" w:rsidRDefault="00DA674B" w:rsidP="0029203D">
      <w:pPr>
        <w:spacing w:after="0" w:line="240" w:lineRule="auto"/>
      </w:pPr>
      <w:r>
        <w:continuationSeparator/>
      </w:r>
    </w:p>
  </w:endnote>
  <w:endnote w:type="continuationNotice" w:id="1">
    <w:p w14:paraId="10537FC0" w14:textId="77777777" w:rsidR="00DA674B" w:rsidRDefault="00DA674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 (Body CS)">
    <w:altName w:val="Times New Roman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Sans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Sans-Italic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0778137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051EF43" w14:textId="624A07D4" w:rsidR="00407C70" w:rsidRDefault="00407C70">
            <w:pPr>
              <w:pStyle w:val="Footer"/>
              <w:jc w:val="right"/>
            </w:pPr>
            <w:r w:rsidRPr="00034CE3">
              <w:rPr>
                <w:color w:val="auto"/>
              </w:rPr>
              <w:t xml:space="preserve">Page </w:t>
            </w:r>
            <w:r w:rsidRPr="00034CE3">
              <w:rPr>
                <w:b/>
                <w:bCs/>
                <w:color w:val="auto"/>
                <w:szCs w:val="24"/>
              </w:rPr>
              <w:fldChar w:fldCharType="begin"/>
            </w:r>
            <w:r w:rsidRPr="00034CE3">
              <w:rPr>
                <w:b/>
                <w:bCs/>
                <w:color w:val="auto"/>
              </w:rPr>
              <w:instrText xml:space="preserve"> PAGE </w:instrText>
            </w:r>
            <w:r w:rsidRPr="00034CE3">
              <w:rPr>
                <w:b/>
                <w:bCs/>
                <w:color w:val="auto"/>
                <w:szCs w:val="24"/>
              </w:rPr>
              <w:fldChar w:fldCharType="separate"/>
            </w:r>
            <w:r w:rsidRPr="00034CE3">
              <w:rPr>
                <w:b/>
                <w:bCs/>
                <w:noProof/>
                <w:color w:val="auto"/>
              </w:rPr>
              <w:t>2</w:t>
            </w:r>
            <w:r w:rsidRPr="00034CE3">
              <w:rPr>
                <w:b/>
                <w:bCs/>
                <w:color w:val="auto"/>
                <w:szCs w:val="24"/>
              </w:rPr>
              <w:fldChar w:fldCharType="end"/>
            </w:r>
            <w:r w:rsidRPr="00034CE3">
              <w:rPr>
                <w:color w:val="auto"/>
              </w:rPr>
              <w:t xml:space="preserve"> of </w:t>
            </w:r>
            <w:r w:rsidRPr="00034CE3">
              <w:rPr>
                <w:b/>
                <w:bCs/>
                <w:color w:val="auto"/>
                <w:szCs w:val="24"/>
              </w:rPr>
              <w:fldChar w:fldCharType="begin"/>
            </w:r>
            <w:r w:rsidRPr="00034CE3">
              <w:rPr>
                <w:b/>
                <w:bCs/>
                <w:color w:val="auto"/>
              </w:rPr>
              <w:instrText xml:space="preserve"> NUMPAGES  </w:instrText>
            </w:r>
            <w:r w:rsidRPr="00034CE3">
              <w:rPr>
                <w:b/>
                <w:bCs/>
                <w:color w:val="auto"/>
                <w:szCs w:val="24"/>
              </w:rPr>
              <w:fldChar w:fldCharType="separate"/>
            </w:r>
            <w:r w:rsidRPr="00034CE3">
              <w:rPr>
                <w:b/>
                <w:bCs/>
                <w:noProof/>
                <w:color w:val="auto"/>
              </w:rPr>
              <w:t>2</w:t>
            </w:r>
            <w:r w:rsidRPr="00034CE3">
              <w:rPr>
                <w:b/>
                <w:bCs/>
                <w:color w:val="auto"/>
                <w:szCs w:val="24"/>
              </w:rPr>
              <w:fldChar w:fldCharType="end"/>
            </w:r>
          </w:p>
        </w:sdtContent>
      </w:sdt>
    </w:sdtContent>
  </w:sdt>
  <w:p w14:paraId="547526B6" w14:textId="77777777" w:rsidR="00407C70" w:rsidRDefault="00407C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96EA79" w14:textId="77777777" w:rsidR="00DA674B" w:rsidRDefault="00DA674B" w:rsidP="0029203D">
      <w:pPr>
        <w:spacing w:after="0" w:line="240" w:lineRule="auto"/>
      </w:pPr>
      <w:r>
        <w:separator/>
      </w:r>
    </w:p>
  </w:footnote>
  <w:footnote w:type="continuationSeparator" w:id="0">
    <w:p w14:paraId="2F499AAE" w14:textId="77777777" w:rsidR="00DA674B" w:rsidRDefault="00DA674B" w:rsidP="0029203D">
      <w:pPr>
        <w:spacing w:after="0" w:line="240" w:lineRule="auto"/>
      </w:pPr>
      <w:r>
        <w:continuationSeparator/>
      </w:r>
    </w:p>
  </w:footnote>
  <w:footnote w:type="continuationNotice" w:id="1">
    <w:p w14:paraId="19EE8927" w14:textId="77777777" w:rsidR="00DA674B" w:rsidRDefault="00DA674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CE0E82" w14:textId="1885C111" w:rsidR="00407C70" w:rsidRDefault="00D25491" w:rsidP="007F3921">
    <w:pPr>
      <w:pStyle w:val="Header"/>
      <w:jc w:val="right"/>
    </w:pPr>
    <w:r>
      <w:rPr>
        <w:noProof/>
      </w:rPr>
      <w:drawing>
        <wp:inline distT="0" distB="0" distL="0" distR="0" wp14:anchorId="5E4C65F1" wp14:editId="664C4061">
          <wp:extent cx="1943100" cy="485775"/>
          <wp:effectExtent l="0" t="0" r="0" b="9525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3100" cy="4857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84D68"/>
    <w:multiLevelType w:val="hybridMultilevel"/>
    <w:tmpl w:val="A8A2C5E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02074"/>
    <w:multiLevelType w:val="hybridMultilevel"/>
    <w:tmpl w:val="5CD6086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F3DC4"/>
    <w:multiLevelType w:val="hybridMultilevel"/>
    <w:tmpl w:val="ACA2683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1B6E9A"/>
    <w:multiLevelType w:val="hybridMultilevel"/>
    <w:tmpl w:val="6EC62516"/>
    <w:lvl w:ilvl="0" w:tplc="AFFE3A84">
      <w:start w:val="1"/>
      <w:numFmt w:val="decimal"/>
      <w:lvlText w:val="%1."/>
      <w:lvlJc w:val="left"/>
      <w:pPr>
        <w:ind w:left="360" w:hanging="360"/>
      </w:pPr>
      <w:rPr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9054F6"/>
    <w:multiLevelType w:val="hybridMultilevel"/>
    <w:tmpl w:val="47D4FB5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3524A7"/>
    <w:multiLevelType w:val="hybridMultilevel"/>
    <w:tmpl w:val="F6407EF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C525928"/>
    <w:multiLevelType w:val="hybridMultilevel"/>
    <w:tmpl w:val="4644259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9305C4"/>
    <w:multiLevelType w:val="hybridMultilevel"/>
    <w:tmpl w:val="2B34DAE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5B79A3"/>
    <w:multiLevelType w:val="hybridMultilevel"/>
    <w:tmpl w:val="6788418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926074"/>
    <w:multiLevelType w:val="hybridMultilevel"/>
    <w:tmpl w:val="46BC2868"/>
    <w:lvl w:ilvl="0" w:tplc="065A2C34">
      <w:start w:val="16"/>
      <w:numFmt w:val="bullet"/>
      <w:lvlText w:val=""/>
      <w:lvlJc w:val="left"/>
      <w:pPr>
        <w:ind w:left="720" w:hanging="360"/>
      </w:pPr>
      <w:rPr>
        <w:rFonts w:ascii="Symbol" w:eastAsia="Trebuchet MS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415FFF"/>
    <w:multiLevelType w:val="hybridMultilevel"/>
    <w:tmpl w:val="19FA139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420E7"/>
    <w:multiLevelType w:val="hybridMultilevel"/>
    <w:tmpl w:val="E7321B4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2B66D5"/>
    <w:multiLevelType w:val="hybridMultilevel"/>
    <w:tmpl w:val="20721914"/>
    <w:lvl w:ilvl="0" w:tplc="67C804FE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009CD0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373898"/>
    <w:multiLevelType w:val="hybridMultilevel"/>
    <w:tmpl w:val="BB4CEE7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8E2246"/>
    <w:multiLevelType w:val="hybridMultilevel"/>
    <w:tmpl w:val="8362E38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3A7316"/>
    <w:multiLevelType w:val="hybridMultilevel"/>
    <w:tmpl w:val="BB58CBA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194C6A"/>
    <w:multiLevelType w:val="hybridMultilevel"/>
    <w:tmpl w:val="07CEB7B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942796"/>
    <w:multiLevelType w:val="hybridMultilevel"/>
    <w:tmpl w:val="C78CDC7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B154E6"/>
    <w:multiLevelType w:val="hybridMultilevel"/>
    <w:tmpl w:val="A518299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0A430A"/>
    <w:multiLevelType w:val="hybridMultilevel"/>
    <w:tmpl w:val="3AD2FFD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9A49AB"/>
    <w:multiLevelType w:val="hybridMultilevel"/>
    <w:tmpl w:val="BFBACCE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4C63FC"/>
    <w:multiLevelType w:val="hybridMultilevel"/>
    <w:tmpl w:val="170447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7F3F7D"/>
    <w:multiLevelType w:val="hybridMultilevel"/>
    <w:tmpl w:val="9F88D4B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C759FE"/>
    <w:multiLevelType w:val="hybridMultilevel"/>
    <w:tmpl w:val="4AEA7FE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2048B7"/>
    <w:multiLevelType w:val="hybridMultilevel"/>
    <w:tmpl w:val="D4A2CA1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C901CE"/>
    <w:multiLevelType w:val="hybridMultilevel"/>
    <w:tmpl w:val="E8A0EAD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"/>
  </w:num>
  <w:num w:numId="3">
    <w:abstractNumId w:val="9"/>
  </w:num>
  <w:num w:numId="4">
    <w:abstractNumId w:val="19"/>
  </w:num>
  <w:num w:numId="5">
    <w:abstractNumId w:val="13"/>
  </w:num>
  <w:num w:numId="6">
    <w:abstractNumId w:val="8"/>
  </w:num>
  <w:num w:numId="7">
    <w:abstractNumId w:val="16"/>
  </w:num>
  <w:num w:numId="8">
    <w:abstractNumId w:val="4"/>
  </w:num>
  <w:num w:numId="9">
    <w:abstractNumId w:val="20"/>
  </w:num>
  <w:num w:numId="10">
    <w:abstractNumId w:val="11"/>
  </w:num>
  <w:num w:numId="11">
    <w:abstractNumId w:val="18"/>
  </w:num>
  <w:num w:numId="12">
    <w:abstractNumId w:val="25"/>
  </w:num>
  <w:num w:numId="13">
    <w:abstractNumId w:val="22"/>
  </w:num>
  <w:num w:numId="14">
    <w:abstractNumId w:val="24"/>
  </w:num>
  <w:num w:numId="15">
    <w:abstractNumId w:val="23"/>
  </w:num>
  <w:num w:numId="16">
    <w:abstractNumId w:val="14"/>
  </w:num>
  <w:num w:numId="17">
    <w:abstractNumId w:val="2"/>
  </w:num>
  <w:num w:numId="18">
    <w:abstractNumId w:val="6"/>
  </w:num>
  <w:num w:numId="19">
    <w:abstractNumId w:val="1"/>
  </w:num>
  <w:num w:numId="20">
    <w:abstractNumId w:val="15"/>
  </w:num>
  <w:num w:numId="21">
    <w:abstractNumId w:val="0"/>
  </w:num>
  <w:num w:numId="22">
    <w:abstractNumId w:val="7"/>
  </w:num>
  <w:num w:numId="23">
    <w:abstractNumId w:val="10"/>
  </w:num>
  <w:num w:numId="24">
    <w:abstractNumId w:val="5"/>
  </w:num>
  <w:num w:numId="25">
    <w:abstractNumId w:val="21"/>
  </w:num>
  <w:num w:numId="26">
    <w:abstractNumId w:val="17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efaultTableStyle w:val="Healthwatch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tTS3MDMzNrQEMpV0lIJTi4sz8/NACgxrAcEaoGMsAAAA"/>
  </w:docVars>
  <w:rsids>
    <w:rsidRoot w:val="00801D5D"/>
    <w:rsid w:val="00001C16"/>
    <w:rsid w:val="00004971"/>
    <w:rsid w:val="00004C26"/>
    <w:rsid w:val="00007532"/>
    <w:rsid w:val="00007B9F"/>
    <w:rsid w:val="00013E9F"/>
    <w:rsid w:val="00014D82"/>
    <w:rsid w:val="000151AF"/>
    <w:rsid w:val="00021BEF"/>
    <w:rsid w:val="00022445"/>
    <w:rsid w:val="00022AA6"/>
    <w:rsid w:val="0002398C"/>
    <w:rsid w:val="00024DEA"/>
    <w:rsid w:val="0002785A"/>
    <w:rsid w:val="00034CE3"/>
    <w:rsid w:val="000369BD"/>
    <w:rsid w:val="000403CF"/>
    <w:rsid w:val="00043426"/>
    <w:rsid w:val="000434A9"/>
    <w:rsid w:val="00046283"/>
    <w:rsid w:val="00047D70"/>
    <w:rsid w:val="000523D6"/>
    <w:rsid w:val="000572D7"/>
    <w:rsid w:val="000600F3"/>
    <w:rsid w:val="000603F4"/>
    <w:rsid w:val="00062682"/>
    <w:rsid w:val="00065C2D"/>
    <w:rsid w:val="00066EFA"/>
    <w:rsid w:val="00073FE5"/>
    <w:rsid w:val="00074B6A"/>
    <w:rsid w:val="000765C6"/>
    <w:rsid w:val="00080313"/>
    <w:rsid w:val="000859A3"/>
    <w:rsid w:val="000900A5"/>
    <w:rsid w:val="00090287"/>
    <w:rsid w:val="000956E6"/>
    <w:rsid w:val="00096DB1"/>
    <w:rsid w:val="000A2562"/>
    <w:rsid w:val="000A3119"/>
    <w:rsid w:val="000A33F3"/>
    <w:rsid w:val="000A395D"/>
    <w:rsid w:val="000A3B91"/>
    <w:rsid w:val="000A5020"/>
    <w:rsid w:val="000B1912"/>
    <w:rsid w:val="000B2A03"/>
    <w:rsid w:val="000B368F"/>
    <w:rsid w:val="000C4104"/>
    <w:rsid w:val="000C4491"/>
    <w:rsid w:val="000C54E9"/>
    <w:rsid w:val="000C66D4"/>
    <w:rsid w:val="000D4E7B"/>
    <w:rsid w:val="000E1816"/>
    <w:rsid w:val="000E2249"/>
    <w:rsid w:val="000E40B2"/>
    <w:rsid w:val="000E42BD"/>
    <w:rsid w:val="000E57D4"/>
    <w:rsid w:val="000E6A5C"/>
    <w:rsid w:val="000F08E2"/>
    <w:rsid w:val="000F23C4"/>
    <w:rsid w:val="000F27CD"/>
    <w:rsid w:val="000F45EB"/>
    <w:rsid w:val="000F7FB5"/>
    <w:rsid w:val="0010034F"/>
    <w:rsid w:val="001016B1"/>
    <w:rsid w:val="00101907"/>
    <w:rsid w:val="0010363F"/>
    <w:rsid w:val="00107416"/>
    <w:rsid w:val="00107DFD"/>
    <w:rsid w:val="0011040C"/>
    <w:rsid w:val="00111104"/>
    <w:rsid w:val="00111EDC"/>
    <w:rsid w:val="00112A4C"/>
    <w:rsid w:val="00115566"/>
    <w:rsid w:val="00116B30"/>
    <w:rsid w:val="00121321"/>
    <w:rsid w:val="00122449"/>
    <w:rsid w:val="00123AEF"/>
    <w:rsid w:val="00124F67"/>
    <w:rsid w:val="001269BB"/>
    <w:rsid w:val="00127B29"/>
    <w:rsid w:val="00130A20"/>
    <w:rsid w:val="00132844"/>
    <w:rsid w:val="0013377D"/>
    <w:rsid w:val="00136B66"/>
    <w:rsid w:val="00137B08"/>
    <w:rsid w:val="001426CF"/>
    <w:rsid w:val="0014356D"/>
    <w:rsid w:val="00145DF4"/>
    <w:rsid w:val="00150D2D"/>
    <w:rsid w:val="0015315F"/>
    <w:rsid w:val="00156905"/>
    <w:rsid w:val="00157A88"/>
    <w:rsid w:val="00160528"/>
    <w:rsid w:val="001612A1"/>
    <w:rsid w:val="0016177D"/>
    <w:rsid w:val="00162C40"/>
    <w:rsid w:val="00164116"/>
    <w:rsid w:val="00165DBB"/>
    <w:rsid w:val="00165DBC"/>
    <w:rsid w:val="00166A4C"/>
    <w:rsid w:val="001678E8"/>
    <w:rsid w:val="00171122"/>
    <w:rsid w:val="00171B90"/>
    <w:rsid w:val="001733EC"/>
    <w:rsid w:val="00176337"/>
    <w:rsid w:val="0017654B"/>
    <w:rsid w:val="00177371"/>
    <w:rsid w:val="00182142"/>
    <w:rsid w:val="001821F2"/>
    <w:rsid w:val="00182E84"/>
    <w:rsid w:val="0018412E"/>
    <w:rsid w:val="00185DFB"/>
    <w:rsid w:val="001915B8"/>
    <w:rsid w:val="001925DE"/>
    <w:rsid w:val="001933DA"/>
    <w:rsid w:val="001943F6"/>
    <w:rsid w:val="001A0B8D"/>
    <w:rsid w:val="001A283B"/>
    <w:rsid w:val="001A3926"/>
    <w:rsid w:val="001A4E0E"/>
    <w:rsid w:val="001A7A15"/>
    <w:rsid w:val="001B3011"/>
    <w:rsid w:val="001B3C6B"/>
    <w:rsid w:val="001C261B"/>
    <w:rsid w:val="001C2CED"/>
    <w:rsid w:val="001C360E"/>
    <w:rsid w:val="001C4D33"/>
    <w:rsid w:val="001D54D5"/>
    <w:rsid w:val="001D5FDE"/>
    <w:rsid w:val="001D6F7F"/>
    <w:rsid w:val="001E08FE"/>
    <w:rsid w:val="001E191D"/>
    <w:rsid w:val="001E2255"/>
    <w:rsid w:val="001E4627"/>
    <w:rsid w:val="001E609A"/>
    <w:rsid w:val="001F1790"/>
    <w:rsid w:val="001F456A"/>
    <w:rsid w:val="001F578F"/>
    <w:rsid w:val="001F664A"/>
    <w:rsid w:val="001F70EB"/>
    <w:rsid w:val="002033DF"/>
    <w:rsid w:val="00203460"/>
    <w:rsid w:val="002045D0"/>
    <w:rsid w:val="00204CB1"/>
    <w:rsid w:val="002057DC"/>
    <w:rsid w:val="00205FC7"/>
    <w:rsid w:val="00210157"/>
    <w:rsid w:val="00213E00"/>
    <w:rsid w:val="002163B2"/>
    <w:rsid w:val="0021645A"/>
    <w:rsid w:val="00217BF2"/>
    <w:rsid w:val="002229F3"/>
    <w:rsid w:val="002231EA"/>
    <w:rsid w:val="00225719"/>
    <w:rsid w:val="002344D3"/>
    <w:rsid w:val="002347B8"/>
    <w:rsid w:val="00237207"/>
    <w:rsid w:val="002377C4"/>
    <w:rsid w:val="00243685"/>
    <w:rsid w:val="00244344"/>
    <w:rsid w:val="002471E5"/>
    <w:rsid w:val="00247AD1"/>
    <w:rsid w:val="0025253E"/>
    <w:rsid w:val="00253370"/>
    <w:rsid w:val="002620B8"/>
    <w:rsid w:val="00265314"/>
    <w:rsid w:val="002666B1"/>
    <w:rsid w:val="00266A18"/>
    <w:rsid w:val="00267ECC"/>
    <w:rsid w:val="00274065"/>
    <w:rsid w:val="0027459C"/>
    <w:rsid w:val="00274F02"/>
    <w:rsid w:val="00275B41"/>
    <w:rsid w:val="00275DC0"/>
    <w:rsid w:val="002809BD"/>
    <w:rsid w:val="00280A19"/>
    <w:rsid w:val="00282864"/>
    <w:rsid w:val="00283E0C"/>
    <w:rsid w:val="00286FA9"/>
    <w:rsid w:val="00290050"/>
    <w:rsid w:val="00290472"/>
    <w:rsid w:val="00290724"/>
    <w:rsid w:val="0029203D"/>
    <w:rsid w:val="002A06A6"/>
    <w:rsid w:val="002A2C1C"/>
    <w:rsid w:val="002A30EC"/>
    <w:rsid w:val="002A6E24"/>
    <w:rsid w:val="002A7459"/>
    <w:rsid w:val="002B06C5"/>
    <w:rsid w:val="002B331F"/>
    <w:rsid w:val="002C0B15"/>
    <w:rsid w:val="002C472E"/>
    <w:rsid w:val="002C47A5"/>
    <w:rsid w:val="002C4E36"/>
    <w:rsid w:val="002C4FD3"/>
    <w:rsid w:val="002C576B"/>
    <w:rsid w:val="002C5BC4"/>
    <w:rsid w:val="002C6FDE"/>
    <w:rsid w:val="002D18A8"/>
    <w:rsid w:val="002D39F5"/>
    <w:rsid w:val="002D4EE5"/>
    <w:rsid w:val="002E30B9"/>
    <w:rsid w:val="002E387C"/>
    <w:rsid w:val="002E62F8"/>
    <w:rsid w:val="002E6317"/>
    <w:rsid w:val="002F00F3"/>
    <w:rsid w:val="002F19D1"/>
    <w:rsid w:val="002F2BD4"/>
    <w:rsid w:val="002F2F07"/>
    <w:rsid w:val="002F3E44"/>
    <w:rsid w:val="00303979"/>
    <w:rsid w:val="00303EB3"/>
    <w:rsid w:val="00304D81"/>
    <w:rsid w:val="00314DF0"/>
    <w:rsid w:val="00315DBB"/>
    <w:rsid w:val="00316EEC"/>
    <w:rsid w:val="00324DD7"/>
    <w:rsid w:val="003251AD"/>
    <w:rsid w:val="003253C8"/>
    <w:rsid w:val="00327407"/>
    <w:rsid w:val="0033168D"/>
    <w:rsid w:val="00337510"/>
    <w:rsid w:val="00340A3C"/>
    <w:rsid w:val="00344306"/>
    <w:rsid w:val="00344EF2"/>
    <w:rsid w:val="00345271"/>
    <w:rsid w:val="00346719"/>
    <w:rsid w:val="003472B2"/>
    <w:rsid w:val="003520C6"/>
    <w:rsid w:val="0035274A"/>
    <w:rsid w:val="003541DE"/>
    <w:rsid w:val="00362DA0"/>
    <w:rsid w:val="003642B6"/>
    <w:rsid w:val="0036629A"/>
    <w:rsid w:val="00370522"/>
    <w:rsid w:val="003709F1"/>
    <w:rsid w:val="00373CD8"/>
    <w:rsid w:val="003740ED"/>
    <w:rsid w:val="00376D83"/>
    <w:rsid w:val="00377A73"/>
    <w:rsid w:val="00380BE5"/>
    <w:rsid w:val="0038125F"/>
    <w:rsid w:val="00384314"/>
    <w:rsid w:val="0038478D"/>
    <w:rsid w:val="0038523A"/>
    <w:rsid w:val="00386DC7"/>
    <w:rsid w:val="0038776C"/>
    <w:rsid w:val="00387D3B"/>
    <w:rsid w:val="0039042F"/>
    <w:rsid w:val="00392C81"/>
    <w:rsid w:val="0039416F"/>
    <w:rsid w:val="00394243"/>
    <w:rsid w:val="0039468D"/>
    <w:rsid w:val="00397C86"/>
    <w:rsid w:val="003A0422"/>
    <w:rsid w:val="003A1500"/>
    <w:rsid w:val="003A2833"/>
    <w:rsid w:val="003A4523"/>
    <w:rsid w:val="003B07A2"/>
    <w:rsid w:val="003B3D93"/>
    <w:rsid w:val="003B7919"/>
    <w:rsid w:val="003C78AB"/>
    <w:rsid w:val="003D142F"/>
    <w:rsid w:val="003D2DD1"/>
    <w:rsid w:val="003D42AC"/>
    <w:rsid w:val="003D5E80"/>
    <w:rsid w:val="003E10CC"/>
    <w:rsid w:val="003E14BD"/>
    <w:rsid w:val="003E24DF"/>
    <w:rsid w:val="003E297E"/>
    <w:rsid w:val="003E3510"/>
    <w:rsid w:val="003E38DA"/>
    <w:rsid w:val="003F2481"/>
    <w:rsid w:val="003F2959"/>
    <w:rsid w:val="003F43F4"/>
    <w:rsid w:val="003F62BB"/>
    <w:rsid w:val="003F7B8A"/>
    <w:rsid w:val="004000B5"/>
    <w:rsid w:val="00403BD5"/>
    <w:rsid w:val="00404CBB"/>
    <w:rsid w:val="004076FE"/>
    <w:rsid w:val="004079BA"/>
    <w:rsid w:val="00407C70"/>
    <w:rsid w:val="0041177A"/>
    <w:rsid w:val="00412624"/>
    <w:rsid w:val="00412B72"/>
    <w:rsid w:val="0042330C"/>
    <w:rsid w:val="0042575C"/>
    <w:rsid w:val="00426386"/>
    <w:rsid w:val="00426CF4"/>
    <w:rsid w:val="00427A47"/>
    <w:rsid w:val="0043119A"/>
    <w:rsid w:val="00432D1C"/>
    <w:rsid w:val="00434403"/>
    <w:rsid w:val="004358E5"/>
    <w:rsid w:val="004405AD"/>
    <w:rsid w:val="00440C46"/>
    <w:rsid w:val="00442487"/>
    <w:rsid w:val="004439C6"/>
    <w:rsid w:val="00444231"/>
    <w:rsid w:val="00445DBD"/>
    <w:rsid w:val="00446A06"/>
    <w:rsid w:val="00453F08"/>
    <w:rsid w:val="00455327"/>
    <w:rsid w:val="00455E2E"/>
    <w:rsid w:val="004616A7"/>
    <w:rsid w:val="00467651"/>
    <w:rsid w:val="00473CD5"/>
    <w:rsid w:val="00475DE6"/>
    <w:rsid w:val="00476A47"/>
    <w:rsid w:val="00480C80"/>
    <w:rsid w:val="00481618"/>
    <w:rsid w:val="00484064"/>
    <w:rsid w:val="00486669"/>
    <w:rsid w:val="00487340"/>
    <w:rsid w:val="004879B5"/>
    <w:rsid w:val="004A049E"/>
    <w:rsid w:val="004A2853"/>
    <w:rsid w:val="004A34EE"/>
    <w:rsid w:val="004A4890"/>
    <w:rsid w:val="004A4ECE"/>
    <w:rsid w:val="004A4EDE"/>
    <w:rsid w:val="004B03DB"/>
    <w:rsid w:val="004B4235"/>
    <w:rsid w:val="004B5543"/>
    <w:rsid w:val="004B55D5"/>
    <w:rsid w:val="004B5CE5"/>
    <w:rsid w:val="004B600A"/>
    <w:rsid w:val="004B794E"/>
    <w:rsid w:val="004C4902"/>
    <w:rsid w:val="004C50CC"/>
    <w:rsid w:val="004D7C13"/>
    <w:rsid w:val="004D7E8A"/>
    <w:rsid w:val="004E025D"/>
    <w:rsid w:val="004E18C3"/>
    <w:rsid w:val="004E5A31"/>
    <w:rsid w:val="004E6761"/>
    <w:rsid w:val="004E6E28"/>
    <w:rsid w:val="004E7981"/>
    <w:rsid w:val="004F2BF9"/>
    <w:rsid w:val="004F4F50"/>
    <w:rsid w:val="004F7178"/>
    <w:rsid w:val="0050061F"/>
    <w:rsid w:val="00511B0B"/>
    <w:rsid w:val="00511E10"/>
    <w:rsid w:val="00512F7A"/>
    <w:rsid w:val="00514CD4"/>
    <w:rsid w:val="00515483"/>
    <w:rsid w:val="00516288"/>
    <w:rsid w:val="00517C0B"/>
    <w:rsid w:val="00521E76"/>
    <w:rsid w:val="00527C1D"/>
    <w:rsid w:val="0053293E"/>
    <w:rsid w:val="00532BE1"/>
    <w:rsid w:val="0053322B"/>
    <w:rsid w:val="005407F7"/>
    <w:rsid w:val="00540F5F"/>
    <w:rsid w:val="00541259"/>
    <w:rsid w:val="00542F6F"/>
    <w:rsid w:val="00543D7A"/>
    <w:rsid w:val="005446DA"/>
    <w:rsid w:val="0054485F"/>
    <w:rsid w:val="0055017D"/>
    <w:rsid w:val="0055472A"/>
    <w:rsid w:val="00557234"/>
    <w:rsid w:val="00557A74"/>
    <w:rsid w:val="00561800"/>
    <w:rsid w:val="0056318C"/>
    <w:rsid w:val="00567A4E"/>
    <w:rsid w:val="005703BD"/>
    <w:rsid w:val="00576BEC"/>
    <w:rsid w:val="0057747C"/>
    <w:rsid w:val="0057799A"/>
    <w:rsid w:val="005800EC"/>
    <w:rsid w:val="0058039E"/>
    <w:rsid w:val="00580405"/>
    <w:rsid w:val="00583E91"/>
    <w:rsid w:val="00587592"/>
    <w:rsid w:val="00587849"/>
    <w:rsid w:val="00592B19"/>
    <w:rsid w:val="005978A7"/>
    <w:rsid w:val="005A3244"/>
    <w:rsid w:val="005A4B43"/>
    <w:rsid w:val="005A4C9B"/>
    <w:rsid w:val="005A55CB"/>
    <w:rsid w:val="005B102E"/>
    <w:rsid w:val="005B4ECA"/>
    <w:rsid w:val="005B5014"/>
    <w:rsid w:val="005C101F"/>
    <w:rsid w:val="005C13D5"/>
    <w:rsid w:val="005C36DE"/>
    <w:rsid w:val="005D380B"/>
    <w:rsid w:val="005D56C6"/>
    <w:rsid w:val="005D7EA8"/>
    <w:rsid w:val="005E0E19"/>
    <w:rsid w:val="005E1F4D"/>
    <w:rsid w:val="005E25C2"/>
    <w:rsid w:val="005E2C53"/>
    <w:rsid w:val="005E32B4"/>
    <w:rsid w:val="005E354A"/>
    <w:rsid w:val="005E3FB9"/>
    <w:rsid w:val="005E6F3C"/>
    <w:rsid w:val="005F033A"/>
    <w:rsid w:val="005F4F76"/>
    <w:rsid w:val="005F5268"/>
    <w:rsid w:val="005F7736"/>
    <w:rsid w:val="005F775D"/>
    <w:rsid w:val="00602B06"/>
    <w:rsid w:val="006041F9"/>
    <w:rsid w:val="00607AF6"/>
    <w:rsid w:val="00610F65"/>
    <w:rsid w:val="006129A1"/>
    <w:rsid w:val="00612E15"/>
    <w:rsid w:val="0061360E"/>
    <w:rsid w:val="00615E44"/>
    <w:rsid w:val="00617B17"/>
    <w:rsid w:val="006208DD"/>
    <w:rsid w:val="006215D5"/>
    <w:rsid w:val="00621DB9"/>
    <w:rsid w:val="00621DC4"/>
    <w:rsid w:val="0062399B"/>
    <w:rsid w:val="006241CA"/>
    <w:rsid w:val="006255CF"/>
    <w:rsid w:val="006340FC"/>
    <w:rsid w:val="00636815"/>
    <w:rsid w:val="0063747E"/>
    <w:rsid w:val="00643397"/>
    <w:rsid w:val="006451AF"/>
    <w:rsid w:val="0064534E"/>
    <w:rsid w:val="00647E2B"/>
    <w:rsid w:val="00650CA8"/>
    <w:rsid w:val="006542A5"/>
    <w:rsid w:val="006545D7"/>
    <w:rsid w:val="00655630"/>
    <w:rsid w:val="00656916"/>
    <w:rsid w:val="00656F44"/>
    <w:rsid w:val="0066299F"/>
    <w:rsid w:val="00663693"/>
    <w:rsid w:val="00664F2C"/>
    <w:rsid w:val="0066545B"/>
    <w:rsid w:val="006663CA"/>
    <w:rsid w:val="00667DEA"/>
    <w:rsid w:val="00667E78"/>
    <w:rsid w:val="006708C4"/>
    <w:rsid w:val="00671ABB"/>
    <w:rsid w:val="00674D27"/>
    <w:rsid w:val="0067678F"/>
    <w:rsid w:val="006826C0"/>
    <w:rsid w:val="00684B13"/>
    <w:rsid w:val="00684F80"/>
    <w:rsid w:val="00686D39"/>
    <w:rsid w:val="00693E23"/>
    <w:rsid w:val="00696B03"/>
    <w:rsid w:val="006A0D82"/>
    <w:rsid w:val="006A1A1D"/>
    <w:rsid w:val="006A60A4"/>
    <w:rsid w:val="006B0070"/>
    <w:rsid w:val="006B2EC1"/>
    <w:rsid w:val="006B3711"/>
    <w:rsid w:val="006B379D"/>
    <w:rsid w:val="006B61D8"/>
    <w:rsid w:val="006C0B1D"/>
    <w:rsid w:val="006C5B49"/>
    <w:rsid w:val="006C7EA6"/>
    <w:rsid w:val="006D0854"/>
    <w:rsid w:val="006D130E"/>
    <w:rsid w:val="006D1597"/>
    <w:rsid w:val="006D472E"/>
    <w:rsid w:val="006D4CDC"/>
    <w:rsid w:val="006D5203"/>
    <w:rsid w:val="006D731B"/>
    <w:rsid w:val="006E0CBD"/>
    <w:rsid w:val="006E4D8B"/>
    <w:rsid w:val="006E7FB8"/>
    <w:rsid w:val="006F34E7"/>
    <w:rsid w:val="006F4366"/>
    <w:rsid w:val="006F6A1E"/>
    <w:rsid w:val="006F6E3A"/>
    <w:rsid w:val="0070004C"/>
    <w:rsid w:val="0070033D"/>
    <w:rsid w:val="007005BA"/>
    <w:rsid w:val="00705B4E"/>
    <w:rsid w:val="0070793D"/>
    <w:rsid w:val="00714284"/>
    <w:rsid w:val="0071493E"/>
    <w:rsid w:val="007247A3"/>
    <w:rsid w:val="00724AA0"/>
    <w:rsid w:val="00741605"/>
    <w:rsid w:val="00743CAE"/>
    <w:rsid w:val="007504A8"/>
    <w:rsid w:val="00750A45"/>
    <w:rsid w:val="00751D6A"/>
    <w:rsid w:val="00752EFC"/>
    <w:rsid w:val="00754948"/>
    <w:rsid w:val="00756EEB"/>
    <w:rsid w:val="00760FA4"/>
    <w:rsid w:val="00761B0B"/>
    <w:rsid w:val="00764CA8"/>
    <w:rsid w:val="00780225"/>
    <w:rsid w:val="00780E22"/>
    <w:rsid w:val="00781358"/>
    <w:rsid w:val="00781407"/>
    <w:rsid w:val="00782054"/>
    <w:rsid w:val="00782728"/>
    <w:rsid w:val="00782C4B"/>
    <w:rsid w:val="007831B7"/>
    <w:rsid w:val="00783D39"/>
    <w:rsid w:val="00787B94"/>
    <w:rsid w:val="00790FD5"/>
    <w:rsid w:val="00792AC8"/>
    <w:rsid w:val="00793838"/>
    <w:rsid w:val="00794310"/>
    <w:rsid w:val="00797322"/>
    <w:rsid w:val="00797420"/>
    <w:rsid w:val="007A250C"/>
    <w:rsid w:val="007A47CA"/>
    <w:rsid w:val="007A6B9F"/>
    <w:rsid w:val="007B16C3"/>
    <w:rsid w:val="007B1D30"/>
    <w:rsid w:val="007B1F68"/>
    <w:rsid w:val="007B27E1"/>
    <w:rsid w:val="007B3573"/>
    <w:rsid w:val="007B4246"/>
    <w:rsid w:val="007B7336"/>
    <w:rsid w:val="007C06B3"/>
    <w:rsid w:val="007C2561"/>
    <w:rsid w:val="007C3734"/>
    <w:rsid w:val="007C5748"/>
    <w:rsid w:val="007C6178"/>
    <w:rsid w:val="007C693D"/>
    <w:rsid w:val="007C69C1"/>
    <w:rsid w:val="007C7AB8"/>
    <w:rsid w:val="007D020A"/>
    <w:rsid w:val="007D05EA"/>
    <w:rsid w:val="007D3216"/>
    <w:rsid w:val="007D5934"/>
    <w:rsid w:val="007D59E5"/>
    <w:rsid w:val="007E35C0"/>
    <w:rsid w:val="007E3925"/>
    <w:rsid w:val="007E42C2"/>
    <w:rsid w:val="007E4DB2"/>
    <w:rsid w:val="007E6B95"/>
    <w:rsid w:val="007E7268"/>
    <w:rsid w:val="007F2ECD"/>
    <w:rsid w:val="007F3921"/>
    <w:rsid w:val="007F4121"/>
    <w:rsid w:val="007F6560"/>
    <w:rsid w:val="008000F0"/>
    <w:rsid w:val="00800AEC"/>
    <w:rsid w:val="00801AB2"/>
    <w:rsid w:val="00801D5D"/>
    <w:rsid w:val="00803088"/>
    <w:rsid w:val="00803EF8"/>
    <w:rsid w:val="0080416A"/>
    <w:rsid w:val="00813512"/>
    <w:rsid w:val="008264B6"/>
    <w:rsid w:val="00831D89"/>
    <w:rsid w:val="008333AA"/>
    <w:rsid w:val="00833E4D"/>
    <w:rsid w:val="00840470"/>
    <w:rsid w:val="00840721"/>
    <w:rsid w:val="0084145A"/>
    <w:rsid w:val="00842773"/>
    <w:rsid w:val="00843F78"/>
    <w:rsid w:val="008441D1"/>
    <w:rsid w:val="008445F1"/>
    <w:rsid w:val="008475D9"/>
    <w:rsid w:val="0085022D"/>
    <w:rsid w:val="00854323"/>
    <w:rsid w:val="00856DDA"/>
    <w:rsid w:val="00856F78"/>
    <w:rsid w:val="00860554"/>
    <w:rsid w:val="00860868"/>
    <w:rsid w:val="00863623"/>
    <w:rsid w:val="00863E26"/>
    <w:rsid w:val="008659D2"/>
    <w:rsid w:val="00870E04"/>
    <w:rsid w:val="008714DB"/>
    <w:rsid w:val="00871599"/>
    <w:rsid w:val="00873FFC"/>
    <w:rsid w:val="00876B84"/>
    <w:rsid w:val="00877D4C"/>
    <w:rsid w:val="00881C76"/>
    <w:rsid w:val="00883E89"/>
    <w:rsid w:val="00884E03"/>
    <w:rsid w:val="00886D42"/>
    <w:rsid w:val="00887430"/>
    <w:rsid w:val="0089281B"/>
    <w:rsid w:val="00892F4B"/>
    <w:rsid w:val="0089349D"/>
    <w:rsid w:val="008949D8"/>
    <w:rsid w:val="00896206"/>
    <w:rsid w:val="00896932"/>
    <w:rsid w:val="00897DF1"/>
    <w:rsid w:val="008A3A91"/>
    <w:rsid w:val="008A48C9"/>
    <w:rsid w:val="008B0432"/>
    <w:rsid w:val="008B1622"/>
    <w:rsid w:val="008B279A"/>
    <w:rsid w:val="008D216C"/>
    <w:rsid w:val="008D2EC6"/>
    <w:rsid w:val="008D31DD"/>
    <w:rsid w:val="008D757E"/>
    <w:rsid w:val="008D7FE4"/>
    <w:rsid w:val="008E5861"/>
    <w:rsid w:val="008E66D1"/>
    <w:rsid w:val="008E7FA5"/>
    <w:rsid w:val="008F28F1"/>
    <w:rsid w:val="008F2CE8"/>
    <w:rsid w:val="008F3FB8"/>
    <w:rsid w:val="008F5A53"/>
    <w:rsid w:val="008F794F"/>
    <w:rsid w:val="009020C9"/>
    <w:rsid w:val="0090266A"/>
    <w:rsid w:val="009063F7"/>
    <w:rsid w:val="009066DE"/>
    <w:rsid w:val="00907B9F"/>
    <w:rsid w:val="00910456"/>
    <w:rsid w:val="009121D2"/>
    <w:rsid w:val="009127BD"/>
    <w:rsid w:val="00912CD6"/>
    <w:rsid w:val="00921CCF"/>
    <w:rsid w:val="00921E9C"/>
    <w:rsid w:val="00921F18"/>
    <w:rsid w:val="00922FB9"/>
    <w:rsid w:val="00926521"/>
    <w:rsid w:val="0092730B"/>
    <w:rsid w:val="00927CA3"/>
    <w:rsid w:val="00931A46"/>
    <w:rsid w:val="0093420D"/>
    <w:rsid w:val="00934F50"/>
    <w:rsid w:val="009412AC"/>
    <w:rsid w:val="009418EE"/>
    <w:rsid w:val="00943E2F"/>
    <w:rsid w:val="00945911"/>
    <w:rsid w:val="009478A3"/>
    <w:rsid w:val="00950C3B"/>
    <w:rsid w:val="00957A35"/>
    <w:rsid w:val="00960F15"/>
    <w:rsid w:val="00961422"/>
    <w:rsid w:val="0096164E"/>
    <w:rsid w:val="00961D57"/>
    <w:rsid w:val="00962446"/>
    <w:rsid w:val="00962715"/>
    <w:rsid w:val="00963FBC"/>
    <w:rsid w:val="00964F35"/>
    <w:rsid w:val="00966823"/>
    <w:rsid w:val="00971B75"/>
    <w:rsid w:val="00972388"/>
    <w:rsid w:val="009748B3"/>
    <w:rsid w:val="00980D9A"/>
    <w:rsid w:val="00983D92"/>
    <w:rsid w:val="009847BE"/>
    <w:rsid w:val="009862D0"/>
    <w:rsid w:val="00986C0F"/>
    <w:rsid w:val="00987337"/>
    <w:rsid w:val="0099430A"/>
    <w:rsid w:val="00994BE5"/>
    <w:rsid w:val="00995A08"/>
    <w:rsid w:val="009A11A6"/>
    <w:rsid w:val="009A147A"/>
    <w:rsid w:val="009A177B"/>
    <w:rsid w:val="009A3BB9"/>
    <w:rsid w:val="009A4E3E"/>
    <w:rsid w:val="009A5C11"/>
    <w:rsid w:val="009B0601"/>
    <w:rsid w:val="009B1CE9"/>
    <w:rsid w:val="009B70E3"/>
    <w:rsid w:val="009B71F7"/>
    <w:rsid w:val="009C20FA"/>
    <w:rsid w:val="009C6E7E"/>
    <w:rsid w:val="009C7CB6"/>
    <w:rsid w:val="009D3796"/>
    <w:rsid w:val="009D398C"/>
    <w:rsid w:val="009D528C"/>
    <w:rsid w:val="009E0758"/>
    <w:rsid w:val="009E0B56"/>
    <w:rsid w:val="009E0C23"/>
    <w:rsid w:val="009E124E"/>
    <w:rsid w:val="009E1568"/>
    <w:rsid w:val="009E206B"/>
    <w:rsid w:val="009E3A25"/>
    <w:rsid w:val="009E3AD6"/>
    <w:rsid w:val="009E3B1D"/>
    <w:rsid w:val="009E3E4C"/>
    <w:rsid w:val="009E45A1"/>
    <w:rsid w:val="009E54EA"/>
    <w:rsid w:val="009F006D"/>
    <w:rsid w:val="009F02EF"/>
    <w:rsid w:val="009F0A28"/>
    <w:rsid w:val="009F0B41"/>
    <w:rsid w:val="009F142F"/>
    <w:rsid w:val="009F2874"/>
    <w:rsid w:val="009F5084"/>
    <w:rsid w:val="009F62BE"/>
    <w:rsid w:val="009F6B2E"/>
    <w:rsid w:val="009F7D33"/>
    <w:rsid w:val="00A002E0"/>
    <w:rsid w:val="00A006C7"/>
    <w:rsid w:val="00A03A4C"/>
    <w:rsid w:val="00A04B27"/>
    <w:rsid w:val="00A05F1C"/>
    <w:rsid w:val="00A063EF"/>
    <w:rsid w:val="00A07468"/>
    <w:rsid w:val="00A10017"/>
    <w:rsid w:val="00A11AAF"/>
    <w:rsid w:val="00A12D42"/>
    <w:rsid w:val="00A22560"/>
    <w:rsid w:val="00A22673"/>
    <w:rsid w:val="00A22C22"/>
    <w:rsid w:val="00A22EFA"/>
    <w:rsid w:val="00A23649"/>
    <w:rsid w:val="00A27D7C"/>
    <w:rsid w:val="00A30DAF"/>
    <w:rsid w:val="00A33254"/>
    <w:rsid w:val="00A3380A"/>
    <w:rsid w:val="00A35ED4"/>
    <w:rsid w:val="00A4477F"/>
    <w:rsid w:val="00A462A7"/>
    <w:rsid w:val="00A46C41"/>
    <w:rsid w:val="00A55928"/>
    <w:rsid w:val="00A625A6"/>
    <w:rsid w:val="00A62988"/>
    <w:rsid w:val="00A675BF"/>
    <w:rsid w:val="00A705AA"/>
    <w:rsid w:val="00A70634"/>
    <w:rsid w:val="00A75AD5"/>
    <w:rsid w:val="00A806B4"/>
    <w:rsid w:val="00A81CD6"/>
    <w:rsid w:val="00A84811"/>
    <w:rsid w:val="00A85D26"/>
    <w:rsid w:val="00A877AA"/>
    <w:rsid w:val="00A87D34"/>
    <w:rsid w:val="00A87E3D"/>
    <w:rsid w:val="00A91234"/>
    <w:rsid w:val="00A91AA3"/>
    <w:rsid w:val="00A92C49"/>
    <w:rsid w:val="00A93FB8"/>
    <w:rsid w:val="00A94C20"/>
    <w:rsid w:val="00A95176"/>
    <w:rsid w:val="00A958D2"/>
    <w:rsid w:val="00A96223"/>
    <w:rsid w:val="00A97686"/>
    <w:rsid w:val="00AA09AC"/>
    <w:rsid w:val="00AA14F1"/>
    <w:rsid w:val="00AA30BF"/>
    <w:rsid w:val="00AA450B"/>
    <w:rsid w:val="00AA5215"/>
    <w:rsid w:val="00AA6B07"/>
    <w:rsid w:val="00AB1FD7"/>
    <w:rsid w:val="00AB3B55"/>
    <w:rsid w:val="00AB56E5"/>
    <w:rsid w:val="00AC2FC5"/>
    <w:rsid w:val="00AC4FFB"/>
    <w:rsid w:val="00AC501B"/>
    <w:rsid w:val="00AD067F"/>
    <w:rsid w:val="00AD21A9"/>
    <w:rsid w:val="00AD3018"/>
    <w:rsid w:val="00AD6591"/>
    <w:rsid w:val="00AD6CAD"/>
    <w:rsid w:val="00AD7276"/>
    <w:rsid w:val="00AD7588"/>
    <w:rsid w:val="00AD7BCF"/>
    <w:rsid w:val="00AE1F3F"/>
    <w:rsid w:val="00AE37DE"/>
    <w:rsid w:val="00AE6222"/>
    <w:rsid w:val="00AE6712"/>
    <w:rsid w:val="00AF07A0"/>
    <w:rsid w:val="00AF281A"/>
    <w:rsid w:val="00AF4BB0"/>
    <w:rsid w:val="00AF6D3A"/>
    <w:rsid w:val="00AF705C"/>
    <w:rsid w:val="00B01DAD"/>
    <w:rsid w:val="00B043A4"/>
    <w:rsid w:val="00B04C7B"/>
    <w:rsid w:val="00B055F3"/>
    <w:rsid w:val="00B07FFC"/>
    <w:rsid w:val="00B10C1C"/>
    <w:rsid w:val="00B10E99"/>
    <w:rsid w:val="00B113CA"/>
    <w:rsid w:val="00B12ED6"/>
    <w:rsid w:val="00B20174"/>
    <w:rsid w:val="00B20AAB"/>
    <w:rsid w:val="00B23D73"/>
    <w:rsid w:val="00B25DAD"/>
    <w:rsid w:val="00B260CD"/>
    <w:rsid w:val="00B27A43"/>
    <w:rsid w:val="00B30971"/>
    <w:rsid w:val="00B36594"/>
    <w:rsid w:val="00B37D82"/>
    <w:rsid w:val="00B42343"/>
    <w:rsid w:val="00B4314E"/>
    <w:rsid w:val="00B431A5"/>
    <w:rsid w:val="00B43BE1"/>
    <w:rsid w:val="00B45243"/>
    <w:rsid w:val="00B51758"/>
    <w:rsid w:val="00B51908"/>
    <w:rsid w:val="00B52CA7"/>
    <w:rsid w:val="00B531B6"/>
    <w:rsid w:val="00B60573"/>
    <w:rsid w:val="00B61518"/>
    <w:rsid w:val="00B61D82"/>
    <w:rsid w:val="00B64087"/>
    <w:rsid w:val="00B6754C"/>
    <w:rsid w:val="00B67E61"/>
    <w:rsid w:val="00B7233C"/>
    <w:rsid w:val="00B7240D"/>
    <w:rsid w:val="00B7458B"/>
    <w:rsid w:val="00B75A36"/>
    <w:rsid w:val="00B75B44"/>
    <w:rsid w:val="00B80CD0"/>
    <w:rsid w:val="00B87AAD"/>
    <w:rsid w:val="00B901FA"/>
    <w:rsid w:val="00B90B90"/>
    <w:rsid w:val="00B90BEC"/>
    <w:rsid w:val="00B92143"/>
    <w:rsid w:val="00B9680C"/>
    <w:rsid w:val="00B96A62"/>
    <w:rsid w:val="00B96C72"/>
    <w:rsid w:val="00BA48D3"/>
    <w:rsid w:val="00BA4BE8"/>
    <w:rsid w:val="00BA7AB3"/>
    <w:rsid w:val="00BB05F9"/>
    <w:rsid w:val="00BB2C1A"/>
    <w:rsid w:val="00BB64EB"/>
    <w:rsid w:val="00BC07D7"/>
    <w:rsid w:val="00BC46F2"/>
    <w:rsid w:val="00BC5315"/>
    <w:rsid w:val="00BD379A"/>
    <w:rsid w:val="00BD38F6"/>
    <w:rsid w:val="00BD4509"/>
    <w:rsid w:val="00BE2F44"/>
    <w:rsid w:val="00BE3714"/>
    <w:rsid w:val="00BE398C"/>
    <w:rsid w:val="00BE4E3A"/>
    <w:rsid w:val="00BE4E81"/>
    <w:rsid w:val="00BE58DA"/>
    <w:rsid w:val="00BE6056"/>
    <w:rsid w:val="00BE6122"/>
    <w:rsid w:val="00BF1353"/>
    <w:rsid w:val="00BF2058"/>
    <w:rsid w:val="00BF4317"/>
    <w:rsid w:val="00BF5332"/>
    <w:rsid w:val="00BF545B"/>
    <w:rsid w:val="00BF5F0B"/>
    <w:rsid w:val="00BF63FA"/>
    <w:rsid w:val="00BF67DA"/>
    <w:rsid w:val="00C00702"/>
    <w:rsid w:val="00C00EC5"/>
    <w:rsid w:val="00C02E4D"/>
    <w:rsid w:val="00C03BC0"/>
    <w:rsid w:val="00C05347"/>
    <w:rsid w:val="00C06410"/>
    <w:rsid w:val="00C11652"/>
    <w:rsid w:val="00C129EF"/>
    <w:rsid w:val="00C13652"/>
    <w:rsid w:val="00C1557C"/>
    <w:rsid w:val="00C22850"/>
    <w:rsid w:val="00C24011"/>
    <w:rsid w:val="00C306CD"/>
    <w:rsid w:val="00C314E8"/>
    <w:rsid w:val="00C315F7"/>
    <w:rsid w:val="00C3362B"/>
    <w:rsid w:val="00C35A39"/>
    <w:rsid w:val="00C36EF6"/>
    <w:rsid w:val="00C37E71"/>
    <w:rsid w:val="00C4100D"/>
    <w:rsid w:val="00C412EF"/>
    <w:rsid w:val="00C4333B"/>
    <w:rsid w:val="00C43AE5"/>
    <w:rsid w:val="00C43FAB"/>
    <w:rsid w:val="00C45B6B"/>
    <w:rsid w:val="00C4681A"/>
    <w:rsid w:val="00C46EBE"/>
    <w:rsid w:val="00C47FCE"/>
    <w:rsid w:val="00C500E8"/>
    <w:rsid w:val="00C51BAE"/>
    <w:rsid w:val="00C51E58"/>
    <w:rsid w:val="00C529A9"/>
    <w:rsid w:val="00C540AF"/>
    <w:rsid w:val="00C54634"/>
    <w:rsid w:val="00C60E4A"/>
    <w:rsid w:val="00C619CE"/>
    <w:rsid w:val="00C624D6"/>
    <w:rsid w:val="00C719A0"/>
    <w:rsid w:val="00C72F36"/>
    <w:rsid w:val="00C732EE"/>
    <w:rsid w:val="00C771C6"/>
    <w:rsid w:val="00C7756C"/>
    <w:rsid w:val="00C806D8"/>
    <w:rsid w:val="00C82AFB"/>
    <w:rsid w:val="00C83271"/>
    <w:rsid w:val="00C83EF5"/>
    <w:rsid w:val="00C86F0C"/>
    <w:rsid w:val="00C87212"/>
    <w:rsid w:val="00C8781C"/>
    <w:rsid w:val="00C92088"/>
    <w:rsid w:val="00C924A0"/>
    <w:rsid w:val="00C9496C"/>
    <w:rsid w:val="00C9499E"/>
    <w:rsid w:val="00C9545F"/>
    <w:rsid w:val="00C963D7"/>
    <w:rsid w:val="00C97520"/>
    <w:rsid w:val="00CA0D94"/>
    <w:rsid w:val="00CA1184"/>
    <w:rsid w:val="00CA1293"/>
    <w:rsid w:val="00CA34F3"/>
    <w:rsid w:val="00CA6449"/>
    <w:rsid w:val="00CA6588"/>
    <w:rsid w:val="00CB2375"/>
    <w:rsid w:val="00CB27FC"/>
    <w:rsid w:val="00CB3C86"/>
    <w:rsid w:val="00CB57F9"/>
    <w:rsid w:val="00CB6875"/>
    <w:rsid w:val="00CB7641"/>
    <w:rsid w:val="00CC174F"/>
    <w:rsid w:val="00CC2441"/>
    <w:rsid w:val="00CC3FC7"/>
    <w:rsid w:val="00CC5FFF"/>
    <w:rsid w:val="00CC6CB4"/>
    <w:rsid w:val="00CC77ED"/>
    <w:rsid w:val="00CD5ABF"/>
    <w:rsid w:val="00CD646C"/>
    <w:rsid w:val="00CE0105"/>
    <w:rsid w:val="00CE2D1F"/>
    <w:rsid w:val="00CE3666"/>
    <w:rsid w:val="00CE50AB"/>
    <w:rsid w:val="00CE58DE"/>
    <w:rsid w:val="00CE6E91"/>
    <w:rsid w:val="00CF273C"/>
    <w:rsid w:val="00CF3421"/>
    <w:rsid w:val="00CF3EC0"/>
    <w:rsid w:val="00CF5056"/>
    <w:rsid w:val="00CF7683"/>
    <w:rsid w:val="00D015C2"/>
    <w:rsid w:val="00D03805"/>
    <w:rsid w:val="00D043DC"/>
    <w:rsid w:val="00D05127"/>
    <w:rsid w:val="00D11B51"/>
    <w:rsid w:val="00D143E7"/>
    <w:rsid w:val="00D14465"/>
    <w:rsid w:val="00D20A62"/>
    <w:rsid w:val="00D23214"/>
    <w:rsid w:val="00D233DD"/>
    <w:rsid w:val="00D25491"/>
    <w:rsid w:val="00D26517"/>
    <w:rsid w:val="00D272E6"/>
    <w:rsid w:val="00D31990"/>
    <w:rsid w:val="00D37F94"/>
    <w:rsid w:val="00D42987"/>
    <w:rsid w:val="00D43246"/>
    <w:rsid w:val="00D43685"/>
    <w:rsid w:val="00D47F95"/>
    <w:rsid w:val="00D517D8"/>
    <w:rsid w:val="00D51BA0"/>
    <w:rsid w:val="00D51E2D"/>
    <w:rsid w:val="00D522E1"/>
    <w:rsid w:val="00D52A93"/>
    <w:rsid w:val="00D547FD"/>
    <w:rsid w:val="00D54B3C"/>
    <w:rsid w:val="00D5791D"/>
    <w:rsid w:val="00D57DC6"/>
    <w:rsid w:val="00D624A8"/>
    <w:rsid w:val="00D62878"/>
    <w:rsid w:val="00D62C13"/>
    <w:rsid w:val="00D62DFB"/>
    <w:rsid w:val="00D727BA"/>
    <w:rsid w:val="00D72845"/>
    <w:rsid w:val="00D75738"/>
    <w:rsid w:val="00D76C2D"/>
    <w:rsid w:val="00D77690"/>
    <w:rsid w:val="00D80132"/>
    <w:rsid w:val="00D80A19"/>
    <w:rsid w:val="00D81E74"/>
    <w:rsid w:val="00D81EA0"/>
    <w:rsid w:val="00D86583"/>
    <w:rsid w:val="00D86E57"/>
    <w:rsid w:val="00D963E5"/>
    <w:rsid w:val="00DA035A"/>
    <w:rsid w:val="00DA34CC"/>
    <w:rsid w:val="00DA674B"/>
    <w:rsid w:val="00DA6DB4"/>
    <w:rsid w:val="00DA7AEA"/>
    <w:rsid w:val="00DB26A5"/>
    <w:rsid w:val="00DB28A3"/>
    <w:rsid w:val="00DB5007"/>
    <w:rsid w:val="00DB5A44"/>
    <w:rsid w:val="00DB676C"/>
    <w:rsid w:val="00DB6B57"/>
    <w:rsid w:val="00DC0E08"/>
    <w:rsid w:val="00DC2C72"/>
    <w:rsid w:val="00DC4C6C"/>
    <w:rsid w:val="00DC6BC8"/>
    <w:rsid w:val="00DD2BDA"/>
    <w:rsid w:val="00DD4844"/>
    <w:rsid w:val="00DD5001"/>
    <w:rsid w:val="00DD70FB"/>
    <w:rsid w:val="00DE0D83"/>
    <w:rsid w:val="00DE1853"/>
    <w:rsid w:val="00DE27D8"/>
    <w:rsid w:val="00DE2F08"/>
    <w:rsid w:val="00DE5DCD"/>
    <w:rsid w:val="00DE6D82"/>
    <w:rsid w:val="00DF09DD"/>
    <w:rsid w:val="00DF13B8"/>
    <w:rsid w:val="00DF32F2"/>
    <w:rsid w:val="00DF5E06"/>
    <w:rsid w:val="00E013DA"/>
    <w:rsid w:val="00E015D6"/>
    <w:rsid w:val="00E07415"/>
    <w:rsid w:val="00E118AE"/>
    <w:rsid w:val="00E14737"/>
    <w:rsid w:val="00E14981"/>
    <w:rsid w:val="00E1665A"/>
    <w:rsid w:val="00E20EA1"/>
    <w:rsid w:val="00E215F2"/>
    <w:rsid w:val="00E2290B"/>
    <w:rsid w:val="00E23768"/>
    <w:rsid w:val="00E26B8A"/>
    <w:rsid w:val="00E30947"/>
    <w:rsid w:val="00E31418"/>
    <w:rsid w:val="00E358CD"/>
    <w:rsid w:val="00E35DD8"/>
    <w:rsid w:val="00E37437"/>
    <w:rsid w:val="00E37CDD"/>
    <w:rsid w:val="00E438DF"/>
    <w:rsid w:val="00E50348"/>
    <w:rsid w:val="00E506AE"/>
    <w:rsid w:val="00E51F6E"/>
    <w:rsid w:val="00E52360"/>
    <w:rsid w:val="00E54CB0"/>
    <w:rsid w:val="00E57C7D"/>
    <w:rsid w:val="00E60FC7"/>
    <w:rsid w:val="00E60FDC"/>
    <w:rsid w:val="00E6288B"/>
    <w:rsid w:val="00E63B1B"/>
    <w:rsid w:val="00E65FC6"/>
    <w:rsid w:val="00E67688"/>
    <w:rsid w:val="00E72301"/>
    <w:rsid w:val="00E74C96"/>
    <w:rsid w:val="00E752C7"/>
    <w:rsid w:val="00E768E1"/>
    <w:rsid w:val="00E76E90"/>
    <w:rsid w:val="00E77BCC"/>
    <w:rsid w:val="00E804E3"/>
    <w:rsid w:val="00E87842"/>
    <w:rsid w:val="00E90582"/>
    <w:rsid w:val="00E91AF6"/>
    <w:rsid w:val="00E92A04"/>
    <w:rsid w:val="00E96B2D"/>
    <w:rsid w:val="00E96CB4"/>
    <w:rsid w:val="00EA074C"/>
    <w:rsid w:val="00EA16B1"/>
    <w:rsid w:val="00EA25B7"/>
    <w:rsid w:val="00EA3AFE"/>
    <w:rsid w:val="00EA426E"/>
    <w:rsid w:val="00EA48A5"/>
    <w:rsid w:val="00EA54ED"/>
    <w:rsid w:val="00EB407D"/>
    <w:rsid w:val="00EB4FF5"/>
    <w:rsid w:val="00EB56F5"/>
    <w:rsid w:val="00EB64BB"/>
    <w:rsid w:val="00EC171D"/>
    <w:rsid w:val="00EC3614"/>
    <w:rsid w:val="00EC584F"/>
    <w:rsid w:val="00EC678C"/>
    <w:rsid w:val="00EC76E2"/>
    <w:rsid w:val="00EC78EF"/>
    <w:rsid w:val="00ED0823"/>
    <w:rsid w:val="00ED137E"/>
    <w:rsid w:val="00ED17C2"/>
    <w:rsid w:val="00ED265E"/>
    <w:rsid w:val="00ED3C13"/>
    <w:rsid w:val="00ED47E7"/>
    <w:rsid w:val="00ED5111"/>
    <w:rsid w:val="00ED55C7"/>
    <w:rsid w:val="00EE01A2"/>
    <w:rsid w:val="00EE0B15"/>
    <w:rsid w:val="00EE4442"/>
    <w:rsid w:val="00EF2134"/>
    <w:rsid w:val="00EF2A92"/>
    <w:rsid w:val="00EF346E"/>
    <w:rsid w:val="00EF5E58"/>
    <w:rsid w:val="00F01588"/>
    <w:rsid w:val="00F0206D"/>
    <w:rsid w:val="00F026C5"/>
    <w:rsid w:val="00F0403A"/>
    <w:rsid w:val="00F059EF"/>
    <w:rsid w:val="00F05C45"/>
    <w:rsid w:val="00F11680"/>
    <w:rsid w:val="00F11AF3"/>
    <w:rsid w:val="00F11D64"/>
    <w:rsid w:val="00F13803"/>
    <w:rsid w:val="00F2223B"/>
    <w:rsid w:val="00F230C0"/>
    <w:rsid w:val="00F307DF"/>
    <w:rsid w:val="00F31873"/>
    <w:rsid w:val="00F32807"/>
    <w:rsid w:val="00F35E29"/>
    <w:rsid w:val="00F36907"/>
    <w:rsid w:val="00F375F4"/>
    <w:rsid w:val="00F40C79"/>
    <w:rsid w:val="00F43077"/>
    <w:rsid w:val="00F50007"/>
    <w:rsid w:val="00F50AE2"/>
    <w:rsid w:val="00F52EF6"/>
    <w:rsid w:val="00F53C50"/>
    <w:rsid w:val="00F57B8E"/>
    <w:rsid w:val="00F60281"/>
    <w:rsid w:val="00F60F7B"/>
    <w:rsid w:val="00F63D89"/>
    <w:rsid w:val="00F65E3F"/>
    <w:rsid w:val="00F71383"/>
    <w:rsid w:val="00F715B3"/>
    <w:rsid w:val="00F73191"/>
    <w:rsid w:val="00F73C9A"/>
    <w:rsid w:val="00F765BF"/>
    <w:rsid w:val="00F81732"/>
    <w:rsid w:val="00F82BDE"/>
    <w:rsid w:val="00F83CCD"/>
    <w:rsid w:val="00F845A2"/>
    <w:rsid w:val="00F8541E"/>
    <w:rsid w:val="00F90E09"/>
    <w:rsid w:val="00F95081"/>
    <w:rsid w:val="00F9543A"/>
    <w:rsid w:val="00F960F3"/>
    <w:rsid w:val="00F96A52"/>
    <w:rsid w:val="00FA0BC4"/>
    <w:rsid w:val="00FA1078"/>
    <w:rsid w:val="00FA2BF1"/>
    <w:rsid w:val="00FA3427"/>
    <w:rsid w:val="00FA5DB9"/>
    <w:rsid w:val="00FB062C"/>
    <w:rsid w:val="00FB6FFF"/>
    <w:rsid w:val="00FB7B23"/>
    <w:rsid w:val="00FC6606"/>
    <w:rsid w:val="00FC6D4D"/>
    <w:rsid w:val="00FD1D71"/>
    <w:rsid w:val="00FD3316"/>
    <w:rsid w:val="00FD33F6"/>
    <w:rsid w:val="00FD34E3"/>
    <w:rsid w:val="00FD7758"/>
    <w:rsid w:val="00FE0AC8"/>
    <w:rsid w:val="00FE0E06"/>
    <w:rsid w:val="00FE4787"/>
    <w:rsid w:val="00FE5316"/>
    <w:rsid w:val="00FE5E55"/>
    <w:rsid w:val="00FE6429"/>
    <w:rsid w:val="00FF3E76"/>
    <w:rsid w:val="00FF4B09"/>
    <w:rsid w:val="00FF4B6B"/>
    <w:rsid w:val="00FF7873"/>
    <w:rsid w:val="21C3653E"/>
    <w:rsid w:val="235DD421"/>
    <w:rsid w:val="28D72B26"/>
    <w:rsid w:val="2A5EDADE"/>
    <w:rsid w:val="2BAC69DE"/>
    <w:rsid w:val="37C47B09"/>
    <w:rsid w:val="38F61EE7"/>
    <w:rsid w:val="3CE9FD46"/>
    <w:rsid w:val="5D75D85D"/>
    <w:rsid w:val="619BF4C9"/>
    <w:rsid w:val="7FF4B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47AE02"/>
  <w15:chartTrackingRefBased/>
  <w15:docId w15:val="{61A14C64-11A4-4410-BB22-9C68BEE6E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2833"/>
    <w:rPr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3E76"/>
    <w:pPr>
      <w:spacing w:after="120" w:line="288" w:lineRule="auto"/>
      <w:outlineLvl w:val="0"/>
    </w:pPr>
    <w:rPr>
      <w:b/>
      <w:color w:val="FFFFFF" w:themeColor="background1"/>
      <w:sz w:val="40"/>
      <w:szCs w:val="40"/>
      <w:bdr w:val="single" w:sz="12" w:space="0" w:color="DB3B8E" w:themeColor="accent2"/>
      <w:shd w:val="clear" w:color="auto" w:fill="DB3B8E" w:themeFill="accent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1D5D"/>
    <w:pPr>
      <w:spacing w:after="240" w:line="240" w:lineRule="auto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1D5D"/>
    <w:pPr>
      <w:spacing w:after="120" w:line="240" w:lineRule="auto"/>
      <w:outlineLvl w:val="2"/>
    </w:pPr>
    <w:rPr>
      <w:color w:val="009CD0" w:themeColor="accent1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D020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749B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1D5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F3E76"/>
    <w:rPr>
      <w:b/>
      <w:color w:val="FFFFFF" w:themeColor="background1"/>
      <w:sz w:val="40"/>
      <w:szCs w:val="40"/>
      <w:bdr w:val="single" w:sz="12" w:space="0" w:color="DB3B8E" w:themeColor="accent2"/>
    </w:rPr>
  </w:style>
  <w:style w:type="character" w:customStyle="1" w:styleId="Heading2Char">
    <w:name w:val="Heading 2 Char"/>
    <w:basedOn w:val="DefaultParagraphFont"/>
    <w:link w:val="Heading2"/>
    <w:uiPriority w:val="9"/>
    <w:rsid w:val="00801D5D"/>
    <w:rPr>
      <w:b/>
      <w:color w:val="004C6A" w:themeColor="text2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01D5D"/>
    <w:rPr>
      <w:color w:val="009CD0" w:themeColor="accent1"/>
      <w:sz w:val="26"/>
      <w:szCs w:val="26"/>
    </w:rPr>
  </w:style>
  <w:style w:type="paragraph" w:styleId="BodyText">
    <w:name w:val="Body Text"/>
    <w:basedOn w:val="Normal"/>
    <w:link w:val="BodyTextChar"/>
    <w:uiPriority w:val="99"/>
    <w:unhideWhenUsed/>
    <w:rsid w:val="00801D5D"/>
    <w:pPr>
      <w:spacing w:line="240" w:lineRule="auto"/>
    </w:pPr>
  </w:style>
  <w:style w:type="character" w:customStyle="1" w:styleId="BodyTextChar">
    <w:name w:val="Body Text Char"/>
    <w:basedOn w:val="DefaultParagraphFont"/>
    <w:link w:val="BodyText"/>
    <w:uiPriority w:val="99"/>
    <w:rsid w:val="00801D5D"/>
    <w:rPr>
      <w:color w:val="004C6A" w:themeColor="text2"/>
    </w:rPr>
  </w:style>
  <w:style w:type="paragraph" w:customStyle="1" w:styleId="Bullet">
    <w:name w:val="Bullet"/>
    <w:basedOn w:val="ListParagraph"/>
    <w:qFormat/>
    <w:rsid w:val="0029203D"/>
    <w:pPr>
      <w:numPr>
        <w:numId w:val="1"/>
      </w:numPr>
      <w:spacing w:line="240" w:lineRule="auto"/>
      <w:contextualSpacing w:val="0"/>
    </w:pPr>
  </w:style>
  <w:style w:type="paragraph" w:styleId="Header">
    <w:name w:val="header"/>
    <w:basedOn w:val="Normal"/>
    <w:link w:val="HeaderChar"/>
    <w:uiPriority w:val="99"/>
    <w:unhideWhenUsed/>
    <w:rsid w:val="002920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203D"/>
    <w:rPr>
      <w:color w:val="004C6A" w:themeColor="text2"/>
    </w:rPr>
  </w:style>
  <w:style w:type="paragraph" w:styleId="Footer">
    <w:name w:val="footer"/>
    <w:basedOn w:val="Normal"/>
    <w:link w:val="FooterChar"/>
    <w:uiPriority w:val="99"/>
    <w:unhideWhenUsed/>
    <w:rsid w:val="002920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203D"/>
    <w:rPr>
      <w:color w:val="004C6A" w:themeColor="text2"/>
    </w:rPr>
  </w:style>
  <w:style w:type="table" w:styleId="TableGrid">
    <w:name w:val="Table Grid"/>
    <w:basedOn w:val="TableNormal"/>
    <w:uiPriority w:val="39"/>
    <w:rsid w:val="002920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3D5E80"/>
    <w:pPr>
      <w:pBdr>
        <w:top w:val="single" w:sz="12" w:space="4" w:color="8ABE23" w:themeColor="accent3"/>
        <w:left w:val="single" w:sz="36" w:space="0" w:color="E8F6CE" w:themeColor="accent3" w:themeTint="33"/>
        <w:bottom w:val="single" w:sz="18" w:space="1" w:color="E8F6CE" w:themeColor="accent3" w:themeTint="33"/>
        <w:right w:val="single" w:sz="18" w:space="4" w:color="E8F6CE" w:themeColor="accent3" w:themeTint="33"/>
      </w:pBdr>
      <w:shd w:val="clear" w:color="auto" w:fill="E8F6CE" w:themeFill="accent3" w:themeFillTint="33"/>
      <w:spacing w:before="360" w:after="0" w:line="240" w:lineRule="auto"/>
    </w:pPr>
    <w:rPr>
      <w:sz w:val="28"/>
      <w:szCs w:val="28"/>
    </w:rPr>
  </w:style>
  <w:style w:type="character" w:customStyle="1" w:styleId="QuoteChar">
    <w:name w:val="Quote Char"/>
    <w:basedOn w:val="DefaultParagraphFont"/>
    <w:link w:val="Quote"/>
    <w:uiPriority w:val="29"/>
    <w:rsid w:val="003D5E80"/>
    <w:rPr>
      <w:color w:val="004C6A" w:themeColor="text2"/>
      <w:sz w:val="28"/>
      <w:szCs w:val="28"/>
      <w:shd w:val="clear" w:color="auto" w:fill="E8F6CE" w:themeFill="accent3" w:themeFillTint="33"/>
    </w:rPr>
  </w:style>
  <w:style w:type="paragraph" w:customStyle="1" w:styleId="Quotesource">
    <w:name w:val="Quote source"/>
    <w:basedOn w:val="Normal"/>
    <w:qFormat/>
    <w:rsid w:val="003D5E80"/>
    <w:pPr>
      <w:pBdr>
        <w:top w:val="single" w:sz="12" w:space="1" w:color="E8F6CE" w:themeColor="accent3" w:themeTint="33"/>
        <w:left w:val="single" w:sz="12" w:space="4" w:color="E8F6CE" w:themeColor="accent3" w:themeTint="33"/>
        <w:bottom w:val="single" w:sz="36" w:space="1" w:color="E8F6CE" w:themeColor="accent3" w:themeTint="33"/>
        <w:right w:val="single" w:sz="12" w:space="4" w:color="E8F6CE" w:themeColor="accent3" w:themeTint="33"/>
      </w:pBdr>
      <w:shd w:val="clear" w:color="auto" w:fill="E8F6CE" w:themeFill="accent3" w:themeFillTint="33"/>
      <w:spacing w:after="360"/>
    </w:pPr>
    <w:rPr>
      <w:rFonts w:cs="Times New Roman (Body CS)"/>
      <w:color w:val="009CD0" w:themeColor="accent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82E84"/>
    <w:pPr>
      <w:spacing w:after="24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2E84"/>
    <w:rPr>
      <w:color w:val="004C6A" w:themeColor="text2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2E8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182E84"/>
    <w:rPr>
      <w:color w:val="DB3B8E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2E84"/>
    <w:rPr>
      <w:color w:val="605E5C"/>
      <w:shd w:val="clear" w:color="auto" w:fill="E1DFDD"/>
    </w:rPr>
  </w:style>
  <w:style w:type="paragraph" w:customStyle="1" w:styleId="line">
    <w:name w:val="line"/>
    <w:basedOn w:val="Normal"/>
    <w:qFormat/>
    <w:rsid w:val="00A22EFA"/>
    <w:pPr>
      <w:pBdr>
        <w:bottom w:val="single" w:sz="4" w:space="1" w:color="FFFFFF" w:themeColor="background1"/>
      </w:pBdr>
    </w:pPr>
  </w:style>
  <w:style w:type="character" w:styleId="IntenseEmphasis">
    <w:name w:val="Intense Emphasis"/>
    <w:basedOn w:val="DefaultParagraphFont"/>
    <w:uiPriority w:val="21"/>
    <w:qFormat/>
    <w:rsid w:val="00CD5ABF"/>
    <w:rPr>
      <w:i/>
      <w:iCs/>
      <w:color w:val="009CD0" w:themeColor="accent1"/>
    </w:rPr>
  </w:style>
  <w:style w:type="paragraph" w:customStyle="1" w:styleId="CaseStudy">
    <w:name w:val="Case Study"/>
    <w:basedOn w:val="Normal"/>
    <w:qFormat/>
    <w:rsid w:val="00EB4FF5"/>
    <w:pPr>
      <w:pBdr>
        <w:top w:val="single" w:sz="12" w:space="4" w:color="8ABE23" w:themeColor="accent3"/>
      </w:pBdr>
    </w:pPr>
  </w:style>
  <w:style w:type="table" w:styleId="TableGridLight">
    <w:name w:val="Grid Table Light"/>
    <w:basedOn w:val="TableNormal"/>
    <w:uiPriority w:val="40"/>
    <w:rsid w:val="003472B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Healthwatch">
    <w:name w:val="Healthwatch"/>
    <w:basedOn w:val="TableGridLight"/>
    <w:uiPriority w:val="99"/>
    <w:rsid w:val="00F2223B"/>
    <w:pPr>
      <w:spacing w:before="100" w:after="100"/>
    </w:pPr>
    <w:rPr>
      <w:color w:val="FFFFFF" w:themeColor="background1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Theme="majorHAnsi" w:hAnsiTheme="majorHAnsi"/>
        <w:b/>
        <w:color w:val="FFFFFF" w:themeColor="background2"/>
      </w:rPr>
      <w:tblPr/>
      <w:tcPr>
        <w:shd w:val="clear" w:color="auto" w:fill="DB3B8E" w:themeFill="accent2"/>
      </w:tcPr>
    </w:tblStylePr>
    <w:tblStylePr w:type="lastRow">
      <w:tblPr/>
      <w:tcPr>
        <w:shd w:val="clear" w:color="auto" w:fill="DEEAF6" w:themeFill="accent5" w:themeFillTint="33"/>
      </w:tcPr>
    </w:tblStylePr>
    <w:tblStylePr w:type="band1Horz">
      <w:rPr>
        <w:rFonts w:asciiTheme="majorHAnsi" w:hAnsiTheme="majorHAnsi"/>
        <w:color w:val="004C6A" w:themeColor="text2"/>
      </w:rPr>
      <w:tblPr/>
      <w:tcPr>
        <w:shd w:val="clear" w:color="auto" w:fill="BDD6EE" w:themeFill="accent5" w:themeFillTint="66"/>
      </w:tcPr>
    </w:tblStylePr>
    <w:tblStylePr w:type="band2Horz">
      <w:rPr>
        <w:rFonts w:asciiTheme="majorHAnsi" w:hAnsiTheme="majorHAnsi"/>
        <w:color w:val="004C6A" w:themeColor="text2"/>
      </w:rPr>
      <w:tblPr/>
      <w:tcPr>
        <w:shd w:val="clear" w:color="auto" w:fill="BDD6EE" w:themeFill="accent5" w:themeFillTint="66"/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7D020A"/>
    <w:rPr>
      <w:rFonts w:asciiTheme="majorHAnsi" w:eastAsiaTheme="majorEastAsia" w:hAnsiTheme="majorHAnsi" w:cstheme="majorBidi"/>
      <w:i/>
      <w:iCs/>
      <w:color w:val="00749B" w:themeColor="accent1" w:themeShade="BF"/>
    </w:rPr>
  </w:style>
  <w:style w:type="character" w:styleId="CommentReference">
    <w:name w:val="annotation reference"/>
    <w:basedOn w:val="DefaultParagraphFont"/>
    <w:uiPriority w:val="99"/>
    <w:semiHidden/>
    <w:unhideWhenUsed/>
    <w:rsid w:val="00D62C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2C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2C13"/>
    <w:rPr>
      <w:color w:val="004C6A" w:themeColor="text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2C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2C13"/>
    <w:rPr>
      <w:b/>
      <w:bCs/>
      <w:color w:val="004C6A" w:themeColor="text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2C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2C13"/>
    <w:rPr>
      <w:rFonts w:ascii="Segoe UI" w:hAnsi="Segoe UI" w:cs="Segoe UI"/>
      <w:color w:val="004C6A" w:themeColor="text2"/>
      <w:sz w:val="18"/>
      <w:szCs w:val="18"/>
    </w:rPr>
  </w:style>
  <w:style w:type="paragraph" w:styleId="Revision">
    <w:name w:val="Revision"/>
    <w:hidden/>
    <w:uiPriority w:val="99"/>
    <w:semiHidden/>
    <w:rsid w:val="002809BD"/>
    <w:pPr>
      <w:spacing w:after="0" w:line="240" w:lineRule="auto"/>
    </w:pPr>
    <w:rPr>
      <w:color w:val="004C6A" w:themeColor="text2"/>
    </w:rPr>
  </w:style>
  <w:style w:type="paragraph" w:styleId="TOCHeading">
    <w:name w:val="TOC Heading"/>
    <w:basedOn w:val="Heading1"/>
    <w:next w:val="Normal"/>
    <w:uiPriority w:val="39"/>
    <w:unhideWhenUsed/>
    <w:qFormat/>
    <w:rsid w:val="0014356D"/>
    <w:pPr>
      <w:keepNext/>
      <w:keepLines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00749B" w:themeColor="accent1" w:themeShade="BF"/>
      <w:sz w:val="32"/>
      <w:szCs w:val="32"/>
      <w:bdr w:val="none" w:sz="0" w:space="0" w:color="auto"/>
      <w:shd w:val="clear" w:color="auto" w:fil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B7B2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7B2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B7B23"/>
    <w:pPr>
      <w:spacing w:after="100"/>
      <w:ind w:left="440"/>
    </w:pPr>
  </w:style>
  <w:style w:type="paragraph" w:styleId="NoSpacing">
    <w:name w:val="No Spacing"/>
    <w:uiPriority w:val="1"/>
    <w:qFormat/>
    <w:rsid w:val="007E6B95"/>
    <w:pPr>
      <w:spacing w:after="0" w:line="240" w:lineRule="auto"/>
    </w:pPr>
    <w:rPr>
      <w:color w:val="004C6A" w:themeColor="text2"/>
    </w:rPr>
  </w:style>
  <w:style w:type="character" w:styleId="UnresolvedMention">
    <w:name w:val="Unresolved Mention"/>
    <w:basedOn w:val="DefaultParagraphFont"/>
    <w:uiPriority w:val="99"/>
    <w:semiHidden/>
    <w:unhideWhenUsed/>
    <w:rsid w:val="00DE2F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5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4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2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8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4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1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6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37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8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7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86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enquiries@healthwatcheastsussex.co.uk" TargetMode="External"/><Relationship Id="rId18" Type="http://schemas.openxmlformats.org/officeDocument/2006/relationships/hyperlink" Target="mailto:enquiries@healthwatcheastsussex.co.uk" TargetMode="External"/><Relationship Id="rId26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image" Target="media/image4.png"/><Relationship Id="rId7" Type="http://schemas.openxmlformats.org/officeDocument/2006/relationships/settings" Target="settings.xml"/><Relationship Id="rId12" Type="http://schemas.openxmlformats.org/officeDocument/2006/relationships/hyperlink" Target="https://www.surveymonkey.co.uk/r/COVID19Vax1618" TargetMode="External"/><Relationship Id="rId17" Type="http://schemas.openxmlformats.org/officeDocument/2006/relationships/hyperlink" Target="https://healthwatcheastsussex.co.uk/services/" TargetMode="External"/><Relationship Id="rId25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hyperlink" Target="https://healthwatcheastsussex.co.uk/services/" TargetMode="External"/><Relationship Id="rId20" Type="http://schemas.openxmlformats.org/officeDocument/2006/relationships/image" Target="media/image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7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image" Target="media/image6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healthwatcheastsussex.co.uk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image" Target="media/image5.png"/><Relationship Id="rId27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Healthwatch">
      <a:dk1>
        <a:sysClr val="windowText" lastClr="000000"/>
      </a:dk1>
      <a:lt1>
        <a:sysClr val="window" lastClr="FFFFFF"/>
      </a:lt1>
      <a:dk2>
        <a:srgbClr val="004C6A"/>
      </a:dk2>
      <a:lt2>
        <a:srgbClr val="FFFFFF"/>
      </a:lt2>
      <a:accent1>
        <a:srgbClr val="009CD0"/>
      </a:accent1>
      <a:accent2>
        <a:srgbClr val="DB3B8E"/>
      </a:accent2>
      <a:accent3>
        <a:srgbClr val="8ABE23"/>
      </a:accent3>
      <a:accent4>
        <a:srgbClr val="009F98"/>
      </a:accent4>
      <a:accent5>
        <a:srgbClr val="5B9BD5"/>
      </a:accent5>
      <a:accent6>
        <a:srgbClr val="70AD47"/>
      </a:accent6>
      <a:hlink>
        <a:srgbClr val="DB3B8E"/>
      </a:hlink>
      <a:folHlink>
        <a:srgbClr val="009CD0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A0F74F7DACFC4DB6E0A1D9B680600E" ma:contentTypeVersion="13" ma:contentTypeDescription="Create a new document." ma:contentTypeScope="" ma:versionID="3969d21f83df39a716246e7e19c2486e">
  <xsd:schema xmlns:xsd="http://www.w3.org/2001/XMLSchema" xmlns:xs="http://www.w3.org/2001/XMLSchema" xmlns:p="http://schemas.microsoft.com/office/2006/metadata/properties" xmlns:ns2="dcf441ee-7d3e-4678-b5b1-a7fe3c869130" xmlns:ns3="1e19627a-5f4b-42e1-bad4-005737219ea0" targetNamespace="http://schemas.microsoft.com/office/2006/metadata/properties" ma:root="true" ma:fieldsID="74f34199047f8172b9937f607c9086ec" ns2:_="" ns3:_="">
    <xsd:import namespace="dcf441ee-7d3e-4678-b5b1-a7fe3c869130"/>
    <xsd:import namespace="1e19627a-5f4b-42e1-bad4-005737219e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f441ee-7d3e-4678-b5b1-a7fe3c8691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19627a-5f4b-42e1-bad4-005737219ea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4B6100F-97A2-4F5B-A8E1-0D4CB5F315A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C5F0190-9D96-45AA-8329-5062A67728A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B946D03-3767-45DA-97D7-9307B13FECB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C87A3AB-A7FE-4B18-8C72-B602AD4D85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f441ee-7d3e-4678-b5b1-a7fe3c869130"/>
    <ds:schemaRef ds:uri="1e19627a-5f4b-42e1-bad4-005737219e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0</Pages>
  <Words>1760</Words>
  <Characters>10036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3</CharactersWithSpaces>
  <SharedDoc>false</SharedDoc>
  <HLinks>
    <vt:vector size="18" baseType="variant">
      <vt:variant>
        <vt:i4>7340148</vt:i4>
      </vt:variant>
      <vt:variant>
        <vt:i4>6</vt:i4>
      </vt:variant>
      <vt:variant>
        <vt:i4>0</vt:i4>
      </vt:variant>
      <vt:variant>
        <vt:i4>5</vt:i4>
      </vt:variant>
      <vt:variant>
        <vt:lpwstr>http://www.healthwatcheastsussex.co.uk/</vt:lpwstr>
      </vt:variant>
      <vt:variant>
        <vt:lpwstr/>
      </vt:variant>
      <vt:variant>
        <vt:i4>3080293</vt:i4>
      </vt:variant>
      <vt:variant>
        <vt:i4>3</vt:i4>
      </vt:variant>
      <vt:variant>
        <vt:i4>0</vt:i4>
      </vt:variant>
      <vt:variant>
        <vt:i4>5</vt:i4>
      </vt:variant>
      <vt:variant>
        <vt:lpwstr>https://healthwatcheastsussex.co.uk/privacy-policy/</vt:lpwstr>
      </vt:variant>
      <vt:variant>
        <vt:lpwstr/>
      </vt:variant>
      <vt:variant>
        <vt:i4>6160418</vt:i4>
      </vt:variant>
      <vt:variant>
        <vt:i4>0</vt:i4>
      </vt:variant>
      <vt:variant>
        <vt:i4>0</vt:i4>
      </vt:variant>
      <vt:variant>
        <vt:i4>5</vt:i4>
      </vt:variant>
      <vt:variant>
        <vt:lpwstr>mailto:enquiries@healthwatcheastsussex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Doyle</dc:creator>
  <cp:keywords/>
  <dc:description/>
  <cp:lastModifiedBy>Simon Kiley</cp:lastModifiedBy>
  <cp:revision>4</cp:revision>
  <cp:lastPrinted>2020-02-29T15:06:00Z</cp:lastPrinted>
  <dcterms:created xsi:type="dcterms:W3CDTF">2021-11-23T08:04:00Z</dcterms:created>
  <dcterms:modified xsi:type="dcterms:W3CDTF">2021-11-23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A0F74F7DACFC4DB6E0A1D9B680600E</vt:lpwstr>
  </property>
  <property fmtid="{D5CDD505-2E9C-101B-9397-08002B2CF9AE}" pid="3" name="_dlc_DocIdItemGuid">
    <vt:lpwstr>d005dd2a-3be9-4560-be95-4a527c411226</vt:lpwstr>
  </property>
</Properties>
</file>